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528577" w14:textId="77777777" w:rsidR="00CB40C8" w:rsidRPr="00BC0B09" w:rsidRDefault="00CB40C8" w:rsidP="001E5AAA">
      <w:pPr>
        <w:pStyle w:val="Headline"/>
        <w:jc w:val="left"/>
        <w:rPr>
          <w:rFonts w:ascii="Calibri" w:hAnsi="Calibri" w:cs="Calibri"/>
          <w:sz w:val="16"/>
          <w:szCs w:val="16"/>
        </w:rPr>
      </w:pPr>
    </w:p>
    <w:p w14:paraId="19D6D750" w14:textId="77777777" w:rsidR="00CB40C8" w:rsidRPr="00B02B2F" w:rsidRDefault="00CB40C8" w:rsidP="00CB40C8">
      <w:pPr>
        <w:pStyle w:val="Subhead1"/>
        <w:rPr>
          <w:rFonts w:ascii="Calibri" w:hAnsi="Calibri" w:cs="Calibri"/>
        </w:rPr>
      </w:pPr>
      <w:r w:rsidRPr="00B02B2F">
        <w:rPr>
          <w:rFonts w:ascii="Calibri" w:hAnsi="Calibri" w:cs="Calibri"/>
        </w:rPr>
        <w:t>CRITERIA AND RULES FOR APPLICANT</w:t>
      </w:r>
    </w:p>
    <w:p w14:paraId="620ECA90" w14:textId="51877CCF" w:rsidR="00CB40C8" w:rsidRPr="00B02B2F" w:rsidRDefault="00CB40C8" w:rsidP="00CB40C8">
      <w:pPr>
        <w:pStyle w:val="NoParagraphStyle"/>
        <w:spacing w:after="86"/>
        <w:rPr>
          <w:rFonts w:ascii="Calibri" w:hAnsi="Calibri" w:cs="Calibri"/>
          <w:sz w:val="20"/>
          <w:szCs w:val="20"/>
        </w:rPr>
      </w:pPr>
      <w:r w:rsidRPr="00B02B2F">
        <w:rPr>
          <w:rFonts w:ascii="Calibri" w:hAnsi="Calibri" w:cs="Calibri"/>
          <w:sz w:val="20"/>
          <w:szCs w:val="20"/>
        </w:rPr>
        <w:t xml:space="preserve">In recognition of the enormous contributions of many students to the Student Council programs, the Texas Association of Student Councils will recognize five outstanding graduating seniors </w:t>
      </w:r>
      <w:r w:rsidR="00E41667">
        <w:rPr>
          <w:rFonts w:ascii="Calibri" w:hAnsi="Calibri" w:cs="Calibri"/>
          <w:sz w:val="20"/>
          <w:szCs w:val="20"/>
        </w:rPr>
        <w:t xml:space="preserve">each year </w:t>
      </w:r>
      <w:r w:rsidRPr="00B02B2F">
        <w:rPr>
          <w:rFonts w:ascii="Calibri" w:hAnsi="Calibri" w:cs="Calibri"/>
          <w:sz w:val="20"/>
          <w:szCs w:val="20"/>
        </w:rPr>
        <w:t xml:space="preserve">with college scholarships.  The amount of each scholarship will be </w:t>
      </w:r>
      <w:r w:rsidR="005F26CE">
        <w:rPr>
          <w:rFonts w:ascii="Calibri" w:hAnsi="Calibri" w:cs="Calibri"/>
          <w:sz w:val="20"/>
          <w:szCs w:val="20"/>
        </w:rPr>
        <w:t>$1,00</w:t>
      </w:r>
      <w:r w:rsidRPr="00B02B2F">
        <w:rPr>
          <w:rFonts w:ascii="Calibri" w:hAnsi="Calibri" w:cs="Calibri"/>
          <w:sz w:val="20"/>
          <w:szCs w:val="20"/>
        </w:rPr>
        <w:t>0</w:t>
      </w:r>
      <w:r w:rsidR="00FF3B5E">
        <w:rPr>
          <w:rFonts w:ascii="Calibri" w:hAnsi="Calibri" w:cs="Calibri"/>
          <w:sz w:val="20"/>
          <w:szCs w:val="20"/>
        </w:rPr>
        <w:t xml:space="preserve"> to be used within a calendar year of earning the award</w:t>
      </w:r>
      <w:r w:rsidRPr="00B02B2F">
        <w:rPr>
          <w:rFonts w:ascii="Calibri" w:hAnsi="Calibri" w:cs="Calibri"/>
          <w:sz w:val="20"/>
          <w:szCs w:val="20"/>
        </w:rPr>
        <w:t>.</w:t>
      </w:r>
      <w:r w:rsidR="00FF3B5E">
        <w:rPr>
          <w:rFonts w:ascii="Calibri" w:hAnsi="Calibri" w:cs="Calibri"/>
          <w:sz w:val="20"/>
          <w:szCs w:val="20"/>
        </w:rPr>
        <w:t xml:space="preserve">  </w:t>
      </w:r>
      <w:r w:rsidRPr="00B02B2F">
        <w:rPr>
          <w:rFonts w:ascii="Calibri" w:hAnsi="Calibri" w:cs="Calibri"/>
          <w:sz w:val="20"/>
          <w:szCs w:val="20"/>
        </w:rPr>
        <w:t xml:space="preserve"> </w:t>
      </w:r>
      <w:r w:rsidRPr="00B02B2F">
        <w:rPr>
          <w:rFonts w:ascii="Calibri" w:hAnsi="Calibri" w:cs="Calibri"/>
          <w:sz w:val="20"/>
          <w:szCs w:val="20"/>
          <w:u w:val="single"/>
        </w:rPr>
        <w:t>Individual councils may nominate no more than two applicants.</w:t>
      </w:r>
      <w:r w:rsidRPr="00B02B2F">
        <w:rPr>
          <w:rFonts w:ascii="Calibri" w:hAnsi="Calibri" w:cs="Calibri"/>
          <w:sz w:val="20"/>
          <w:szCs w:val="20"/>
        </w:rPr>
        <w:t xml:space="preserve"> Student(s) submitting applications must meet the following criteria to be considered:</w:t>
      </w:r>
      <w:r w:rsidR="00B7031F">
        <w:rPr>
          <w:rFonts w:ascii="Calibri" w:hAnsi="Calibri" w:cs="Calibri"/>
          <w:sz w:val="20"/>
          <w:szCs w:val="20"/>
        </w:rPr>
        <w:t xml:space="preserve"> </w:t>
      </w:r>
      <w:r w:rsidR="00E64C88">
        <w:rPr>
          <w:rFonts w:ascii="Calibri" w:hAnsi="Calibri" w:cs="Calibri"/>
          <w:sz w:val="20"/>
          <w:szCs w:val="20"/>
        </w:rPr>
        <w:t>(</w:t>
      </w:r>
      <w:r w:rsidR="00B7031F">
        <w:rPr>
          <w:rFonts w:ascii="Calibri" w:hAnsi="Calibri" w:cs="Calibri"/>
          <w:sz w:val="20"/>
          <w:szCs w:val="20"/>
        </w:rPr>
        <w:t>Save this document to your computer before completing</w:t>
      </w:r>
      <w:r w:rsidR="00E64C88">
        <w:rPr>
          <w:rFonts w:ascii="Calibri" w:hAnsi="Calibri" w:cs="Calibri"/>
          <w:sz w:val="20"/>
          <w:szCs w:val="20"/>
        </w:rPr>
        <w:t>)</w:t>
      </w:r>
      <w:r w:rsidR="00B7031F">
        <w:rPr>
          <w:rFonts w:ascii="Calibri" w:hAnsi="Calibri" w:cs="Calibri"/>
          <w:sz w:val="20"/>
          <w:szCs w:val="20"/>
        </w:rPr>
        <w:t>.</w:t>
      </w:r>
      <w:r w:rsidR="00FF3B5E">
        <w:rPr>
          <w:rFonts w:ascii="Calibri" w:hAnsi="Calibri" w:cs="Calibri"/>
          <w:sz w:val="20"/>
          <w:szCs w:val="20"/>
        </w:rPr>
        <w:t xml:space="preserve"> </w:t>
      </w:r>
    </w:p>
    <w:p w14:paraId="6C7DE07C"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 xml:space="preserve">1. must be a senior member of the student council, with a minimum of two consecutive years on the </w:t>
      </w:r>
      <w:proofErr w:type="gramStart"/>
      <w:r w:rsidRPr="00B02B2F">
        <w:rPr>
          <w:rFonts w:ascii="Calibri" w:hAnsi="Calibri" w:cs="Calibri"/>
          <w:sz w:val="20"/>
          <w:szCs w:val="20"/>
        </w:rPr>
        <w:t>council;</w:t>
      </w:r>
      <w:proofErr w:type="gramEnd"/>
    </w:p>
    <w:p w14:paraId="3419DDA6"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 xml:space="preserve">2. application should reflect only student council </w:t>
      </w:r>
      <w:proofErr w:type="gramStart"/>
      <w:r w:rsidRPr="00B02B2F">
        <w:rPr>
          <w:rFonts w:ascii="Calibri" w:hAnsi="Calibri" w:cs="Calibri"/>
          <w:sz w:val="20"/>
          <w:szCs w:val="20"/>
        </w:rPr>
        <w:t>activities;</w:t>
      </w:r>
      <w:proofErr w:type="gramEnd"/>
    </w:p>
    <w:p w14:paraId="5F58F2A8"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 xml:space="preserve">3. must enroll in the summer or fall following graduation in an accredited institution of higher </w:t>
      </w:r>
      <w:proofErr w:type="gramStart"/>
      <w:r w:rsidRPr="00B02B2F">
        <w:rPr>
          <w:rFonts w:ascii="Calibri" w:hAnsi="Calibri" w:cs="Calibri"/>
          <w:sz w:val="20"/>
          <w:szCs w:val="20"/>
        </w:rPr>
        <w:t>education;</w:t>
      </w:r>
      <w:proofErr w:type="gramEnd"/>
    </w:p>
    <w:p w14:paraId="72621090"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 xml:space="preserve">4. must fully complete the official application and submit it </w:t>
      </w:r>
      <w:r w:rsidR="003420E3">
        <w:rPr>
          <w:rFonts w:ascii="Calibri" w:hAnsi="Calibri" w:cs="Calibri"/>
          <w:sz w:val="20"/>
          <w:szCs w:val="20"/>
        </w:rPr>
        <w:t xml:space="preserve">through the TASC website </w:t>
      </w:r>
      <w:r w:rsidRPr="00B02B2F">
        <w:rPr>
          <w:rFonts w:ascii="Calibri" w:hAnsi="Calibri" w:cs="Calibri"/>
          <w:sz w:val="20"/>
          <w:szCs w:val="20"/>
        </w:rPr>
        <w:t>with transcript and required attachments no</w:t>
      </w:r>
      <w:r w:rsidR="00A61520">
        <w:rPr>
          <w:rFonts w:ascii="Calibri" w:hAnsi="Calibri" w:cs="Calibri"/>
          <w:sz w:val="20"/>
          <w:szCs w:val="20"/>
        </w:rPr>
        <w:t xml:space="preserve"> later</w:t>
      </w:r>
      <w:r w:rsidR="00451AF0" w:rsidRPr="00B02B2F">
        <w:rPr>
          <w:rFonts w:ascii="Calibri" w:hAnsi="Calibri" w:cs="Calibri"/>
          <w:sz w:val="20"/>
          <w:szCs w:val="20"/>
        </w:rPr>
        <w:t xml:space="preserve"> than </w:t>
      </w:r>
      <w:r w:rsidR="003420E3">
        <w:rPr>
          <w:rFonts w:ascii="Calibri" w:hAnsi="Calibri" w:cs="Calibri"/>
          <w:sz w:val="20"/>
          <w:szCs w:val="20"/>
        </w:rPr>
        <w:t>the date stated on the entry form.</w:t>
      </w:r>
      <w:r w:rsidR="003A32EA">
        <w:rPr>
          <w:rFonts w:ascii="Calibri" w:hAnsi="Calibri" w:cs="Calibri"/>
          <w:sz w:val="20"/>
          <w:szCs w:val="20"/>
        </w:rPr>
        <w:t xml:space="preserve">   </w:t>
      </w:r>
    </w:p>
    <w:p w14:paraId="372255FB"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 xml:space="preserve">5. if transferred from another school, must have certification from both schools regarding student council </w:t>
      </w:r>
      <w:r w:rsidRPr="00B02B2F">
        <w:rPr>
          <w:rFonts w:ascii="Calibri" w:hAnsi="Calibri" w:cs="Calibri"/>
          <w:sz w:val="20"/>
          <w:szCs w:val="20"/>
        </w:rPr>
        <w:br/>
        <w:t xml:space="preserve">    </w:t>
      </w:r>
      <w:proofErr w:type="gramStart"/>
      <w:r w:rsidRPr="00B02B2F">
        <w:rPr>
          <w:rFonts w:ascii="Calibri" w:hAnsi="Calibri" w:cs="Calibri"/>
          <w:sz w:val="20"/>
          <w:szCs w:val="20"/>
        </w:rPr>
        <w:t>involvement;</w:t>
      </w:r>
      <w:proofErr w:type="gramEnd"/>
    </w:p>
    <w:p w14:paraId="3B4946CA" w14:textId="77777777" w:rsidR="00CB40C8" w:rsidRPr="00B02B2F" w:rsidRDefault="00CB40C8" w:rsidP="00CB40C8">
      <w:pPr>
        <w:pStyle w:val="NoParagraphStyle"/>
        <w:spacing w:after="86"/>
        <w:rPr>
          <w:rFonts w:ascii="Calibri" w:hAnsi="Calibri" w:cs="Calibri"/>
          <w:sz w:val="20"/>
          <w:szCs w:val="20"/>
        </w:rPr>
      </w:pPr>
      <w:r w:rsidRPr="00B02B2F">
        <w:rPr>
          <w:rFonts w:ascii="Calibri" w:hAnsi="Calibri" w:cs="Calibri"/>
          <w:sz w:val="20"/>
          <w:szCs w:val="20"/>
        </w:rPr>
        <w:t>All applications received will be judged by the State Scholarship Committee using the following point system:</w:t>
      </w:r>
    </w:p>
    <w:p w14:paraId="052D8D9A"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b/>
          <w:sz w:val="20"/>
          <w:szCs w:val="20"/>
        </w:rPr>
      </w:pPr>
      <w:r w:rsidRPr="00B02B2F">
        <w:rPr>
          <w:rFonts w:ascii="Calibri" w:hAnsi="Calibri" w:cs="Calibri"/>
          <w:b/>
          <w:sz w:val="20"/>
          <w:szCs w:val="20"/>
        </w:rPr>
        <w:tab/>
        <w:t>AREA</w:t>
      </w:r>
      <w:r w:rsidRPr="00B02B2F">
        <w:rPr>
          <w:rFonts w:ascii="Calibri" w:hAnsi="Calibri" w:cs="Calibri"/>
          <w:b/>
          <w:sz w:val="20"/>
          <w:szCs w:val="20"/>
        </w:rPr>
        <w:tab/>
        <w:t>SCORE</w:t>
      </w:r>
    </w:p>
    <w:p w14:paraId="28DE16BB" w14:textId="29092F4F" w:rsidR="00B7031F" w:rsidRPr="00B02B2F" w:rsidRDefault="00CB40C8" w:rsidP="00CC4D23">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1. Student Council Activities</w:t>
      </w:r>
      <w:r w:rsidRPr="00B02B2F">
        <w:rPr>
          <w:rFonts w:ascii="Calibri" w:hAnsi="Calibri" w:cs="Calibri"/>
          <w:sz w:val="20"/>
          <w:szCs w:val="20"/>
        </w:rPr>
        <w:tab/>
      </w:r>
      <w:r w:rsidRPr="00144B70">
        <w:rPr>
          <w:rFonts w:ascii="Calibri" w:hAnsi="Calibri" w:cs="Calibri"/>
          <w:sz w:val="20"/>
          <w:szCs w:val="20"/>
        </w:rPr>
        <w:t xml:space="preserve">Local </w:t>
      </w:r>
      <w:r w:rsidR="005F26CE" w:rsidRPr="00144B70">
        <w:rPr>
          <w:rFonts w:ascii="Calibri" w:hAnsi="Calibri" w:cs="Calibri"/>
          <w:sz w:val="20"/>
          <w:szCs w:val="20"/>
        </w:rPr>
        <w:t xml:space="preserve">x </w:t>
      </w:r>
      <w:r w:rsidR="009734A3" w:rsidRPr="00144B70">
        <w:rPr>
          <w:rFonts w:ascii="Calibri" w:hAnsi="Calibri" w:cs="Calibri"/>
          <w:sz w:val="20"/>
          <w:szCs w:val="20"/>
        </w:rPr>
        <w:t>1</w:t>
      </w:r>
      <w:r w:rsidR="005F26CE" w:rsidRPr="00144B70">
        <w:rPr>
          <w:rFonts w:ascii="Calibri" w:hAnsi="Calibri" w:cs="Calibri"/>
          <w:sz w:val="20"/>
          <w:szCs w:val="20"/>
        </w:rPr>
        <w:t>, district x</w:t>
      </w:r>
      <w:r w:rsidR="009734A3" w:rsidRPr="00144B70">
        <w:rPr>
          <w:rFonts w:ascii="Calibri" w:hAnsi="Calibri" w:cs="Calibri"/>
          <w:sz w:val="20"/>
          <w:szCs w:val="20"/>
        </w:rPr>
        <w:t xml:space="preserve"> 2</w:t>
      </w:r>
      <w:r w:rsidR="005F26CE" w:rsidRPr="00144B70">
        <w:rPr>
          <w:rFonts w:ascii="Calibri" w:hAnsi="Calibri" w:cs="Calibri"/>
          <w:sz w:val="20"/>
          <w:szCs w:val="20"/>
        </w:rPr>
        <w:t>, state x 4,</w:t>
      </w:r>
      <w:r w:rsidRPr="00144B70">
        <w:rPr>
          <w:rFonts w:ascii="Calibri" w:hAnsi="Calibri" w:cs="Calibri"/>
          <w:sz w:val="20"/>
          <w:szCs w:val="20"/>
        </w:rPr>
        <w:t xml:space="preserve"> national x 1</w:t>
      </w:r>
      <w:r w:rsidR="0093241B" w:rsidRPr="00144B70">
        <w:rPr>
          <w:rFonts w:ascii="Calibri" w:hAnsi="Calibri" w:cs="Calibri"/>
          <w:sz w:val="20"/>
          <w:szCs w:val="20"/>
        </w:rPr>
        <w:t xml:space="preserve"> (</w:t>
      </w:r>
      <w:r w:rsidR="00B9342B" w:rsidRPr="00144B70">
        <w:rPr>
          <w:rFonts w:ascii="Calibri" w:hAnsi="Calibri" w:cs="Calibri"/>
          <w:sz w:val="20"/>
          <w:szCs w:val="20"/>
        </w:rPr>
        <w:t>prescored</w:t>
      </w:r>
      <w:r w:rsidR="0093241B" w:rsidRPr="00144B70">
        <w:rPr>
          <w:rFonts w:ascii="Calibri" w:hAnsi="Calibri" w:cs="Calibri"/>
          <w:sz w:val="20"/>
          <w:szCs w:val="20"/>
        </w:rPr>
        <w:t xml:space="preserve"> by TASC)</w:t>
      </w:r>
    </w:p>
    <w:p w14:paraId="6B1ABE13"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2. Student Statement</w:t>
      </w:r>
      <w:r w:rsidRPr="00B02B2F">
        <w:rPr>
          <w:rFonts w:ascii="Calibri" w:hAnsi="Calibri" w:cs="Calibri"/>
          <w:sz w:val="20"/>
          <w:szCs w:val="20"/>
        </w:rPr>
        <w:tab/>
        <w:t>1-25 (assigned by committee)</w:t>
      </w:r>
    </w:p>
    <w:p w14:paraId="7BFADD4E" w14:textId="77777777" w:rsidR="00CB40C8" w:rsidRPr="00B02B2F" w:rsidRDefault="00777415"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Pr>
          <w:rFonts w:ascii="Calibri" w:hAnsi="Calibri" w:cs="Calibri"/>
          <w:sz w:val="20"/>
          <w:szCs w:val="20"/>
        </w:rPr>
        <w:tab/>
        <w:t>3. Advisor Recommendation</w:t>
      </w:r>
      <w:r>
        <w:rPr>
          <w:rFonts w:ascii="Calibri" w:hAnsi="Calibri" w:cs="Calibri"/>
          <w:sz w:val="20"/>
          <w:szCs w:val="20"/>
        </w:rPr>
        <w:tab/>
        <w:t>1-2</w:t>
      </w:r>
      <w:r w:rsidR="00CB40C8" w:rsidRPr="00B02B2F">
        <w:rPr>
          <w:rFonts w:ascii="Calibri" w:hAnsi="Calibri" w:cs="Calibri"/>
          <w:sz w:val="20"/>
          <w:szCs w:val="20"/>
        </w:rPr>
        <w:t>0 (assigned by committee)</w:t>
      </w:r>
    </w:p>
    <w:p w14:paraId="6208E3A8"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4. Other Recommendation</w:t>
      </w:r>
      <w:r w:rsidRPr="00B02B2F">
        <w:rPr>
          <w:rFonts w:ascii="Calibri" w:hAnsi="Calibri" w:cs="Calibri"/>
          <w:sz w:val="20"/>
          <w:szCs w:val="20"/>
        </w:rPr>
        <w:tab/>
        <w:t>1-10 (assigned by committee)</w:t>
      </w:r>
    </w:p>
    <w:p w14:paraId="0A129AA5"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5. Academic Record</w:t>
      </w:r>
      <w:r w:rsidRPr="00B02B2F">
        <w:rPr>
          <w:rFonts w:ascii="Calibri" w:hAnsi="Calibri" w:cs="Calibri"/>
          <w:sz w:val="20"/>
          <w:szCs w:val="20"/>
        </w:rPr>
        <w:tab/>
        <w:t>1-5 (assigned by committee)</w:t>
      </w:r>
    </w:p>
    <w:p w14:paraId="1346D9FB" w14:textId="336DEC44" w:rsidR="006927FE" w:rsidRPr="00E9528A" w:rsidRDefault="00CB40C8" w:rsidP="00E9528A">
      <w:pPr>
        <w:pStyle w:val="NoParagraphStyle"/>
        <w:spacing w:after="86"/>
        <w:rPr>
          <w:rFonts w:ascii="Calibri" w:hAnsi="Calibri" w:cs="Calibri"/>
          <w:sz w:val="20"/>
          <w:szCs w:val="20"/>
        </w:rPr>
      </w:pPr>
      <w:r w:rsidRPr="00B02B2F">
        <w:rPr>
          <w:rFonts w:ascii="Calibri" w:hAnsi="Calibri" w:cs="Calibri"/>
          <w:sz w:val="20"/>
          <w:szCs w:val="20"/>
        </w:rPr>
        <w:t>Winners will be recognized at the TASC Annual Conference</w:t>
      </w:r>
      <w:r w:rsidR="00E9528A">
        <w:rPr>
          <w:rFonts w:ascii="Calibri" w:hAnsi="Calibri" w:cs="Calibri"/>
          <w:sz w:val="20"/>
          <w:szCs w:val="20"/>
        </w:rPr>
        <w:t xml:space="preserve">. </w:t>
      </w:r>
      <w:r w:rsidRPr="00B02B2F">
        <w:rPr>
          <w:rFonts w:ascii="Calibri" w:hAnsi="Calibri" w:cs="Calibri"/>
          <w:sz w:val="20"/>
          <w:szCs w:val="20"/>
        </w:rPr>
        <w:t>Scholarships will be paid di</w:t>
      </w:r>
      <w:r w:rsidR="006927FE" w:rsidRPr="00B02B2F">
        <w:rPr>
          <w:rFonts w:ascii="Calibri" w:hAnsi="Calibri" w:cs="Calibri"/>
          <w:sz w:val="20"/>
          <w:szCs w:val="20"/>
        </w:rPr>
        <w:t>rectly to the winning students.</w:t>
      </w:r>
    </w:p>
    <w:p w14:paraId="202536D2"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suppressAutoHyphens/>
        <w:jc w:val="center"/>
        <w:rPr>
          <w:rFonts w:ascii="Calibri" w:hAnsi="Calibri" w:cs="Calibri"/>
          <w:b/>
          <w:caps/>
          <w:sz w:val="20"/>
          <w:szCs w:val="20"/>
        </w:rPr>
      </w:pPr>
      <w:r w:rsidRPr="00B02B2F">
        <w:rPr>
          <w:rFonts w:ascii="Calibri" w:hAnsi="Calibri" w:cs="Calibri"/>
          <w:b/>
          <w:caps/>
          <w:sz w:val="20"/>
          <w:szCs w:val="20"/>
        </w:rPr>
        <w:t>Checklist</w:t>
      </w:r>
    </w:p>
    <w:p w14:paraId="4EB4D873"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t xml:space="preserve">Verify before </w:t>
      </w:r>
      <w:r w:rsidR="00C821BF">
        <w:rPr>
          <w:rFonts w:ascii="Calibri" w:hAnsi="Calibri" w:cs="Calibri"/>
          <w:sz w:val="20"/>
          <w:szCs w:val="20"/>
        </w:rPr>
        <w:t>beginning to submit material online</w:t>
      </w:r>
      <w:r w:rsidRPr="00B02B2F">
        <w:rPr>
          <w:rFonts w:ascii="Calibri" w:hAnsi="Calibri" w:cs="Calibri"/>
          <w:sz w:val="20"/>
          <w:szCs w:val="20"/>
        </w:rPr>
        <w:t xml:space="preserve"> that:</w:t>
      </w:r>
    </w:p>
    <w:p w14:paraId="0AE09C88"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spacing w:line="240" w:lineRule="auto"/>
        <w:rPr>
          <w:rFonts w:ascii="Calibri" w:hAnsi="Calibri" w:cs="Calibri"/>
          <w:sz w:val="20"/>
          <w:szCs w:val="20"/>
        </w:rPr>
      </w:pPr>
      <w:bookmarkStart w:id="0" w:name="Check1"/>
      <w:r w:rsidRPr="00B02B2F">
        <w:rPr>
          <w:rFonts w:ascii="Calibri" w:hAnsi="Calibri" w:cs="Calibri"/>
          <w:sz w:val="20"/>
          <w:szCs w:val="20"/>
        </w:rPr>
        <w:tab/>
      </w: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Pr="00B02B2F">
        <w:rPr>
          <w:rFonts w:ascii="Calibri" w:hAnsi="Calibri" w:cs="Calibri"/>
          <w:sz w:val="20"/>
          <w:szCs w:val="20"/>
        </w:rPr>
      </w:r>
      <w:r w:rsidRPr="00B02B2F">
        <w:rPr>
          <w:rFonts w:ascii="Calibri" w:hAnsi="Calibri" w:cs="Calibri"/>
          <w:sz w:val="20"/>
          <w:szCs w:val="20"/>
        </w:rPr>
        <w:fldChar w:fldCharType="separate"/>
      </w:r>
      <w:r w:rsidRPr="00B02B2F">
        <w:rPr>
          <w:rFonts w:ascii="Calibri" w:hAnsi="Calibri" w:cs="Calibri"/>
          <w:sz w:val="20"/>
          <w:szCs w:val="20"/>
        </w:rPr>
        <w:fldChar w:fldCharType="end"/>
      </w:r>
      <w:bookmarkEnd w:id="0"/>
      <w:r w:rsidRPr="00B02B2F">
        <w:rPr>
          <w:rFonts w:ascii="Calibri" w:hAnsi="Calibri" w:cs="Calibri"/>
          <w:sz w:val="20"/>
          <w:szCs w:val="20"/>
        </w:rPr>
        <w:t xml:space="preserve"> Application is fully completed. </w:t>
      </w:r>
    </w:p>
    <w:p w14:paraId="65E1BE55" w14:textId="77777777" w:rsidR="00CB40C8" w:rsidRPr="00EA2295"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Pr="00B02B2F">
        <w:rPr>
          <w:rFonts w:ascii="Calibri" w:hAnsi="Calibri" w:cs="Calibri"/>
          <w:sz w:val="20"/>
          <w:szCs w:val="20"/>
        </w:rPr>
        <w:tab/>
        <w:t xml:space="preserve">If downloading from computer, make sure each page is </w:t>
      </w:r>
      <w:proofErr w:type="gramStart"/>
      <w:r w:rsidRPr="00B02B2F">
        <w:rPr>
          <w:rFonts w:ascii="Calibri" w:hAnsi="Calibri" w:cs="Calibri"/>
          <w:sz w:val="20"/>
          <w:szCs w:val="20"/>
        </w:rPr>
        <w:t>complete</w:t>
      </w:r>
      <w:proofErr w:type="gramEnd"/>
      <w:r w:rsidRPr="00B02B2F">
        <w:rPr>
          <w:rFonts w:ascii="Calibri" w:hAnsi="Calibri" w:cs="Calibri"/>
          <w:sz w:val="20"/>
          <w:szCs w:val="20"/>
        </w:rPr>
        <w:t xml:space="preserve"> and all information is on one page</w:t>
      </w:r>
      <w:r w:rsidRPr="00EA2295">
        <w:rPr>
          <w:rFonts w:ascii="Calibri" w:hAnsi="Calibri" w:cs="Calibri"/>
          <w:sz w:val="20"/>
          <w:szCs w:val="20"/>
        </w:rPr>
        <w:t>.</w:t>
      </w:r>
      <w:r w:rsidR="00EA2295" w:rsidRPr="00EA2295">
        <w:rPr>
          <w:rFonts w:ascii="Calibri" w:hAnsi="Calibri" w:cs="Calibri"/>
          <w:sz w:val="20"/>
          <w:szCs w:val="20"/>
        </w:rPr>
        <w:t xml:space="preserve"> </w:t>
      </w:r>
      <w:r w:rsidR="00EA2295">
        <w:rPr>
          <w:rFonts w:ascii="Calibri" w:hAnsi="Calibri" w:cs="Calibri"/>
          <w:sz w:val="20"/>
          <w:szCs w:val="20"/>
        </w:rPr>
        <w:br/>
      </w:r>
      <w:r w:rsidR="00EA2295" w:rsidRPr="00B02B2F">
        <w:rPr>
          <w:rFonts w:ascii="Calibri" w:hAnsi="Calibri" w:cs="Calibri"/>
          <w:sz w:val="20"/>
          <w:szCs w:val="20"/>
        </w:rPr>
        <w:tab/>
      </w:r>
      <w:r w:rsidR="00EA2295" w:rsidRPr="00B02B2F">
        <w:rPr>
          <w:rFonts w:ascii="Calibri" w:hAnsi="Calibri" w:cs="Calibri"/>
          <w:sz w:val="20"/>
          <w:szCs w:val="20"/>
        </w:rPr>
        <w:tab/>
      </w:r>
      <w:r w:rsidR="00EA2295" w:rsidRPr="00EA2295">
        <w:rPr>
          <w:rFonts w:ascii="Calibri" w:hAnsi="Calibri" w:cs="Calibri"/>
          <w:sz w:val="20"/>
          <w:szCs w:val="20"/>
          <w:highlight w:val="yellow"/>
        </w:rPr>
        <w:t xml:space="preserve">Scan all portions of the application except jpegs into one document to upload. Please complete and submit this </w:t>
      </w:r>
      <w:r w:rsidR="00EA2295" w:rsidRPr="00B02B2F">
        <w:rPr>
          <w:rFonts w:ascii="Calibri" w:hAnsi="Calibri" w:cs="Calibri"/>
          <w:sz w:val="20"/>
          <w:szCs w:val="20"/>
        </w:rPr>
        <w:tab/>
      </w:r>
      <w:r w:rsidR="00EA2295" w:rsidRPr="00B02B2F">
        <w:rPr>
          <w:rFonts w:ascii="Calibri" w:hAnsi="Calibri" w:cs="Calibri"/>
          <w:sz w:val="20"/>
          <w:szCs w:val="20"/>
        </w:rPr>
        <w:tab/>
      </w:r>
      <w:r w:rsidR="00EA2295" w:rsidRPr="00EA2295">
        <w:rPr>
          <w:rFonts w:ascii="Calibri" w:hAnsi="Calibri" w:cs="Calibri"/>
          <w:sz w:val="20"/>
          <w:szCs w:val="20"/>
          <w:highlight w:val="yellow"/>
        </w:rPr>
        <w:t>application in one sitting as you cannot save a partial application and return to it.</w:t>
      </w:r>
    </w:p>
    <w:p w14:paraId="204FB42C"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Pr="00B02B2F">
        <w:rPr>
          <w:rFonts w:ascii="Calibri" w:hAnsi="Calibri" w:cs="Calibri"/>
          <w:sz w:val="20"/>
          <w:szCs w:val="20"/>
        </w:rPr>
        <w:tab/>
        <w:t>Secure all required signatures.</w:t>
      </w:r>
    </w:p>
    <w:p w14:paraId="2CBFC80A" w14:textId="77777777" w:rsidR="00C821B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C32870" w:rsidRPr="00B02B2F">
        <w:rPr>
          <w:rFonts w:ascii="Calibri" w:hAnsi="Calibri" w:cs="Calibri"/>
          <w:sz w:val="20"/>
          <w:szCs w:val="20"/>
        </w:rPr>
      </w:r>
      <w:r w:rsidR="00C32870" w:rsidRPr="00B02B2F">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w:t>
      </w:r>
      <w:r w:rsidR="00C821BF">
        <w:rPr>
          <w:rFonts w:ascii="Calibri" w:hAnsi="Calibri" w:cs="Calibri"/>
          <w:sz w:val="20"/>
          <w:szCs w:val="20"/>
        </w:rPr>
        <w:t xml:space="preserve">Student information pages are available. </w:t>
      </w:r>
    </w:p>
    <w:p w14:paraId="5469E91F" w14:textId="77777777" w:rsidR="00CB40C8" w:rsidRPr="00B02B2F" w:rsidRDefault="00C821BF"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Pr>
          <w:rFonts w:ascii="Calibri" w:hAnsi="Calibri" w:cs="Calibri"/>
          <w:sz w:val="20"/>
          <w:szCs w:val="20"/>
        </w:rPr>
        <w:tab/>
      </w: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Pr="00B02B2F">
        <w:rPr>
          <w:rFonts w:ascii="Calibri" w:hAnsi="Calibri" w:cs="Calibri"/>
          <w:sz w:val="20"/>
          <w:szCs w:val="20"/>
        </w:rPr>
      </w:r>
      <w:r w:rsidRPr="00B02B2F">
        <w:rPr>
          <w:rFonts w:ascii="Calibri" w:hAnsi="Calibri" w:cs="Calibri"/>
          <w:sz w:val="20"/>
          <w:szCs w:val="20"/>
        </w:rPr>
        <w:fldChar w:fldCharType="separate"/>
      </w:r>
      <w:r w:rsidRPr="00B02B2F">
        <w:rPr>
          <w:rFonts w:ascii="Calibri" w:hAnsi="Calibri" w:cs="Calibri"/>
          <w:sz w:val="20"/>
          <w:szCs w:val="20"/>
        </w:rPr>
        <w:fldChar w:fldCharType="end"/>
      </w:r>
      <w:r w:rsidRPr="00B02B2F">
        <w:rPr>
          <w:rFonts w:ascii="Calibri" w:hAnsi="Calibri" w:cs="Calibri"/>
          <w:sz w:val="20"/>
          <w:szCs w:val="20"/>
        </w:rPr>
        <w:t xml:space="preserve"> </w:t>
      </w:r>
      <w:r w:rsidR="00CB40C8" w:rsidRPr="00B02B2F">
        <w:rPr>
          <w:rFonts w:ascii="Calibri" w:hAnsi="Calibri" w:cs="Calibri"/>
          <w:sz w:val="20"/>
          <w:szCs w:val="20"/>
        </w:rPr>
        <w:t xml:space="preserve">High school transcript showing grades through </w:t>
      </w:r>
      <w:r>
        <w:rPr>
          <w:rFonts w:ascii="Calibri" w:hAnsi="Calibri" w:cs="Calibri"/>
          <w:sz w:val="20"/>
          <w:szCs w:val="20"/>
        </w:rPr>
        <w:t>junior year are available.</w:t>
      </w:r>
    </w:p>
    <w:p w14:paraId="7E211AA8"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 w:val="left" w:pos="588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C32870" w:rsidRPr="00B02B2F">
        <w:rPr>
          <w:rFonts w:ascii="Calibri" w:hAnsi="Calibri" w:cs="Calibri"/>
          <w:sz w:val="20"/>
          <w:szCs w:val="20"/>
        </w:rPr>
      </w:r>
      <w:r w:rsidR="00C32870" w:rsidRPr="00B02B2F">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Recommendation from student council advisor is </w:t>
      </w:r>
      <w:r w:rsidR="00C821BF">
        <w:rPr>
          <w:rFonts w:ascii="Calibri" w:hAnsi="Calibri" w:cs="Calibri"/>
          <w:sz w:val="20"/>
          <w:szCs w:val="20"/>
        </w:rPr>
        <w:t>available.</w:t>
      </w:r>
    </w:p>
    <w:p w14:paraId="57089B69" w14:textId="77777777" w:rsidR="00D259DD" w:rsidRDefault="00CB40C8"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C32870" w:rsidRPr="00B02B2F">
        <w:rPr>
          <w:rFonts w:ascii="Calibri" w:hAnsi="Calibri" w:cs="Calibri"/>
          <w:sz w:val="20"/>
          <w:szCs w:val="20"/>
        </w:rPr>
      </w:r>
      <w:r w:rsidR="00C32870" w:rsidRPr="00B02B2F">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Recommendation from additional school personnel is </w:t>
      </w:r>
      <w:r w:rsidR="00C821BF">
        <w:rPr>
          <w:rFonts w:ascii="Calibri" w:hAnsi="Calibri" w:cs="Calibri"/>
          <w:sz w:val="20"/>
          <w:szCs w:val="20"/>
        </w:rPr>
        <w:t>available.</w:t>
      </w:r>
    </w:p>
    <w:p w14:paraId="003EF912" w14:textId="77777777" w:rsidR="00A61520" w:rsidRDefault="00A61520"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p>
    <w:p w14:paraId="0AE5C690" w14:textId="34B76A70" w:rsidR="00A61520" w:rsidRPr="00B02B2F" w:rsidRDefault="00A61520"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Pr>
          <w:rFonts w:ascii="Calibri" w:hAnsi="Calibri" w:cs="Calibri"/>
          <w:sz w:val="20"/>
          <w:szCs w:val="20"/>
        </w:rPr>
        <w:t xml:space="preserve">This application must be submitted </w:t>
      </w:r>
      <w:bookmarkStart w:id="1" w:name="_Hlk492640433"/>
      <w:r w:rsidR="00DB3FA5" w:rsidRPr="00606459">
        <w:rPr>
          <w:rFonts w:ascii="Calibri" w:hAnsi="Calibri"/>
          <w:sz w:val="20"/>
          <w:szCs w:val="20"/>
        </w:rPr>
        <w:t xml:space="preserve">via the </w:t>
      </w:r>
      <w:hyperlink r:id="rId11" w:history="1">
        <w:r w:rsidR="00DB3FA5" w:rsidRPr="00EA2295">
          <w:rPr>
            <w:rStyle w:val="Hyperlink"/>
            <w:rFonts w:ascii="Calibri" w:hAnsi="Calibri"/>
            <w:sz w:val="20"/>
            <w:szCs w:val="20"/>
          </w:rPr>
          <w:t>TASConline.org website</w:t>
        </w:r>
      </w:hyperlink>
      <w:r w:rsidR="00DB3FA5" w:rsidRPr="00606459">
        <w:rPr>
          <w:rFonts w:ascii="Calibri" w:hAnsi="Calibri"/>
          <w:sz w:val="20"/>
          <w:szCs w:val="20"/>
        </w:rPr>
        <w:t xml:space="preserve"> by </w:t>
      </w:r>
      <w:r w:rsidR="00EA2295">
        <w:rPr>
          <w:rFonts w:ascii="Calibri" w:hAnsi="Calibri"/>
          <w:sz w:val="20"/>
          <w:szCs w:val="20"/>
        </w:rPr>
        <w:t>December</w:t>
      </w:r>
      <w:r w:rsidR="00DB3FA5" w:rsidRPr="00606459">
        <w:rPr>
          <w:rFonts w:ascii="Calibri" w:hAnsi="Calibri"/>
          <w:sz w:val="20"/>
          <w:szCs w:val="20"/>
        </w:rPr>
        <w:t xml:space="preserve"> </w:t>
      </w:r>
      <w:r w:rsidR="00EA2295">
        <w:rPr>
          <w:rFonts w:ascii="Calibri" w:hAnsi="Calibri"/>
          <w:sz w:val="20"/>
          <w:szCs w:val="20"/>
        </w:rPr>
        <w:t>1</w:t>
      </w:r>
      <w:r w:rsidR="009D69FC">
        <w:rPr>
          <w:rFonts w:ascii="Calibri" w:hAnsi="Calibri"/>
          <w:sz w:val="20"/>
          <w:szCs w:val="20"/>
        </w:rPr>
        <w:t xml:space="preserve"> of the current academic school year.</w:t>
      </w:r>
      <w:r w:rsidR="00DB3FA5" w:rsidRPr="00606459">
        <w:rPr>
          <w:rFonts w:ascii="Calibri" w:hAnsi="Calibri"/>
          <w:sz w:val="20"/>
          <w:szCs w:val="20"/>
        </w:rPr>
        <w:t>  Should you have trouble uploading the application,</w:t>
      </w:r>
      <w:r w:rsidR="00DB3FA5" w:rsidRPr="00BC67D8">
        <w:rPr>
          <w:rFonts w:ascii="Calibri" w:hAnsi="Calibri"/>
          <w:sz w:val="20"/>
          <w:szCs w:val="20"/>
        </w:rPr>
        <w:t xml:space="preserve"> </w:t>
      </w:r>
      <w:r w:rsidR="00DB3FA5">
        <w:rPr>
          <w:rFonts w:ascii="Calibri" w:hAnsi="Calibri"/>
          <w:sz w:val="20"/>
          <w:szCs w:val="20"/>
        </w:rPr>
        <w:t>c</w:t>
      </w:r>
      <w:r w:rsidR="00DB3FA5" w:rsidRPr="00606459">
        <w:rPr>
          <w:rFonts w:ascii="Calibri" w:hAnsi="Calibri"/>
          <w:sz w:val="20"/>
          <w:szCs w:val="20"/>
        </w:rPr>
        <w:t>all for help by the deadline: 512-443-2100 ext. 85</w:t>
      </w:r>
      <w:r w:rsidR="00005682">
        <w:rPr>
          <w:rFonts w:ascii="Calibri" w:hAnsi="Calibri"/>
          <w:sz w:val="20"/>
          <w:szCs w:val="20"/>
        </w:rPr>
        <w:t>11</w:t>
      </w:r>
      <w:r w:rsidR="00DB3FA5" w:rsidRPr="00606459">
        <w:rPr>
          <w:rFonts w:ascii="Calibri" w:hAnsi="Calibri"/>
          <w:sz w:val="20"/>
          <w:szCs w:val="20"/>
        </w:rPr>
        <w:t xml:space="preserve"> </w:t>
      </w:r>
      <w:r w:rsidR="00DB3FA5">
        <w:rPr>
          <w:rFonts w:ascii="Calibri" w:hAnsi="Calibri"/>
          <w:sz w:val="20"/>
          <w:szCs w:val="20"/>
        </w:rPr>
        <w:t>or c</w:t>
      </w:r>
      <w:r w:rsidR="00DB3FA5" w:rsidRPr="00606459">
        <w:rPr>
          <w:rFonts w:ascii="Calibri" w:hAnsi="Calibri"/>
          <w:sz w:val="20"/>
          <w:szCs w:val="20"/>
        </w:rPr>
        <w:t xml:space="preserve">ontact the TASC office by email </w:t>
      </w:r>
      <w:hyperlink r:id="rId12" w:history="1">
        <w:r w:rsidR="0093241B" w:rsidRPr="00B9342B">
          <w:rPr>
            <w:rStyle w:val="Hyperlink"/>
            <w:rFonts w:ascii="Calibri" w:hAnsi="Calibri"/>
            <w:sz w:val="20"/>
            <w:szCs w:val="20"/>
          </w:rPr>
          <w:t>hallie@tassp.org</w:t>
        </w:r>
      </w:hyperlink>
      <w:r w:rsidR="00160282">
        <w:rPr>
          <w:rFonts w:ascii="Calibri" w:hAnsi="Calibri"/>
          <w:sz w:val="20"/>
          <w:szCs w:val="20"/>
        </w:rPr>
        <w:t xml:space="preserve"> </w:t>
      </w:r>
      <w:r w:rsidR="00D477A7">
        <w:rPr>
          <w:rFonts w:ascii="Calibri" w:hAnsi="Calibri"/>
          <w:sz w:val="20"/>
          <w:szCs w:val="20"/>
        </w:rPr>
        <w:t xml:space="preserve">and </w:t>
      </w:r>
      <w:hyperlink r:id="rId13" w:history="1">
        <w:r w:rsidR="00D477A7" w:rsidRPr="005C162B">
          <w:rPr>
            <w:rStyle w:val="Hyperlink"/>
            <w:rFonts w:ascii="Calibri" w:hAnsi="Calibri"/>
            <w:sz w:val="20"/>
            <w:szCs w:val="20"/>
          </w:rPr>
          <w:t>patty@tassp.org</w:t>
        </w:r>
      </w:hyperlink>
      <w:r w:rsidR="00D477A7">
        <w:rPr>
          <w:rFonts w:ascii="Calibri" w:hAnsi="Calibri"/>
          <w:sz w:val="20"/>
          <w:szCs w:val="20"/>
        </w:rPr>
        <w:t xml:space="preserve"> </w:t>
      </w:r>
      <w:r w:rsidR="00DB3FA5" w:rsidRPr="00606459">
        <w:rPr>
          <w:rFonts w:ascii="Calibri" w:hAnsi="Calibri"/>
          <w:sz w:val="20"/>
          <w:szCs w:val="20"/>
        </w:rPr>
        <w:t xml:space="preserve">by the deadline. Once you have electronically submitted your </w:t>
      </w:r>
      <w:hyperlink r:id="rId14" w:history="1">
        <w:r w:rsidR="00DB3FA5" w:rsidRPr="00EA2295">
          <w:rPr>
            <w:rStyle w:val="Hyperlink"/>
            <w:rFonts w:ascii="Calibri" w:hAnsi="Calibri"/>
            <w:sz w:val="20"/>
            <w:szCs w:val="20"/>
          </w:rPr>
          <w:t>online application</w:t>
        </w:r>
      </w:hyperlink>
      <w:r w:rsidR="00DB3FA5" w:rsidRPr="00606459">
        <w:rPr>
          <w:rFonts w:ascii="Calibri" w:hAnsi="Calibri"/>
          <w:sz w:val="20"/>
          <w:szCs w:val="20"/>
        </w:rPr>
        <w:t>, you will receive an email from TASC confirming receipt of your application.</w:t>
      </w:r>
      <w:bookmarkEnd w:id="1"/>
    </w:p>
    <w:p w14:paraId="2BFF3D6F" w14:textId="1027F6BC" w:rsidR="00701F81" w:rsidRPr="00B02B2F" w:rsidRDefault="00701F81"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t>Update</w:t>
      </w:r>
      <w:r w:rsidR="00383AB9">
        <w:rPr>
          <w:rFonts w:ascii="Calibri" w:hAnsi="Calibri" w:cs="Calibri"/>
          <w:sz w:val="20"/>
          <w:szCs w:val="20"/>
        </w:rPr>
        <w:t>d</w:t>
      </w:r>
      <w:r w:rsidR="00F041E1">
        <w:rPr>
          <w:rFonts w:ascii="Calibri" w:hAnsi="Calibri" w:cs="Calibri"/>
          <w:sz w:val="20"/>
          <w:szCs w:val="20"/>
        </w:rPr>
        <w:t xml:space="preserve"> 20</w:t>
      </w:r>
      <w:r w:rsidR="00160282">
        <w:rPr>
          <w:rFonts w:ascii="Calibri" w:hAnsi="Calibri" w:cs="Calibri"/>
          <w:sz w:val="20"/>
          <w:szCs w:val="20"/>
        </w:rPr>
        <w:t>2</w:t>
      </w:r>
      <w:r w:rsidR="00064356">
        <w:rPr>
          <w:rFonts w:ascii="Calibri" w:hAnsi="Calibri" w:cs="Calibri"/>
          <w:sz w:val="20"/>
          <w:szCs w:val="20"/>
        </w:rPr>
        <w:t>5</w:t>
      </w:r>
    </w:p>
    <w:p w14:paraId="79E4993D" w14:textId="77777777" w:rsidR="00CB40C8" w:rsidRPr="00B02B2F" w:rsidRDefault="00CB40C8" w:rsidP="00CB40C8">
      <w:pPr>
        <w:rPr>
          <w:rFonts w:ascii="Calibri" w:hAnsi="Calibri" w:cs="Calibri"/>
          <w:sz w:val="20"/>
          <w:szCs w:val="20"/>
        </w:rPr>
      </w:pPr>
    </w:p>
    <w:p w14:paraId="51D7A684" w14:textId="77777777" w:rsidR="00CB40C8" w:rsidRPr="00B02B2F" w:rsidRDefault="00CB40C8" w:rsidP="00CB40C8">
      <w:pPr>
        <w:pStyle w:val="BodyText2"/>
        <w:pBdr>
          <w:top w:val="single" w:sz="4" w:space="1" w:color="auto"/>
          <w:left w:val="single" w:sz="4" w:space="4" w:color="auto"/>
          <w:bottom w:val="single" w:sz="4" w:space="1" w:color="auto"/>
          <w:right w:val="single" w:sz="4" w:space="4" w:color="auto"/>
        </w:pBdr>
        <w:tabs>
          <w:tab w:val="right" w:leader="underscore" w:pos="9900"/>
        </w:tabs>
        <w:jc w:val="center"/>
        <w:rPr>
          <w:rFonts w:ascii="Calibri" w:hAnsi="Calibri" w:cs="Calibri"/>
          <w:b/>
          <w:sz w:val="24"/>
          <w:szCs w:val="24"/>
        </w:rPr>
      </w:pPr>
      <w:r w:rsidRPr="00B02B2F">
        <w:rPr>
          <w:rFonts w:ascii="Calibri" w:hAnsi="Calibri" w:cs="Calibri"/>
          <w:sz w:val="20"/>
          <w:szCs w:val="20"/>
        </w:rPr>
        <w:br w:type="page"/>
      </w:r>
      <w:r w:rsidRPr="00B02B2F">
        <w:rPr>
          <w:rFonts w:ascii="Calibri" w:hAnsi="Calibri" w:cs="Calibri"/>
          <w:b/>
          <w:sz w:val="24"/>
          <w:szCs w:val="24"/>
        </w:rPr>
        <w:lastRenderedPageBreak/>
        <w:t>NOTE: PLEASE DO NOT ATTACH ADDITIONAL INFORMATION</w:t>
      </w:r>
    </w:p>
    <w:p w14:paraId="591C0705" w14:textId="77777777" w:rsidR="00CB40C8" w:rsidRPr="00B02B2F" w:rsidRDefault="00701F81" w:rsidP="00CB40C8">
      <w:pPr>
        <w:pStyle w:val="BodyText2"/>
        <w:pBdr>
          <w:top w:val="single" w:sz="4" w:space="1" w:color="auto"/>
          <w:left w:val="single" w:sz="4" w:space="4" w:color="auto"/>
          <w:bottom w:val="single" w:sz="4" w:space="1" w:color="auto"/>
          <w:right w:val="single" w:sz="4" w:space="4" w:color="auto"/>
        </w:pBdr>
        <w:tabs>
          <w:tab w:val="right" w:leader="underscore" w:pos="9900"/>
        </w:tabs>
        <w:jc w:val="center"/>
        <w:rPr>
          <w:rFonts w:ascii="Calibri" w:hAnsi="Calibri" w:cs="Calibri"/>
          <w:b/>
          <w:sz w:val="24"/>
          <w:szCs w:val="24"/>
        </w:rPr>
      </w:pPr>
      <w:r w:rsidRPr="00B02B2F">
        <w:rPr>
          <w:rFonts w:ascii="Calibri" w:hAnsi="Calibri" w:cs="Calibri"/>
          <w:b/>
          <w:sz w:val="24"/>
          <w:szCs w:val="24"/>
        </w:rPr>
        <w:t>(I.E., RESUMES</w:t>
      </w:r>
      <w:r w:rsidR="00CB40C8" w:rsidRPr="00B02B2F">
        <w:rPr>
          <w:rFonts w:ascii="Calibri" w:hAnsi="Calibri" w:cs="Calibri"/>
          <w:b/>
          <w:sz w:val="24"/>
          <w:szCs w:val="24"/>
        </w:rPr>
        <w:t>)</w:t>
      </w:r>
      <w:r w:rsidR="005916AB" w:rsidRPr="00B02B2F">
        <w:rPr>
          <w:rFonts w:ascii="Calibri" w:hAnsi="Calibri" w:cs="Calibri"/>
          <w:b/>
          <w:sz w:val="24"/>
          <w:szCs w:val="24"/>
        </w:rPr>
        <w:t>.  Alteration of this document will result in disqualification.</w:t>
      </w:r>
    </w:p>
    <w:p w14:paraId="23462854" w14:textId="77777777" w:rsidR="003420E3" w:rsidRPr="00C821BF" w:rsidRDefault="00C821BF" w:rsidP="00C821BF">
      <w:pPr>
        <w:pStyle w:val="BodyText2"/>
        <w:tabs>
          <w:tab w:val="right" w:leader="underscore" w:pos="9900"/>
        </w:tabs>
        <w:jc w:val="center"/>
        <w:rPr>
          <w:rFonts w:ascii="Calibri" w:hAnsi="Calibri" w:cs="Calibri"/>
          <w:b/>
          <w:sz w:val="24"/>
          <w:szCs w:val="24"/>
          <w:u w:val="single"/>
        </w:rPr>
      </w:pPr>
      <w:r>
        <w:rPr>
          <w:rFonts w:ascii="Calibri" w:hAnsi="Calibri" w:cs="Calibri"/>
          <w:b/>
          <w:sz w:val="24"/>
          <w:szCs w:val="24"/>
          <w:u w:val="single"/>
        </w:rPr>
        <w:t>STUDENT INFORMATION PAGE 2</w:t>
      </w:r>
    </w:p>
    <w:p w14:paraId="0DC9A16D" w14:textId="38011048" w:rsidR="003420E3" w:rsidRPr="00D47001" w:rsidRDefault="003420E3" w:rsidP="00D47001">
      <w:pPr>
        <w:pStyle w:val="BodyText2"/>
        <w:tabs>
          <w:tab w:val="right" w:leader="underscore" w:pos="9900"/>
        </w:tabs>
        <w:jc w:val="center"/>
        <w:rPr>
          <w:rFonts w:ascii="Calibri" w:hAnsi="Calibri" w:cs="Calibri"/>
          <w:b/>
        </w:rPr>
      </w:pPr>
      <w:r w:rsidRPr="003420E3">
        <w:rPr>
          <w:rFonts w:ascii="Calibri" w:hAnsi="Calibri" w:cs="Calibri"/>
          <w:b/>
        </w:rPr>
        <w:t xml:space="preserve">Must be submitted via the TASC website no later than </w:t>
      </w:r>
      <w:r w:rsidR="0041309B">
        <w:rPr>
          <w:rFonts w:ascii="Calibri" w:hAnsi="Calibri" w:cs="Calibri"/>
          <w:b/>
        </w:rPr>
        <w:t>December 1</w:t>
      </w:r>
      <w:r w:rsidR="00D477A7" w:rsidRPr="00D477A7">
        <w:rPr>
          <w:rFonts w:ascii="Calibri" w:hAnsi="Calibri" w:cs="Calibri"/>
          <w:b/>
          <w:vertAlign w:val="superscript"/>
        </w:rPr>
        <w:t>st</w:t>
      </w:r>
      <w:r w:rsidR="00D477A7">
        <w:rPr>
          <w:rFonts w:ascii="Calibri" w:hAnsi="Calibri" w:cs="Calibri"/>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4"/>
        <w:gridCol w:w="7241"/>
      </w:tblGrid>
      <w:tr w:rsidR="00701F81" w:rsidRPr="00B02B2F" w14:paraId="75FA12F3" w14:textId="77777777" w:rsidTr="00AD249D">
        <w:tc>
          <w:tcPr>
            <w:tcW w:w="3304" w:type="dxa"/>
          </w:tcPr>
          <w:p w14:paraId="0B428CD2" w14:textId="77777777" w:rsidR="00701F81" w:rsidRPr="00B02B2F" w:rsidRDefault="00701F81" w:rsidP="00701F81">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tc>
          <w:tcPr>
            <w:tcW w:w="7241" w:type="dxa"/>
          </w:tcPr>
          <w:p w14:paraId="13210CF0" w14:textId="551DCDAE" w:rsidR="00701F81" w:rsidRPr="00B02B2F" w:rsidRDefault="00AD249D" w:rsidP="0041309B">
            <w:pPr>
              <w:pStyle w:val="BodyText2"/>
              <w:rPr>
                <w:rFonts w:ascii="Calibri" w:hAnsi="Calibri" w:cs="Calibri"/>
              </w:rPr>
            </w:pPr>
            <w:r>
              <w:rPr>
                <w:rFonts w:ascii="Calibri" w:hAnsi="Calibri" w:cs="Calibri"/>
              </w:rPr>
              <w:fldChar w:fldCharType="begin">
                <w:ffData>
                  <w:name w:val="Text1"/>
                  <w:enabled/>
                  <w:calcOnExit w:val="0"/>
                  <w:textInput/>
                </w:ffData>
              </w:fldChar>
            </w:r>
            <w:bookmarkStart w:id="2" w:name="Text1"/>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2"/>
          </w:p>
        </w:tc>
      </w:tr>
      <w:tr w:rsidR="00701F81" w:rsidRPr="00B02B2F" w14:paraId="7E012091" w14:textId="77777777" w:rsidTr="00AD249D">
        <w:tc>
          <w:tcPr>
            <w:tcW w:w="10545" w:type="dxa"/>
            <w:gridSpan w:val="2"/>
          </w:tcPr>
          <w:p w14:paraId="15B5E439" w14:textId="77777777" w:rsidR="00701F81" w:rsidRPr="00B02B2F" w:rsidRDefault="00701F81" w:rsidP="00301889">
            <w:pPr>
              <w:pStyle w:val="BodyText2"/>
              <w:rPr>
                <w:rFonts w:ascii="Calibri" w:hAnsi="Calibri" w:cs="Calibri"/>
              </w:rPr>
            </w:pP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Pr="00B02B2F">
              <w:rPr>
                <w:rFonts w:ascii="Calibri" w:hAnsi="Calibri" w:cs="Calibri"/>
                <w:sz w:val="20"/>
                <w:szCs w:val="20"/>
              </w:rPr>
            </w:r>
            <w:r w:rsidRPr="00B02B2F">
              <w:rPr>
                <w:rFonts w:ascii="Calibri" w:hAnsi="Calibri" w:cs="Calibri"/>
                <w:sz w:val="20"/>
                <w:szCs w:val="20"/>
              </w:rPr>
              <w:fldChar w:fldCharType="separate"/>
            </w:r>
            <w:r w:rsidRPr="00B02B2F">
              <w:rPr>
                <w:rFonts w:ascii="Calibri" w:hAnsi="Calibri" w:cs="Calibri"/>
                <w:sz w:val="20"/>
                <w:szCs w:val="20"/>
              </w:rPr>
              <w:fldChar w:fldCharType="end"/>
            </w:r>
            <w:r w:rsidRPr="00B02B2F">
              <w:rPr>
                <w:rFonts w:ascii="Calibri" w:hAnsi="Calibri" w:cs="Calibri"/>
              </w:rPr>
              <w:t xml:space="preserve"> Male /   </w:t>
            </w:r>
            <w:r w:rsidR="00301889">
              <w:rPr>
                <w:rFonts w:ascii="Calibri" w:hAnsi="Calibri" w:cs="Calibri"/>
                <w:sz w:val="20"/>
                <w:szCs w:val="20"/>
              </w:rPr>
              <w:fldChar w:fldCharType="begin">
                <w:ffData>
                  <w:name w:val=""/>
                  <w:enabled/>
                  <w:calcOnExit w:val="0"/>
                  <w:checkBox>
                    <w:sizeAuto/>
                    <w:default w:val="0"/>
                  </w:checkBox>
                </w:ffData>
              </w:fldChar>
            </w:r>
            <w:r w:rsidR="00301889">
              <w:rPr>
                <w:rFonts w:ascii="Calibri" w:hAnsi="Calibri" w:cs="Calibri"/>
                <w:sz w:val="20"/>
                <w:szCs w:val="20"/>
              </w:rPr>
              <w:instrText xml:space="preserve"> FORMCHECKBOX </w:instrText>
            </w:r>
            <w:r w:rsidR="00301889">
              <w:rPr>
                <w:rFonts w:ascii="Calibri" w:hAnsi="Calibri" w:cs="Calibri"/>
                <w:sz w:val="20"/>
                <w:szCs w:val="20"/>
              </w:rPr>
            </w:r>
            <w:r w:rsidR="00301889">
              <w:rPr>
                <w:rFonts w:ascii="Calibri" w:hAnsi="Calibri" w:cs="Calibri"/>
                <w:sz w:val="20"/>
                <w:szCs w:val="20"/>
              </w:rPr>
              <w:fldChar w:fldCharType="separate"/>
            </w:r>
            <w:r w:rsidR="00301889">
              <w:rPr>
                <w:rFonts w:ascii="Calibri" w:hAnsi="Calibri" w:cs="Calibri"/>
                <w:sz w:val="20"/>
                <w:szCs w:val="20"/>
              </w:rPr>
              <w:fldChar w:fldCharType="end"/>
            </w:r>
            <w:r w:rsidRPr="00B02B2F">
              <w:rPr>
                <w:rFonts w:ascii="Calibri" w:hAnsi="Calibri" w:cs="Calibri"/>
              </w:rPr>
              <w:t xml:space="preserve"> Female</w:t>
            </w:r>
          </w:p>
        </w:tc>
      </w:tr>
      <w:tr w:rsidR="00701F81" w:rsidRPr="00B02B2F" w14:paraId="4C663531" w14:textId="77777777" w:rsidTr="00AD249D">
        <w:tc>
          <w:tcPr>
            <w:tcW w:w="3304" w:type="dxa"/>
          </w:tcPr>
          <w:p w14:paraId="0C4B4DEB" w14:textId="77777777" w:rsidR="00701F81" w:rsidRPr="00B02B2F" w:rsidRDefault="00701F81" w:rsidP="00701F81">
            <w:pPr>
              <w:pStyle w:val="BodyText2"/>
              <w:rPr>
                <w:rFonts w:ascii="Calibri" w:hAnsi="Calibri" w:cs="Calibri"/>
                <w:u w:val="single"/>
              </w:rPr>
            </w:pPr>
            <w:r w:rsidRPr="00B02B2F">
              <w:rPr>
                <w:rFonts w:ascii="Calibri" w:hAnsi="Calibri" w:cs="Calibri"/>
              </w:rPr>
              <w:t>Home Address:</w:t>
            </w:r>
            <w:r w:rsidRPr="00B02B2F">
              <w:rPr>
                <w:rFonts w:ascii="Calibri" w:hAnsi="Calibri" w:cs="Calibri"/>
                <w:u w:val="single"/>
              </w:rPr>
              <w:t xml:space="preserve"> </w:t>
            </w:r>
          </w:p>
        </w:tc>
        <w:tc>
          <w:tcPr>
            <w:tcW w:w="7241" w:type="dxa"/>
          </w:tcPr>
          <w:p w14:paraId="3FF8F1EF" w14:textId="771599D9" w:rsidR="00701F81" w:rsidRPr="00B02B2F" w:rsidRDefault="00AD249D" w:rsidP="00701F81">
            <w:pPr>
              <w:pStyle w:val="BodyText2"/>
              <w:rPr>
                <w:rFonts w:ascii="Calibri" w:hAnsi="Calibri" w:cs="Calibri"/>
              </w:rPr>
            </w:pPr>
            <w:r>
              <w:rPr>
                <w:rFonts w:ascii="Calibri" w:hAnsi="Calibri" w:cs="Calibri"/>
              </w:rPr>
              <w:fldChar w:fldCharType="begin">
                <w:ffData>
                  <w:name w:val="Text2"/>
                  <w:enabled/>
                  <w:calcOnExit w:val="0"/>
                  <w:textInput/>
                </w:ffData>
              </w:fldChar>
            </w:r>
            <w:bookmarkStart w:id="3" w:name="Text2"/>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3"/>
          </w:p>
        </w:tc>
      </w:tr>
      <w:tr w:rsidR="007F07B5" w:rsidRPr="00B02B2F" w14:paraId="2199947A" w14:textId="77777777" w:rsidTr="00AD249D">
        <w:tc>
          <w:tcPr>
            <w:tcW w:w="3304" w:type="dxa"/>
          </w:tcPr>
          <w:p w14:paraId="4E17AA4A" w14:textId="5C0FFAD5" w:rsidR="007F07B5" w:rsidRPr="00B02B2F" w:rsidRDefault="007F07B5" w:rsidP="00701F81">
            <w:pPr>
              <w:pStyle w:val="BodyText2"/>
              <w:rPr>
                <w:rFonts w:ascii="Calibri" w:hAnsi="Calibri" w:cs="Calibri"/>
              </w:rPr>
            </w:pPr>
            <w:r>
              <w:rPr>
                <w:rFonts w:ascii="Calibri" w:hAnsi="Calibri" w:cs="Calibri"/>
              </w:rPr>
              <w:t>Student email:</w:t>
            </w:r>
          </w:p>
        </w:tc>
        <w:tc>
          <w:tcPr>
            <w:tcW w:w="7241" w:type="dxa"/>
          </w:tcPr>
          <w:p w14:paraId="7CECC048" w14:textId="79121D71" w:rsidR="007F07B5" w:rsidRDefault="00AD249D" w:rsidP="00701F81">
            <w:pPr>
              <w:pStyle w:val="BodyText2"/>
              <w:rPr>
                <w:rFonts w:ascii="Calibri" w:hAnsi="Calibri" w:cs="Calibri"/>
              </w:rPr>
            </w:pPr>
            <w:r>
              <w:rPr>
                <w:rFonts w:ascii="Calibri" w:hAnsi="Calibri" w:cs="Calibri"/>
              </w:rPr>
              <w:fldChar w:fldCharType="begin">
                <w:ffData>
                  <w:name w:val="Text3"/>
                  <w:enabled/>
                  <w:calcOnExit w:val="0"/>
                  <w:textInput/>
                </w:ffData>
              </w:fldChar>
            </w:r>
            <w:bookmarkStart w:id="4" w:name="Text3"/>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4"/>
          </w:p>
        </w:tc>
      </w:tr>
      <w:tr w:rsidR="00701F81" w:rsidRPr="00B02B2F" w14:paraId="1BF0CB3B" w14:textId="77777777" w:rsidTr="00AD249D">
        <w:tc>
          <w:tcPr>
            <w:tcW w:w="3304" w:type="dxa"/>
          </w:tcPr>
          <w:p w14:paraId="08136AB3" w14:textId="77777777" w:rsidR="00701F81" w:rsidRPr="00B02B2F" w:rsidRDefault="00701F81" w:rsidP="00701F81">
            <w:pPr>
              <w:pStyle w:val="BodyText2"/>
              <w:rPr>
                <w:rFonts w:ascii="Calibri" w:hAnsi="Calibri" w:cs="Calibri"/>
                <w:u w:val="single"/>
              </w:rPr>
            </w:pPr>
            <w:r w:rsidRPr="00B02B2F">
              <w:rPr>
                <w:rFonts w:ascii="Calibri" w:hAnsi="Calibri" w:cs="Calibri"/>
              </w:rPr>
              <w:t>School District:</w:t>
            </w:r>
            <w:r w:rsidRPr="00B02B2F">
              <w:rPr>
                <w:rFonts w:ascii="Calibri" w:hAnsi="Calibri" w:cs="Calibri"/>
                <w:u w:val="single"/>
              </w:rPr>
              <w:t xml:space="preserve"> </w:t>
            </w:r>
          </w:p>
        </w:tc>
        <w:tc>
          <w:tcPr>
            <w:tcW w:w="7241" w:type="dxa"/>
          </w:tcPr>
          <w:p w14:paraId="6BF11CF5" w14:textId="7F737C48" w:rsidR="00701F81" w:rsidRPr="00B02B2F" w:rsidRDefault="00AD249D" w:rsidP="00701F81">
            <w:pPr>
              <w:pStyle w:val="BodyText2"/>
              <w:rPr>
                <w:rFonts w:ascii="Calibri" w:hAnsi="Calibri" w:cs="Calibri"/>
              </w:rPr>
            </w:pPr>
            <w:r>
              <w:rPr>
                <w:rFonts w:ascii="Calibri" w:hAnsi="Calibri" w:cs="Calibri"/>
              </w:rPr>
              <w:fldChar w:fldCharType="begin">
                <w:ffData>
                  <w:name w:val="Text4"/>
                  <w:enabled/>
                  <w:calcOnExit w:val="0"/>
                  <w:textInput/>
                </w:ffData>
              </w:fldChar>
            </w:r>
            <w:bookmarkStart w:id="5" w:name="Text4"/>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5"/>
          </w:p>
        </w:tc>
      </w:tr>
      <w:tr w:rsidR="00701F81" w:rsidRPr="00B02B2F" w14:paraId="22F43CCB" w14:textId="77777777" w:rsidTr="00AD249D">
        <w:tc>
          <w:tcPr>
            <w:tcW w:w="3304" w:type="dxa"/>
          </w:tcPr>
          <w:p w14:paraId="7FB16362" w14:textId="77777777" w:rsidR="00701F81" w:rsidRPr="00B02B2F" w:rsidRDefault="00701F81" w:rsidP="00701F81">
            <w:pPr>
              <w:pStyle w:val="BodyText2"/>
              <w:rPr>
                <w:rFonts w:ascii="Calibri" w:hAnsi="Calibri" w:cs="Calibri"/>
                <w:u w:val="single"/>
              </w:rPr>
            </w:pPr>
            <w:r w:rsidRPr="00B02B2F">
              <w:rPr>
                <w:rFonts w:ascii="Calibri" w:hAnsi="Calibri" w:cs="Calibri"/>
              </w:rPr>
              <w:t>High School Name:</w:t>
            </w:r>
            <w:r w:rsidRPr="00B02B2F">
              <w:rPr>
                <w:rFonts w:ascii="Calibri" w:hAnsi="Calibri" w:cs="Calibri"/>
                <w:u w:val="single"/>
              </w:rPr>
              <w:t xml:space="preserve"> </w:t>
            </w:r>
          </w:p>
        </w:tc>
        <w:tc>
          <w:tcPr>
            <w:tcW w:w="7241" w:type="dxa"/>
          </w:tcPr>
          <w:p w14:paraId="533E9558" w14:textId="21ADBABC" w:rsidR="00701F81" w:rsidRPr="00B02B2F" w:rsidRDefault="00AD249D" w:rsidP="00701F81">
            <w:pPr>
              <w:pStyle w:val="BodyText2"/>
              <w:rPr>
                <w:rFonts w:ascii="Calibri" w:hAnsi="Calibri" w:cs="Calibri"/>
              </w:rPr>
            </w:pPr>
            <w:r>
              <w:rPr>
                <w:rFonts w:ascii="Calibri" w:hAnsi="Calibri" w:cs="Calibri"/>
              </w:rPr>
              <w:fldChar w:fldCharType="begin">
                <w:ffData>
                  <w:name w:val="Text5"/>
                  <w:enabled/>
                  <w:calcOnExit w:val="0"/>
                  <w:textInput/>
                </w:ffData>
              </w:fldChar>
            </w:r>
            <w:bookmarkStart w:id="6" w:name="Text5"/>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6"/>
          </w:p>
        </w:tc>
      </w:tr>
      <w:tr w:rsidR="00701F81" w:rsidRPr="00B02B2F" w14:paraId="5A8BFA4E" w14:textId="77777777" w:rsidTr="00AD249D">
        <w:tc>
          <w:tcPr>
            <w:tcW w:w="3304" w:type="dxa"/>
          </w:tcPr>
          <w:p w14:paraId="0ECCF9D6" w14:textId="77777777" w:rsidR="00701F81" w:rsidRPr="00B02B2F" w:rsidRDefault="00701F81" w:rsidP="00701F81">
            <w:pPr>
              <w:pStyle w:val="BodyText2"/>
              <w:rPr>
                <w:rFonts w:ascii="Calibri" w:hAnsi="Calibri" w:cs="Calibri"/>
                <w:u w:val="single"/>
              </w:rPr>
            </w:pPr>
            <w:r w:rsidRPr="00B02B2F">
              <w:rPr>
                <w:rFonts w:ascii="Calibri" w:hAnsi="Calibri" w:cs="Calibri"/>
              </w:rPr>
              <w:t>Name of Student Council Advisor:</w:t>
            </w:r>
            <w:r w:rsidRPr="00B02B2F">
              <w:rPr>
                <w:rFonts w:ascii="Calibri" w:hAnsi="Calibri" w:cs="Calibri"/>
                <w:u w:val="single"/>
              </w:rPr>
              <w:t xml:space="preserve"> </w:t>
            </w:r>
          </w:p>
        </w:tc>
        <w:tc>
          <w:tcPr>
            <w:tcW w:w="7241" w:type="dxa"/>
          </w:tcPr>
          <w:p w14:paraId="68994228" w14:textId="6336A4C0" w:rsidR="00701F81" w:rsidRPr="00B02B2F" w:rsidRDefault="00AD249D" w:rsidP="00701F81">
            <w:pPr>
              <w:pStyle w:val="BodyText2"/>
              <w:rPr>
                <w:rFonts w:ascii="Calibri" w:hAnsi="Calibri" w:cs="Calibri"/>
              </w:rPr>
            </w:pPr>
            <w:r>
              <w:rPr>
                <w:rFonts w:ascii="Calibri" w:hAnsi="Calibri" w:cs="Calibri"/>
              </w:rPr>
              <w:fldChar w:fldCharType="begin">
                <w:ffData>
                  <w:name w:val="Text6"/>
                  <w:enabled/>
                  <w:calcOnExit w:val="0"/>
                  <w:textInput/>
                </w:ffData>
              </w:fldChar>
            </w:r>
            <w:bookmarkStart w:id="7" w:name="Text6"/>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7"/>
          </w:p>
        </w:tc>
      </w:tr>
      <w:tr w:rsidR="00701F81" w:rsidRPr="00B02B2F" w14:paraId="0D728B89" w14:textId="77777777" w:rsidTr="00AD249D">
        <w:tc>
          <w:tcPr>
            <w:tcW w:w="3304" w:type="dxa"/>
          </w:tcPr>
          <w:p w14:paraId="470E7341" w14:textId="77777777" w:rsidR="00701F81" w:rsidRPr="00B02B2F" w:rsidRDefault="00701F81" w:rsidP="00701F81">
            <w:pPr>
              <w:pStyle w:val="BodyText2"/>
              <w:rPr>
                <w:rFonts w:ascii="Calibri" w:hAnsi="Calibri" w:cs="Calibri"/>
                <w:u w:val="single"/>
              </w:rPr>
            </w:pPr>
            <w:r w:rsidRPr="00B02B2F">
              <w:rPr>
                <w:rFonts w:ascii="Calibri" w:hAnsi="Calibri" w:cs="Calibri"/>
              </w:rPr>
              <w:t>School Address:</w:t>
            </w:r>
            <w:r w:rsidRPr="00B02B2F">
              <w:rPr>
                <w:rFonts w:ascii="Calibri" w:hAnsi="Calibri" w:cs="Calibri"/>
                <w:u w:val="single"/>
              </w:rPr>
              <w:t xml:space="preserve"> </w:t>
            </w:r>
          </w:p>
        </w:tc>
        <w:tc>
          <w:tcPr>
            <w:tcW w:w="7241" w:type="dxa"/>
          </w:tcPr>
          <w:p w14:paraId="10685431" w14:textId="21432161" w:rsidR="00701F81" w:rsidRPr="00B02B2F" w:rsidRDefault="00AD249D" w:rsidP="00701F81">
            <w:pPr>
              <w:pStyle w:val="BodyText2"/>
              <w:rPr>
                <w:rFonts w:ascii="Calibri" w:hAnsi="Calibri" w:cs="Calibri"/>
              </w:rPr>
            </w:pPr>
            <w:r>
              <w:rPr>
                <w:rFonts w:ascii="Calibri" w:hAnsi="Calibri" w:cs="Calibri"/>
              </w:rPr>
              <w:fldChar w:fldCharType="begin">
                <w:ffData>
                  <w:name w:val="Text7"/>
                  <w:enabled/>
                  <w:calcOnExit w:val="0"/>
                  <w:textInput/>
                </w:ffData>
              </w:fldChar>
            </w:r>
            <w:bookmarkStart w:id="8" w:name="Text7"/>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8"/>
          </w:p>
        </w:tc>
      </w:tr>
      <w:tr w:rsidR="00701F81" w:rsidRPr="00B02B2F" w14:paraId="5FF6D5EC" w14:textId="77777777" w:rsidTr="00AD249D">
        <w:tc>
          <w:tcPr>
            <w:tcW w:w="3304" w:type="dxa"/>
          </w:tcPr>
          <w:p w14:paraId="7E5FAEED" w14:textId="77777777" w:rsidR="00701F81" w:rsidRPr="00B02B2F" w:rsidRDefault="00701F81" w:rsidP="00701F81">
            <w:pPr>
              <w:pStyle w:val="BodyText2"/>
              <w:rPr>
                <w:rFonts w:ascii="Calibri" w:hAnsi="Calibri" w:cs="Calibri"/>
                <w:u w:val="single"/>
              </w:rPr>
            </w:pPr>
            <w:r w:rsidRPr="00B02B2F">
              <w:rPr>
                <w:rFonts w:ascii="Calibri" w:hAnsi="Calibri" w:cs="Calibri"/>
              </w:rPr>
              <w:t>School Phone #:</w:t>
            </w:r>
          </w:p>
        </w:tc>
        <w:tc>
          <w:tcPr>
            <w:tcW w:w="7241" w:type="dxa"/>
          </w:tcPr>
          <w:p w14:paraId="37C6C816" w14:textId="572723BA" w:rsidR="00701F81" w:rsidRPr="00B02B2F" w:rsidRDefault="00AD249D" w:rsidP="00701F81">
            <w:pPr>
              <w:pStyle w:val="BodyText2"/>
              <w:rPr>
                <w:rFonts w:ascii="Calibri" w:hAnsi="Calibri" w:cs="Calibri"/>
              </w:rPr>
            </w:pPr>
            <w:r>
              <w:rPr>
                <w:rFonts w:ascii="Calibri" w:hAnsi="Calibri" w:cs="Calibri"/>
              </w:rPr>
              <w:fldChar w:fldCharType="begin">
                <w:ffData>
                  <w:name w:val="Text8"/>
                  <w:enabled/>
                  <w:calcOnExit w:val="0"/>
                  <w:textInput/>
                </w:ffData>
              </w:fldChar>
            </w:r>
            <w:bookmarkStart w:id="9" w:name="Text8"/>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9"/>
          </w:p>
        </w:tc>
      </w:tr>
      <w:tr w:rsidR="00701F81" w:rsidRPr="00B02B2F" w14:paraId="0D8E7EAA" w14:textId="77777777" w:rsidTr="00AD249D">
        <w:tc>
          <w:tcPr>
            <w:tcW w:w="3304" w:type="dxa"/>
          </w:tcPr>
          <w:p w14:paraId="1B79A816" w14:textId="77777777" w:rsidR="00701F81" w:rsidRPr="00B02B2F" w:rsidRDefault="00701F81" w:rsidP="00701F81">
            <w:pPr>
              <w:pStyle w:val="BodyText2"/>
              <w:rPr>
                <w:rFonts w:ascii="Calibri" w:hAnsi="Calibri" w:cs="Calibri"/>
                <w:u w:val="single"/>
              </w:rPr>
            </w:pPr>
            <w:r w:rsidRPr="00B02B2F">
              <w:rPr>
                <w:rFonts w:ascii="Calibri" w:hAnsi="Calibri" w:cs="Calibri"/>
              </w:rPr>
              <w:t>GPA (</w:t>
            </w:r>
            <w:r w:rsidR="00A61520" w:rsidRPr="00B02B2F">
              <w:rPr>
                <w:rFonts w:ascii="Calibri" w:hAnsi="Calibri" w:cs="Calibri"/>
              </w:rPr>
              <w:t>4-point</w:t>
            </w:r>
            <w:r w:rsidRPr="00B02B2F">
              <w:rPr>
                <w:rFonts w:ascii="Calibri" w:hAnsi="Calibri" w:cs="Calibri"/>
              </w:rPr>
              <w:t xml:space="preserve"> scale):</w:t>
            </w:r>
            <w:r w:rsidRPr="00B02B2F">
              <w:rPr>
                <w:rFonts w:ascii="Calibri" w:hAnsi="Calibri" w:cs="Calibri"/>
                <w:u w:val="single"/>
              </w:rPr>
              <w:t xml:space="preserve"> </w:t>
            </w:r>
          </w:p>
        </w:tc>
        <w:tc>
          <w:tcPr>
            <w:tcW w:w="7241" w:type="dxa"/>
          </w:tcPr>
          <w:p w14:paraId="2532164E" w14:textId="3F330D2B" w:rsidR="00701F81" w:rsidRPr="00B02B2F" w:rsidRDefault="00AD249D" w:rsidP="00701F81">
            <w:pPr>
              <w:pStyle w:val="BodyText2"/>
              <w:rPr>
                <w:rFonts w:ascii="Calibri" w:hAnsi="Calibri" w:cs="Calibri"/>
              </w:rPr>
            </w:pPr>
            <w:r>
              <w:rPr>
                <w:rFonts w:ascii="Calibri" w:hAnsi="Calibri" w:cs="Calibri"/>
              </w:rPr>
              <w:fldChar w:fldCharType="begin">
                <w:ffData>
                  <w:name w:val="Text9"/>
                  <w:enabled/>
                  <w:calcOnExit w:val="0"/>
                  <w:textInput/>
                </w:ffData>
              </w:fldChar>
            </w:r>
            <w:bookmarkStart w:id="10" w:name="Text9"/>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0"/>
          </w:p>
        </w:tc>
      </w:tr>
      <w:tr w:rsidR="00701F81" w:rsidRPr="00B02B2F" w14:paraId="2A9442BB" w14:textId="77777777" w:rsidTr="00AD249D">
        <w:tc>
          <w:tcPr>
            <w:tcW w:w="3304" w:type="dxa"/>
          </w:tcPr>
          <w:p w14:paraId="2E9DE872" w14:textId="77777777" w:rsidR="00701F81" w:rsidRPr="00B02B2F" w:rsidRDefault="00701F81" w:rsidP="00701F81">
            <w:pPr>
              <w:pStyle w:val="BodyText2"/>
              <w:rPr>
                <w:rFonts w:ascii="Calibri" w:hAnsi="Calibri" w:cs="Calibri"/>
                <w:u w:val="single"/>
              </w:rPr>
            </w:pPr>
            <w:r w:rsidRPr="00B02B2F">
              <w:rPr>
                <w:rFonts w:ascii="Calibri" w:hAnsi="Calibri" w:cs="Calibri"/>
              </w:rPr>
              <w:t>Parent/Guardian Names:</w:t>
            </w:r>
            <w:r w:rsidRPr="00B02B2F">
              <w:rPr>
                <w:rFonts w:ascii="Calibri" w:hAnsi="Calibri" w:cs="Calibri"/>
                <w:u w:val="single"/>
              </w:rPr>
              <w:t xml:space="preserve"> </w:t>
            </w:r>
          </w:p>
        </w:tc>
        <w:tc>
          <w:tcPr>
            <w:tcW w:w="7241" w:type="dxa"/>
          </w:tcPr>
          <w:p w14:paraId="7AEB2917" w14:textId="39D26CD8" w:rsidR="00701F81" w:rsidRPr="00B02B2F" w:rsidRDefault="00AD249D" w:rsidP="00701F81">
            <w:pPr>
              <w:pStyle w:val="BodyText2"/>
              <w:rPr>
                <w:rFonts w:ascii="Calibri" w:hAnsi="Calibri" w:cs="Calibri"/>
              </w:rPr>
            </w:pPr>
            <w:r>
              <w:rPr>
                <w:rFonts w:ascii="Calibri" w:hAnsi="Calibri" w:cs="Calibri"/>
              </w:rPr>
              <w:fldChar w:fldCharType="begin">
                <w:ffData>
                  <w:name w:val="Text10"/>
                  <w:enabled/>
                  <w:calcOnExit w:val="0"/>
                  <w:textInput/>
                </w:ffData>
              </w:fldChar>
            </w:r>
            <w:bookmarkStart w:id="11" w:name="Text10"/>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1"/>
          </w:p>
        </w:tc>
      </w:tr>
      <w:tr w:rsidR="00701F81" w:rsidRPr="00B02B2F" w14:paraId="47BEFAEA" w14:textId="77777777" w:rsidTr="00AD249D">
        <w:tc>
          <w:tcPr>
            <w:tcW w:w="3304" w:type="dxa"/>
          </w:tcPr>
          <w:p w14:paraId="14D0BEA7" w14:textId="77777777" w:rsidR="00701F81" w:rsidRPr="00B02B2F" w:rsidRDefault="00701F81" w:rsidP="00701F81">
            <w:pPr>
              <w:pStyle w:val="BodyText2"/>
              <w:rPr>
                <w:rFonts w:ascii="Calibri" w:hAnsi="Calibri" w:cs="Calibri"/>
                <w:u w:val="single"/>
              </w:rPr>
            </w:pPr>
            <w:r w:rsidRPr="00B02B2F">
              <w:rPr>
                <w:rFonts w:ascii="Calibri" w:hAnsi="Calibri" w:cs="Calibri"/>
              </w:rPr>
              <w:t>Parent’s Address:</w:t>
            </w:r>
            <w:r w:rsidRPr="00B02B2F">
              <w:rPr>
                <w:rFonts w:ascii="Calibri" w:hAnsi="Calibri" w:cs="Calibri"/>
                <w:u w:val="single"/>
              </w:rPr>
              <w:t xml:space="preserve"> </w:t>
            </w:r>
          </w:p>
        </w:tc>
        <w:tc>
          <w:tcPr>
            <w:tcW w:w="7241" w:type="dxa"/>
          </w:tcPr>
          <w:p w14:paraId="272EC16B" w14:textId="2F12604C" w:rsidR="00701F81" w:rsidRPr="00B02B2F" w:rsidRDefault="00AD249D" w:rsidP="00701F81">
            <w:pPr>
              <w:pStyle w:val="BodyText2"/>
              <w:rPr>
                <w:rFonts w:ascii="Calibri" w:hAnsi="Calibri" w:cs="Calibri"/>
              </w:rPr>
            </w:pPr>
            <w:r>
              <w:rPr>
                <w:rFonts w:ascii="Calibri" w:hAnsi="Calibri" w:cs="Calibri"/>
              </w:rPr>
              <w:fldChar w:fldCharType="begin">
                <w:ffData>
                  <w:name w:val="Text11"/>
                  <w:enabled/>
                  <w:calcOnExit w:val="0"/>
                  <w:textInput/>
                </w:ffData>
              </w:fldChar>
            </w:r>
            <w:bookmarkStart w:id="12" w:name="Text11"/>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2"/>
          </w:p>
        </w:tc>
      </w:tr>
      <w:tr w:rsidR="00701F81" w:rsidRPr="00B02B2F" w14:paraId="6C9C5D2D" w14:textId="77777777" w:rsidTr="00AD249D">
        <w:tc>
          <w:tcPr>
            <w:tcW w:w="3304" w:type="dxa"/>
          </w:tcPr>
          <w:p w14:paraId="04ACC312" w14:textId="77777777" w:rsidR="00701F81" w:rsidRPr="00B02B2F" w:rsidRDefault="00701F81" w:rsidP="00701F81">
            <w:pPr>
              <w:pStyle w:val="BodyText2"/>
              <w:rPr>
                <w:rFonts w:ascii="Calibri" w:hAnsi="Calibri" w:cs="Calibri"/>
                <w:u w:val="single"/>
              </w:rPr>
            </w:pPr>
            <w:r w:rsidRPr="00B02B2F">
              <w:rPr>
                <w:rFonts w:ascii="Calibri" w:hAnsi="Calibri" w:cs="Calibri"/>
              </w:rPr>
              <w:t>City, State, Zip:</w:t>
            </w:r>
            <w:r w:rsidRPr="00B02B2F">
              <w:rPr>
                <w:rFonts w:ascii="Calibri" w:hAnsi="Calibri" w:cs="Calibri"/>
                <w:u w:val="single"/>
              </w:rPr>
              <w:t xml:space="preserve"> </w:t>
            </w:r>
          </w:p>
        </w:tc>
        <w:tc>
          <w:tcPr>
            <w:tcW w:w="7241" w:type="dxa"/>
          </w:tcPr>
          <w:p w14:paraId="72C437C4" w14:textId="40953691" w:rsidR="00701F81" w:rsidRPr="00B02B2F" w:rsidRDefault="00AD249D" w:rsidP="00701F81">
            <w:pPr>
              <w:pStyle w:val="BodyText2"/>
              <w:rPr>
                <w:rFonts w:ascii="Calibri" w:hAnsi="Calibri" w:cs="Calibri"/>
              </w:rPr>
            </w:pPr>
            <w:r>
              <w:rPr>
                <w:rFonts w:ascii="Calibri" w:hAnsi="Calibri" w:cs="Calibri"/>
              </w:rPr>
              <w:fldChar w:fldCharType="begin">
                <w:ffData>
                  <w:name w:val="Text12"/>
                  <w:enabled/>
                  <w:calcOnExit w:val="0"/>
                  <w:textInput/>
                </w:ffData>
              </w:fldChar>
            </w:r>
            <w:bookmarkStart w:id="13" w:name="Text12"/>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3"/>
          </w:p>
        </w:tc>
      </w:tr>
      <w:tr w:rsidR="00701F81" w:rsidRPr="00B02B2F" w14:paraId="799EB700" w14:textId="77777777" w:rsidTr="00AD249D">
        <w:tc>
          <w:tcPr>
            <w:tcW w:w="3304" w:type="dxa"/>
          </w:tcPr>
          <w:p w14:paraId="45AF74AB" w14:textId="77777777" w:rsidR="00701F81" w:rsidRPr="00B02B2F" w:rsidRDefault="00701F81" w:rsidP="00701F81">
            <w:pPr>
              <w:pStyle w:val="BodyText2"/>
              <w:rPr>
                <w:rFonts w:ascii="Calibri" w:hAnsi="Calibri" w:cs="Calibri"/>
                <w:u w:val="single"/>
              </w:rPr>
            </w:pPr>
            <w:r w:rsidRPr="00B02B2F">
              <w:rPr>
                <w:rFonts w:ascii="Calibri" w:hAnsi="Calibri" w:cs="Calibri"/>
              </w:rPr>
              <w:t>Home Phone #:</w:t>
            </w:r>
          </w:p>
        </w:tc>
        <w:tc>
          <w:tcPr>
            <w:tcW w:w="7241" w:type="dxa"/>
          </w:tcPr>
          <w:p w14:paraId="771B9E8E" w14:textId="12D7D7F2" w:rsidR="00701F81" w:rsidRPr="00B02B2F" w:rsidRDefault="00AD249D" w:rsidP="00701F81">
            <w:pPr>
              <w:pStyle w:val="BodyText2"/>
              <w:rPr>
                <w:rFonts w:ascii="Calibri" w:hAnsi="Calibri" w:cs="Calibri"/>
              </w:rPr>
            </w:pPr>
            <w:r>
              <w:rPr>
                <w:rFonts w:ascii="Calibri" w:hAnsi="Calibri" w:cs="Calibri"/>
              </w:rPr>
              <w:fldChar w:fldCharType="begin">
                <w:ffData>
                  <w:name w:val="Text13"/>
                  <w:enabled/>
                  <w:calcOnExit w:val="0"/>
                  <w:textInput/>
                </w:ffData>
              </w:fldChar>
            </w:r>
            <w:bookmarkStart w:id="14" w:name="Text13"/>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4"/>
          </w:p>
        </w:tc>
      </w:tr>
    </w:tbl>
    <w:p w14:paraId="58DF804C" w14:textId="77777777" w:rsidR="00CB40C8" w:rsidRPr="00B02B2F" w:rsidRDefault="00CB40C8" w:rsidP="00CB40C8">
      <w:pPr>
        <w:pStyle w:val="BodyText2"/>
        <w:tabs>
          <w:tab w:val="right" w:leader="underscore" w:pos="9900"/>
        </w:tabs>
        <w:rPr>
          <w:rFonts w:ascii="Calibri" w:hAnsi="Calibri" w:cs="Calibri"/>
        </w:rPr>
      </w:pPr>
    </w:p>
    <w:p w14:paraId="7532FB4B" w14:textId="4018074A" w:rsidR="00571706" w:rsidRDefault="00571706" w:rsidP="00CB40C8">
      <w:pPr>
        <w:pStyle w:val="BodyText2"/>
        <w:tabs>
          <w:tab w:val="right" w:leader="underscore" w:pos="9900"/>
        </w:tabs>
        <w:rPr>
          <w:rFonts w:ascii="Calibri" w:hAnsi="Calibri" w:cs="Calibri"/>
        </w:rPr>
      </w:pPr>
      <w:r>
        <w:rPr>
          <w:rFonts w:ascii="Calibri" w:hAnsi="Calibri" w:cs="Calibri"/>
        </w:rPr>
        <w:t>By signing you verify the veracity of the information contained in this application.</w:t>
      </w:r>
    </w:p>
    <w:p w14:paraId="6F040BE2" w14:textId="77777777" w:rsidR="00D1775E" w:rsidRDefault="00D1775E" w:rsidP="00D1775E">
      <w:pPr>
        <w:pStyle w:val="BodyText2"/>
        <w:tabs>
          <w:tab w:val="left" w:pos="4640"/>
          <w:tab w:val="right" w:leader="underscore" w:pos="9900"/>
        </w:tabs>
        <w:rPr>
          <w:rFonts w:ascii="Calibri" w:hAnsi="Calibri" w:cs="Calibri"/>
        </w:rPr>
      </w:pPr>
    </w:p>
    <w:p w14:paraId="75DDD126" w14:textId="4F9DAD09" w:rsidR="00CB40C8" w:rsidRPr="00B02B2F" w:rsidRDefault="00D1775E" w:rsidP="00D1775E">
      <w:pPr>
        <w:pStyle w:val="BodyText2"/>
        <w:tabs>
          <w:tab w:val="left" w:pos="4640"/>
          <w:tab w:val="right" w:leader="underscore" w:pos="9900"/>
        </w:tabs>
        <w:rPr>
          <w:rFonts w:ascii="Calibri" w:hAnsi="Calibri" w:cs="Calibri"/>
        </w:rPr>
      </w:pPr>
      <w:r>
        <w:rPr>
          <w:rFonts w:ascii="Calibri" w:hAnsi="Calibri" w:cs="Calibri"/>
        </w:rPr>
        <w:t>_________________________________</w:t>
      </w:r>
      <w:r w:rsidR="00CB40C8" w:rsidRPr="00B02B2F">
        <w:rPr>
          <w:rFonts w:ascii="Calibri" w:hAnsi="Calibri" w:cs="Calibri"/>
        </w:rPr>
        <w:tab/>
      </w:r>
      <w:r>
        <w:rPr>
          <w:rFonts w:ascii="Calibri" w:hAnsi="Calibri" w:cs="Calibri"/>
        </w:rPr>
        <w:t xml:space="preserve"> </w:t>
      </w:r>
      <w:r>
        <w:rPr>
          <w:rFonts w:ascii="Calibri" w:hAnsi="Calibri" w:cs="Calibri"/>
        </w:rPr>
        <w:tab/>
      </w:r>
    </w:p>
    <w:p w14:paraId="59AD9DBB" w14:textId="79E0F6F3" w:rsidR="00CB40C8" w:rsidRPr="00B02B2F" w:rsidRDefault="00CB40C8" w:rsidP="00CB40C8">
      <w:pPr>
        <w:pStyle w:val="BodyText2"/>
        <w:tabs>
          <w:tab w:val="left" w:pos="5310"/>
          <w:tab w:val="right" w:pos="9945"/>
        </w:tabs>
        <w:rPr>
          <w:rFonts w:ascii="Calibri" w:hAnsi="Calibri" w:cs="Calibri"/>
        </w:rPr>
      </w:pPr>
      <w:r w:rsidRPr="00B02B2F">
        <w:rPr>
          <w:rFonts w:ascii="Calibri" w:hAnsi="Calibri" w:cs="Calibri"/>
        </w:rPr>
        <w:t xml:space="preserve">          (Signature of Advisor)</w:t>
      </w:r>
      <w:r w:rsidRPr="00B02B2F">
        <w:rPr>
          <w:rFonts w:ascii="Calibri" w:hAnsi="Calibri" w:cs="Calibri"/>
        </w:rPr>
        <w:tab/>
        <w:t xml:space="preserve">     </w:t>
      </w:r>
      <w:proofErr w:type="gramStart"/>
      <w:r w:rsidRPr="00B02B2F">
        <w:rPr>
          <w:rFonts w:ascii="Calibri" w:hAnsi="Calibri" w:cs="Calibri"/>
        </w:rPr>
        <w:t xml:space="preserve">   </w:t>
      </w:r>
      <w:r w:rsidR="00A61520" w:rsidRPr="00B02B2F">
        <w:rPr>
          <w:rFonts w:ascii="Calibri" w:hAnsi="Calibri" w:cs="Calibri"/>
        </w:rPr>
        <w:t>(</w:t>
      </w:r>
      <w:proofErr w:type="gramEnd"/>
      <w:r w:rsidRPr="00B02B2F">
        <w:rPr>
          <w:rFonts w:ascii="Calibri" w:hAnsi="Calibri" w:cs="Calibri"/>
        </w:rPr>
        <w:t>Signature of Principal)</w:t>
      </w:r>
    </w:p>
    <w:p w14:paraId="748903BE" w14:textId="77777777" w:rsidR="00CB40C8" w:rsidRPr="00B02B2F" w:rsidRDefault="00CB40C8" w:rsidP="00CB40C8">
      <w:pPr>
        <w:pStyle w:val="BodyText2"/>
        <w:tabs>
          <w:tab w:val="left" w:pos="5310"/>
          <w:tab w:val="right" w:pos="9945"/>
        </w:tabs>
        <w:rPr>
          <w:rFonts w:ascii="Calibri" w:hAnsi="Calibri" w:cs="Calibri"/>
        </w:rPr>
      </w:pPr>
    </w:p>
    <w:p w14:paraId="4761970B" w14:textId="2C99DCA3" w:rsidR="00CB40C8" w:rsidRPr="00B02B2F" w:rsidRDefault="00D1775E" w:rsidP="00D1775E">
      <w:pPr>
        <w:pStyle w:val="BodyText2"/>
        <w:tabs>
          <w:tab w:val="left" w:pos="4853"/>
          <w:tab w:val="right" w:leader="underscore" w:pos="9900"/>
        </w:tabs>
        <w:rPr>
          <w:rFonts w:ascii="Calibri" w:hAnsi="Calibri" w:cs="Calibri"/>
        </w:rPr>
      </w:pPr>
      <w:r>
        <w:rPr>
          <w:rFonts w:ascii="Calibri" w:hAnsi="Calibri" w:cs="Calibri"/>
        </w:rPr>
        <w:t>_________________________________</w:t>
      </w:r>
      <w:r>
        <w:rPr>
          <w:rFonts w:ascii="Calibri" w:hAnsi="Calibri" w:cs="Calibri"/>
        </w:rPr>
        <w:tab/>
      </w:r>
      <w:r>
        <w:rPr>
          <w:rFonts w:ascii="Calibri" w:hAnsi="Calibri" w:cs="Calibri"/>
        </w:rPr>
        <w:tab/>
      </w:r>
    </w:p>
    <w:p w14:paraId="3C699F48" w14:textId="244A1A35" w:rsidR="00D1775E" w:rsidRDefault="00CB40C8" w:rsidP="00D1775E">
      <w:pPr>
        <w:pStyle w:val="BodyText2"/>
        <w:tabs>
          <w:tab w:val="left" w:pos="5310"/>
          <w:tab w:val="right" w:pos="9945"/>
        </w:tabs>
        <w:rPr>
          <w:rFonts w:ascii="Calibri" w:hAnsi="Calibri" w:cs="Calibri"/>
        </w:rPr>
      </w:pPr>
      <w:r w:rsidRPr="00B02B2F">
        <w:rPr>
          <w:rFonts w:ascii="Calibri" w:hAnsi="Calibri" w:cs="Calibri"/>
        </w:rPr>
        <w:t xml:space="preserve">          (Signature of Applicant)</w:t>
      </w:r>
      <w:r w:rsidRPr="00B02B2F">
        <w:rPr>
          <w:rFonts w:ascii="Calibri" w:hAnsi="Calibri" w:cs="Calibri"/>
        </w:rPr>
        <w:tab/>
        <w:t xml:space="preserve">    </w:t>
      </w:r>
      <w:proofErr w:type="gramStart"/>
      <w:r w:rsidRPr="00B02B2F">
        <w:rPr>
          <w:rFonts w:ascii="Calibri" w:hAnsi="Calibri" w:cs="Calibri"/>
        </w:rPr>
        <w:t xml:space="preserve">  </w:t>
      </w:r>
      <w:r w:rsidR="00A61520" w:rsidRPr="00B02B2F">
        <w:rPr>
          <w:rFonts w:ascii="Calibri" w:hAnsi="Calibri" w:cs="Calibri"/>
        </w:rPr>
        <w:t xml:space="preserve"> (</w:t>
      </w:r>
      <w:proofErr w:type="gramEnd"/>
      <w:r w:rsidRPr="00B02B2F">
        <w:rPr>
          <w:rFonts w:ascii="Calibri" w:hAnsi="Calibri" w:cs="Calibri"/>
        </w:rPr>
        <w:t>Signature of Parent/Guardian)</w:t>
      </w:r>
      <w:r w:rsidR="00D1775E">
        <w:rPr>
          <w:rFonts w:ascii="Calibri" w:hAnsi="Calibri" w:cs="Calibri"/>
        </w:rPr>
        <w:t xml:space="preserve">  </w:t>
      </w:r>
    </w:p>
    <w:p w14:paraId="7E26E37F" w14:textId="77777777" w:rsidR="00D1775E" w:rsidRDefault="00D1775E" w:rsidP="00D1775E">
      <w:pPr>
        <w:pStyle w:val="BodyText2"/>
        <w:tabs>
          <w:tab w:val="left" w:pos="5310"/>
          <w:tab w:val="right" w:pos="9945"/>
        </w:tabs>
        <w:rPr>
          <w:rFonts w:ascii="Calibri" w:hAnsi="Calibri" w:cs="Calibri"/>
        </w:rPr>
      </w:pPr>
    </w:p>
    <w:p w14:paraId="143DB2F8" w14:textId="34F27D3E" w:rsidR="00CB40C8" w:rsidRPr="00B02B2F" w:rsidRDefault="00CB40C8" w:rsidP="00D1775E">
      <w:pPr>
        <w:pStyle w:val="BodyText2"/>
        <w:tabs>
          <w:tab w:val="left" w:pos="5310"/>
          <w:tab w:val="right" w:pos="9945"/>
        </w:tabs>
        <w:rPr>
          <w:rFonts w:ascii="Calibri" w:hAnsi="Calibri" w:cs="Calibri"/>
        </w:rPr>
      </w:pPr>
      <w:r w:rsidRPr="00B02B2F">
        <w:rPr>
          <w:rFonts w:ascii="Calibri" w:hAnsi="Calibri" w:cs="Calibri"/>
        </w:rPr>
        <w:t>______________________________</w:t>
      </w:r>
    </w:p>
    <w:p w14:paraId="1E079309" w14:textId="393C0BCE" w:rsidR="00FF1DE9" w:rsidRPr="00B02B2F" w:rsidRDefault="00D1775E" w:rsidP="00D1775E">
      <w:pPr>
        <w:pStyle w:val="BodyText2"/>
        <w:tabs>
          <w:tab w:val="left" w:pos="5310"/>
          <w:tab w:val="right" w:pos="9945"/>
        </w:tabs>
        <w:rPr>
          <w:rFonts w:ascii="Calibri" w:hAnsi="Calibri" w:cs="Calibri"/>
        </w:rPr>
      </w:pPr>
      <w:r>
        <w:rPr>
          <w:rFonts w:ascii="Calibri" w:hAnsi="Calibri" w:cs="Calibri"/>
        </w:rPr>
        <w:t xml:space="preserve">          </w:t>
      </w:r>
      <w:r w:rsidR="00CB40C8" w:rsidRPr="00B02B2F">
        <w:rPr>
          <w:rFonts w:ascii="Calibri" w:hAnsi="Calibri" w:cs="Calibri"/>
        </w:rPr>
        <w:t>(Date)</w:t>
      </w:r>
    </w:p>
    <w:p w14:paraId="23A089ED" w14:textId="77777777" w:rsidR="00244F1D" w:rsidRDefault="00244F1D" w:rsidP="00244F1D">
      <w:pPr>
        <w:pStyle w:val="BodyText2"/>
        <w:tabs>
          <w:tab w:val="left" w:pos="5310"/>
          <w:tab w:val="right" w:pos="9945"/>
        </w:tabs>
        <w:rPr>
          <w:rFonts w:ascii="Calibri" w:hAnsi="Calibri" w:cs="Calibri"/>
        </w:rPr>
      </w:pPr>
    </w:p>
    <w:p w14:paraId="60D811C7" w14:textId="77777777" w:rsidR="00244F1D" w:rsidRDefault="00244F1D" w:rsidP="00244F1D">
      <w:pPr>
        <w:pStyle w:val="BodyText2"/>
        <w:tabs>
          <w:tab w:val="left" w:pos="5310"/>
          <w:tab w:val="right" w:pos="9945"/>
        </w:tabs>
        <w:rPr>
          <w:rFonts w:ascii="Calibri" w:hAnsi="Calibri" w:cs="Calibri"/>
        </w:rPr>
      </w:pPr>
    </w:p>
    <w:p w14:paraId="257D50BB" w14:textId="77777777" w:rsidR="00640BB8" w:rsidRDefault="00640BB8" w:rsidP="00244F1D">
      <w:pPr>
        <w:pStyle w:val="BodyText2"/>
        <w:tabs>
          <w:tab w:val="left" w:pos="5310"/>
          <w:tab w:val="right" w:pos="9945"/>
        </w:tabs>
        <w:rPr>
          <w:rFonts w:ascii="Calibri" w:hAnsi="Calibri" w:cs="Calibri"/>
        </w:rPr>
      </w:pPr>
    </w:p>
    <w:p w14:paraId="5C2EE079" w14:textId="77777777" w:rsidR="00244F1D" w:rsidRDefault="00244F1D" w:rsidP="00244F1D">
      <w:pPr>
        <w:pStyle w:val="BodyText2"/>
        <w:tabs>
          <w:tab w:val="left" w:pos="5310"/>
          <w:tab w:val="right" w:pos="9945"/>
        </w:tabs>
        <w:rPr>
          <w:rFonts w:ascii="Calibri" w:hAnsi="Calibri" w:cs="Calibri"/>
        </w:rPr>
      </w:pPr>
    </w:p>
    <w:p w14:paraId="0D66725A" w14:textId="77777777" w:rsidR="00FF1DE9" w:rsidRPr="00C821BF" w:rsidRDefault="00C821BF" w:rsidP="00244F1D">
      <w:pPr>
        <w:pStyle w:val="BodyText2"/>
        <w:tabs>
          <w:tab w:val="left" w:pos="5310"/>
          <w:tab w:val="right" w:pos="9945"/>
        </w:tabs>
        <w:spacing w:after="0" w:line="240" w:lineRule="auto"/>
        <w:jc w:val="center"/>
        <w:rPr>
          <w:rFonts w:ascii="Calibri" w:hAnsi="Calibri" w:cs="Calibri"/>
          <w:b/>
          <w:sz w:val="24"/>
          <w:szCs w:val="24"/>
          <w:u w:val="single"/>
        </w:rPr>
      </w:pPr>
      <w:r>
        <w:rPr>
          <w:rFonts w:ascii="Calibri" w:hAnsi="Calibri" w:cs="Calibri"/>
          <w:b/>
          <w:sz w:val="24"/>
          <w:szCs w:val="24"/>
          <w:u w:val="single"/>
        </w:rPr>
        <w:t>STUDENT INFORMATION PAG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FF1DE9" w:rsidRPr="00B02B2F" w14:paraId="2AC2B39E" w14:textId="77777777" w:rsidTr="009A617C">
        <w:tc>
          <w:tcPr>
            <w:tcW w:w="1728" w:type="dxa"/>
          </w:tcPr>
          <w:p w14:paraId="2E3DABDB" w14:textId="77777777" w:rsidR="00FF1DE9" w:rsidRPr="00B02B2F" w:rsidRDefault="00FF1DE9" w:rsidP="00FF1DE9">
            <w:pPr>
              <w:pStyle w:val="BodyText2"/>
              <w:rPr>
                <w:rFonts w:ascii="Calibri" w:hAnsi="Calibri" w:cs="Calibri"/>
                <w:u w:val="single"/>
              </w:rPr>
            </w:pPr>
            <w:r w:rsidRPr="00B02B2F">
              <w:rPr>
                <w:rFonts w:ascii="Calibri" w:hAnsi="Calibri" w:cs="Calibri"/>
              </w:rPr>
              <w:lastRenderedPageBreak/>
              <w:br w:type="page"/>
            </w:r>
            <w:r w:rsidR="00CB40C8" w:rsidRPr="00B02B2F">
              <w:rPr>
                <w:rFonts w:ascii="Calibri" w:hAnsi="Calibri" w:cs="Calibri"/>
                <w:sz w:val="20"/>
                <w:szCs w:val="20"/>
              </w:rPr>
              <w:br w:type="page"/>
            </w:r>
            <w:r w:rsidRPr="00B02B2F">
              <w:rPr>
                <w:rFonts w:ascii="Calibri" w:hAnsi="Calibri" w:cs="Calibri"/>
              </w:rPr>
              <w:t>Student Name:</w:t>
            </w:r>
            <w:r w:rsidRPr="00B02B2F">
              <w:rPr>
                <w:rFonts w:ascii="Calibri" w:hAnsi="Calibri" w:cs="Calibri"/>
                <w:u w:val="single"/>
              </w:rPr>
              <w:t xml:space="preserve"> </w:t>
            </w:r>
          </w:p>
        </w:tc>
        <w:tc>
          <w:tcPr>
            <w:tcW w:w="9043" w:type="dxa"/>
          </w:tcPr>
          <w:p w14:paraId="0EF6BD23" w14:textId="0A945556" w:rsidR="00FF1DE9" w:rsidRPr="00B02B2F" w:rsidRDefault="00AD249D" w:rsidP="00FF1DE9">
            <w:pPr>
              <w:pStyle w:val="BodyText2"/>
              <w:rPr>
                <w:rFonts w:ascii="Calibri" w:hAnsi="Calibri" w:cs="Calibri"/>
              </w:rPr>
            </w:pPr>
            <w:r>
              <w:rPr>
                <w:rFonts w:ascii="Calibri" w:hAnsi="Calibri" w:cs="Calibri"/>
              </w:rPr>
              <w:fldChar w:fldCharType="begin">
                <w:ffData>
                  <w:name w:val="Text14"/>
                  <w:enabled/>
                  <w:calcOnExit w:val="0"/>
                  <w:textInput/>
                </w:ffData>
              </w:fldChar>
            </w:r>
            <w:bookmarkStart w:id="15" w:name="Text14"/>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5"/>
          </w:p>
        </w:tc>
      </w:tr>
      <w:tr w:rsidR="00FF1DE9" w:rsidRPr="00B02B2F" w14:paraId="1DC9ADA9" w14:textId="77777777" w:rsidTr="009A617C">
        <w:tc>
          <w:tcPr>
            <w:tcW w:w="1728" w:type="dxa"/>
          </w:tcPr>
          <w:p w14:paraId="0A718E51" w14:textId="77777777" w:rsidR="00FF1DE9" w:rsidRPr="00B02B2F" w:rsidRDefault="00FF1DE9" w:rsidP="00FF1DE9">
            <w:pPr>
              <w:pStyle w:val="BodyText2"/>
              <w:rPr>
                <w:rFonts w:ascii="Calibri" w:hAnsi="Calibri" w:cs="Calibri"/>
              </w:rPr>
            </w:pPr>
            <w:r w:rsidRPr="00B02B2F">
              <w:rPr>
                <w:rFonts w:ascii="Calibri" w:hAnsi="Calibri" w:cs="Calibri"/>
              </w:rPr>
              <w:t>School:</w:t>
            </w:r>
          </w:p>
        </w:tc>
        <w:tc>
          <w:tcPr>
            <w:tcW w:w="9043" w:type="dxa"/>
          </w:tcPr>
          <w:p w14:paraId="416D6BB4" w14:textId="4F7D0D69" w:rsidR="00FF1DE9" w:rsidRPr="00B02B2F" w:rsidRDefault="00AD249D" w:rsidP="00FF1DE9">
            <w:pPr>
              <w:pStyle w:val="BodyText2"/>
              <w:rPr>
                <w:rFonts w:ascii="Calibri" w:hAnsi="Calibri" w:cs="Calibri"/>
              </w:rPr>
            </w:pPr>
            <w:r>
              <w:rPr>
                <w:rFonts w:ascii="Calibri" w:hAnsi="Calibri" w:cs="Calibri"/>
              </w:rPr>
              <w:fldChar w:fldCharType="begin">
                <w:ffData>
                  <w:name w:val="Text15"/>
                  <w:enabled/>
                  <w:calcOnExit w:val="0"/>
                  <w:textInput/>
                </w:ffData>
              </w:fldChar>
            </w:r>
            <w:bookmarkStart w:id="16" w:name="Text15"/>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6"/>
          </w:p>
        </w:tc>
      </w:tr>
    </w:tbl>
    <w:p w14:paraId="5D17FAFE" w14:textId="77777777" w:rsidR="00C821BF" w:rsidRPr="00C821BF" w:rsidRDefault="00CB40C8" w:rsidP="00C821BF">
      <w:pPr>
        <w:pStyle w:val="Tighttext"/>
        <w:rPr>
          <w:rFonts w:ascii="Calibri" w:hAnsi="Calibri" w:cs="Calibri"/>
          <w:sz w:val="20"/>
          <w:szCs w:val="20"/>
        </w:rPr>
      </w:pPr>
      <w:r w:rsidRPr="00C821BF">
        <w:rPr>
          <w:rFonts w:ascii="Calibri" w:hAnsi="Calibri" w:cs="Calibri"/>
          <w:b/>
          <w:sz w:val="20"/>
          <w:szCs w:val="20"/>
        </w:rPr>
        <w:t>Che</w:t>
      </w:r>
      <w:r w:rsidR="00C821BF" w:rsidRPr="00C821BF">
        <w:rPr>
          <w:rFonts w:ascii="Calibri" w:hAnsi="Calibri" w:cs="Calibri"/>
          <w:b/>
          <w:sz w:val="20"/>
          <w:szCs w:val="20"/>
        </w:rPr>
        <w:t>ck your leadership positions held &amp;</w:t>
      </w:r>
      <w:r w:rsidRPr="00C821BF">
        <w:rPr>
          <w:rFonts w:ascii="Calibri" w:hAnsi="Calibri" w:cs="Calibri"/>
          <w:b/>
          <w:sz w:val="20"/>
          <w:szCs w:val="20"/>
        </w:rPr>
        <w:t xml:space="preserve"> student activities </w:t>
      </w:r>
      <w:r w:rsidR="00C821BF" w:rsidRPr="00C821BF">
        <w:rPr>
          <w:rFonts w:ascii="Calibri" w:hAnsi="Calibri" w:cs="Calibri"/>
          <w:b/>
          <w:sz w:val="20"/>
          <w:szCs w:val="20"/>
        </w:rPr>
        <w:t>in</w:t>
      </w:r>
      <w:r w:rsidRPr="00C821BF">
        <w:rPr>
          <w:rFonts w:ascii="Calibri" w:hAnsi="Calibri" w:cs="Calibri"/>
          <w:b/>
          <w:sz w:val="20"/>
          <w:szCs w:val="20"/>
        </w:rPr>
        <w:t xml:space="preserve"> grades 9-12 as they relate only to Student Council</w:t>
      </w:r>
      <w:r w:rsidRPr="00B02B2F">
        <w:rPr>
          <w:rFonts w:ascii="Calibri" w:hAnsi="Calibri" w:cs="Calibri"/>
          <w:sz w:val="20"/>
          <w:szCs w:val="20"/>
        </w:rPr>
        <w:t>.</w:t>
      </w:r>
      <w:r w:rsidR="00B41E53" w:rsidRPr="00B02B2F">
        <w:rPr>
          <w:rFonts w:ascii="Calibri" w:hAnsi="Calibri" w:cs="Calibri"/>
          <w:sz w:val="20"/>
          <w:szCs w:val="20"/>
        </w:rPr>
        <w:t xml:space="preserve"> </w:t>
      </w:r>
    </w:p>
    <w:tbl>
      <w:tblPr>
        <w:tblW w:w="10978"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61"/>
        <w:gridCol w:w="516"/>
        <w:gridCol w:w="506"/>
        <w:gridCol w:w="527"/>
        <w:gridCol w:w="516"/>
        <w:gridCol w:w="3278"/>
        <w:gridCol w:w="540"/>
        <w:gridCol w:w="510"/>
        <w:gridCol w:w="460"/>
        <w:gridCol w:w="24"/>
        <w:gridCol w:w="540"/>
      </w:tblGrid>
      <w:tr w:rsidR="00E0105E" w:rsidRPr="00B02B2F" w14:paraId="66D7F172" w14:textId="77777777" w:rsidTr="00BE33B6">
        <w:trPr>
          <w:trHeight w:val="497"/>
        </w:trPr>
        <w:tc>
          <w:tcPr>
            <w:tcW w:w="3561" w:type="dxa"/>
            <w:vAlign w:val="center"/>
          </w:tcPr>
          <w:p w14:paraId="7C04D0DD" w14:textId="10CCDD98" w:rsidR="00B41E53" w:rsidRPr="00B02B2F" w:rsidRDefault="00B41E53" w:rsidP="00E80451">
            <w:pPr>
              <w:pStyle w:val="NoParagraphStyle"/>
              <w:rPr>
                <w:rFonts w:ascii="Calibri" w:hAnsi="Calibri" w:cs="Calibri"/>
                <w:position w:val="8"/>
                <w:sz w:val="18"/>
                <w:szCs w:val="18"/>
              </w:rPr>
            </w:pPr>
            <w:proofErr w:type="gramStart"/>
            <w:r w:rsidRPr="00B02B2F">
              <w:rPr>
                <w:rFonts w:ascii="Calibri" w:hAnsi="Calibri" w:cs="Calibri"/>
                <w:b/>
                <w:position w:val="8"/>
                <w:sz w:val="18"/>
                <w:szCs w:val="18"/>
              </w:rPr>
              <w:t>LOCAL</w:t>
            </w:r>
            <w:r w:rsidR="00AD249D" w:rsidRPr="00B02B2F">
              <w:rPr>
                <w:rFonts w:ascii="Calibri" w:hAnsi="Calibri" w:cs="Calibri"/>
                <w:position w:val="8"/>
                <w:sz w:val="18"/>
                <w:szCs w:val="18"/>
              </w:rPr>
              <w:t xml:space="preserve">  (</w:t>
            </w:r>
            <w:proofErr w:type="gramEnd"/>
            <w:r w:rsidRPr="00B02B2F">
              <w:rPr>
                <w:rFonts w:ascii="Calibri" w:hAnsi="Calibri" w:cs="Calibri"/>
                <w:position w:val="8"/>
                <w:sz w:val="18"/>
                <w:szCs w:val="18"/>
              </w:rPr>
              <w:t>Check all that apply)</w:t>
            </w:r>
          </w:p>
        </w:tc>
        <w:tc>
          <w:tcPr>
            <w:tcW w:w="516" w:type="dxa"/>
            <w:vAlign w:val="center"/>
          </w:tcPr>
          <w:p w14:paraId="5FCDB262"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9</w:t>
            </w:r>
          </w:p>
        </w:tc>
        <w:tc>
          <w:tcPr>
            <w:tcW w:w="506" w:type="dxa"/>
            <w:vAlign w:val="center"/>
          </w:tcPr>
          <w:p w14:paraId="71413C6E"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0</w:t>
            </w:r>
          </w:p>
        </w:tc>
        <w:tc>
          <w:tcPr>
            <w:tcW w:w="527" w:type="dxa"/>
            <w:vAlign w:val="center"/>
          </w:tcPr>
          <w:p w14:paraId="6EB83833"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1</w:t>
            </w:r>
          </w:p>
        </w:tc>
        <w:tc>
          <w:tcPr>
            <w:tcW w:w="516" w:type="dxa"/>
            <w:vAlign w:val="center"/>
          </w:tcPr>
          <w:p w14:paraId="2C5100A1"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2</w:t>
            </w:r>
          </w:p>
        </w:tc>
        <w:tc>
          <w:tcPr>
            <w:tcW w:w="3278" w:type="dxa"/>
            <w:vAlign w:val="center"/>
          </w:tcPr>
          <w:p w14:paraId="3A91DCF5" w14:textId="09DB98DE" w:rsidR="00B41E53" w:rsidRPr="00B02B2F" w:rsidRDefault="004A5CA0" w:rsidP="00E80451">
            <w:pPr>
              <w:pStyle w:val="NoParagraphStyle"/>
              <w:rPr>
                <w:rFonts w:ascii="Calibri" w:hAnsi="Calibri" w:cs="Calibri"/>
                <w:position w:val="8"/>
                <w:sz w:val="18"/>
                <w:szCs w:val="18"/>
              </w:rPr>
            </w:pPr>
            <w:r>
              <w:rPr>
                <w:rFonts w:ascii="Calibri" w:hAnsi="Calibri" w:cs="Calibri"/>
                <w:b/>
                <w:position w:val="8"/>
                <w:sz w:val="18"/>
                <w:szCs w:val="18"/>
              </w:rPr>
              <w:t xml:space="preserve">TASC </w:t>
            </w:r>
            <w:r w:rsidR="00AD249D" w:rsidRPr="00B02B2F">
              <w:rPr>
                <w:rFonts w:ascii="Calibri" w:hAnsi="Calibri" w:cs="Calibri"/>
                <w:b/>
                <w:position w:val="8"/>
                <w:sz w:val="18"/>
                <w:szCs w:val="18"/>
              </w:rPr>
              <w:t>DISTRICT</w:t>
            </w:r>
            <w:r w:rsidR="00AD249D" w:rsidRPr="00B02B2F">
              <w:rPr>
                <w:rFonts w:ascii="Calibri" w:hAnsi="Calibri" w:cs="Calibri"/>
                <w:position w:val="8"/>
                <w:sz w:val="18"/>
                <w:szCs w:val="18"/>
              </w:rPr>
              <w:t xml:space="preserve"> (</w:t>
            </w:r>
            <w:r w:rsidR="00B41E53" w:rsidRPr="00B02B2F">
              <w:rPr>
                <w:rFonts w:ascii="Calibri" w:hAnsi="Calibri" w:cs="Calibri"/>
                <w:position w:val="8"/>
                <w:sz w:val="18"/>
                <w:szCs w:val="18"/>
              </w:rPr>
              <w:t>Check only if personally involved)</w:t>
            </w:r>
          </w:p>
        </w:tc>
        <w:tc>
          <w:tcPr>
            <w:tcW w:w="540" w:type="dxa"/>
            <w:vAlign w:val="center"/>
          </w:tcPr>
          <w:p w14:paraId="08D66CE3"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9</w:t>
            </w:r>
          </w:p>
        </w:tc>
        <w:tc>
          <w:tcPr>
            <w:tcW w:w="510" w:type="dxa"/>
            <w:vAlign w:val="center"/>
          </w:tcPr>
          <w:p w14:paraId="251BF7B0"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0</w:t>
            </w:r>
          </w:p>
        </w:tc>
        <w:tc>
          <w:tcPr>
            <w:tcW w:w="484" w:type="dxa"/>
            <w:gridSpan w:val="2"/>
            <w:vAlign w:val="center"/>
          </w:tcPr>
          <w:p w14:paraId="3CF9EFC2"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1</w:t>
            </w:r>
          </w:p>
        </w:tc>
        <w:tc>
          <w:tcPr>
            <w:tcW w:w="540" w:type="dxa"/>
            <w:vAlign w:val="center"/>
          </w:tcPr>
          <w:p w14:paraId="5B6FB0A1"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2</w:t>
            </w:r>
          </w:p>
        </w:tc>
      </w:tr>
      <w:tr w:rsidR="002D0742" w:rsidRPr="00B02B2F" w14:paraId="4461AAA7" w14:textId="77777777" w:rsidTr="00BE33B6">
        <w:trPr>
          <w:trHeight w:val="497"/>
        </w:trPr>
        <w:tc>
          <w:tcPr>
            <w:tcW w:w="3561" w:type="dxa"/>
            <w:vAlign w:val="center"/>
          </w:tcPr>
          <w:p w14:paraId="05567DE8" w14:textId="77777777"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t xml:space="preserve">Which years </w:t>
            </w:r>
            <w:proofErr w:type="gramStart"/>
            <w:r>
              <w:rPr>
                <w:rFonts w:ascii="Calibri" w:hAnsi="Calibri" w:cs="Calibri"/>
                <w:position w:val="8"/>
                <w:sz w:val="18"/>
                <w:szCs w:val="18"/>
              </w:rPr>
              <w:t>were</w:t>
            </w:r>
            <w:proofErr w:type="gramEnd"/>
            <w:r>
              <w:rPr>
                <w:rFonts w:ascii="Calibri" w:hAnsi="Calibri" w:cs="Calibri"/>
                <w:position w:val="8"/>
                <w:sz w:val="18"/>
                <w:szCs w:val="18"/>
              </w:rPr>
              <w:t xml:space="preserve"> you involved with your student council?</w:t>
            </w:r>
          </w:p>
        </w:tc>
        <w:tc>
          <w:tcPr>
            <w:tcW w:w="516" w:type="dxa"/>
            <w:vAlign w:val="center"/>
          </w:tcPr>
          <w:p w14:paraId="6228D870" w14:textId="1F6B747D"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bookmarkStart w:id="17" w:name="Check156"/>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bookmarkEnd w:id="17"/>
          </w:p>
        </w:tc>
        <w:tc>
          <w:tcPr>
            <w:tcW w:w="506" w:type="dxa"/>
            <w:vAlign w:val="center"/>
          </w:tcPr>
          <w:p w14:paraId="54043281" w14:textId="2ED85EA5"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bookmarkStart w:id="18" w:name="Check159"/>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bookmarkEnd w:id="18"/>
          </w:p>
        </w:tc>
        <w:tc>
          <w:tcPr>
            <w:tcW w:w="527" w:type="dxa"/>
            <w:vAlign w:val="center"/>
          </w:tcPr>
          <w:p w14:paraId="40125555" w14:textId="2E22766C"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w:instrText>
            </w:r>
            <w:bookmarkStart w:id="19" w:name="Check160"/>
            <w:r>
              <w:rPr>
                <w:rFonts w:ascii="Calibri" w:hAnsi="Calibri" w:cs="Calibri"/>
                <w:position w:val="8"/>
                <w:sz w:val="18"/>
                <w:szCs w:val="18"/>
              </w:rPr>
              <w:instrText xml:space="preserve">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bookmarkEnd w:id="19"/>
          </w:p>
        </w:tc>
        <w:tc>
          <w:tcPr>
            <w:tcW w:w="516" w:type="dxa"/>
            <w:vAlign w:val="center"/>
          </w:tcPr>
          <w:p w14:paraId="1A6068E2" w14:textId="76AEA620"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bookmarkStart w:id="20" w:name="Check161"/>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bookmarkEnd w:id="20"/>
          </w:p>
        </w:tc>
        <w:tc>
          <w:tcPr>
            <w:tcW w:w="3278" w:type="dxa"/>
            <w:vAlign w:val="center"/>
          </w:tcPr>
          <w:p w14:paraId="7FA4791E" w14:textId="77777777" w:rsidR="002D0742" w:rsidRPr="00B02B2F" w:rsidRDefault="002D0742" w:rsidP="002D0742">
            <w:pPr>
              <w:pStyle w:val="NoParagraphStyle"/>
              <w:rPr>
                <w:rFonts w:ascii="Calibri" w:hAnsi="Calibri" w:cs="Calibri"/>
                <w:position w:val="8"/>
                <w:sz w:val="18"/>
                <w:szCs w:val="18"/>
              </w:rPr>
            </w:pPr>
            <w:r w:rsidRPr="00B02B2F">
              <w:rPr>
                <w:rFonts w:ascii="Calibri" w:hAnsi="Calibri" w:cs="Calibri"/>
                <w:position w:val="8"/>
                <w:sz w:val="18"/>
                <w:szCs w:val="18"/>
              </w:rPr>
              <w:t>Attended Fall Convention</w:t>
            </w:r>
          </w:p>
        </w:tc>
        <w:tc>
          <w:tcPr>
            <w:tcW w:w="540" w:type="dxa"/>
            <w:vAlign w:val="center"/>
          </w:tcPr>
          <w:p w14:paraId="63C77DFD" w14:textId="37F6219A"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0" w:type="dxa"/>
            <w:vAlign w:val="center"/>
          </w:tcPr>
          <w:p w14:paraId="77394A1E" w14:textId="7873E4B6"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vAlign w:val="center"/>
          </w:tcPr>
          <w:p w14:paraId="6BDD60B9" w14:textId="111A1D2C"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vAlign w:val="center"/>
          </w:tcPr>
          <w:p w14:paraId="26D494EA" w14:textId="31DDC89F"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2D0742" w:rsidRPr="00B02B2F" w14:paraId="2673DA06" w14:textId="77777777" w:rsidTr="009734A3">
        <w:trPr>
          <w:trHeight w:val="497"/>
        </w:trPr>
        <w:tc>
          <w:tcPr>
            <w:tcW w:w="3561" w:type="dxa"/>
            <w:vAlign w:val="center"/>
          </w:tcPr>
          <w:p w14:paraId="71DC93BE" w14:textId="77777777"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t>Which years were you an elected officer in your student council?</w:t>
            </w:r>
          </w:p>
        </w:tc>
        <w:tc>
          <w:tcPr>
            <w:tcW w:w="516" w:type="dxa"/>
            <w:vAlign w:val="center"/>
          </w:tcPr>
          <w:p w14:paraId="361CE060" w14:textId="4FEEA93F"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0CD8A290" w14:textId="11DFC010"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6DE12010" w14:textId="4FD7E80C"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vAlign w:val="center"/>
          </w:tcPr>
          <w:p w14:paraId="7097F707" w14:textId="28EE0414"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vAlign w:val="center"/>
          </w:tcPr>
          <w:p w14:paraId="10ECB311" w14:textId="77777777" w:rsidR="002D0742" w:rsidRPr="00B02B2F" w:rsidRDefault="002D0742" w:rsidP="002D0742">
            <w:pPr>
              <w:pStyle w:val="NoParagraphStyle"/>
              <w:rPr>
                <w:rFonts w:ascii="Calibri" w:hAnsi="Calibri" w:cs="Calibri"/>
                <w:position w:val="8"/>
                <w:sz w:val="18"/>
                <w:szCs w:val="18"/>
              </w:rPr>
            </w:pPr>
            <w:r w:rsidRPr="00B02B2F">
              <w:rPr>
                <w:rFonts w:ascii="Calibri" w:hAnsi="Calibri" w:cs="Calibri"/>
                <w:position w:val="8"/>
                <w:sz w:val="18"/>
                <w:szCs w:val="18"/>
              </w:rPr>
              <w:t>Attended Spring Convention</w:t>
            </w:r>
          </w:p>
        </w:tc>
        <w:tc>
          <w:tcPr>
            <w:tcW w:w="540" w:type="dxa"/>
            <w:vAlign w:val="center"/>
          </w:tcPr>
          <w:p w14:paraId="639E5FD3" w14:textId="31C454CE"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0" w:type="dxa"/>
            <w:vAlign w:val="center"/>
          </w:tcPr>
          <w:p w14:paraId="4DCF1AE3" w14:textId="53F63422"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vAlign w:val="center"/>
          </w:tcPr>
          <w:p w14:paraId="1D474C43" w14:textId="273AD944"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shd w:val="clear" w:color="auto" w:fill="000000" w:themeFill="text1"/>
            <w:vAlign w:val="center"/>
          </w:tcPr>
          <w:p w14:paraId="534558FE" w14:textId="3CE65A76" w:rsidR="002D0742" w:rsidRPr="00B02B2F" w:rsidRDefault="002D0742" w:rsidP="002D0742">
            <w:pPr>
              <w:pStyle w:val="NoParagraphStyle"/>
              <w:rPr>
                <w:rFonts w:ascii="Calibri" w:hAnsi="Calibri" w:cs="Calibri"/>
                <w:position w:val="8"/>
                <w:sz w:val="18"/>
                <w:szCs w:val="18"/>
              </w:rPr>
            </w:pPr>
          </w:p>
        </w:tc>
      </w:tr>
      <w:tr w:rsidR="002D0742" w:rsidRPr="00B02B2F" w14:paraId="7DA64A94" w14:textId="77777777" w:rsidTr="00BE33B6">
        <w:trPr>
          <w:trHeight w:val="497"/>
        </w:trPr>
        <w:tc>
          <w:tcPr>
            <w:tcW w:w="3561" w:type="dxa"/>
            <w:vAlign w:val="center"/>
          </w:tcPr>
          <w:p w14:paraId="457FD22D" w14:textId="77777777"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t>Which years were you a committee chair in your student council?</w:t>
            </w:r>
          </w:p>
        </w:tc>
        <w:tc>
          <w:tcPr>
            <w:tcW w:w="516" w:type="dxa"/>
            <w:vAlign w:val="center"/>
          </w:tcPr>
          <w:p w14:paraId="53AED273" w14:textId="342A40DB"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74CC7844" w14:textId="5406E7CD"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632EB785" w14:textId="27F77FF0"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vAlign w:val="center"/>
          </w:tcPr>
          <w:p w14:paraId="12435C09" w14:textId="5CF3D335"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vAlign w:val="center"/>
          </w:tcPr>
          <w:p w14:paraId="3D2E7C44" w14:textId="77777777" w:rsidR="002D0742" w:rsidRPr="00B02B2F" w:rsidRDefault="002D0742" w:rsidP="002D0742">
            <w:pPr>
              <w:pStyle w:val="NoParagraphStyle"/>
              <w:rPr>
                <w:rFonts w:ascii="Calibri" w:hAnsi="Calibri" w:cs="Calibri"/>
                <w:position w:val="8"/>
                <w:sz w:val="18"/>
                <w:szCs w:val="18"/>
              </w:rPr>
            </w:pPr>
            <w:r w:rsidRPr="00B02B2F">
              <w:rPr>
                <w:rFonts w:ascii="Calibri" w:hAnsi="Calibri" w:cs="Calibri"/>
                <w:position w:val="8"/>
                <w:sz w:val="18"/>
                <w:szCs w:val="18"/>
              </w:rPr>
              <w:t>District Officer Student Representative</w:t>
            </w:r>
          </w:p>
        </w:tc>
        <w:tc>
          <w:tcPr>
            <w:tcW w:w="540" w:type="dxa"/>
            <w:vAlign w:val="center"/>
          </w:tcPr>
          <w:p w14:paraId="3B6222FB" w14:textId="795434B7"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0" w:type="dxa"/>
            <w:vAlign w:val="center"/>
          </w:tcPr>
          <w:p w14:paraId="3EE4CEB3" w14:textId="2E773A95"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vAlign w:val="center"/>
          </w:tcPr>
          <w:p w14:paraId="6ADA88DC" w14:textId="2F0F2166"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vAlign w:val="center"/>
          </w:tcPr>
          <w:p w14:paraId="5CC145F9" w14:textId="72811387"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2D0742" w:rsidRPr="00B02B2F" w14:paraId="2C014E24" w14:textId="77777777" w:rsidTr="00BE33B6">
        <w:trPr>
          <w:trHeight w:val="497"/>
        </w:trPr>
        <w:tc>
          <w:tcPr>
            <w:tcW w:w="3561" w:type="dxa"/>
            <w:vAlign w:val="center"/>
          </w:tcPr>
          <w:p w14:paraId="6F8809E5" w14:textId="77777777" w:rsidR="002D0742" w:rsidRDefault="002D0742" w:rsidP="002D0742">
            <w:pPr>
              <w:pStyle w:val="NoParagraphStyle"/>
              <w:rPr>
                <w:rFonts w:ascii="Calibri" w:hAnsi="Calibri" w:cs="Calibri"/>
                <w:position w:val="8"/>
                <w:sz w:val="18"/>
                <w:szCs w:val="18"/>
              </w:rPr>
            </w:pPr>
            <w:r w:rsidRPr="00B02B2F">
              <w:rPr>
                <w:rFonts w:ascii="Calibri" w:hAnsi="Calibri" w:cs="Calibri"/>
                <w:position w:val="8"/>
                <w:sz w:val="18"/>
                <w:szCs w:val="18"/>
              </w:rPr>
              <w:t>Other (Explain)</w:t>
            </w:r>
          </w:p>
          <w:p w14:paraId="50F09964" w14:textId="0107E1F8" w:rsidR="002D0742" w:rsidRPr="00B02B2F" w:rsidRDefault="002D0742" w:rsidP="002D0742">
            <w:pPr>
              <w:pStyle w:val="NoParagraphStyle"/>
              <w:rPr>
                <w:rFonts w:ascii="Calibri" w:hAnsi="Calibri" w:cs="Calibri"/>
                <w:position w:val="8"/>
                <w:sz w:val="18"/>
                <w:szCs w:val="18"/>
              </w:rPr>
            </w:pPr>
          </w:p>
        </w:tc>
        <w:tc>
          <w:tcPr>
            <w:tcW w:w="516" w:type="dxa"/>
            <w:vAlign w:val="center"/>
          </w:tcPr>
          <w:p w14:paraId="39396D44" w14:textId="4B3D67F8"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6B219EAB" w14:textId="0DCA7348"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03D10594" w14:textId="2AB550FF"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vAlign w:val="center"/>
          </w:tcPr>
          <w:p w14:paraId="04CFB132" w14:textId="08F11730"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vAlign w:val="center"/>
          </w:tcPr>
          <w:p w14:paraId="2ECD8802" w14:textId="23B6F17C" w:rsidR="002D0742" w:rsidRPr="00B02B2F" w:rsidRDefault="002D0742" w:rsidP="002D0742">
            <w:pPr>
              <w:pStyle w:val="NoParagraphStyle"/>
              <w:rPr>
                <w:rFonts w:ascii="Calibri" w:hAnsi="Calibri" w:cs="Calibri"/>
                <w:position w:val="8"/>
                <w:sz w:val="18"/>
                <w:szCs w:val="18"/>
              </w:rPr>
            </w:pPr>
            <w:r w:rsidRPr="00301889">
              <w:rPr>
                <w:rFonts w:ascii="Calibri" w:hAnsi="Calibri" w:cs="Calibri"/>
                <w:color w:val="auto"/>
                <w:position w:val="8"/>
                <w:sz w:val="18"/>
                <w:szCs w:val="18"/>
              </w:rPr>
              <w:t>Table Talk Leader - Fall</w:t>
            </w:r>
          </w:p>
        </w:tc>
        <w:tc>
          <w:tcPr>
            <w:tcW w:w="540" w:type="dxa"/>
            <w:vAlign w:val="center"/>
          </w:tcPr>
          <w:p w14:paraId="1DE77B16" w14:textId="2E5308BC"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0" w:type="dxa"/>
            <w:vAlign w:val="center"/>
          </w:tcPr>
          <w:p w14:paraId="5469C3F9" w14:textId="4282EBBD"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vAlign w:val="center"/>
          </w:tcPr>
          <w:p w14:paraId="788FFE25" w14:textId="339A8A87"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vAlign w:val="center"/>
          </w:tcPr>
          <w:p w14:paraId="4715D7B6" w14:textId="4AC120DA"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2D0742" w:rsidRPr="00B02B2F" w14:paraId="6A110ECB" w14:textId="77777777" w:rsidTr="009734A3">
        <w:trPr>
          <w:trHeight w:val="497"/>
        </w:trPr>
        <w:tc>
          <w:tcPr>
            <w:tcW w:w="3561" w:type="dxa"/>
            <w:vAlign w:val="center"/>
          </w:tcPr>
          <w:p w14:paraId="491F7991" w14:textId="77777777" w:rsidR="002D0742" w:rsidRPr="00B02B2F" w:rsidRDefault="002D0742" w:rsidP="002D0742">
            <w:pPr>
              <w:pStyle w:val="NoParagraphStyle"/>
              <w:rPr>
                <w:rFonts w:ascii="Calibri" w:hAnsi="Calibri" w:cs="Calibri"/>
                <w:position w:val="8"/>
                <w:sz w:val="18"/>
                <w:szCs w:val="18"/>
              </w:rPr>
            </w:pPr>
            <w:r w:rsidRPr="00B02B2F">
              <w:rPr>
                <w:rFonts w:ascii="Calibri" w:hAnsi="Calibri" w:cs="Calibri"/>
                <w:b/>
                <w:position w:val="8"/>
                <w:sz w:val="18"/>
                <w:szCs w:val="18"/>
              </w:rPr>
              <w:t>STATE</w:t>
            </w:r>
            <w:proofErr w:type="gramStart"/>
            <w:r w:rsidRPr="00B02B2F">
              <w:rPr>
                <w:rFonts w:ascii="Calibri" w:hAnsi="Calibri" w:cs="Calibri"/>
                <w:position w:val="8"/>
                <w:sz w:val="18"/>
                <w:szCs w:val="18"/>
              </w:rPr>
              <w:t xml:space="preserve">   (</w:t>
            </w:r>
            <w:proofErr w:type="gramEnd"/>
            <w:r w:rsidRPr="00B02B2F">
              <w:rPr>
                <w:rFonts w:ascii="Calibri" w:hAnsi="Calibri" w:cs="Calibri"/>
                <w:position w:val="8"/>
                <w:sz w:val="18"/>
                <w:szCs w:val="18"/>
              </w:rPr>
              <w:t>Check only if personally involved)</w:t>
            </w:r>
          </w:p>
        </w:tc>
        <w:tc>
          <w:tcPr>
            <w:tcW w:w="516" w:type="dxa"/>
            <w:vAlign w:val="center"/>
          </w:tcPr>
          <w:p w14:paraId="57879C3F" w14:textId="77777777" w:rsidR="002D0742" w:rsidRPr="00B02B2F" w:rsidRDefault="002D0742" w:rsidP="002D0742">
            <w:pPr>
              <w:pStyle w:val="NoParagraphStyle"/>
              <w:jc w:val="center"/>
              <w:rPr>
                <w:rFonts w:ascii="Calibri" w:hAnsi="Calibri" w:cs="Calibri"/>
                <w:position w:val="8"/>
                <w:sz w:val="18"/>
                <w:szCs w:val="18"/>
              </w:rPr>
            </w:pPr>
            <w:r w:rsidRPr="00B02B2F">
              <w:rPr>
                <w:rFonts w:ascii="Calibri" w:hAnsi="Calibri" w:cs="Calibri"/>
                <w:b/>
                <w:position w:val="8"/>
                <w:sz w:val="18"/>
                <w:szCs w:val="18"/>
              </w:rPr>
              <w:t>9</w:t>
            </w:r>
          </w:p>
        </w:tc>
        <w:tc>
          <w:tcPr>
            <w:tcW w:w="506" w:type="dxa"/>
            <w:vAlign w:val="center"/>
          </w:tcPr>
          <w:p w14:paraId="0881FE4C" w14:textId="77777777" w:rsidR="002D0742" w:rsidRPr="00B02B2F" w:rsidRDefault="002D0742" w:rsidP="002D0742">
            <w:pPr>
              <w:pStyle w:val="NoParagraphStyle"/>
              <w:jc w:val="center"/>
              <w:rPr>
                <w:rFonts w:ascii="Calibri" w:hAnsi="Calibri" w:cs="Calibri"/>
                <w:position w:val="8"/>
                <w:sz w:val="18"/>
                <w:szCs w:val="18"/>
              </w:rPr>
            </w:pPr>
            <w:r w:rsidRPr="00B02B2F">
              <w:rPr>
                <w:rFonts w:ascii="Calibri" w:hAnsi="Calibri" w:cs="Calibri"/>
                <w:b/>
                <w:position w:val="8"/>
                <w:sz w:val="18"/>
                <w:szCs w:val="18"/>
              </w:rPr>
              <w:t>10</w:t>
            </w:r>
          </w:p>
        </w:tc>
        <w:tc>
          <w:tcPr>
            <w:tcW w:w="527" w:type="dxa"/>
            <w:vAlign w:val="center"/>
          </w:tcPr>
          <w:p w14:paraId="7E05622D" w14:textId="77777777" w:rsidR="002D0742" w:rsidRPr="00B02B2F" w:rsidRDefault="002D0742" w:rsidP="002D0742">
            <w:pPr>
              <w:pStyle w:val="NoParagraphStyle"/>
              <w:jc w:val="center"/>
              <w:rPr>
                <w:rFonts w:ascii="Calibri" w:hAnsi="Calibri" w:cs="Calibri"/>
                <w:position w:val="8"/>
                <w:sz w:val="18"/>
                <w:szCs w:val="18"/>
              </w:rPr>
            </w:pPr>
            <w:r w:rsidRPr="00B02B2F">
              <w:rPr>
                <w:rFonts w:ascii="Calibri" w:hAnsi="Calibri" w:cs="Calibri"/>
                <w:b/>
                <w:position w:val="8"/>
                <w:sz w:val="18"/>
                <w:szCs w:val="18"/>
              </w:rPr>
              <w:t>11</w:t>
            </w:r>
          </w:p>
        </w:tc>
        <w:tc>
          <w:tcPr>
            <w:tcW w:w="516" w:type="dxa"/>
            <w:vAlign w:val="center"/>
          </w:tcPr>
          <w:p w14:paraId="2F945DDF" w14:textId="77777777" w:rsidR="002D0742" w:rsidRPr="00B02B2F" w:rsidRDefault="002D0742" w:rsidP="002D0742">
            <w:pPr>
              <w:pStyle w:val="NoParagraphStyle"/>
              <w:jc w:val="center"/>
              <w:rPr>
                <w:rFonts w:ascii="Calibri" w:hAnsi="Calibri" w:cs="Calibri"/>
                <w:position w:val="8"/>
                <w:sz w:val="18"/>
                <w:szCs w:val="18"/>
              </w:rPr>
            </w:pPr>
            <w:r w:rsidRPr="00B02B2F">
              <w:rPr>
                <w:rFonts w:ascii="Calibri" w:hAnsi="Calibri" w:cs="Calibri"/>
                <w:b/>
                <w:position w:val="8"/>
                <w:sz w:val="18"/>
                <w:szCs w:val="18"/>
              </w:rPr>
              <w:t>12</w:t>
            </w:r>
          </w:p>
        </w:tc>
        <w:tc>
          <w:tcPr>
            <w:tcW w:w="3278" w:type="dxa"/>
            <w:vAlign w:val="center"/>
          </w:tcPr>
          <w:p w14:paraId="69E201DC" w14:textId="77777777" w:rsidR="002D0742" w:rsidRPr="00B02B2F" w:rsidRDefault="002D0742" w:rsidP="002D0742">
            <w:pPr>
              <w:pStyle w:val="NoParagraphStyle"/>
              <w:rPr>
                <w:rFonts w:ascii="Calibri" w:hAnsi="Calibri" w:cs="Calibri"/>
                <w:position w:val="8"/>
                <w:sz w:val="18"/>
                <w:szCs w:val="18"/>
              </w:rPr>
            </w:pPr>
            <w:r w:rsidRPr="00301889">
              <w:rPr>
                <w:rFonts w:ascii="Calibri" w:hAnsi="Calibri" w:cs="Calibri"/>
                <w:color w:val="auto"/>
                <w:position w:val="8"/>
                <w:sz w:val="18"/>
                <w:szCs w:val="18"/>
              </w:rPr>
              <w:t>Table Talk Leader - Spring</w:t>
            </w:r>
          </w:p>
        </w:tc>
        <w:tc>
          <w:tcPr>
            <w:tcW w:w="540" w:type="dxa"/>
            <w:vAlign w:val="center"/>
          </w:tcPr>
          <w:p w14:paraId="1E6E4A90" w14:textId="260C9B04"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0" w:type="dxa"/>
            <w:vAlign w:val="center"/>
          </w:tcPr>
          <w:p w14:paraId="082F3089" w14:textId="4CA3C24B"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vAlign w:val="center"/>
          </w:tcPr>
          <w:p w14:paraId="1565B06B" w14:textId="416188EB"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shd w:val="clear" w:color="auto" w:fill="000000" w:themeFill="text1"/>
            <w:vAlign w:val="center"/>
          </w:tcPr>
          <w:p w14:paraId="792DB8A2" w14:textId="6C293D67" w:rsidR="002D0742" w:rsidRPr="00B02B2F" w:rsidRDefault="002D0742" w:rsidP="002D0742">
            <w:pPr>
              <w:pStyle w:val="NoParagraphStyle"/>
              <w:rPr>
                <w:rFonts w:ascii="Calibri" w:hAnsi="Calibri" w:cs="Calibri"/>
                <w:position w:val="8"/>
                <w:sz w:val="18"/>
                <w:szCs w:val="18"/>
              </w:rPr>
            </w:pPr>
          </w:p>
        </w:tc>
      </w:tr>
      <w:tr w:rsidR="002D0742" w:rsidRPr="00B02B2F" w14:paraId="48787E5D" w14:textId="77777777" w:rsidTr="00BE33B6">
        <w:trPr>
          <w:trHeight w:val="497"/>
        </w:trPr>
        <w:tc>
          <w:tcPr>
            <w:tcW w:w="3561" w:type="dxa"/>
            <w:vAlign w:val="center"/>
          </w:tcPr>
          <w:p w14:paraId="2B7169F9" w14:textId="77777777" w:rsidR="002D0742" w:rsidRPr="00B02B2F" w:rsidRDefault="002D0742" w:rsidP="002D0742">
            <w:pPr>
              <w:pStyle w:val="NoParagraphStyle"/>
              <w:rPr>
                <w:rFonts w:ascii="Calibri" w:hAnsi="Calibri" w:cs="Calibri"/>
                <w:position w:val="8"/>
                <w:sz w:val="18"/>
                <w:szCs w:val="18"/>
              </w:rPr>
            </w:pPr>
            <w:r w:rsidRPr="00B02B2F">
              <w:rPr>
                <w:rFonts w:ascii="Calibri" w:hAnsi="Calibri" w:cs="Calibri"/>
                <w:position w:val="8"/>
                <w:sz w:val="18"/>
                <w:szCs w:val="18"/>
              </w:rPr>
              <w:t>State Officer Student Representative</w:t>
            </w:r>
            <w:r>
              <w:rPr>
                <w:rFonts w:ascii="Calibri" w:hAnsi="Calibri" w:cs="Calibri"/>
                <w:position w:val="8"/>
                <w:sz w:val="18"/>
                <w:szCs w:val="18"/>
              </w:rPr>
              <w:t xml:space="preserve"> </w:t>
            </w:r>
          </w:p>
        </w:tc>
        <w:tc>
          <w:tcPr>
            <w:tcW w:w="516" w:type="dxa"/>
            <w:vAlign w:val="center"/>
          </w:tcPr>
          <w:p w14:paraId="38FB4256" w14:textId="7D4F1AA3"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1A2C9EA8" w14:textId="5EBDE616"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3CCF5C76" w14:textId="3630B209"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vAlign w:val="center"/>
          </w:tcPr>
          <w:p w14:paraId="7A1AF501" w14:textId="052AC729"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vAlign w:val="center"/>
          </w:tcPr>
          <w:p w14:paraId="773614E8" w14:textId="77777777" w:rsidR="002D0742" w:rsidRPr="00B02B2F" w:rsidRDefault="002D0742" w:rsidP="002D0742">
            <w:pPr>
              <w:pStyle w:val="NoParagraphStyle"/>
              <w:rPr>
                <w:rFonts w:ascii="Calibri" w:hAnsi="Calibri" w:cs="Calibri"/>
                <w:position w:val="8"/>
                <w:sz w:val="18"/>
                <w:szCs w:val="18"/>
              </w:rPr>
            </w:pPr>
            <w:r w:rsidRPr="00B02B2F">
              <w:rPr>
                <w:rFonts w:ascii="Calibri" w:hAnsi="Calibri" w:cs="Calibri"/>
                <w:position w:val="8"/>
                <w:sz w:val="18"/>
                <w:szCs w:val="18"/>
              </w:rPr>
              <w:t>District Host School</w:t>
            </w:r>
          </w:p>
        </w:tc>
        <w:tc>
          <w:tcPr>
            <w:tcW w:w="540" w:type="dxa"/>
            <w:vAlign w:val="center"/>
          </w:tcPr>
          <w:p w14:paraId="70CCF7B2" w14:textId="2261359A"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0" w:type="dxa"/>
            <w:vAlign w:val="center"/>
          </w:tcPr>
          <w:p w14:paraId="02476BC4" w14:textId="06522533"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vAlign w:val="center"/>
          </w:tcPr>
          <w:p w14:paraId="08FDFAAD" w14:textId="1869B73F"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vAlign w:val="center"/>
          </w:tcPr>
          <w:p w14:paraId="1286625E" w14:textId="2AA7BBB0"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2D0742" w:rsidRPr="00B02B2F" w14:paraId="680AD571" w14:textId="77777777" w:rsidTr="004E7AA5">
        <w:trPr>
          <w:trHeight w:val="498"/>
        </w:trPr>
        <w:tc>
          <w:tcPr>
            <w:tcW w:w="3561" w:type="dxa"/>
            <w:vAlign w:val="center"/>
          </w:tcPr>
          <w:p w14:paraId="519498A7" w14:textId="5697FE0F" w:rsidR="002D0742" w:rsidRPr="00B02B2F" w:rsidRDefault="002D0742" w:rsidP="002D0742">
            <w:pPr>
              <w:pStyle w:val="NoParagraphStyle"/>
              <w:rPr>
                <w:rFonts w:ascii="Calibri" w:hAnsi="Calibri" w:cs="Calibri"/>
                <w:position w:val="8"/>
                <w:sz w:val="18"/>
                <w:szCs w:val="18"/>
              </w:rPr>
            </w:pPr>
            <w:r w:rsidRPr="00301889">
              <w:rPr>
                <w:rFonts w:ascii="Calibri" w:hAnsi="Calibri" w:cs="Calibri"/>
                <w:color w:val="auto"/>
                <w:position w:val="8"/>
                <w:sz w:val="18"/>
                <w:szCs w:val="18"/>
              </w:rPr>
              <w:t>State Officer Delegation Member</w:t>
            </w:r>
            <w:r>
              <w:rPr>
                <w:rFonts w:ascii="Calibri" w:hAnsi="Calibri" w:cs="Calibri"/>
                <w:color w:val="auto"/>
                <w:position w:val="8"/>
                <w:sz w:val="18"/>
                <w:szCs w:val="18"/>
              </w:rPr>
              <w:t xml:space="preserve"> </w:t>
            </w:r>
          </w:p>
        </w:tc>
        <w:tc>
          <w:tcPr>
            <w:tcW w:w="516" w:type="dxa"/>
            <w:vAlign w:val="center"/>
          </w:tcPr>
          <w:p w14:paraId="4CB11F2D" w14:textId="552712BC"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4205D963" w14:textId="5706A1E5"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75719536" w14:textId="347DA1BD"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vAlign w:val="center"/>
          </w:tcPr>
          <w:p w14:paraId="21762830" w14:textId="52B29771"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vAlign w:val="center"/>
          </w:tcPr>
          <w:p w14:paraId="4CF07EBF" w14:textId="77777777"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t>Selected For a District JC Position</w:t>
            </w:r>
          </w:p>
        </w:tc>
        <w:tc>
          <w:tcPr>
            <w:tcW w:w="540" w:type="dxa"/>
            <w:tcBorders>
              <w:top w:val="single" w:sz="4" w:space="0" w:color="auto"/>
              <w:bottom w:val="single" w:sz="4" w:space="0" w:color="auto"/>
              <w:right w:val="single" w:sz="4" w:space="0" w:color="auto"/>
            </w:tcBorders>
            <w:vAlign w:val="center"/>
          </w:tcPr>
          <w:p w14:paraId="413B3FE6" w14:textId="7DB1D6A2"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vAlign w:val="center"/>
          </w:tcPr>
          <w:p w14:paraId="190F4495" w14:textId="2A840D86"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tcBorders>
              <w:top w:val="single" w:sz="4" w:space="0" w:color="auto"/>
              <w:left w:val="single" w:sz="4" w:space="0" w:color="auto"/>
              <w:bottom w:val="single" w:sz="4" w:space="0" w:color="auto"/>
              <w:right w:val="single" w:sz="4" w:space="0" w:color="auto"/>
            </w:tcBorders>
            <w:vAlign w:val="center"/>
          </w:tcPr>
          <w:p w14:paraId="79C6BC6D" w14:textId="27078D25"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tcBorders>
              <w:top w:val="single" w:sz="4" w:space="0" w:color="auto"/>
              <w:left w:val="single" w:sz="4" w:space="0" w:color="auto"/>
              <w:bottom w:val="single" w:sz="4" w:space="0" w:color="auto"/>
              <w:right w:val="single" w:sz="4" w:space="0" w:color="auto"/>
            </w:tcBorders>
            <w:vAlign w:val="center"/>
          </w:tcPr>
          <w:p w14:paraId="5837998F" w14:textId="67BE9882"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2D0742" w:rsidRPr="00B02B2F" w14:paraId="6FF0A265" w14:textId="77777777" w:rsidTr="00BE33B6">
        <w:trPr>
          <w:trHeight w:val="497"/>
        </w:trPr>
        <w:tc>
          <w:tcPr>
            <w:tcW w:w="3561" w:type="dxa"/>
            <w:vAlign w:val="center"/>
          </w:tcPr>
          <w:p w14:paraId="02AB4FBC" w14:textId="77777777" w:rsidR="002D0742" w:rsidRPr="00E773AC" w:rsidRDefault="002D0742" w:rsidP="002D0742">
            <w:pPr>
              <w:pStyle w:val="NoParagraphStyle"/>
            </w:pPr>
            <w:r w:rsidRPr="00B02B2F">
              <w:rPr>
                <w:rFonts w:ascii="Calibri" w:hAnsi="Calibri" w:cs="Calibri"/>
                <w:position w:val="8"/>
                <w:sz w:val="18"/>
                <w:szCs w:val="18"/>
              </w:rPr>
              <w:t>State Conference Coordinator School Rep.</w:t>
            </w:r>
          </w:p>
        </w:tc>
        <w:tc>
          <w:tcPr>
            <w:tcW w:w="516" w:type="dxa"/>
            <w:vAlign w:val="center"/>
          </w:tcPr>
          <w:p w14:paraId="011E8032" w14:textId="2868A457"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0A28A7AE" w14:textId="517572B9"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54B57A72" w14:textId="21BF0A3C"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vAlign w:val="center"/>
          </w:tcPr>
          <w:p w14:paraId="512755FD" w14:textId="38F87045"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vAlign w:val="center"/>
          </w:tcPr>
          <w:p w14:paraId="143F27E9" w14:textId="366E3066" w:rsidR="002D0742" w:rsidRDefault="002D0742" w:rsidP="002D0742">
            <w:pPr>
              <w:pStyle w:val="NoParagraphStyle"/>
              <w:rPr>
                <w:rFonts w:ascii="Calibri" w:hAnsi="Calibri" w:cs="Calibri"/>
                <w:position w:val="8"/>
                <w:sz w:val="18"/>
                <w:szCs w:val="18"/>
              </w:rPr>
            </w:pPr>
            <w:r>
              <w:rPr>
                <w:rFonts w:ascii="Calibri" w:hAnsi="Calibri" w:cs="Calibri"/>
                <w:position w:val="8"/>
                <w:sz w:val="18"/>
                <w:szCs w:val="18"/>
              </w:rPr>
              <w:t>A</w:t>
            </w:r>
            <w:r w:rsidRPr="00B02B2F">
              <w:rPr>
                <w:rFonts w:ascii="Calibri" w:hAnsi="Calibri" w:cs="Calibri"/>
                <w:position w:val="8"/>
                <w:sz w:val="18"/>
                <w:szCs w:val="18"/>
              </w:rPr>
              <w:t xml:space="preserve">ny other significant TASC </w:t>
            </w:r>
            <w:r>
              <w:rPr>
                <w:rFonts w:ascii="Calibri" w:hAnsi="Calibri" w:cs="Calibri"/>
                <w:position w:val="8"/>
                <w:sz w:val="18"/>
                <w:szCs w:val="18"/>
              </w:rPr>
              <w:t>responsibilities ie Steering Committee, conference committee, etc. (explain</w:t>
            </w:r>
            <w:r w:rsidRPr="00B02B2F">
              <w:rPr>
                <w:rFonts w:ascii="Calibri" w:hAnsi="Calibri" w:cs="Calibri"/>
                <w:position w:val="8"/>
                <w:sz w:val="18"/>
                <w:szCs w:val="18"/>
              </w:rPr>
              <w:t xml:space="preserve">) </w:t>
            </w:r>
          </w:p>
          <w:p w14:paraId="33F2771E" w14:textId="009B1E48"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Text16"/>
                  <w:enabled/>
                  <w:calcOnExit w:val="0"/>
                  <w:textInput/>
                </w:ffData>
              </w:fldChar>
            </w:r>
            <w:bookmarkStart w:id="21" w:name="Text16"/>
            <w:r>
              <w:rPr>
                <w:rFonts w:ascii="Calibri" w:hAnsi="Calibri" w:cs="Calibri"/>
                <w:position w:val="8"/>
                <w:sz w:val="18"/>
                <w:szCs w:val="18"/>
              </w:rPr>
              <w:instrText xml:space="preserve"> FORMTEXT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noProof/>
                <w:position w:val="8"/>
                <w:sz w:val="18"/>
                <w:szCs w:val="18"/>
              </w:rPr>
              <w:t> </w:t>
            </w:r>
            <w:r>
              <w:rPr>
                <w:rFonts w:ascii="Calibri" w:hAnsi="Calibri" w:cs="Calibri"/>
                <w:noProof/>
                <w:position w:val="8"/>
                <w:sz w:val="18"/>
                <w:szCs w:val="18"/>
              </w:rPr>
              <w:t> </w:t>
            </w:r>
            <w:r>
              <w:rPr>
                <w:rFonts w:ascii="Calibri" w:hAnsi="Calibri" w:cs="Calibri"/>
                <w:noProof/>
                <w:position w:val="8"/>
                <w:sz w:val="18"/>
                <w:szCs w:val="18"/>
              </w:rPr>
              <w:t> </w:t>
            </w:r>
            <w:r>
              <w:rPr>
                <w:rFonts w:ascii="Calibri" w:hAnsi="Calibri" w:cs="Calibri"/>
                <w:noProof/>
                <w:position w:val="8"/>
                <w:sz w:val="18"/>
                <w:szCs w:val="18"/>
              </w:rPr>
              <w:t> </w:t>
            </w:r>
            <w:r>
              <w:rPr>
                <w:rFonts w:ascii="Calibri" w:hAnsi="Calibri" w:cs="Calibri"/>
                <w:noProof/>
                <w:position w:val="8"/>
                <w:sz w:val="18"/>
                <w:szCs w:val="18"/>
              </w:rPr>
              <w:t> </w:t>
            </w:r>
            <w:r>
              <w:rPr>
                <w:rFonts w:ascii="Calibri" w:hAnsi="Calibri" w:cs="Calibri"/>
                <w:position w:val="8"/>
                <w:sz w:val="18"/>
                <w:szCs w:val="18"/>
              </w:rPr>
              <w:fldChar w:fldCharType="end"/>
            </w:r>
            <w:bookmarkEnd w:id="21"/>
          </w:p>
        </w:tc>
        <w:tc>
          <w:tcPr>
            <w:tcW w:w="540" w:type="dxa"/>
            <w:tcBorders>
              <w:top w:val="single" w:sz="4" w:space="0" w:color="auto"/>
              <w:bottom w:val="single" w:sz="4" w:space="0" w:color="auto"/>
              <w:right w:val="single" w:sz="4" w:space="0" w:color="auto"/>
            </w:tcBorders>
            <w:vAlign w:val="center"/>
          </w:tcPr>
          <w:p w14:paraId="77D09888" w14:textId="07DB136A"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vAlign w:val="center"/>
          </w:tcPr>
          <w:p w14:paraId="1878830F" w14:textId="7A848D51"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tcBorders>
              <w:top w:val="single" w:sz="4" w:space="0" w:color="auto"/>
              <w:left w:val="single" w:sz="4" w:space="0" w:color="auto"/>
              <w:bottom w:val="single" w:sz="4" w:space="0" w:color="auto"/>
              <w:right w:val="single" w:sz="4" w:space="0" w:color="auto"/>
            </w:tcBorders>
            <w:vAlign w:val="center"/>
          </w:tcPr>
          <w:p w14:paraId="62488E6B" w14:textId="4A2E5C05"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tcBorders>
              <w:top w:val="single" w:sz="4" w:space="0" w:color="auto"/>
              <w:left w:val="single" w:sz="4" w:space="0" w:color="auto"/>
              <w:bottom w:val="single" w:sz="4" w:space="0" w:color="auto"/>
              <w:right w:val="single" w:sz="4" w:space="0" w:color="auto"/>
            </w:tcBorders>
            <w:vAlign w:val="center"/>
          </w:tcPr>
          <w:p w14:paraId="148C9303" w14:textId="6F8D0341"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2D0742" w:rsidRPr="00B02B2F" w14:paraId="24B2B04F" w14:textId="77777777" w:rsidTr="004E7AA5">
        <w:trPr>
          <w:trHeight w:val="497"/>
        </w:trPr>
        <w:tc>
          <w:tcPr>
            <w:tcW w:w="3561" w:type="dxa"/>
            <w:vAlign w:val="center"/>
          </w:tcPr>
          <w:p w14:paraId="7D92E164" w14:textId="77777777" w:rsidR="002D0742" w:rsidRPr="00E773AC" w:rsidRDefault="002D0742" w:rsidP="002D0742">
            <w:pPr>
              <w:pStyle w:val="NoParagraphStyle"/>
              <w:rPr>
                <w:rFonts w:ascii="Calibri" w:hAnsi="Calibri" w:cs="Calibri"/>
                <w:color w:val="auto"/>
                <w:position w:val="8"/>
                <w:sz w:val="18"/>
                <w:szCs w:val="18"/>
              </w:rPr>
            </w:pPr>
            <w:r>
              <w:rPr>
                <w:rFonts w:ascii="Calibri" w:hAnsi="Calibri" w:cs="Calibri"/>
                <w:color w:val="auto"/>
                <w:position w:val="8"/>
                <w:sz w:val="18"/>
                <w:szCs w:val="18"/>
              </w:rPr>
              <w:t>State Conference Coordinator School Delegate</w:t>
            </w:r>
          </w:p>
        </w:tc>
        <w:tc>
          <w:tcPr>
            <w:tcW w:w="516" w:type="dxa"/>
            <w:vAlign w:val="center"/>
          </w:tcPr>
          <w:p w14:paraId="06DDBE54" w14:textId="00BCECB3"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03DB5FE1" w14:textId="6AD13E3B"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11F9F988" w14:textId="784D47E8"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vAlign w:val="center"/>
          </w:tcPr>
          <w:p w14:paraId="3DE69220" w14:textId="47CC78DB" w:rsidR="002D0742" w:rsidRPr="00B02B2F" w:rsidRDefault="002D0742" w:rsidP="002D0742">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top w:val="single" w:sz="4" w:space="0" w:color="auto"/>
            </w:tcBorders>
            <w:vAlign w:val="center"/>
          </w:tcPr>
          <w:p w14:paraId="5180A68C" w14:textId="54727854" w:rsidR="002D0742" w:rsidRPr="00B02B2F" w:rsidRDefault="002D0742" w:rsidP="002D0742">
            <w:pPr>
              <w:pStyle w:val="NoParagraphStyle"/>
              <w:rPr>
                <w:rFonts w:ascii="Calibri" w:hAnsi="Calibri" w:cs="Calibri"/>
                <w:position w:val="8"/>
                <w:sz w:val="18"/>
                <w:szCs w:val="18"/>
              </w:rPr>
            </w:pPr>
            <w:r w:rsidRPr="00B02B2F">
              <w:rPr>
                <w:rFonts w:ascii="Calibri" w:hAnsi="Calibri" w:cs="Calibri"/>
                <w:b/>
                <w:position w:val="8"/>
                <w:sz w:val="18"/>
                <w:szCs w:val="18"/>
              </w:rPr>
              <w:t>NATIONAL</w:t>
            </w:r>
            <w:r w:rsidRPr="00B02B2F">
              <w:rPr>
                <w:rFonts w:ascii="Calibri" w:hAnsi="Calibri" w:cs="Calibri"/>
                <w:position w:val="8"/>
                <w:sz w:val="18"/>
                <w:szCs w:val="18"/>
              </w:rPr>
              <w:t xml:space="preserve"> (Check only if personally involved)</w:t>
            </w:r>
          </w:p>
        </w:tc>
        <w:tc>
          <w:tcPr>
            <w:tcW w:w="540" w:type="dxa"/>
            <w:tcBorders>
              <w:top w:val="single" w:sz="4" w:space="0" w:color="auto"/>
            </w:tcBorders>
            <w:vAlign w:val="center"/>
          </w:tcPr>
          <w:p w14:paraId="4F82294B" w14:textId="77777777" w:rsidR="002D0742" w:rsidRPr="00B02B2F" w:rsidRDefault="002D0742" w:rsidP="002D0742">
            <w:pPr>
              <w:pStyle w:val="NoParagraphStyle"/>
              <w:rPr>
                <w:rFonts w:ascii="Calibri" w:hAnsi="Calibri" w:cs="Calibri"/>
                <w:position w:val="8"/>
                <w:sz w:val="18"/>
                <w:szCs w:val="18"/>
              </w:rPr>
            </w:pPr>
            <w:r w:rsidRPr="00B02B2F">
              <w:rPr>
                <w:rFonts w:ascii="Calibri" w:hAnsi="Calibri" w:cs="Calibri"/>
                <w:b/>
                <w:position w:val="8"/>
                <w:sz w:val="18"/>
                <w:szCs w:val="18"/>
              </w:rPr>
              <w:t>9</w:t>
            </w:r>
          </w:p>
        </w:tc>
        <w:tc>
          <w:tcPr>
            <w:tcW w:w="510" w:type="dxa"/>
            <w:tcBorders>
              <w:top w:val="single" w:sz="4" w:space="0" w:color="auto"/>
            </w:tcBorders>
            <w:vAlign w:val="center"/>
          </w:tcPr>
          <w:p w14:paraId="4F76F351" w14:textId="77777777" w:rsidR="002D0742" w:rsidRPr="00B02B2F" w:rsidRDefault="002D0742" w:rsidP="002D0742">
            <w:pPr>
              <w:pStyle w:val="NoParagraphStyle"/>
              <w:rPr>
                <w:rFonts w:ascii="Calibri" w:hAnsi="Calibri" w:cs="Calibri"/>
                <w:position w:val="8"/>
                <w:sz w:val="18"/>
                <w:szCs w:val="18"/>
              </w:rPr>
            </w:pPr>
            <w:r w:rsidRPr="00B02B2F">
              <w:rPr>
                <w:rFonts w:ascii="Calibri" w:hAnsi="Calibri" w:cs="Calibri"/>
                <w:b/>
                <w:position w:val="8"/>
                <w:sz w:val="18"/>
                <w:szCs w:val="18"/>
              </w:rPr>
              <w:t>10</w:t>
            </w:r>
          </w:p>
        </w:tc>
        <w:tc>
          <w:tcPr>
            <w:tcW w:w="484" w:type="dxa"/>
            <w:gridSpan w:val="2"/>
            <w:tcBorders>
              <w:top w:val="single" w:sz="4" w:space="0" w:color="auto"/>
            </w:tcBorders>
            <w:vAlign w:val="center"/>
          </w:tcPr>
          <w:p w14:paraId="216158CC" w14:textId="77777777" w:rsidR="002D0742" w:rsidRPr="00B02B2F" w:rsidRDefault="002D0742" w:rsidP="002D0742">
            <w:pPr>
              <w:pStyle w:val="NoParagraphStyle"/>
              <w:rPr>
                <w:rFonts w:ascii="Calibri" w:hAnsi="Calibri" w:cs="Calibri"/>
                <w:position w:val="8"/>
                <w:sz w:val="18"/>
                <w:szCs w:val="18"/>
              </w:rPr>
            </w:pPr>
            <w:r w:rsidRPr="00B02B2F">
              <w:rPr>
                <w:rFonts w:ascii="Calibri" w:hAnsi="Calibri" w:cs="Calibri"/>
                <w:b/>
                <w:position w:val="8"/>
                <w:sz w:val="18"/>
                <w:szCs w:val="18"/>
              </w:rPr>
              <w:t>11</w:t>
            </w:r>
          </w:p>
        </w:tc>
        <w:tc>
          <w:tcPr>
            <w:tcW w:w="540" w:type="dxa"/>
            <w:tcBorders>
              <w:top w:val="single" w:sz="4" w:space="0" w:color="auto"/>
            </w:tcBorders>
            <w:vAlign w:val="center"/>
          </w:tcPr>
          <w:p w14:paraId="2E9852F1" w14:textId="77777777" w:rsidR="002D0742" w:rsidRPr="00B02B2F" w:rsidRDefault="002D0742" w:rsidP="002D0742">
            <w:pPr>
              <w:pStyle w:val="NoParagraphStyle"/>
              <w:rPr>
                <w:rFonts w:ascii="Calibri" w:hAnsi="Calibri" w:cs="Calibri"/>
                <w:position w:val="8"/>
                <w:sz w:val="18"/>
                <w:szCs w:val="18"/>
              </w:rPr>
            </w:pPr>
            <w:r w:rsidRPr="00B02B2F">
              <w:rPr>
                <w:rFonts w:ascii="Calibri" w:hAnsi="Calibri" w:cs="Calibri"/>
                <w:b/>
                <w:position w:val="8"/>
                <w:sz w:val="18"/>
                <w:szCs w:val="18"/>
              </w:rPr>
              <w:t>12</w:t>
            </w:r>
          </w:p>
        </w:tc>
      </w:tr>
      <w:tr w:rsidR="002D0742" w:rsidRPr="00B02B2F" w14:paraId="18246C44" w14:textId="77777777" w:rsidTr="004E7AA5">
        <w:trPr>
          <w:trHeight w:val="497"/>
        </w:trPr>
        <w:tc>
          <w:tcPr>
            <w:tcW w:w="3561" w:type="dxa"/>
            <w:vAlign w:val="center"/>
          </w:tcPr>
          <w:p w14:paraId="7622887C" w14:textId="77777777"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t>S</w:t>
            </w:r>
            <w:r w:rsidRPr="00B02B2F">
              <w:rPr>
                <w:rFonts w:ascii="Calibri" w:hAnsi="Calibri" w:cs="Calibri"/>
                <w:position w:val="8"/>
                <w:sz w:val="18"/>
                <w:szCs w:val="18"/>
              </w:rPr>
              <w:t>tate Officer Candidate School</w:t>
            </w:r>
            <w:r>
              <w:rPr>
                <w:rFonts w:ascii="Calibri" w:hAnsi="Calibri" w:cs="Calibri"/>
                <w:position w:val="8"/>
                <w:sz w:val="18"/>
                <w:szCs w:val="18"/>
              </w:rPr>
              <w:t xml:space="preserve"> Rep.</w:t>
            </w:r>
          </w:p>
        </w:tc>
        <w:tc>
          <w:tcPr>
            <w:tcW w:w="516" w:type="dxa"/>
            <w:vAlign w:val="center"/>
          </w:tcPr>
          <w:p w14:paraId="25DAE952" w14:textId="75DD6AB0" w:rsidR="002D0742" w:rsidRPr="00B02B2F" w:rsidRDefault="002D0742" w:rsidP="002D0742">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5A35B465" w14:textId="4A52C6F1" w:rsidR="002D0742" w:rsidRPr="00B02B2F" w:rsidRDefault="002D0742" w:rsidP="002D0742">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59567D14" w14:textId="64A6DFB1" w:rsidR="002D0742" w:rsidRPr="00B02B2F" w:rsidRDefault="002D0742" w:rsidP="002D0742">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vAlign w:val="center"/>
          </w:tcPr>
          <w:p w14:paraId="660941CE" w14:textId="70E088D3" w:rsidR="002D0742" w:rsidRPr="00B02B2F" w:rsidRDefault="002D0742" w:rsidP="002D0742">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vAlign w:val="center"/>
          </w:tcPr>
          <w:p w14:paraId="0C2E5800" w14:textId="0BC47FA4"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t>Attended</w:t>
            </w:r>
            <w:r>
              <w:rPr>
                <w:rFonts w:ascii="Calibri" w:hAnsi="Calibri" w:cs="Calibri"/>
                <w:color w:val="FF0000"/>
                <w:position w:val="8"/>
                <w:sz w:val="18"/>
                <w:szCs w:val="18"/>
              </w:rPr>
              <w:t xml:space="preserve"> </w:t>
            </w:r>
            <w:r>
              <w:rPr>
                <w:rFonts w:ascii="Calibri" w:hAnsi="Calibri" w:cs="Calibri"/>
                <w:color w:val="auto"/>
                <w:position w:val="8"/>
                <w:sz w:val="18"/>
                <w:szCs w:val="18"/>
              </w:rPr>
              <w:t>a National Student Council Conference (LEAD, Vision, etc.)</w:t>
            </w:r>
          </w:p>
        </w:tc>
        <w:tc>
          <w:tcPr>
            <w:tcW w:w="540" w:type="dxa"/>
            <w:vAlign w:val="center"/>
          </w:tcPr>
          <w:p w14:paraId="68F2BB82" w14:textId="30874F92" w:rsidR="002D0742" w:rsidRPr="00B02B2F" w:rsidRDefault="002D0742" w:rsidP="002D0742">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0" w:type="dxa"/>
            <w:vAlign w:val="center"/>
          </w:tcPr>
          <w:p w14:paraId="43105D51" w14:textId="52046842" w:rsidR="002D0742" w:rsidRPr="00B02B2F" w:rsidRDefault="002D0742" w:rsidP="002D0742">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vAlign w:val="center"/>
          </w:tcPr>
          <w:p w14:paraId="65D8C643" w14:textId="0E208C1D" w:rsidR="002D0742" w:rsidRPr="00B02B2F" w:rsidRDefault="002D0742" w:rsidP="002D0742">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vAlign w:val="center"/>
          </w:tcPr>
          <w:p w14:paraId="483AF060" w14:textId="11ABE9BD" w:rsidR="002D0742" w:rsidRPr="00B02B2F" w:rsidRDefault="002D0742" w:rsidP="002D0742">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2D0742" w:rsidRPr="00B02B2F" w14:paraId="2C57B0CA" w14:textId="77777777" w:rsidTr="00BE33B6">
        <w:trPr>
          <w:trHeight w:val="497"/>
        </w:trPr>
        <w:tc>
          <w:tcPr>
            <w:tcW w:w="3561" w:type="dxa"/>
            <w:vAlign w:val="center"/>
          </w:tcPr>
          <w:p w14:paraId="485A3AEE" w14:textId="77777777" w:rsidR="002D0742" w:rsidRPr="00286EE6" w:rsidRDefault="002D0742" w:rsidP="002D0742">
            <w:pPr>
              <w:pStyle w:val="NoParagraphStyle"/>
              <w:rPr>
                <w:rFonts w:ascii="Calibri" w:hAnsi="Calibri" w:cs="Calibri"/>
                <w:color w:val="FF0000"/>
                <w:position w:val="8"/>
                <w:sz w:val="18"/>
                <w:szCs w:val="18"/>
              </w:rPr>
            </w:pPr>
            <w:r>
              <w:rPr>
                <w:rFonts w:ascii="Calibri" w:hAnsi="Calibri" w:cs="Calibri"/>
                <w:position w:val="8"/>
                <w:sz w:val="18"/>
                <w:szCs w:val="18"/>
              </w:rPr>
              <w:t>State Officer Candidate School Delegation</w:t>
            </w:r>
          </w:p>
        </w:tc>
        <w:tc>
          <w:tcPr>
            <w:tcW w:w="516" w:type="dxa"/>
            <w:vAlign w:val="center"/>
          </w:tcPr>
          <w:p w14:paraId="48938837" w14:textId="66276045" w:rsidR="002D0742" w:rsidRPr="00B02B2F" w:rsidRDefault="002D0742" w:rsidP="002D0742">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5EDD71F5" w14:textId="0FA5219E" w:rsidR="002D0742" w:rsidRPr="00B02B2F" w:rsidRDefault="002D0742" w:rsidP="002D0742">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7069A4E2" w14:textId="4D07691D" w:rsidR="002D0742" w:rsidRPr="00B02B2F" w:rsidRDefault="002D0742" w:rsidP="002D0742">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vAlign w:val="center"/>
          </w:tcPr>
          <w:p w14:paraId="1FE76CFC" w14:textId="305858A6" w:rsidR="002D0742" w:rsidRPr="00B02B2F" w:rsidRDefault="002D0742" w:rsidP="002D0742">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vAlign w:val="center"/>
          </w:tcPr>
          <w:p w14:paraId="0C4CD532" w14:textId="068BA91B"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t xml:space="preserve">Small Group Presenter – </w:t>
            </w:r>
            <w:r>
              <w:rPr>
                <w:rFonts w:ascii="Calibri" w:hAnsi="Calibri" w:cs="Calibri"/>
                <w:color w:val="auto"/>
                <w:position w:val="8"/>
                <w:sz w:val="18"/>
                <w:szCs w:val="18"/>
              </w:rPr>
              <w:t>National Student Council Conference</w:t>
            </w:r>
          </w:p>
        </w:tc>
        <w:tc>
          <w:tcPr>
            <w:tcW w:w="540" w:type="dxa"/>
            <w:vAlign w:val="center"/>
          </w:tcPr>
          <w:p w14:paraId="7A9B83E0" w14:textId="0B32A9CA"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0" w:type="dxa"/>
            <w:vAlign w:val="center"/>
          </w:tcPr>
          <w:p w14:paraId="3B1F28BA" w14:textId="31A871B7"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vAlign w:val="center"/>
          </w:tcPr>
          <w:p w14:paraId="356A4741" w14:textId="261F5053"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vAlign w:val="center"/>
          </w:tcPr>
          <w:p w14:paraId="493C60BB" w14:textId="1A5947A3"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2D0742" w:rsidRPr="00B02B2F" w14:paraId="09C969B9" w14:textId="77777777" w:rsidTr="009734A3">
        <w:trPr>
          <w:trHeight w:val="497"/>
        </w:trPr>
        <w:tc>
          <w:tcPr>
            <w:tcW w:w="3561" w:type="dxa"/>
            <w:vAlign w:val="center"/>
          </w:tcPr>
          <w:p w14:paraId="574BDD8F" w14:textId="34415758" w:rsidR="002D0742" w:rsidRDefault="002D0742" w:rsidP="002D0742">
            <w:pPr>
              <w:pStyle w:val="NoParagraphStyle"/>
              <w:rPr>
                <w:rFonts w:ascii="Calibri" w:hAnsi="Calibri" w:cs="Calibri"/>
                <w:position w:val="8"/>
                <w:sz w:val="18"/>
                <w:szCs w:val="18"/>
              </w:rPr>
            </w:pPr>
            <w:r>
              <w:rPr>
                <w:rFonts w:ascii="Calibri" w:hAnsi="Calibri" w:cs="Calibri"/>
                <w:position w:val="8"/>
                <w:sz w:val="18"/>
                <w:szCs w:val="18"/>
              </w:rPr>
              <w:t>Attended State Conference</w:t>
            </w:r>
          </w:p>
        </w:tc>
        <w:tc>
          <w:tcPr>
            <w:tcW w:w="516" w:type="dxa"/>
            <w:vAlign w:val="center"/>
          </w:tcPr>
          <w:p w14:paraId="147F8E05" w14:textId="3F81E4E9"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7C780BD6" w14:textId="7537969C"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246B0F86" w14:textId="7099C1F3"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shd w:val="clear" w:color="auto" w:fill="000000" w:themeFill="text1"/>
            <w:vAlign w:val="center"/>
          </w:tcPr>
          <w:p w14:paraId="3A3F480B" w14:textId="1416EC46" w:rsidR="002D0742" w:rsidRDefault="002D0742" w:rsidP="002D0742">
            <w:pPr>
              <w:pStyle w:val="NoParagraphStyle"/>
              <w:rPr>
                <w:rFonts w:ascii="Calibri" w:hAnsi="Calibri" w:cs="Calibri"/>
                <w:position w:val="8"/>
                <w:sz w:val="18"/>
                <w:szCs w:val="18"/>
              </w:rPr>
            </w:pPr>
          </w:p>
        </w:tc>
        <w:tc>
          <w:tcPr>
            <w:tcW w:w="3278" w:type="dxa"/>
            <w:vAlign w:val="center"/>
          </w:tcPr>
          <w:p w14:paraId="28BBA8F6" w14:textId="5AE24ECD" w:rsidR="002D0742" w:rsidRDefault="002D0742" w:rsidP="002D0742">
            <w:pPr>
              <w:pStyle w:val="NoParagraphStyle"/>
              <w:rPr>
                <w:rFonts w:ascii="Calibri" w:hAnsi="Calibri" w:cs="Calibri"/>
                <w:position w:val="8"/>
                <w:sz w:val="18"/>
                <w:szCs w:val="18"/>
              </w:rPr>
            </w:pPr>
            <w:r w:rsidRPr="00B02B2F">
              <w:rPr>
                <w:rFonts w:ascii="Calibri" w:hAnsi="Calibri" w:cs="Calibri"/>
                <w:position w:val="8"/>
                <w:sz w:val="18"/>
                <w:szCs w:val="18"/>
              </w:rPr>
              <w:t>Attended SASC</w:t>
            </w:r>
          </w:p>
        </w:tc>
        <w:tc>
          <w:tcPr>
            <w:tcW w:w="540" w:type="dxa"/>
            <w:vAlign w:val="center"/>
          </w:tcPr>
          <w:p w14:paraId="424DAC79" w14:textId="6E1DF6A1"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0" w:type="dxa"/>
            <w:vAlign w:val="center"/>
          </w:tcPr>
          <w:p w14:paraId="38DE8642" w14:textId="0E8B6418"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vAlign w:val="center"/>
          </w:tcPr>
          <w:p w14:paraId="4BD165D2" w14:textId="148BABE3"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vAlign w:val="center"/>
          </w:tcPr>
          <w:p w14:paraId="3B3C0CF2" w14:textId="4D4DDBA9"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2D0742" w:rsidRPr="00B02B2F" w14:paraId="1E011542" w14:textId="77777777" w:rsidTr="009734A3">
        <w:trPr>
          <w:trHeight w:val="497"/>
        </w:trPr>
        <w:tc>
          <w:tcPr>
            <w:tcW w:w="3561" w:type="dxa"/>
            <w:vAlign w:val="center"/>
          </w:tcPr>
          <w:p w14:paraId="3B25FA78" w14:textId="77777777" w:rsidR="002D0742" w:rsidRPr="00286EE6" w:rsidRDefault="002D0742" w:rsidP="002D0742">
            <w:pPr>
              <w:pStyle w:val="NoParagraphStyle"/>
              <w:rPr>
                <w:rFonts w:ascii="Calibri" w:hAnsi="Calibri" w:cs="Calibri"/>
                <w:color w:val="FF0000"/>
                <w:position w:val="8"/>
                <w:sz w:val="18"/>
                <w:szCs w:val="18"/>
              </w:rPr>
            </w:pPr>
            <w:r w:rsidRPr="00BE33B6">
              <w:rPr>
                <w:rFonts w:ascii="Calibri" w:hAnsi="Calibri" w:cs="Calibri"/>
                <w:color w:val="auto"/>
                <w:position w:val="8"/>
                <w:sz w:val="18"/>
                <w:szCs w:val="18"/>
              </w:rPr>
              <w:t xml:space="preserve">Table Talk Presenter </w:t>
            </w:r>
            <w:r w:rsidRPr="00B02B2F">
              <w:rPr>
                <w:rFonts w:ascii="Calibri" w:hAnsi="Calibri" w:cs="Calibri"/>
                <w:position w:val="8"/>
                <w:sz w:val="18"/>
                <w:szCs w:val="18"/>
              </w:rPr>
              <w:t>at State Conference</w:t>
            </w:r>
          </w:p>
        </w:tc>
        <w:tc>
          <w:tcPr>
            <w:tcW w:w="516" w:type="dxa"/>
            <w:vAlign w:val="center"/>
          </w:tcPr>
          <w:p w14:paraId="3B069334" w14:textId="3553AA90"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064A01EB" w14:textId="65C32669"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6038478C" w14:textId="0AA56AA8"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tcBorders>
              <w:right w:val="single" w:sz="4" w:space="0" w:color="auto"/>
            </w:tcBorders>
            <w:shd w:val="clear" w:color="auto" w:fill="000000" w:themeFill="text1"/>
            <w:vAlign w:val="center"/>
          </w:tcPr>
          <w:p w14:paraId="6A1DA205" w14:textId="4E72FF1D" w:rsidR="002D0742" w:rsidRPr="00B02B2F" w:rsidRDefault="002D0742" w:rsidP="002D0742">
            <w:pPr>
              <w:pStyle w:val="NoParagraphStyle"/>
              <w:rPr>
                <w:rFonts w:ascii="Calibri" w:hAnsi="Calibri" w:cs="Calibri"/>
                <w:position w:val="8"/>
                <w:sz w:val="18"/>
                <w:szCs w:val="18"/>
              </w:rPr>
            </w:pPr>
          </w:p>
        </w:tc>
        <w:tc>
          <w:tcPr>
            <w:tcW w:w="3278" w:type="dxa"/>
            <w:vAlign w:val="center"/>
          </w:tcPr>
          <w:p w14:paraId="0DDD83B2" w14:textId="7FB370EB" w:rsidR="002D0742" w:rsidRPr="00B02B2F" w:rsidRDefault="002D0742" w:rsidP="002D0742">
            <w:pPr>
              <w:pStyle w:val="NoParagraphStyle"/>
              <w:rPr>
                <w:rFonts w:ascii="Calibri" w:hAnsi="Calibri" w:cs="Calibri"/>
                <w:position w:val="8"/>
                <w:sz w:val="18"/>
                <w:szCs w:val="18"/>
              </w:rPr>
            </w:pPr>
            <w:r w:rsidRPr="00B02B2F">
              <w:rPr>
                <w:rFonts w:ascii="Calibri" w:hAnsi="Calibri" w:cs="Calibri"/>
                <w:position w:val="8"/>
                <w:sz w:val="18"/>
                <w:szCs w:val="18"/>
              </w:rPr>
              <w:t>SASC Executive Board Representative</w:t>
            </w:r>
          </w:p>
        </w:tc>
        <w:tc>
          <w:tcPr>
            <w:tcW w:w="540" w:type="dxa"/>
            <w:vAlign w:val="center"/>
          </w:tcPr>
          <w:p w14:paraId="0611EA08" w14:textId="3EF0C513"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0" w:type="dxa"/>
            <w:vAlign w:val="center"/>
          </w:tcPr>
          <w:p w14:paraId="784BE861" w14:textId="35C54C36"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vAlign w:val="center"/>
          </w:tcPr>
          <w:p w14:paraId="131EC947" w14:textId="6D097314"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vAlign w:val="center"/>
          </w:tcPr>
          <w:p w14:paraId="1F1C5BF9" w14:textId="1E90C0B3"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2D0742" w:rsidRPr="00B02B2F" w14:paraId="72077609" w14:textId="77777777" w:rsidTr="000041A2">
        <w:trPr>
          <w:trHeight w:val="497"/>
        </w:trPr>
        <w:tc>
          <w:tcPr>
            <w:tcW w:w="3561" w:type="dxa"/>
            <w:vAlign w:val="center"/>
          </w:tcPr>
          <w:p w14:paraId="2A99487D" w14:textId="77777777" w:rsidR="002D0742" w:rsidRPr="00B02B2F" w:rsidRDefault="002D0742" w:rsidP="002D0742">
            <w:pPr>
              <w:pStyle w:val="NoParagraphStyle"/>
              <w:rPr>
                <w:rFonts w:ascii="Calibri" w:hAnsi="Calibri" w:cs="Calibri"/>
                <w:position w:val="8"/>
                <w:sz w:val="18"/>
                <w:szCs w:val="18"/>
              </w:rPr>
            </w:pPr>
            <w:r w:rsidRPr="00BE33B6">
              <w:rPr>
                <w:rFonts w:ascii="Calibri" w:hAnsi="Calibri" w:cs="Calibri"/>
                <w:color w:val="auto"/>
                <w:position w:val="8"/>
                <w:sz w:val="18"/>
                <w:szCs w:val="18"/>
              </w:rPr>
              <w:t xml:space="preserve">Table Talk Presenter </w:t>
            </w:r>
            <w:r w:rsidRPr="00B02B2F">
              <w:rPr>
                <w:rFonts w:ascii="Calibri" w:hAnsi="Calibri" w:cs="Calibri"/>
                <w:position w:val="8"/>
                <w:sz w:val="18"/>
                <w:szCs w:val="18"/>
              </w:rPr>
              <w:t>at ML State Conference</w:t>
            </w:r>
          </w:p>
        </w:tc>
        <w:tc>
          <w:tcPr>
            <w:tcW w:w="516" w:type="dxa"/>
            <w:vAlign w:val="center"/>
          </w:tcPr>
          <w:p w14:paraId="557EB023" w14:textId="6F9159E4"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7838088D" w14:textId="36326AE7"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18AD0143" w14:textId="473BE91F"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tcBorders>
              <w:right w:val="single" w:sz="4" w:space="0" w:color="auto"/>
            </w:tcBorders>
            <w:vAlign w:val="center"/>
          </w:tcPr>
          <w:p w14:paraId="40161A84" w14:textId="606B35DB"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vAlign w:val="center"/>
          </w:tcPr>
          <w:p w14:paraId="2B04161E" w14:textId="3FBD50A3" w:rsidR="002D0742" w:rsidRPr="00B02B2F" w:rsidRDefault="002D0742" w:rsidP="002D0742">
            <w:pPr>
              <w:pStyle w:val="NoParagraphStyle"/>
              <w:rPr>
                <w:rFonts w:ascii="Calibri" w:hAnsi="Calibri" w:cs="Calibri"/>
                <w:position w:val="8"/>
                <w:sz w:val="18"/>
                <w:szCs w:val="18"/>
              </w:rPr>
            </w:pPr>
            <w:r w:rsidRPr="00BE33B6">
              <w:rPr>
                <w:rFonts w:ascii="Calibri" w:hAnsi="Calibri" w:cs="Calibri"/>
                <w:color w:val="auto"/>
                <w:position w:val="8"/>
                <w:sz w:val="18"/>
                <w:szCs w:val="18"/>
              </w:rPr>
              <w:t xml:space="preserve">Table Talk </w:t>
            </w:r>
            <w:r w:rsidRPr="00B02B2F">
              <w:rPr>
                <w:rFonts w:ascii="Calibri" w:hAnsi="Calibri" w:cs="Calibri"/>
                <w:position w:val="8"/>
                <w:sz w:val="18"/>
                <w:szCs w:val="18"/>
              </w:rPr>
              <w:t>Presenter - SASC</w:t>
            </w:r>
          </w:p>
        </w:tc>
        <w:tc>
          <w:tcPr>
            <w:tcW w:w="540" w:type="dxa"/>
            <w:vAlign w:val="center"/>
          </w:tcPr>
          <w:p w14:paraId="56D14068" w14:textId="323D653A"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0" w:type="dxa"/>
            <w:vAlign w:val="center"/>
          </w:tcPr>
          <w:p w14:paraId="34A0C8DF" w14:textId="78611F82"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vAlign w:val="center"/>
          </w:tcPr>
          <w:p w14:paraId="1746ECDB" w14:textId="4102BC55"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vAlign w:val="center"/>
          </w:tcPr>
          <w:p w14:paraId="16F938DF" w14:textId="20FFD755"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2D0742" w:rsidRPr="00B02B2F" w14:paraId="1EBE522F" w14:textId="77777777" w:rsidTr="002E03DF">
        <w:trPr>
          <w:trHeight w:val="497"/>
        </w:trPr>
        <w:tc>
          <w:tcPr>
            <w:tcW w:w="3561" w:type="dxa"/>
            <w:vAlign w:val="center"/>
          </w:tcPr>
          <w:p w14:paraId="23482BDC" w14:textId="77777777" w:rsidR="002D0742" w:rsidRPr="00B02B2F" w:rsidRDefault="002D0742" w:rsidP="002D0742">
            <w:pPr>
              <w:pStyle w:val="NoParagraphStyle"/>
              <w:rPr>
                <w:rFonts w:ascii="Calibri" w:hAnsi="Calibri" w:cs="Calibri"/>
                <w:position w:val="8"/>
                <w:sz w:val="18"/>
                <w:szCs w:val="18"/>
              </w:rPr>
            </w:pPr>
            <w:r w:rsidRPr="00B02B2F">
              <w:rPr>
                <w:rFonts w:ascii="Calibri" w:hAnsi="Calibri" w:cs="Calibri"/>
                <w:position w:val="8"/>
                <w:sz w:val="18"/>
                <w:szCs w:val="18"/>
              </w:rPr>
              <w:t>Attended Summer Workshop (delegate)</w:t>
            </w:r>
            <w:r>
              <w:rPr>
                <w:rFonts w:ascii="Calibri" w:hAnsi="Calibri" w:cs="Calibri"/>
                <w:position w:val="8"/>
                <w:sz w:val="18"/>
                <w:szCs w:val="18"/>
              </w:rPr>
              <w:t xml:space="preserve"> </w:t>
            </w:r>
          </w:p>
        </w:tc>
        <w:tc>
          <w:tcPr>
            <w:tcW w:w="516" w:type="dxa"/>
            <w:vAlign w:val="center"/>
          </w:tcPr>
          <w:p w14:paraId="22C762AD" w14:textId="15B236A1"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562152D3" w14:textId="70E68B83"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57734989" w14:textId="5783164D"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tcBorders>
              <w:right w:val="single" w:sz="4" w:space="0" w:color="auto"/>
            </w:tcBorders>
            <w:vAlign w:val="center"/>
          </w:tcPr>
          <w:p w14:paraId="7CD8E149" w14:textId="5AFB6F99"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vAlign w:val="center"/>
          </w:tcPr>
          <w:p w14:paraId="2747A987" w14:textId="3FA8E357"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t>Attended Vision Conference</w:t>
            </w:r>
          </w:p>
        </w:tc>
        <w:tc>
          <w:tcPr>
            <w:tcW w:w="540" w:type="dxa"/>
            <w:tcBorders>
              <w:bottom w:val="single" w:sz="4" w:space="0" w:color="auto"/>
            </w:tcBorders>
            <w:vAlign w:val="center"/>
          </w:tcPr>
          <w:p w14:paraId="033F6B33" w14:textId="11F4922D"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0" w:type="dxa"/>
            <w:tcBorders>
              <w:bottom w:val="single" w:sz="4" w:space="0" w:color="auto"/>
            </w:tcBorders>
            <w:vAlign w:val="center"/>
          </w:tcPr>
          <w:p w14:paraId="33003E1F" w14:textId="6E9887F6"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tcBorders>
              <w:bottom w:val="single" w:sz="4" w:space="0" w:color="auto"/>
            </w:tcBorders>
            <w:vAlign w:val="center"/>
          </w:tcPr>
          <w:p w14:paraId="2B5C06C1" w14:textId="6CA4CA5F"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tcBorders>
              <w:bottom w:val="single" w:sz="4" w:space="0" w:color="auto"/>
            </w:tcBorders>
            <w:vAlign w:val="center"/>
          </w:tcPr>
          <w:p w14:paraId="047BDC47" w14:textId="08F48ED5"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2D0742" w:rsidRPr="00B02B2F" w14:paraId="6860945D" w14:textId="77777777" w:rsidTr="002E03DF">
        <w:trPr>
          <w:trHeight w:val="497"/>
        </w:trPr>
        <w:tc>
          <w:tcPr>
            <w:tcW w:w="3561" w:type="dxa"/>
            <w:vAlign w:val="center"/>
          </w:tcPr>
          <w:p w14:paraId="06638602" w14:textId="33989EBC"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t xml:space="preserve">Served as a JC </w:t>
            </w:r>
            <w:r w:rsidRPr="00B02B2F">
              <w:rPr>
                <w:rFonts w:ascii="Calibri" w:hAnsi="Calibri" w:cs="Calibri"/>
                <w:position w:val="8"/>
                <w:sz w:val="18"/>
                <w:szCs w:val="18"/>
              </w:rPr>
              <w:t>at Summer Workshop</w:t>
            </w:r>
            <w:r>
              <w:rPr>
                <w:rFonts w:ascii="Calibri" w:hAnsi="Calibri" w:cs="Calibri"/>
                <w:position w:val="8"/>
                <w:sz w:val="18"/>
                <w:szCs w:val="18"/>
              </w:rPr>
              <w:t xml:space="preserve"> </w:t>
            </w:r>
          </w:p>
        </w:tc>
        <w:tc>
          <w:tcPr>
            <w:tcW w:w="516" w:type="dxa"/>
            <w:vAlign w:val="center"/>
          </w:tcPr>
          <w:p w14:paraId="33189F4B" w14:textId="3F258678"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52A3CC4C" w14:textId="1DA48E13"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70E16775" w14:textId="4CEB38A2"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tcBorders>
              <w:right w:val="single" w:sz="4" w:space="0" w:color="auto"/>
            </w:tcBorders>
            <w:vAlign w:val="center"/>
          </w:tcPr>
          <w:p w14:paraId="124AEA45" w14:textId="76E86E7F"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vAlign w:val="center"/>
          </w:tcPr>
          <w:p w14:paraId="5F0A08CB" w14:textId="458535CF" w:rsidR="002D0742" w:rsidRPr="00297900" w:rsidRDefault="002D0742" w:rsidP="002D0742">
            <w:pPr>
              <w:pStyle w:val="NoParagraphStyle"/>
              <w:rPr>
                <w:rFonts w:ascii="Calibri" w:hAnsi="Calibri" w:cs="Calibri"/>
                <w:color w:val="auto"/>
                <w:position w:val="8"/>
                <w:sz w:val="18"/>
                <w:szCs w:val="18"/>
              </w:rPr>
            </w:pPr>
            <w:r w:rsidRPr="00BE33B6">
              <w:rPr>
                <w:rFonts w:ascii="Calibri" w:hAnsi="Calibri" w:cs="Calibri"/>
                <w:color w:val="auto"/>
                <w:position w:val="8"/>
                <w:sz w:val="18"/>
                <w:szCs w:val="18"/>
              </w:rPr>
              <w:t xml:space="preserve">Table Talk </w:t>
            </w:r>
            <w:r w:rsidRPr="00B02B2F">
              <w:rPr>
                <w:rFonts w:ascii="Calibri" w:hAnsi="Calibri" w:cs="Calibri"/>
                <w:position w:val="8"/>
                <w:sz w:val="18"/>
                <w:szCs w:val="18"/>
              </w:rPr>
              <w:t xml:space="preserve">Presenter - </w:t>
            </w:r>
            <w:r>
              <w:rPr>
                <w:rFonts w:ascii="Calibri" w:hAnsi="Calibri" w:cs="Calibri"/>
                <w:position w:val="8"/>
                <w:sz w:val="18"/>
                <w:szCs w:val="18"/>
              </w:rPr>
              <w:t>Vision</w:t>
            </w:r>
          </w:p>
        </w:tc>
        <w:tc>
          <w:tcPr>
            <w:tcW w:w="540" w:type="dxa"/>
            <w:tcBorders>
              <w:top w:val="single" w:sz="4" w:space="0" w:color="auto"/>
              <w:left w:val="single" w:sz="4" w:space="0" w:color="auto"/>
              <w:bottom w:val="single" w:sz="4" w:space="0" w:color="auto"/>
              <w:right w:val="single" w:sz="4" w:space="0" w:color="auto"/>
            </w:tcBorders>
            <w:vAlign w:val="center"/>
          </w:tcPr>
          <w:p w14:paraId="1F0048A3" w14:textId="29183FA5"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vAlign w:val="center"/>
          </w:tcPr>
          <w:p w14:paraId="68EF567A" w14:textId="224E749C"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60" w:type="dxa"/>
            <w:tcBorders>
              <w:top w:val="single" w:sz="4" w:space="0" w:color="auto"/>
              <w:left w:val="single" w:sz="4" w:space="0" w:color="auto"/>
              <w:bottom w:val="single" w:sz="4" w:space="0" w:color="auto"/>
              <w:right w:val="single" w:sz="4" w:space="0" w:color="auto"/>
            </w:tcBorders>
            <w:vAlign w:val="center"/>
          </w:tcPr>
          <w:p w14:paraId="40D5682D" w14:textId="36DC4C14"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64" w:type="dxa"/>
            <w:gridSpan w:val="2"/>
            <w:tcBorders>
              <w:top w:val="single" w:sz="4" w:space="0" w:color="auto"/>
              <w:left w:val="single" w:sz="4" w:space="0" w:color="auto"/>
              <w:bottom w:val="single" w:sz="4" w:space="0" w:color="auto"/>
              <w:right w:val="single" w:sz="4" w:space="0" w:color="auto"/>
            </w:tcBorders>
            <w:vAlign w:val="center"/>
          </w:tcPr>
          <w:p w14:paraId="560A68BA" w14:textId="3C5F7914"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2D0742" w:rsidRPr="00B02B2F" w14:paraId="1752A2B4" w14:textId="77777777" w:rsidTr="009734A3">
        <w:trPr>
          <w:trHeight w:val="497"/>
        </w:trPr>
        <w:tc>
          <w:tcPr>
            <w:tcW w:w="3561" w:type="dxa"/>
            <w:vAlign w:val="center"/>
          </w:tcPr>
          <w:p w14:paraId="5C28AA18" w14:textId="48D8CDD7" w:rsidR="002D0742" w:rsidRPr="00B02B2F" w:rsidRDefault="002D0742" w:rsidP="002D0742">
            <w:pPr>
              <w:pStyle w:val="NoParagraphStyle"/>
              <w:rPr>
                <w:rFonts w:ascii="Calibri" w:hAnsi="Calibri" w:cs="Calibri"/>
                <w:position w:val="8"/>
                <w:sz w:val="18"/>
                <w:szCs w:val="18"/>
              </w:rPr>
            </w:pPr>
            <w:r w:rsidRPr="00B02B2F">
              <w:rPr>
                <w:rFonts w:ascii="Calibri" w:hAnsi="Calibri" w:cs="Calibri"/>
                <w:position w:val="8"/>
                <w:sz w:val="18"/>
                <w:szCs w:val="18"/>
              </w:rPr>
              <w:t>Attended Adv. Leadership Workshop</w:t>
            </w:r>
            <w:r>
              <w:rPr>
                <w:rFonts w:ascii="Calibri" w:hAnsi="Calibri" w:cs="Calibri"/>
                <w:position w:val="8"/>
                <w:sz w:val="18"/>
                <w:szCs w:val="18"/>
              </w:rPr>
              <w:t xml:space="preserve"> </w:t>
            </w:r>
          </w:p>
        </w:tc>
        <w:tc>
          <w:tcPr>
            <w:tcW w:w="516" w:type="dxa"/>
            <w:vAlign w:val="center"/>
          </w:tcPr>
          <w:p w14:paraId="1F1253A8" w14:textId="6F52AFD5"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1D200DF4" w14:textId="523069E6"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71C40CC6" w14:textId="265B8F92"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tcBorders>
              <w:right w:val="single" w:sz="4" w:space="0" w:color="auto"/>
            </w:tcBorders>
            <w:shd w:val="clear" w:color="auto" w:fill="000000" w:themeFill="text1"/>
            <w:vAlign w:val="center"/>
          </w:tcPr>
          <w:p w14:paraId="092AFE8B" w14:textId="2CB1D287" w:rsidR="002D0742" w:rsidRPr="00B02B2F" w:rsidRDefault="002D0742" w:rsidP="002D0742">
            <w:pPr>
              <w:pStyle w:val="NoParagraphStyle"/>
              <w:rPr>
                <w:rFonts w:ascii="Calibri" w:hAnsi="Calibri" w:cs="Calibri"/>
                <w:position w:val="8"/>
                <w:sz w:val="18"/>
                <w:szCs w:val="18"/>
              </w:rPr>
            </w:pPr>
          </w:p>
        </w:tc>
        <w:tc>
          <w:tcPr>
            <w:tcW w:w="3278" w:type="dxa"/>
            <w:tcBorders>
              <w:top w:val="single" w:sz="4" w:space="0" w:color="auto"/>
              <w:left w:val="single" w:sz="4" w:space="0" w:color="auto"/>
              <w:bottom w:val="single" w:sz="4" w:space="0" w:color="auto"/>
              <w:right w:val="single" w:sz="4" w:space="0" w:color="auto"/>
            </w:tcBorders>
            <w:vAlign w:val="center"/>
          </w:tcPr>
          <w:p w14:paraId="5357432F" w14:textId="03B1B83A" w:rsidR="002D0742" w:rsidRDefault="002D0742" w:rsidP="002D0742">
            <w:pPr>
              <w:pStyle w:val="NoParagraphStyle"/>
              <w:rPr>
                <w:rFonts w:ascii="Calibri" w:hAnsi="Calibri" w:cs="Calibri"/>
                <w:position w:val="8"/>
                <w:sz w:val="18"/>
                <w:szCs w:val="18"/>
              </w:rPr>
            </w:pPr>
            <w:r>
              <w:rPr>
                <w:rFonts w:ascii="Calibri" w:hAnsi="Calibri" w:cs="Calibri"/>
                <w:position w:val="8"/>
                <w:sz w:val="18"/>
                <w:szCs w:val="18"/>
              </w:rPr>
              <w:t>Other (Explain)</w:t>
            </w:r>
          </w:p>
          <w:p w14:paraId="5173E2A7" w14:textId="1C25E457" w:rsidR="002D0742" w:rsidRPr="00297900" w:rsidRDefault="002D0742" w:rsidP="002D0742">
            <w:pPr>
              <w:pStyle w:val="NoParagraphStyle"/>
              <w:rPr>
                <w:rFonts w:ascii="Calibri" w:hAnsi="Calibri" w:cs="Calibri"/>
                <w:color w:val="auto"/>
                <w:position w:val="8"/>
                <w:sz w:val="18"/>
                <w:szCs w:val="18"/>
              </w:rPr>
            </w:pPr>
            <w:r>
              <w:rPr>
                <w:rFonts w:ascii="Calibri" w:hAnsi="Calibri" w:cs="Calibri"/>
                <w:color w:val="auto"/>
                <w:position w:val="8"/>
                <w:sz w:val="18"/>
                <w:szCs w:val="18"/>
              </w:rPr>
              <w:fldChar w:fldCharType="begin">
                <w:ffData>
                  <w:name w:val="Text17"/>
                  <w:enabled/>
                  <w:calcOnExit w:val="0"/>
                  <w:textInput/>
                </w:ffData>
              </w:fldChar>
            </w:r>
            <w:bookmarkStart w:id="22" w:name="Text17"/>
            <w:r>
              <w:rPr>
                <w:rFonts w:ascii="Calibri" w:hAnsi="Calibri" w:cs="Calibri"/>
                <w:color w:val="auto"/>
                <w:position w:val="8"/>
                <w:sz w:val="18"/>
                <w:szCs w:val="18"/>
              </w:rPr>
              <w:instrText xml:space="preserve"> FORMTEXT </w:instrText>
            </w:r>
            <w:r>
              <w:rPr>
                <w:rFonts w:ascii="Calibri" w:hAnsi="Calibri" w:cs="Calibri"/>
                <w:color w:val="auto"/>
                <w:position w:val="8"/>
                <w:sz w:val="18"/>
                <w:szCs w:val="18"/>
              </w:rPr>
            </w:r>
            <w:r>
              <w:rPr>
                <w:rFonts w:ascii="Calibri" w:hAnsi="Calibri" w:cs="Calibri"/>
                <w:color w:val="auto"/>
                <w:position w:val="8"/>
                <w:sz w:val="18"/>
                <w:szCs w:val="18"/>
              </w:rPr>
              <w:fldChar w:fldCharType="separate"/>
            </w:r>
            <w:r>
              <w:rPr>
                <w:rFonts w:ascii="Calibri" w:hAnsi="Calibri" w:cs="Calibri"/>
                <w:noProof/>
                <w:color w:val="auto"/>
                <w:position w:val="8"/>
                <w:sz w:val="18"/>
                <w:szCs w:val="18"/>
              </w:rPr>
              <w:t> </w:t>
            </w:r>
            <w:r>
              <w:rPr>
                <w:rFonts w:ascii="Calibri" w:hAnsi="Calibri" w:cs="Calibri"/>
                <w:noProof/>
                <w:color w:val="auto"/>
                <w:position w:val="8"/>
                <w:sz w:val="18"/>
                <w:szCs w:val="18"/>
              </w:rPr>
              <w:t> </w:t>
            </w:r>
            <w:r>
              <w:rPr>
                <w:rFonts w:ascii="Calibri" w:hAnsi="Calibri" w:cs="Calibri"/>
                <w:noProof/>
                <w:color w:val="auto"/>
                <w:position w:val="8"/>
                <w:sz w:val="18"/>
                <w:szCs w:val="18"/>
              </w:rPr>
              <w:t> </w:t>
            </w:r>
            <w:r>
              <w:rPr>
                <w:rFonts w:ascii="Calibri" w:hAnsi="Calibri" w:cs="Calibri"/>
                <w:noProof/>
                <w:color w:val="auto"/>
                <w:position w:val="8"/>
                <w:sz w:val="18"/>
                <w:szCs w:val="18"/>
              </w:rPr>
              <w:t> </w:t>
            </w:r>
            <w:r>
              <w:rPr>
                <w:rFonts w:ascii="Calibri" w:hAnsi="Calibri" w:cs="Calibri"/>
                <w:noProof/>
                <w:color w:val="auto"/>
                <w:position w:val="8"/>
                <w:sz w:val="18"/>
                <w:szCs w:val="18"/>
              </w:rPr>
              <w:t> </w:t>
            </w:r>
            <w:r>
              <w:rPr>
                <w:rFonts w:ascii="Calibri" w:hAnsi="Calibri" w:cs="Calibri"/>
                <w:color w:val="auto"/>
                <w:position w:val="8"/>
                <w:sz w:val="18"/>
                <w:szCs w:val="18"/>
              </w:rPr>
              <w:fldChar w:fldCharType="end"/>
            </w:r>
            <w:bookmarkEnd w:id="22"/>
          </w:p>
        </w:tc>
        <w:tc>
          <w:tcPr>
            <w:tcW w:w="540" w:type="dxa"/>
            <w:tcBorders>
              <w:top w:val="single" w:sz="4" w:space="0" w:color="auto"/>
              <w:left w:val="nil"/>
              <w:bottom w:val="single" w:sz="4" w:space="0" w:color="auto"/>
              <w:right w:val="single" w:sz="4" w:space="0" w:color="auto"/>
            </w:tcBorders>
            <w:vAlign w:val="center"/>
          </w:tcPr>
          <w:p w14:paraId="65CAF76F" w14:textId="35B4B7A1"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vAlign w:val="center"/>
          </w:tcPr>
          <w:p w14:paraId="36834434" w14:textId="70F55A47"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60" w:type="dxa"/>
            <w:tcBorders>
              <w:top w:val="single" w:sz="4" w:space="0" w:color="auto"/>
              <w:left w:val="single" w:sz="4" w:space="0" w:color="auto"/>
              <w:bottom w:val="single" w:sz="4" w:space="0" w:color="auto"/>
              <w:right w:val="single" w:sz="4" w:space="0" w:color="auto"/>
            </w:tcBorders>
            <w:vAlign w:val="center"/>
          </w:tcPr>
          <w:p w14:paraId="64DC416D" w14:textId="0F9537E1"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64" w:type="dxa"/>
            <w:gridSpan w:val="2"/>
            <w:tcBorders>
              <w:top w:val="single" w:sz="4" w:space="0" w:color="auto"/>
              <w:left w:val="single" w:sz="4" w:space="0" w:color="auto"/>
              <w:bottom w:val="single" w:sz="4" w:space="0" w:color="auto"/>
              <w:right w:val="single" w:sz="4" w:space="0" w:color="auto"/>
            </w:tcBorders>
            <w:vAlign w:val="center"/>
          </w:tcPr>
          <w:p w14:paraId="70C6D7D3" w14:textId="6A8D5D5F"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2D0742" w:rsidRPr="00B02B2F" w14:paraId="79DBEB4E" w14:textId="77777777" w:rsidTr="002E03DF">
        <w:trPr>
          <w:gridAfter w:val="6"/>
          <w:wAfter w:w="5352" w:type="dxa"/>
          <w:trHeight w:val="576"/>
        </w:trPr>
        <w:tc>
          <w:tcPr>
            <w:tcW w:w="3561" w:type="dxa"/>
            <w:vAlign w:val="center"/>
          </w:tcPr>
          <w:p w14:paraId="5838A057" w14:textId="77777777" w:rsidR="002D0742" w:rsidRPr="00B02B2F" w:rsidRDefault="002D0742" w:rsidP="002D0742">
            <w:pPr>
              <w:pStyle w:val="NoParagraphStyle"/>
              <w:rPr>
                <w:rFonts w:ascii="Calibri" w:hAnsi="Calibri" w:cs="Calibri"/>
                <w:position w:val="8"/>
                <w:sz w:val="18"/>
                <w:szCs w:val="18"/>
              </w:rPr>
            </w:pPr>
            <w:r w:rsidRPr="00BE33B6">
              <w:rPr>
                <w:rFonts w:ascii="Calibri" w:hAnsi="Calibri" w:cs="Calibri"/>
                <w:color w:val="auto"/>
                <w:position w:val="8"/>
                <w:sz w:val="18"/>
                <w:szCs w:val="18"/>
              </w:rPr>
              <w:t>TASB/TASSP Presenter</w:t>
            </w:r>
          </w:p>
        </w:tc>
        <w:tc>
          <w:tcPr>
            <w:tcW w:w="516" w:type="dxa"/>
            <w:vAlign w:val="center"/>
          </w:tcPr>
          <w:p w14:paraId="0F6C185A" w14:textId="022A20D4"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40EEFA01" w14:textId="253A16FF"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2AF9D2E1" w14:textId="4090EE09"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tcBorders>
              <w:right w:val="single" w:sz="4" w:space="0" w:color="auto"/>
            </w:tcBorders>
            <w:vAlign w:val="center"/>
          </w:tcPr>
          <w:p w14:paraId="4D1BC566" w14:textId="13089EFF"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2D0742" w:rsidRPr="00B02B2F" w14:paraId="577DA000" w14:textId="2F5B0BFF" w:rsidTr="002124E2">
        <w:trPr>
          <w:trHeight w:val="503"/>
        </w:trPr>
        <w:tc>
          <w:tcPr>
            <w:tcW w:w="3561" w:type="dxa"/>
            <w:vAlign w:val="center"/>
          </w:tcPr>
          <w:p w14:paraId="04DF0859" w14:textId="7E26206A" w:rsidR="002D0742" w:rsidRPr="00B02B2F" w:rsidRDefault="002D0742" w:rsidP="002D0742">
            <w:pPr>
              <w:pStyle w:val="NoParagraphStyle"/>
              <w:rPr>
                <w:rFonts w:ascii="Calibri" w:hAnsi="Calibri" w:cs="Calibri"/>
                <w:position w:val="8"/>
                <w:sz w:val="18"/>
                <w:szCs w:val="18"/>
              </w:rPr>
            </w:pPr>
            <w:r w:rsidRPr="00B02B2F">
              <w:rPr>
                <w:rFonts w:ascii="Calibri" w:hAnsi="Calibri" w:cs="Calibri"/>
                <w:position w:val="8"/>
                <w:sz w:val="18"/>
                <w:szCs w:val="18"/>
              </w:rPr>
              <w:t>Junior Counselor at Advanced Workshop</w:t>
            </w:r>
            <w:r>
              <w:rPr>
                <w:rFonts w:ascii="Calibri" w:hAnsi="Calibri" w:cs="Calibri"/>
                <w:position w:val="8"/>
                <w:sz w:val="18"/>
                <w:szCs w:val="18"/>
              </w:rPr>
              <w:t xml:space="preserve"> </w:t>
            </w:r>
          </w:p>
        </w:tc>
        <w:tc>
          <w:tcPr>
            <w:tcW w:w="516" w:type="dxa"/>
            <w:vAlign w:val="center"/>
          </w:tcPr>
          <w:p w14:paraId="7B4FFF4B" w14:textId="0EF79E82"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4701CC98" w14:textId="4C88A6D6"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2B12AFDF" w14:textId="31752FC4"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tcBorders>
              <w:right w:val="single" w:sz="4" w:space="0" w:color="auto"/>
            </w:tcBorders>
            <w:shd w:val="clear" w:color="auto" w:fill="000000" w:themeFill="text1"/>
            <w:vAlign w:val="center"/>
          </w:tcPr>
          <w:p w14:paraId="06F1D0E3" w14:textId="0BE9EAF5" w:rsidR="002D0742" w:rsidRPr="00B02B2F" w:rsidRDefault="002D0742" w:rsidP="002D0742">
            <w:pPr>
              <w:pStyle w:val="NoParagraphStyle"/>
              <w:rPr>
                <w:rFonts w:ascii="Calibri" w:hAnsi="Calibri" w:cs="Calibri"/>
                <w:position w:val="8"/>
                <w:sz w:val="18"/>
                <w:szCs w:val="18"/>
              </w:rPr>
            </w:pPr>
          </w:p>
        </w:tc>
        <w:tc>
          <w:tcPr>
            <w:tcW w:w="5352" w:type="dxa"/>
            <w:gridSpan w:val="6"/>
            <w:tcBorders>
              <w:top w:val="nil"/>
              <w:left w:val="single" w:sz="4" w:space="0" w:color="auto"/>
              <w:bottom w:val="nil"/>
              <w:right w:val="nil"/>
            </w:tcBorders>
            <w:vAlign w:val="center"/>
          </w:tcPr>
          <w:p w14:paraId="52E7F793" w14:textId="77777777" w:rsidR="002D0742" w:rsidRPr="00B02B2F" w:rsidRDefault="002D0742" w:rsidP="002D0742"/>
        </w:tc>
      </w:tr>
      <w:tr w:rsidR="002D0742" w:rsidRPr="00B02B2F" w14:paraId="0E5ED94D" w14:textId="77777777" w:rsidTr="00E773AC">
        <w:trPr>
          <w:trHeight w:val="497"/>
        </w:trPr>
        <w:tc>
          <w:tcPr>
            <w:tcW w:w="3561" w:type="dxa"/>
          </w:tcPr>
          <w:p w14:paraId="0970005D" w14:textId="12BB9D4F" w:rsidR="002D0742" w:rsidRDefault="002D0742" w:rsidP="002D0742">
            <w:pPr>
              <w:pStyle w:val="NoParagraphStyle"/>
              <w:rPr>
                <w:rFonts w:ascii="Calibri" w:hAnsi="Calibri" w:cs="Calibri"/>
                <w:position w:val="8"/>
                <w:sz w:val="18"/>
                <w:szCs w:val="18"/>
              </w:rPr>
            </w:pPr>
            <w:r w:rsidRPr="00B02B2F">
              <w:rPr>
                <w:rFonts w:ascii="Calibri" w:hAnsi="Calibri" w:cs="Calibri"/>
                <w:position w:val="8"/>
                <w:sz w:val="18"/>
                <w:szCs w:val="18"/>
              </w:rPr>
              <w:t xml:space="preserve">Other TASC </w:t>
            </w:r>
            <w:r>
              <w:rPr>
                <w:rFonts w:ascii="Calibri" w:hAnsi="Calibri" w:cs="Calibri"/>
                <w:position w:val="8"/>
                <w:sz w:val="18"/>
                <w:szCs w:val="18"/>
              </w:rPr>
              <w:t>Opportunity not listed above</w:t>
            </w:r>
            <w:r w:rsidRPr="00B02B2F">
              <w:rPr>
                <w:rFonts w:ascii="Calibri" w:hAnsi="Calibri" w:cs="Calibri"/>
                <w:position w:val="8"/>
                <w:sz w:val="18"/>
                <w:szCs w:val="18"/>
              </w:rPr>
              <w:t xml:space="preserve"> (explain) </w:t>
            </w:r>
          </w:p>
          <w:p w14:paraId="28CA9387" w14:textId="3B0BC4C4"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Text18"/>
                  <w:enabled/>
                  <w:calcOnExit w:val="0"/>
                  <w:textInput/>
                </w:ffData>
              </w:fldChar>
            </w:r>
            <w:bookmarkStart w:id="23" w:name="Text18"/>
            <w:r>
              <w:rPr>
                <w:rFonts w:ascii="Calibri" w:hAnsi="Calibri" w:cs="Calibri"/>
                <w:position w:val="8"/>
                <w:sz w:val="18"/>
                <w:szCs w:val="18"/>
              </w:rPr>
              <w:instrText xml:space="preserve"> FORMTEXT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noProof/>
                <w:position w:val="8"/>
                <w:sz w:val="18"/>
                <w:szCs w:val="18"/>
              </w:rPr>
              <w:t> </w:t>
            </w:r>
            <w:r>
              <w:rPr>
                <w:rFonts w:ascii="Calibri" w:hAnsi="Calibri" w:cs="Calibri"/>
                <w:noProof/>
                <w:position w:val="8"/>
                <w:sz w:val="18"/>
                <w:szCs w:val="18"/>
              </w:rPr>
              <w:t> </w:t>
            </w:r>
            <w:r>
              <w:rPr>
                <w:rFonts w:ascii="Calibri" w:hAnsi="Calibri" w:cs="Calibri"/>
                <w:noProof/>
                <w:position w:val="8"/>
                <w:sz w:val="18"/>
                <w:szCs w:val="18"/>
              </w:rPr>
              <w:t> </w:t>
            </w:r>
            <w:r>
              <w:rPr>
                <w:rFonts w:ascii="Calibri" w:hAnsi="Calibri" w:cs="Calibri"/>
                <w:noProof/>
                <w:position w:val="8"/>
                <w:sz w:val="18"/>
                <w:szCs w:val="18"/>
              </w:rPr>
              <w:t> </w:t>
            </w:r>
            <w:r>
              <w:rPr>
                <w:rFonts w:ascii="Calibri" w:hAnsi="Calibri" w:cs="Calibri"/>
                <w:noProof/>
                <w:position w:val="8"/>
                <w:sz w:val="18"/>
                <w:szCs w:val="18"/>
              </w:rPr>
              <w:t> </w:t>
            </w:r>
            <w:r>
              <w:rPr>
                <w:rFonts w:ascii="Calibri" w:hAnsi="Calibri" w:cs="Calibri"/>
                <w:position w:val="8"/>
                <w:sz w:val="18"/>
                <w:szCs w:val="18"/>
              </w:rPr>
              <w:fldChar w:fldCharType="end"/>
            </w:r>
            <w:bookmarkEnd w:id="23"/>
          </w:p>
        </w:tc>
        <w:tc>
          <w:tcPr>
            <w:tcW w:w="516" w:type="dxa"/>
            <w:vAlign w:val="center"/>
          </w:tcPr>
          <w:p w14:paraId="7E8A6E2B" w14:textId="15A858FC"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6"/>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06" w:type="dxa"/>
            <w:vAlign w:val="center"/>
          </w:tcPr>
          <w:p w14:paraId="1FB15671" w14:textId="766A7F6E"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9"/>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27" w:type="dxa"/>
            <w:vAlign w:val="center"/>
          </w:tcPr>
          <w:p w14:paraId="714DF966" w14:textId="6EA78E87"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0"/>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16" w:type="dxa"/>
            <w:tcBorders>
              <w:right w:val="single" w:sz="4" w:space="0" w:color="auto"/>
            </w:tcBorders>
            <w:vAlign w:val="center"/>
          </w:tcPr>
          <w:p w14:paraId="5765C1C7" w14:textId="2D13BCB7" w:rsidR="002D0742" w:rsidRPr="00B02B2F" w:rsidRDefault="002D0742" w:rsidP="002D0742">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61"/>
                  <w:enabled/>
                  <w:calcOnExit w:val="0"/>
                  <w:checkBox>
                    <w:sizeAuto/>
                    <w:default w:val="0"/>
                    <w:checked w:val="0"/>
                  </w:checkBox>
                </w:ffData>
              </w:fldChar>
            </w:r>
            <w:r>
              <w:rPr>
                <w:rFonts w:ascii="Calibri" w:hAnsi="Calibri" w:cs="Calibri"/>
                <w:position w:val="8"/>
                <w:sz w:val="18"/>
                <w:szCs w:val="18"/>
              </w:rPr>
              <w:instrText xml:space="preserve"> FORMCHECKBOX </w:instrText>
            </w:r>
            <w:r>
              <w:rPr>
                <w:rFonts w:ascii="Calibri" w:hAnsi="Calibri" w:cs="Calibri"/>
                <w:position w:val="8"/>
                <w:sz w:val="18"/>
                <w:szCs w:val="18"/>
              </w:rPr>
            </w:r>
            <w:r>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352" w:type="dxa"/>
            <w:gridSpan w:val="6"/>
            <w:tcBorders>
              <w:top w:val="nil"/>
              <w:left w:val="single" w:sz="4" w:space="0" w:color="auto"/>
              <w:bottom w:val="nil"/>
              <w:right w:val="nil"/>
            </w:tcBorders>
            <w:vAlign w:val="center"/>
          </w:tcPr>
          <w:p w14:paraId="75C7D5B8" w14:textId="77777777" w:rsidR="002D0742" w:rsidRPr="00B02B2F" w:rsidRDefault="002D0742" w:rsidP="002D0742">
            <w:pPr>
              <w:pStyle w:val="NoParagraphStyle"/>
              <w:rPr>
                <w:rFonts w:ascii="Calibri" w:hAnsi="Calibri" w:cs="Calibri"/>
                <w:position w:val="8"/>
                <w:sz w:val="18"/>
                <w:szCs w:val="18"/>
              </w:rPr>
            </w:pPr>
          </w:p>
        </w:tc>
      </w:tr>
    </w:tbl>
    <w:p w14:paraId="6CB1ADE2" w14:textId="77777777" w:rsidR="00A556DD" w:rsidRPr="00B02B2F" w:rsidRDefault="00A556DD" w:rsidP="00A556DD">
      <w:pPr>
        <w:pStyle w:val="Subhead1"/>
        <w:rPr>
          <w:rFonts w:ascii="Calibri" w:hAnsi="Calibri" w:cs="Calibri"/>
        </w:rPr>
      </w:pPr>
      <w:r w:rsidRPr="00B02B2F">
        <w:rPr>
          <w:rFonts w:ascii="Calibri" w:hAnsi="Calibri" w:cs="Calibri"/>
          <w:sz w:val="18"/>
          <w:szCs w:val="18"/>
        </w:rPr>
        <w:br w:type="page"/>
      </w:r>
      <w:r w:rsidRPr="00B02B2F">
        <w:rPr>
          <w:rFonts w:ascii="Calibri" w:hAnsi="Calibri" w:cs="Calibri"/>
        </w:rPr>
        <w:lastRenderedPageBreak/>
        <w:t>student stat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FF1DE9" w:rsidRPr="00B02B2F" w14:paraId="321ADE2F" w14:textId="77777777" w:rsidTr="00457677">
        <w:tc>
          <w:tcPr>
            <w:tcW w:w="1708" w:type="dxa"/>
          </w:tcPr>
          <w:p w14:paraId="03D35513" w14:textId="77777777" w:rsidR="00FF1DE9" w:rsidRPr="00B02B2F" w:rsidRDefault="00FF1DE9" w:rsidP="00FF1DE9">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tc>
          <w:tcPr>
            <w:tcW w:w="8837" w:type="dxa"/>
          </w:tcPr>
          <w:p w14:paraId="5D7379F7" w14:textId="6DB0A831" w:rsidR="00FF1DE9" w:rsidRPr="00B02B2F" w:rsidRDefault="00AD249D" w:rsidP="00FF1DE9">
            <w:pPr>
              <w:pStyle w:val="BodyText2"/>
              <w:rPr>
                <w:rFonts w:ascii="Calibri" w:hAnsi="Calibri" w:cs="Calibri"/>
              </w:rPr>
            </w:pPr>
            <w:r>
              <w:rPr>
                <w:rFonts w:ascii="Calibri" w:hAnsi="Calibri" w:cs="Calibri"/>
              </w:rPr>
              <w:fldChar w:fldCharType="begin">
                <w:ffData>
                  <w:name w:val="Text19"/>
                  <w:enabled/>
                  <w:calcOnExit w:val="0"/>
                  <w:textInput/>
                </w:ffData>
              </w:fldChar>
            </w:r>
            <w:bookmarkStart w:id="24" w:name="Text19"/>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24"/>
          </w:p>
        </w:tc>
      </w:tr>
      <w:tr w:rsidR="00FF1DE9" w:rsidRPr="00B02B2F" w14:paraId="2ABFF7E2" w14:textId="77777777" w:rsidTr="00457677">
        <w:tc>
          <w:tcPr>
            <w:tcW w:w="1708" w:type="dxa"/>
          </w:tcPr>
          <w:p w14:paraId="4BCA88AA" w14:textId="77777777" w:rsidR="00FF1DE9" w:rsidRPr="00B02B2F" w:rsidRDefault="00FF1DE9" w:rsidP="00FF1DE9">
            <w:pPr>
              <w:pStyle w:val="BodyText2"/>
              <w:rPr>
                <w:rFonts w:ascii="Calibri" w:hAnsi="Calibri" w:cs="Calibri"/>
              </w:rPr>
            </w:pPr>
            <w:r w:rsidRPr="00B02B2F">
              <w:rPr>
                <w:rFonts w:ascii="Calibri" w:hAnsi="Calibri" w:cs="Calibri"/>
              </w:rPr>
              <w:t>School:</w:t>
            </w:r>
          </w:p>
        </w:tc>
        <w:tc>
          <w:tcPr>
            <w:tcW w:w="8837" w:type="dxa"/>
          </w:tcPr>
          <w:p w14:paraId="33E9C88F" w14:textId="14D1CFD8" w:rsidR="00FF1DE9" w:rsidRPr="00B02B2F" w:rsidRDefault="00AD249D" w:rsidP="00FF1DE9">
            <w:pPr>
              <w:pStyle w:val="BodyText2"/>
              <w:rPr>
                <w:rFonts w:ascii="Calibri" w:hAnsi="Calibri" w:cs="Calibri"/>
              </w:rPr>
            </w:pPr>
            <w:r>
              <w:rPr>
                <w:rFonts w:ascii="Calibri" w:hAnsi="Calibri" w:cs="Calibri"/>
              </w:rPr>
              <w:fldChar w:fldCharType="begin">
                <w:ffData>
                  <w:name w:val="Text20"/>
                  <w:enabled/>
                  <w:calcOnExit w:val="0"/>
                  <w:textInput/>
                </w:ffData>
              </w:fldChar>
            </w:r>
            <w:bookmarkStart w:id="25" w:name="Text20"/>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25"/>
          </w:p>
        </w:tc>
      </w:tr>
    </w:tbl>
    <w:p w14:paraId="21955C17" w14:textId="77777777" w:rsidR="00A556DD" w:rsidRPr="00457677" w:rsidRDefault="00A556DD" w:rsidP="00A556DD">
      <w:pPr>
        <w:pStyle w:val="BodyText2"/>
        <w:spacing w:after="0"/>
        <w:rPr>
          <w:rFonts w:ascii="Calibri" w:hAnsi="Calibri" w:cs="Calibri"/>
          <w:sz w:val="8"/>
          <w:szCs w:val="8"/>
        </w:rPr>
      </w:pPr>
    </w:p>
    <w:p w14:paraId="79FAA0AA" w14:textId="77777777" w:rsidR="00147E21" w:rsidRPr="00457677" w:rsidRDefault="00147E21" w:rsidP="00147E21">
      <w:pPr>
        <w:pStyle w:val="Subhead2"/>
        <w:pBdr>
          <w:top w:val="single" w:sz="4" w:space="1" w:color="auto"/>
          <w:left w:val="single" w:sz="4" w:space="4" w:color="auto"/>
          <w:bottom w:val="single" w:sz="4" w:space="1" w:color="auto"/>
          <w:right w:val="single" w:sz="4" w:space="4" w:color="auto"/>
        </w:pBdr>
        <w:rPr>
          <w:rFonts w:ascii="Calibri" w:hAnsi="Calibri" w:cs="Calibri"/>
          <w:sz w:val="18"/>
          <w:szCs w:val="18"/>
        </w:rPr>
      </w:pPr>
      <w:r w:rsidRPr="00457677">
        <w:rPr>
          <w:rFonts w:ascii="Calibri" w:hAnsi="Calibri" w:cs="Calibri"/>
          <w:bCs w:val="0"/>
          <w:sz w:val="18"/>
          <w:szCs w:val="18"/>
        </w:rPr>
        <w:t xml:space="preserve">REQUIRED </w:t>
      </w:r>
      <w:proofErr w:type="gramStart"/>
      <w:r w:rsidRPr="00457677">
        <w:rPr>
          <w:rFonts w:ascii="Calibri" w:hAnsi="Calibri" w:cs="Calibri"/>
          <w:bCs w:val="0"/>
          <w:sz w:val="18"/>
          <w:szCs w:val="18"/>
        </w:rPr>
        <w:t>ATTACHMENT  ●</w:t>
      </w:r>
      <w:proofErr w:type="gramEnd"/>
      <w:r w:rsidRPr="00457677">
        <w:rPr>
          <w:rFonts w:ascii="Calibri" w:hAnsi="Calibri" w:cs="Calibri"/>
          <w:bCs w:val="0"/>
          <w:sz w:val="18"/>
          <w:szCs w:val="18"/>
        </w:rPr>
        <w:t xml:space="preserve">  </w:t>
      </w:r>
      <w:r w:rsidRPr="00640BB8">
        <w:rPr>
          <w:rFonts w:ascii="Calibri" w:hAnsi="Calibri" w:cs="Calibri"/>
          <w:sz w:val="18"/>
          <w:szCs w:val="18"/>
          <w:u w:val="single"/>
        </w:rPr>
        <w:t>NOTE: DO NOT USE ADDITIONAL PAGES!</w:t>
      </w:r>
      <w:r w:rsidRPr="00457677">
        <w:rPr>
          <w:rFonts w:ascii="Calibri" w:hAnsi="Calibri" w:cs="Calibri"/>
          <w:sz w:val="18"/>
          <w:szCs w:val="18"/>
        </w:rPr>
        <w:t xml:space="preserve"> </w:t>
      </w:r>
    </w:p>
    <w:p w14:paraId="1EF29072" w14:textId="77777777" w:rsidR="00147E21" w:rsidRPr="00457677" w:rsidRDefault="00147E21" w:rsidP="00147E21">
      <w:pPr>
        <w:pStyle w:val="Subhead2"/>
        <w:pBdr>
          <w:top w:val="single" w:sz="4" w:space="1" w:color="auto"/>
          <w:left w:val="single" w:sz="4" w:space="4" w:color="auto"/>
          <w:bottom w:val="single" w:sz="4" w:space="1" w:color="auto"/>
          <w:right w:val="single" w:sz="4" w:space="4" w:color="auto"/>
        </w:pBdr>
        <w:rPr>
          <w:rFonts w:ascii="Calibri" w:hAnsi="Calibri" w:cs="Calibri"/>
          <w:b w:val="0"/>
          <w:bCs w:val="0"/>
          <w:caps w:val="0"/>
          <w:sz w:val="18"/>
          <w:szCs w:val="18"/>
        </w:rPr>
      </w:pPr>
      <w:r w:rsidRPr="00457677">
        <w:rPr>
          <w:rFonts w:ascii="Calibri" w:hAnsi="Calibri" w:cs="Calibri"/>
          <w:b w:val="0"/>
          <w:bCs w:val="0"/>
          <w:caps w:val="0"/>
          <w:sz w:val="18"/>
          <w:szCs w:val="18"/>
        </w:rPr>
        <w:t xml:space="preserve">Answer the following </w:t>
      </w:r>
      <w:r w:rsidR="00B7031F" w:rsidRPr="00457677">
        <w:rPr>
          <w:rFonts w:ascii="Calibri" w:hAnsi="Calibri" w:cs="Calibri"/>
          <w:b w:val="0"/>
          <w:bCs w:val="0"/>
          <w:caps w:val="0"/>
          <w:sz w:val="18"/>
          <w:szCs w:val="18"/>
        </w:rPr>
        <w:t>on this one page.  Using more than one page will result in disqualification.</w:t>
      </w:r>
    </w:p>
    <w:p w14:paraId="5A9C3476" w14:textId="5913B1BF" w:rsidR="00DD2DAC" w:rsidRPr="00457677" w:rsidRDefault="00DD2DAC" w:rsidP="00DD2DAC">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18"/>
          <w:szCs w:val="18"/>
        </w:rPr>
      </w:pPr>
      <w:r w:rsidRPr="00457677">
        <w:rPr>
          <w:rFonts w:ascii="Calibri" w:hAnsi="Calibri" w:cs="Calibri"/>
          <w:b w:val="0"/>
          <w:bCs w:val="0"/>
          <w:caps w:val="0"/>
          <w:sz w:val="18"/>
          <w:szCs w:val="18"/>
        </w:rPr>
        <w:t xml:space="preserve">This is a fillable form which may be completed on the computer.  If you choose not to do that, simply answer the questions in space allowed.  </w:t>
      </w:r>
      <w:r w:rsidR="004B0B51" w:rsidRPr="00457677">
        <w:rPr>
          <w:rFonts w:ascii="Calibri" w:hAnsi="Calibri" w:cs="Calibri"/>
          <w:b w:val="0"/>
          <w:bCs w:val="0"/>
          <w:caps w:val="0"/>
          <w:sz w:val="18"/>
          <w:szCs w:val="18"/>
        </w:rPr>
        <w:t xml:space="preserve">(You may add spaces between one question and the next.)  </w:t>
      </w:r>
      <w:r w:rsidRPr="00B9342B">
        <w:rPr>
          <w:rFonts w:ascii="Calibri" w:hAnsi="Calibri" w:cs="Calibri"/>
          <w:caps w:val="0"/>
          <w:sz w:val="18"/>
          <w:szCs w:val="18"/>
          <w:u w:val="single"/>
        </w:rPr>
        <w:t xml:space="preserve">Do not go over </w:t>
      </w:r>
      <w:r w:rsidR="004B0B51" w:rsidRPr="00B9342B">
        <w:rPr>
          <w:rFonts w:ascii="Calibri" w:hAnsi="Calibri" w:cs="Calibri"/>
          <w:caps w:val="0"/>
          <w:sz w:val="18"/>
          <w:szCs w:val="18"/>
          <w:u w:val="single"/>
        </w:rPr>
        <w:t xml:space="preserve">this </w:t>
      </w:r>
      <w:r w:rsidRPr="00B9342B">
        <w:rPr>
          <w:rFonts w:ascii="Calibri" w:hAnsi="Calibri" w:cs="Calibri"/>
          <w:caps w:val="0"/>
          <w:sz w:val="18"/>
          <w:szCs w:val="18"/>
          <w:u w:val="single"/>
        </w:rPr>
        <w:t>one page.</w:t>
      </w:r>
      <w:r w:rsidRPr="00457677">
        <w:rPr>
          <w:rFonts w:ascii="Calibri" w:hAnsi="Calibri" w:cs="Calibri"/>
          <w:b w:val="0"/>
          <w:bCs w:val="0"/>
          <w:caps w:val="0"/>
          <w:sz w:val="18"/>
          <w:szCs w:val="18"/>
        </w:rPr>
        <w:t xml:space="preserve"> </w:t>
      </w:r>
    </w:p>
    <w:p w14:paraId="359584E9" w14:textId="77777777" w:rsidR="00147E21" w:rsidRPr="00B02B2F" w:rsidRDefault="00147E21" w:rsidP="00A556DD">
      <w:pPr>
        <w:pStyle w:val="BodyText2"/>
        <w:spacing w:after="0"/>
        <w:rPr>
          <w:rFonts w:ascii="Calibri" w:hAnsi="Calibri" w:cs="Calibri"/>
          <w:sz w:val="20"/>
          <w:szCs w:val="20"/>
        </w:rPr>
      </w:pPr>
    </w:p>
    <w:p w14:paraId="4418A3A7"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1.  What do you feel has been your major accomplishment in Student Council?</w:t>
      </w:r>
    </w:p>
    <w:p w14:paraId="004B22AD" w14:textId="7365925D" w:rsidR="0041309B" w:rsidRPr="00B02B2F" w:rsidRDefault="00AD249D" w:rsidP="00147E21">
      <w:pPr>
        <w:pStyle w:val="BodyText2"/>
        <w:rPr>
          <w:rFonts w:ascii="Calibri" w:hAnsi="Calibri" w:cs="Calibri"/>
          <w:sz w:val="20"/>
          <w:szCs w:val="20"/>
        </w:rPr>
      </w:pPr>
      <w:r>
        <w:rPr>
          <w:rFonts w:ascii="Calibri" w:hAnsi="Calibri" w:cs="Calibri"/>
          <w:sz w:val="20"/>
          <w:szCs w:val="20"/>
        </w:rPr>
        <w:fldChar w:fldCharType="begin">
          <w:ffData>
            <w:name w:val="Text21"/>
            <w:enabled/>
            <w:calcOnExit w:val="0"/>
            <w:textInput/>
          </w:ffData>
        </w:fldChar>
      </w:r>
      <w:bookmarkStart w:id="26" w:name="Text21"/>
      <w:r>
        <w:rPr>
          <w:rFonts w:ascii="Calibri" w:hAnsi="Calibri" w:cs="Calibri"/>
          <w:sz w:val="20"/>
          <w:szCs w:val="20"/>
        </w:rPr>
        <w:instrText xml:space="preserve"> FORMTEXT </w:instrText>
      </w:r>
      <w:r>
        <w:rPr>
          <w:rFonts w:ascii="Calibri" w:hAnsi="Calibri" w:cs="Calibri"/>
          <w:sz w:val="20"/>
          <w:szCs w:val="20"/>
        </w:rPr>
      </w:r>
      <w:r>
        <w:rPr>
          <w:rFonts w:ascii="Calibri" w:hAnsi="Calibri" w:cs="Calibri"/>
          <w:sz w:val="20"/>
          <w:szCs w:val="20"/>
        </w:rPr>
        <w:fldChar w:fldCharType="separate"/>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sz w:val="20"/>
          <w:szCs w:val="20"/>
        </w:rPr>
        <w:fldChar w:fldCharType="end"/>
      </w:r>
      <w:bookmarkEnd w:id="26"/>
    </w:p>
    <w:p w14:paraId="5D7DF4A1"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 xml:space="preserve">2.  </w:t>
      </w:r>
      <w:r w:rsidR="00777415">
        <w:rPr>
          <w:rFonts w:ascii="Calibri" w:hAnsi="Calibri" w:cs="Calibri"/>
          <w:sz w:val="20"/>
          <w:szCs w:val="20"/>
        </w:rPr>
        <w:t>Based on your student council involvement, what specific project or event have you led or participated in that made the most difference in your school or community?</w:t>
      </w:r>
    </w:p>
    <w:p w14:paraId="441E9DA8" w14:textId="77F9D98E" w:rsidR="0041309B" w:rsidRPr="00B02B2F" w:rsidRDefault="00AD249D" w:rsidP="00147E21">
      <w:pPr>
        <w:pStyle w:val="BodyText2"/>
        <w:rPr>
          <w:rFonts w:ascii="Calibri" w:hAnsi="Calibri" w:cs="Calibri"/>
          <w:sz w:val="20"/>
          <w:szCs w:val="20"/>
        </w:rPr>
      </w:pPr>
      <w:r>
        <w:rPr>
          <w:rFonts w:ascii="Calibri" w:hAnsi="Calibri" w:cs="Calibri"/>
          <w:sz w:val="20"/>
          <w:szCs w:val="20"/>
        </w:rPr>
        <w:fldChar w:fldCharType="begin">
          <w:ffData>
            <w:name w:val="Text22"/>
            <w:enabled/>
            <w:calcOnExit w:val="0"/>
            <w:textInput/>
          </w:ffData>
        </w:fldChar>
      </w:r>
      <w:bookmarkStart w:id="27" w:name="Text22"/>
      <w:r>
        <w:rPr>
          <w:rFonts w:ascii="Calibri" w:hAnsi="Calibri" w:cs="Calibri"/>
          <w:sz w:val="20"/>
          <w:szCs w:val="20"/>
        </w:rPr>
        <w:instrText xml:space="preserve"> FORMTEXT </w:instrText>
      </w:r>
      <w:r>
        <w:rPr>
          <w:rFonts w:ascii="Calibri" w:hAnsi="Calibri" w:cs="Calibri"/>
          <w:sz w:val="20"/>
          <w:szCs w:val="20"/>
        </w:rPr>
      </w:r>
      <w:r>
        <w:rPr>
          <w:rFonts w:ascii="Calibri" w:hAnsi="Calibri" w:cs="Calibri"/>
          <w:sz w:val="20"/>
          <w:szCs w:val="20"/>
        </w:rPr>
        <w:fldChar w:fldCharType="separate"/>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sz w:val="20"/>
          <w:szCs w:val="20"/>
        </w:rPr>
        <w:fldChar w:fldCharType="end"/>
      </w:r>
      <w:bookmarkEnd w:id="27"/>
    </w:p>
    <w:p w14:paraId="6592FDBC"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3.  Which TASC event or activity has had the most significant impact on you and why?</w:t>
      </w:r>
    </w:p>
    <w:p w14:paraId="531D0EFB" w14:textId="7F1AD6D4" w:rsidR="0041309B" w:rsidRPr="00B02B2F" w:rsidRDefault="00AD249D" w:rsidP="00147E21">
      <w:pPr>
        <w:pStyle w:val="BodyText2"/>
        <w:rPr>
          <w:rFonts w:ascii="Calibri" w:hAnsi="Calibri" w:cs="Calibri"/>
          <w:sz w:val="20"/>
          <w:szCs w:val="20"/>
        </w:rPr>
      </w:pPr>
      <w:r>
        <w:rPr>
          <w:rFonts w:ascii="Calibri" w:hAnsi="Calibri" w:cs="Calibri"/>
          <w:sz w:val="20"/>
          <w:szCs w:val="20"/>
        </w:rPr>
        <w:fldChar w:fldCharType="begin">
          <w:ffData>
            <w:name w:val="Text23"/>
            <w:enabled/>
            <w:calcOnExit w:val="0"/>
            <w:textInput/>
          </w:ffData>
        </w:fldChar>
      </w:r>
      <w:bookmarkStart w:id="28" w:name="Text23"/>
      <w:r>
        <w:rPr>
          <w:rFonts w:ascii="Calibri" w:hAnsi="Calibri" w:cs="Calibri"/>
          <w:sz w:val="20"/>
          <w:szCs w:val="20"/>
        </w:rPr>
        <w:instrText xml:space="preserve"> FORMTEXT </w:instrText>
      </w:r>
      <w:r>
        <w:rPr>
          <w:rFonts w:ascii="Calibri" w:hAnsi="Calibri" w:cs="Calibri"/>
          <w:sz w:val="20"/>
          <w:szCs w:val="20"/>
        </w:rPr>
      </w:r>
      <w:r>
        <w:rPr>
          <w:rFonts w:ascii="Calibri" w:hAnsi="Calibri" w:cs="Calibri"/>
          <w:sz w:val="20"/>
          <w:szCs w:val="20"/>
        </w:rPr>
        <w:fldChar w:fldCharType="separate"/>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sz w:val="20"/>
          <w:szCs w:val="20"/>
        </w:rPr>
        <w:fldChar w:fldCharType="end"/>
      </w:r>
      <w:bookmarkEnd w:id="28"/>
    </w:p>
    <w:p w14:paraId="1CD48C6D" w14:textId="77777777" w:rsidR="00777415" w:rsidRDefault="00777415" w:rsidP="00147E21">
      <w:pPr>
        <w:pStyle w:val="BodyText2"/>
        <w:rPr>
          <w:rFonts w:ascii="Calibri" w:hAnsi="Calibri" w:cs="Calibri"/>
          <w:sz w:val="20"/>
          <w:szCs w:val="20"/>
        </w:rPr>
      </w:pPr>
      <w:r>
        <w:rPr>
          <w:rFonts w:ascii="Calibri" w:hAnsi="Calibri" w:cs="Calibri"/>
          <w:sz w:val="20"/>
          <w:szCs w:val="20"/>
        </w:rPr>
        <w:t>4.  Why do you believe student council is important?  Give specific examples if possible.</w:t>
      </w:r>
    </w:p>
    <w:p w14:paraId="211BF1E3" w14:textId="19485B6C" w:rsidR="0041309B" w:rsidRDefault="00AD249D" w:rsidP="00147E21">
      <w:pPr>
        <w:pStyle w:val="BodyText2"/>
        <w:rPr>
          <w:rFonts w:ascii="Calibri" w:hAnsi="Calibri" w:cs="Calibri"/>
          <w:sz w:val="20"/>
          <w:szCs w:val="20"/>
        </w:rPr>
      </w:pPr>
      <w:r>
        <w:rPr>
          <w:rFonts w:ascii="Calibri" w:hAnsi="Calibri" w:cs="Calibri"/>
          <w:sz w:val="20"/>
          <w:szCs w:val="20"/>
        </w:rPr>
        <w:fldChar w:fldCharType="begin">
          <w:ffData>
            <w:name w:val="Text24"/>
            <w:enabled/>
            <w:calcOnExit w:val="0"/>
            <w:textInput/>
          </w:ffData>
        </w:fldChar>
      </w:r>
      <w:bookmarkStart w:id="29" w:name="Text24"/>
      <w:r>
        <w:rPr>
          <w:rFonts w:ascii="Calibri" w:hAnsi="Calibri" w:cs="Calibri"/>
          <w:sz w:val="20"/>
          <w:szCs w:val="20"/>
        </w:rPr>
        <w:instrText xml:space="preserve"> FORMTEXT </w:instrText>
      </w:r>
      <w:r>
        <w:rPr>
          <w:rFonts w:ascii="Calibri" w:hAnsi="Calibri" w:cs="Calibri"/>
          <w:sz w:val="20"/>
          <w:szCs w:val="20"/>
        </w:rPr>
      </w:r>
      <w:r>
        <w:rPr>
          <w:rFonts w:ascii="Calibri" w:hAnsi="Calibri" w:cs="Calibri"/>
          <w:sz w:val="20"/>
          <w:szCs w:val="20"/>
        </w:rPr>
        <w:fldChar w:fldCharType="separate"/>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sz w:val="20"/>
          <w:szCs w:val="20"/>
        </w:rPr>
        <w:fldChar w:fldCharType="end"/>
      </w:r>
      <w:bookmarkEnd w:id="29"/>
    </w:p>
    <w:p w14:paraId="031EA5CC" w14:textId="77777777" w:rsidR="00C54128" w:rsidRDefault="00777415" w:rsidP="00147E21">
      <w:pPr>
        <w:pStyle w:val="BodyText2"/>
        <w:rPr>
          <w:rFonts w:ascii="Calibri" w:hAnsi="Calibri" w:cs="Calibri"/>
          <w:sz w:val="20"/>
          <w:szCs w:val="20"/>
        </w:rPr>
      </w:pPr>
      <w:r>
        <w:rPr>
          <w:rFonts w:ascii="Calibri" w:hAnsi="Calibri" w:cs="Calibri"/>
          <w:sz w:val="20"/>
          <w:szCs w:val="20"/>
        </w:rPr>
        <w:t>5</w:t>
      </w:r>
      <w:r w:rsidR="00147E21" w:rsidRPr="00B02B2F">
        <w:rPr>
          <w:rFonts w:ascii="Calibri" w:hAnsi="Calibri" w:cs="Calibri"/>
          <w:sz w:val="20"/>
          <w:szCs w:val="20"/>
        </w:rPr>
        <w:t xml:space="preserve">.  </w:t>
      </w:r>
      <w:r w:rsidR="00C54128" w:rsidRPr="00C54128">
        <w:rPr>
          <w:rFonts w:ascii="Calibri" w:hAnsi="Calibri" w:cs="Calibri"/>
          <w:sz w:val="20"/>
          <w:szCs w:val="20"/>
        </w:rPr>
        <w:t>Describe an experience related to Student Council that you have not shared with the Selection Committee that highlights your leadership journey.</w:t>
      </w:r>
    </w:p>
    <w:p w14:paraId="5E102B18" w14:textId="00BF39D4" w:rsidR="0041309B" w:rsidRPr="00B02B2F" w:rsidRDefault="00AD249D" w:rsidP="00147E21">
      <w:pPr>
        <w:pStyle w:val="BodyText2"/>
        <w:rPr>
          <w:rFonts w:ascii="Calibri" w:hAnsi="Calibri" w:cs="Calibri"/>
          <w:sz w:val="20"/>
          <w:szCs w:val="20"/>
        </w:rPr>
      </w:pPr>
      <w:r>
        <w:rPr>
          <w:rFonts w:ascii="Calibri" w:hAnsi="Calibri" w:cs="Calibri"/>
          <w:sz w:val="20"/>
          <w:szCs w:val="20"/>
        </w:rPr>
        <w:fldChar w:fldCharType="begin">
          <w:ffData>
            <w:name w:val="Text25"/>
            <w:enabled/>
            <w:calcOnExit w:val="0"/>
            <w:textInput/>
          </w:ffData>
        </w:fldChar>
      </w:r>
      <w:bookmarkStart w:id="30" w:name="Text25"/>
      <w:r>
        <w:rPr>
          <w:rFonts w:ascii="Calibri" w:hAnsi="Calibri" w:cs="Calibri"/>
          <w:sz w:val="20"/>
          <w:szCs w:val="20"/>
        </w:rPr>
        <w:instrText xml:space="preserve"> FORMTEXT </w:instrText>
      </w:r>
      <w:r>
        <w:rPr>
          <w:rFonts w:ascii="Calibri" w:hAnsi="Calibri" w:cs="Calibri"/>
          <w:sz w:val="20"/>
          <w:szCs w:val="20"/>
        </w:rPr>
      </w:r>
      <w:r>
        <w:rPr>
          <w:rFonts w:ascii="Calibri" w:hAnsi="Calibri" w:cs="Calibri"/>
          <w:sz w:val="20"/>
          <w:szCs w:val="20"/>
        </w:rPr>
        <w:fldChar w:fldCharType="separate"/>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sz w:val="20"/>
          <w:szCs w:val="20"/>
        </w:rPr>
        <w:fldChar w:fldCharType="end"/>
      </w:r>
      <w:bookmarkEnd w:id="30"/>
    </w:p>
    <w:p w14:paraId="2D521FA5" w14:textId="6DF7E6E5" w:rsidR="00147E21" w:rsidRDefault="0041309B" w:rsidP="00147E21">
      <w:pPr>
        <w:pStyle w:val="BodyText2"/>
        <w:spacing w:after="0"/>
        <w:rPr>
          <w:rFonts w:ascii="Calibri" w:hAnsi="Calibri" w:cs="Calibri"/>
          <w:sz w:val="20"/>
          <w:szCs w:val="20"/>
        </w:rPr>
      </w:pPr>
      <w:r>
        <w:rPr>
          <w:rFonts w:ascii="Calibri" w:hAnsi="Calibri" w:cs="Calibri"/>
          <w:sz w:val="20"/>
          <w:szCs w:val="20"/>
        </w:rPr>
        <w:t>6</w:t>
      </w:r>
      <w:r w:rsidR="00147E21" w:rsidRPr="00B02B2F">
        <w:rPr>
          <w:rFonts w:ascii="Calibri" w:hAnsi="Calibri" w:cs="Calibri"/>
          <w:sz w:val="20"/>
          <w:szCs w:val="20"/>
        </w:rPr>
        <w:t xml:space="preserve">.  </w:t>
      </w:r>
      <w:r w:rsidR="002B1AE6" w:rsidRPr="002B1AE6">
        <w:rPr>
          <w:rFonts w:ascii="Calibri" w:hAnsi="Calibri" w:cs="Calibri"/>
          <w:sz w:val="20"/>
          <w:szCs w:val="20"/>
        </w:rPr>
        <w:t>Describe your leadership activities outside of Student Council. (ex:  community involvement, other school clubs and organizations, religious groups, etc.)</w:t>
      </w:r>
    </w:p>
    <w:p w14:paraId="4294D44F" w14:textId="2C5555B6" w:rsidR="0041309B" w:rsidRPr="00B02B2F" w:rsidRDefault="00AD249D" w:rsidP="00147E21">
      <w:pPr>
        <w:pStyle w:val="BodyText2"/>
        <w:spacing w:after="0"/>
        <w:rPr>
          <w:rFonts w:ascii="Calibri" w:hAnsi="Calibri" w:cs="Calibri"/>
          <w:sz w:val="20"/>
          <w:szCs w:val="20"/>
        </w:rPr>
      </w:pPr>
      <w:r>
        <w:rPr>
          <w:rFonts w:ascii="Calibri" w:hAnsi="Calibri" w:cs="Calibri"/>
          <w:sz w:val="20"/>
          <w:szCs w:val="20"/>
        </w:rPr>
        <w:fldChar w:fldCharType="begin">
          <w:ffData>
            <w:name w:val="Text26"/>
            <w:enabled/>
            <w:calcOnExit w:val="0"/>
            <w:textInput/>
          </w:ffData>
        </w:fldChar>
      </w:r>
      <w:bookmarkStart w:id="31" w:name="Text26"/>
      <w:r>
        <w:rPr>
          <w:rFonts w:ascii="Calibri" w:hAnsi="Calibri" w:cs="Calibri"/>
          <w:sz w:val="20"/>
          <w:szCs w:val="20"/>
        </w:rPr>
        <w:instrText xml:space="preserve"> FORMTEXT </w:instrText>
      </w:r>
      <w:r>
        <w:rPr>
          <w:rFonts w:ascii="Calibri" w:hAnsi="Calibri" w:cs="Calibri"/>
          <w:sz w:val="20"/>
          <w:szCs w:val="20"/>
        </w:rPr>
      </w:r>
      <w:r>
        <w:rPr>
          <w:rFonts w:ascii="Calibri" w:hAnsi="Calibri" w:cs="Calibri"/>
          <w:sz w:val="20"/>
          <w:szCs w:val="20"/>
        </w:rPr>
        <w:fldChar w:fldCharType="separate"/>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sz w:val="20"/>
          <w:szCs w:val="20"/>
        </w:rPr>
        <w:fldChar w:fldCharType="end"/>
      </w:r>
      <w:bookmarkEnd w:id="31"/>
    </w:p>
    <w:p w14:paraId="62A1AC98" w14:textId="77777777" w:rsidR="00147E21" w:rsidRPr="00B02B2F" w:rsidRDefault="00147E21" w:rsidP="00147E21">
      <w:pPr>
        <w:pStyle w:val="BodyText2"/>
        <w:spacing w:after="0"/>
        <w:rPr>
          <w:rFonts w:ascii="Calibri" w:hAnsi="Calibri" w:cs="Calibri"/>
          <w:sz w:val="20"/>
          <w:szCs w:val="20"/>
        </w:rPr>
      </w:pPr>
    </w:p>
    <w:p w14:paraId="6F673183" w14:textId="77777777" w:rsidR="00147E21" w:rsidRPr="00D15E27" w:rsidRDefault="00A556DD" w:rsidP="00D15E27">
      <w:pPr>
        <w:pStyle w:val="Subhead1"/>
        <w:rPr>
          <w:rFonts w:ascii="Calibri" w:hAnsi="Calibri" w:cs="Calibri"/>
        </w:rPr>
      </w:pPr>
      <w:r w:rsidRPr="00B02B2F">
        <w:rPr>
          <w:rFonts w:ascii="Calibri" w:hAnsi="Calibri" w:cs="Calibri"/>
        </w:rPr>
        <w:br w:type="page"/>
      </w:r>
      <w:r w:rsidR="009B449E" w:rsidRPr="00B02B2F">
        <w:rPr>
          <w:rFonts w:ascii="Calibri" w:hAnsi="Calibri" w:cs="Calibri"/>
        </w:rPr>
        <w:lastRenderedPageBreak/>
        <w:t>advisor</w:t>
      </w:r>
      <w:r w:rsidR="00777415">
        <w:rPr>
          <w:rFonts w:ascii="Calibri" w:hAnsi="Calibri" w:cs="Calibri"/>
        </w:rPr>
        <w:t>’</w:t>
      </w:r>
      <w:r w:rsidR="009B449E" w:rsidRPr="00B02B2F">
        <w:rPr>
          <w:rFonts w:ascii="Calibri" w:hAnsi="Calibri" w:cs="Calibri"/>
        </w:rPr>
        <w:t>s recommend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147E21" w:rsidRPr="00B02B2F" w14:paraId="3DA5EC1F" w14:textId="77777777" w:rsidTr="009A617C">
        <w:tc>
          <w:tcPr>
            <w:tcW w:w="1728" w:type="dxa"/>
          </w:tcPr>
          <w:p w14:paraId="64E356D0" w14:textId="77777777" w:rsidR="00147E21" w:rsidRPr="00B02B2F" w:rsidRDefault="00147E21" w:rsidP="009A617C">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tc>
          <w:tcPr>
            <w:tcW w:w="9043" w:type="dxa"/>
          </w:tcPr>
          <w:p w14:paraId="00865CE2" w14:textId="5AF1EFB5" w:rsidR="00147E21" w:rsidRPr="00B02B2F" w:rsidRDefault="00AD249D" w:rsidP="009A617C">
            <w:pPr>
              <w:pStyle w:val="BodyText2"/>
              <w:rPr>
                <w:rFonts w:ascii="Calibri" w:hAnsi="Calibri" w:cs="Calibri"/>
              </w:rPr>
            </w:pPr>
            <w:r>
              <w:rPr>
                <w:rFonts w:ascii="Calibri" w:hAnsi="Calibri" w:cs="Calibri"/>
              </w:rPr>
              <w:fldChar w:fldCharType="begin">
                <w:ffData>
                  <w:name w:val="Text27"/>
                  <w:enabled/>
                  <w:calcOnExit w:val="0"/>
                  <w:textInput/>
                </w:ffData>
              </w:fldChar>
            </w:r>
            <w:bookmarkStart w:id="32" w:name="Text27"/>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32"/>
          </w:p>
        </w:tc>
      </w:tr>
      <w:tr w:rsidR="00147E21" w:rsidRPr="00B02B2F" w14:paraId="2AC59C76" w14:textId="77777777" w:rsidTr="009A617C">
        <w:tc>
          <w:tcPr>
            <w:tcW w:w="1728" w:type="dxa"/>
          </w:tcPr>
          <w:p w14:paraId="21602693" w14:textId="77777777" w:rsidR="00147E21" w:rsidRPr="00B02B2F" w:rsidRDefault="00147E21" w:rsidP="009A617C">
            <w:pPr>
              <w:pStyle w:val="BodyText2"/>
              <w:rPr>
                <w:rFonts w:ascii="Calibri" w:hAnsi="Calibri" w:cs="Calibri"/>
              </w:rPr>
            </w:pPr>
            <w:r w:rsidRPr="00B02B2F">
              <w:rPr>
                <w:rFonts w:ascii="Calibri" w:hAnsi="Calibri" w:cs="Calibri"/>
              </w:rPr>
              <w:t>School:</w:t>
            </w:r>
          </w:p>
        </w:tc>
        <w:tc>
          <w:tcPr>
            <w:tcW w:w="9043" w:type="dxa"/>
          </w:tcPr>
          <w:p w14:paraId="00B49505" w14:textId="203CE8A0" w:rsidR="00147E21" w:rsidRPr="00B02B2F" w:rsidRDefault="00AD249D" w:rsidP="009A617C">
            <w:pPr>
              <w:pStyle w:val="BodyText2"/>
              <w:rPr>
                <w:rFonts w:ascii="Calibri" w:hAnsi="Calibri" w:cs="Calibri"/>
              </w:rPr>
            </w:pPr>
            <w:r>
              <w:rPr>
                <w:rFonts w:ascii="Calibri" w:hAnsi="Calibri" w:cs="Calibri"/>
              </w:rPr>
              <w:fldChar w:fldCharType="begin">
                <w:ffData>
                  <w:name w:val="Text28"/>
                  <w:enabled/>
                  <w:calcOnExit w:val="0"/>
                  <w:textInput/>
                </w:ffData>
              </w:fldChar>
            </w:r>
            <w:bookmarkStart w:id="33" w:name="Text28"/>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33"/>
          </w:p>
        </w:tc>
      </w:tr>
    </w:tbl>
    <w:p w14:paraId="7A1024D2" w14:textId="77777777" w:rsidR="00147E21" w:rsidRPr="00457677" w:rsidRDefault="00147E21" w:rsidP="00147E21">
      <w:pPr>
        <w:pStyle w:val="BodyText2"/>
        <w:spacing w:after="0"/>
        <w:rPr>
          <w:rFonts w:ascii="Calibri" w:hAnsi="Calibri" w:cs="Calibri"/>
          <w:sz w:val="12"/>
          <w:szCs w:val="12"/>
        </w:rPr>
      </w:pPr>
    </w:p>
    <w:p w14:paraId="58617C58" w14:textId="77777777" w:rsidR="006263C7" w:rsidRPr="00B02B2F" w:rsidRDefault="006263C7" w:rsidP="00E80451">
      <w:pPr>
        <w:pStyle w:val="Subhead2"/>
        <w:pBdr>
          <w:top w:val="single" w:sz="4" w:space="1" w:color="auto"/>
          <w:left w:val="single" w:sz="4" w:space="4" w:color="auto"/>
          <w:bottom w:val="single" w:sz="4" w:space="1" w:color="auto"/>
          <w:right w:val="single" w:sz="4" w:space="4" w:color="auto"/>
        </w:pBdr>
        <w:rPr>
          <w:rFonts w:ascii="Calibri" w:hAnsi="Calibri" w:cs="Calibri"/>
          <w:sz w:val="20"/>
          <w:szCs w:val="20"/>
        </w:rPr>
      </w:pPr>
      <w:r w:rsidRPr="00B02B2F">
        <w:rPr>
          <w:rFonts w:ascii="Calibri" w:hAnsi="Calibri" w:cs="Calibri"/>
          <w:bCs w:val="0"/>
          <w:sz w:val="20"/>
          <w:szCs w:val="20"/>
        </w:rPr>
        <w:t xml:space="preserve">REQUIRED </w:t>
      </w:r>
      <w:proofErr w:type="gramStart"/>
      <w:r w:rsidRPr="00B02B2F">
        <w:rPr>
          <w:rFonts w:ascii="Calibri" w:hAnsi="Calibri" w:cs="Calibri"/>
          <w:bCs w:val="0"/>
          <w:sz w:val="20"/>
          <w:szCs w:val="20"/>
        </w:rPr>
        <w:t>ATTACHMENT  ●</w:t>
      </w:r>
      <w:proofErr w:type="gramEnd"/>
      <w:r w:rsidRPr="00B02B2F">
        <w:rPr>
          <w:rFonts w:ascii="Calibri" w:hAnsi="Calibri" w:cs="Calibri"/>
          <w:bCs w:val="0"/>
          <w:sz w:val="20"/>
          <w:szCs w:val="20"/>
        </w:rPr>
        <w:t xml:space="preserve">  </w:t>
      </w:r>
      <w:r w:rsidRPr="00640BB8">
        <w:rPr>
          <w:rFonts w:ascii="Calibri" w:hAnsi="Calibri" w:cs="Calibri"/>
          <w:sz w:val="20"/>
          <w:szCs w:val="20"/>
          <w:u w:val="single"/>
        </w:rPr>
        <w:t>NOTE: DO NOT USE ADDITIONAL PAGES!</w:t>
      </w:r>
      <w:r w:rsidRPr="00B02B2F">
        <w:rPr>
          <w:rFonts w:ascii="Calibri" w:hAnsi="Calibri" w:cs="Calibri"/>
          <w:sz w:val="20"/>
          <w:szCs w:val="20"/>
        </w:rPr>
        <w:t xml:space="preserve"> </w:t>
      </w:r>
    </w:p>
    <w:p w14:paraId="31CC29FF" w14:textId="77777777" w:rsidR="004B0B51" w:rsidRPr="00B02B2F" w:rsidRDefault="004B0B51" w:rsidP="004B0B51">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20"/>
          <w:szCs w:val="20"/>
        </w:rPr>
      </w:pPr>
      <w:r>
        <w:rPr>
          <w:rFonts w:ascii="Calibri" w:hAnsi="Calibri" w:cs="Calibri"/>
          <w:b w:val="0"/>
          <w:bCs w:val="0"/>
          <w:caps w:val="0"/>
          <w:sz w:val="20"/>
          <w:szCs w:val="20"/>
        </w:rPr>
        <w:t xml:space="preserve">This is a fillable form which may be completed on the computer.  If you choose not to do that, simply answer the questions in space allowed.  (You may add spaces between one question and the next.)  </w:t>
      </w:r>
      <w:r w:rsidRPr="00B9342B">
        <w:rPr>
          <w:rFonts w:ascii="Calibri" w:hAnsi="Calibri" w:cs="Calibri"/>
          <w:caps w:val="0"/>
          <w:sz w:val="20"/>
          <w:szCs w:val="20"/>
          <w:u w:val="single"/>
        </w:rPr>
        <w:t>Do not go over this one page.</w:t>
      </w:r>
      <w:r>
        <w:rPr>
          <w:rFonts w:ascii="Calibri" w:hAnsi="Calibri" w:cs="Calibri"/>
          <w:b w:val="0"/>
          <w:bCs w:val="0"/>
          <w:caps w:val="0"/>
          <w:sz w:val="20"/>
          <w:szCs w:val="20"/>
        </w:rPr>
        <w:t xml:space="preserve"> </w:t>
      </w:r>
    </w:p>
    <w:p w14:paraId="32E22E4D"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1.  In what ways has this student made positive contributions to your council and school?</w:t>
      </w:r>
    </w:p>
    <w:p w14:paraId="2A171B50" w14:textId="2A16FDAF" w:rsidR="0041309B" w:rsidRPr="00B02B2F" w:rsidRDefault="00AD249D" w:rsidP="009B449E">
      <w:pPr>
        <w:pStyle w:val="BodyText2"/>
        <w:rPr>
          <w:rFonts w:ascii="Calibri" w:hAnsi="Calibri" w:cs="Calibri"/>
          <w:sz w:val="20"/>
          <w:szCs w:val="20"/>
        </w:rPr>
      </w:pPr>
      <w:r>
        <w:rPr>
          <w:rFonts w:ascii="Calibri" w:hAnsi="Calibri" w:cs="Calibri"/>
          <w:sz w:val="20"/>
          <w:szCs w:val="20"/>
        </w:rPr>
        <w:fldChar w:fldCharType="begin">
          <w:ffData>
            <w:name w:val="Text29"/>
            <w:enabled/>
            <w:calcOnExit w:val="0"/>
            <w:textInput/>
          </w:ffData>
        </w:fldChar>
      </w:r>
      <w:bookmarkStart w:id="34" w:name="Text29"/>
      <w:r>
        <w:rPr>
          <w:rFonts w:ascii="Calibri" w:hAnsi="Calibri" w:cs="Calibri"/>
          <w:sz w:val="20"/>
          <w:szCs w:val="20"/>
        </w:rPr>
        <w:instrText xml:space="preserve"> FORMTEXT </w:instrText>
      </w:r>
      <w:r>
        <w:rPr>
          <w:rFonts w:ascii="Calibri" w:hAnsi="Calibri" w:cs="Calibri"/>
          <w:sz w:val="20"/>
          <w:szCs w:val="20"/>
        </w:rPr>
      </w:r>
      <w:r>
        <w:rPr>
          <w:rFonts w:ascii="Calibri" w:hAnsi="Calibri" w:cs="Calibri"/>
          <w:sz w:val="20"/>
          <w:szCs w:val="20"/>
        </w:rPr>
        <w:fldChar w:fldCharType="separate"/>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sz w:val="20"/>
          <w:szCs w:val="20"/>
        </w:rPr>
        <w:fldChar w:fldCharType="end"/>
      </w:r>
      <w:bookmarkEnd w:id="34"/>
    </w:p>
    <w:p w14:paraId="537F8FA6"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2.  Explain how this student has shown initiative or self-motivation.</w:t>
      </w:r>
    </w:p>
    <w:p w14:paraId="5FB6A6FF" w14:textId="677CEADD" w:rsidR="0041309B" w:rsidRPr="00B02B2F" w:rsidRDefault="00AD249D" w:rsidP="009B449E">
      <w:pPr>
        <w:pStyle w:val="BodyText2"/>
        <w:rPr>
          <w:rFonts w:ascii="Calibri" w:hAnsi="Calibri" w:cs="Calibri"/>
          <w:sz w:val="20"/>
          <w:szCs w:val="20"/>
        </w:rPr>
      </w:pPr>
      <w:r>
        <w:rPr>
          <w:rFonts w:ascii="Calibri" w:hAnsi="Calibri" w:cs="Calibri"/>
          <w:sz w:val="20"/>
          <w:szCs w:val="20"/>
        </w:rPr>
        <w:fldChar w:fldCharType="begin">
          <w:ffData>
            <w:name w:val="Text30"/>
            <w:enabled/>
            <w:calcOnExit w:val="0"/>
            <w:textInput/>
          </w:ffData>
        </w:fldChar>
      </w:r>
      <w:bookmarkStart w:id="35" w:name="Text30"/>
      <w:r>
        <w:rPr>
          <w:rFonts w:ascii="Calibri" w:hAnsi="Calibri" w:cs="Calibri"/>
          <w:sz w:val="20"/>
          <w:szCs w:val="20"/>
        </w:rPr>
        <w:instrText xml:space="preserve"> FORMTEXT </w:instrText>
      </w:r>
      <w:r>
        <w:rPr>
          <w:rFonts w:ascii="Calibri" w:hAnsi="Calibri" w:cs="Calibri"/>
          <w:sz w:val="20"/>
          <w:szCs w:val="20"/>
        </w:rPr>
      </w:r>
      <w:r>
        <w:rPr>
          <w:rFonts w:ascii="Calibri" w:hAnsi="Calibri" w:cs="Calibri"/>
          <w:sz w:val="20"/>
          <w:szCs w:val="20"/>
        </w:rPr>
        <w:fldChar w:fldCharType="separate"/>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sz w:val="20"/>
          <w:szCs w:val="20"/>
        </w:rPr>
        <w:fldChar w:fldCharType="end"/>
      </w:r>
      <w:bookmarkEnd w:id="35"/>
    </w:p>
    <w:p w14:paraId="7D3180B7"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3.  Describe a task that demonstrates this student’s follow-through and dependability.</w:t>
      </w:r>
    </w:p>
    <w:p w14:paraId="6F23E4E3" w14:textId="0D4B613F" w:rsidR="0041309B" w:rsidRPr="00B02B2F" w:rsidRDefault="00AD249D" w:rsidP="009B449E">
      <w:pPr>
        <w:pStyle w:val="BodyText2"/>
        <w:rPr>
          <w:rFonts w:ascii="Calibri" w:hAnsi="Calibri" w:cs="Calibri"/>
          <w:sz w:val="20"/>
          <w:szCs w:val="20"/>
        </w:rPr>
      </w:pPr>
      <w:r>
        <w:rPr>
          <w:rFonts w:ascii="Calibri" w:hAnsi="Calibri" w:cs="Calibri"/>
          <w:sz w:val="20"/>
          <w:szCs w:val="20"/>
        </w:rPr>
        <w:fldChar w:fldCharType="begin">
          <w:ffData>
            <w:name w:val="Text31"/>
            <w:enabled/>
            <w:calcOnExit w:val="0"/>
            <w:textInput/>
          </w:ffData>
        </w:fldChar>
      </w:r>
      <w:bookmarkStart w:id="36" w:name="Text31"/>
      <w:r>
        <w:rPr>
          <w:rFonts w:ascii="Calibri" w:hAnsi="Calibri" w:cs="Calibri"/>
          <w:sz w:val="20"/>
          <w:szCs w:val="20"/>
        </w:rPr>
        <w:instrText xml:space="preserve"> FORMTEXT </w:instrText>
      </w:r>
      <w:r>
        <w:rPr>
          <w:rFonts w:ascii="Calibri" w:hAnsi="Calibri" w:cs="Calibri"/>
          <w:sz w:val="20"/>
          <w:szCs w:val="20"/>
        </w:rPr>
      </w:r>
      <w:r>
        <w:rPr>
          <w:rFonts w:ascii="Calibri" w:hAnsi="Calibri" w:cs="Calibri"/>
          <w:sz w:val="20"/>
          <w:szCs w:val="20"/>
        </w:rPr>
        <w:fldChar w:fldCharType="separate"/>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sz w:val="20"/>
          <w:szCs w:val="20"/>
        </w:rPr>
        <w:fldChar w:fldCharType="end"/>
      </w:r>
      <w:bookmarkEnd w:id="36"/>
    </w:p>
    <w:p w14:paraId="4F10D4C5"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 xml:space="preserve">4.  </w:t>
      </w:r>
      <w:r w:rsidR="00777415">
        <w:rPr>
          <w:rFonts w:ascii="Calibri" w:hAnsi="Calibri" w:cs="Calibri"/>
          <w:sz w:val="20"/>
          <w:szCs w:val="20"/>
        </w:rPr>
        <w:t>When frustrated or in conflict with others, how does this student act to resolve the conflict?</w:t>
      </w:r>
    </w:p>
    <w:p w14:paraId="53BF7098" w14:textId="7A9A431F" w:rsidR="0041309B" w:rsidRPr="00B02B2F" w:rsidRDefault="00AD249D" w:rsidP="009B449E">
      <w:pPr>
        <w:pStyle w:val="BodyText2"/>
        <w:rPr>
          <w:rFonts w:ascii="Calibri" w:hAnsi="Calibri" w:cs="Calibri"/>
          <w:sz w:val="20"/>
          <w:szCs w:val="20"/>
        </w:rPr>
      </w:pPr>
      <w:r>
        <w:rPr>
          <w:rFonts w:ascii="Calibri" w:hAnsi="Calibri" w:cs="Calibri"/>
          <w:sz w:val="20"/>
          <w:szCs w:val="20"/>
        </w:rPr>
        <w:fldChar w:fldCharType="begin">
          <w:ffData>
            <w:name w:val="Text32"/>
            <w:enabled/>
            <w:calcOnExit w:val="0"/>
            <w:textInput/>
          </w:ffData>
        </w:fldChar>
      </w:r>
      <w:bookmarkStart w:id="37" w:name="Text32"/>
      <w:r>
        <w:rPr>
          <w:rFonts w:ascii="Calibri" w:hAnsi="Calibri" w:cs="Calibri"/>
          <w:sz w:val="20"/>
          <w:szCs w:val="20"/>
        </w:rPr>
        <w:instrText xml:space="preserve"> FORMTEXT </w:instrText>
      </w:r>
      <w:r>
        <w:rPr>
          <w:rFonts w:ascii="Calibri" w:hAnsi="Calibri" w:cs="Calibri"/>
          <w:sz w:val="20"/>
          <w:szCs w:val="20"/>
        </w:rPr>
      </w:r>
      <w:r>
        <w:rPr>
          <w:rFonts w:ascii="Calibri" w:hAnsi="Calibri" w:cs="Calibri"/>
          <w:sz w:val="20"/>
          <w:szCs w:val="20"/>
        </w:rPr>
        <w:fldChar w:fldCharType="separate"/>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sz w:val="20"/>
          <w:szCs w:val="20"/>
        </w:rPr>
        <w:fldChar w:fldCharType="end"/>
      </w:r>
      <w:bookmarkEnd w:id="37"/>
    </w:p>
    <w:p w14:paraId="53965050" w14:textId="77777777" w:rsidR="00131D81" w:rsidRDefault="009B449E" w:rsidP="00F423B4">
      <w:pPr>
        <w:pStyle w:val="BodyText2"/>
        <w:rPr>
          <w:rFonts w:ascii="Calibri" w:hAnsi="Calibri" w:cs="Calibri"/>
          <w:sz w:val="20"/>
          <w:szCs w:val="20"/>
        </w:rPr>
      </w:pPr>
      <w:r w:rsidRPr="00B02B2F">
        <w:rPr>
          <w:rFonts w:ascii="Calibri" w:hAnsi="Calibri" w:cs="Calibri"/>
          <w:sz w:val="20"/>
          <w:szCs w:val="20"/>
        </w:rPr>
        <w:t xml:space="preserve">5.  </w:t>
      </w:r>
      <w:r w:rsidR="00131D81" w:rsidRPr="00131D81">
        <w:rPr>
          <w:rFonts w:ascii="Calibri" w:hAnsi="Calibri" w:cs="Calibri"/>
          <w:sz w:val="20"/>
          <w:szCs w:val="20"/>
        </w:rPr>
        <w:t>What should the Selection Committee know about this student other than what is listed above?</w:t>
      </w:r>
    </w:p>
    <w:p w14:paraId="7E0D0852" w14:textId="7206D34A" w:rsidR="00F423B4" w:rsidRPr="00B02B2F" w:rsidRDefault="00AD249D" w:rsidP="00F423B4">
      <w:pPr>
        <w:pStyle w:val="BodyText2"/>
        <w:rPr>
          <w:rFonts w:ascii="Calibri" w:hAnsi="Calibri" w:cs="Calibri"/>
          <w:sz w:val="20"/>
          <w:szCs w:val="20"/>
        </w:rPr>
      </w:pPr>
      <w:r>
        <w:rPr>
          <w:rFonts w:ascii="Calibri" w:hAnsi="Calibri" w:cs="Calibri"/>
          <w:sz w:val="20"/>
          <w:szCs w:val="20"/>
        </w:rPr>
        <w:fldChar w:fldCharType="begin">
          <w:ffData>
            <w:name w:val="Text33"/>
            <w:enabled/>
            <w:calcOnExit w:val="0"/>
            <w:textInput/>
          </w:ffData>
        </w:fldChar>
      </w:r>
      <w:bookmarkStart w:id="38" w:name="Text33"/>
      <w:r>
        <w:rPr>
          <w:rFonts w:ascii="Calibri" w:hAnsi="Calibri" w:cs="Calibri"/>
          <w:sz w:val="20"/>
          <w:szCs w:val="20"/>
        </w:rPr>
        <w:instrText xml:space="preserve"> FORMTEXT </w:instrText>
      </w:r>
      <w:r>
        <w:rPr>
          <w:rFonts w:ascii="Calibri" w:hAnsi="Calibri" w:cs="Calibri"/>
          <w:sz w:val="20"/>
          <w:szCs w:val="20"/>
        </w:rPr>
      </w:r>
      <w:r>
        <w:rPr>
          <w:rFonts w:ascii="Calibri" w:hAnsi="Calibri" w:cs="Calibri"/>
          <w:sz w:val="20"/>
          <w:szCs w:val="20"/>
        </w:rPr>
        <w:fldChar w:fldCharType="separate"/>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sz w:val="20"/>
          <w:szCs w:val="20"/>
        </w:rPr>
        <w:fldChar w:fldCharType="end"/>
      </w:r>
      <w:bookmarkEnd w:id="38"/>
    </w:p>
    <w:p w14:paraId="667E2E49" w14:textId="77777777" w:rsidR="00147E21" w:rsidRPr="00B02B2F" w:rsidRDefault="00147E21" w:rsidP="00147E21">
      <w:pPr>
        <w:pStyle w:val="BodyText2"/>
        <w:rPr>
          <w:rFonts w:ascii="Calibri" w:hAnsi="Calibri" w:cs="Calibri"/>
          <w:sz w:val="20"/>
          <w:szCs w:val="20"/>
        </w:rPr>
      </w:pPr>
    </w:p>
    <w:p w14:paraId="11C29065"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__________________________________</w:t>
      </w:r>
      <w:r w:rsidRPr="00B02B2F">
        <w:rPr>
          <w:rFonts w:ascii="Calibri" w:hAnsi="Calibri" w:cs="Calibri"/>
          <w:sz w:val="20"/>
          <w:szCs w:val="20"/>
        </w:rPr>
        <w:tab/>
      </w:r>
      <w:r w:rsidRPr="00B02B2F">
        <w:rPr>
          <w:rFonts w:ascii="Calibri" w:hAnsi="Calibri" w:cs="Calibri"/>
          <w:sz w:val="20"/>
          <w:szCs w:val="20"/>
        </w:rPr>
        <w:tab/>
        <w:t xml:space="preserve">           _______________________</w:t>
      </w:r>
    </w:p>
    <w:p w14:paraId="702A3F6A" w14:textId="77777777" w:rsidR="009B449E" w:rsidRPr="00B02B2F" w:rsidRDefault="009B449E" w:rsidP="009B449E">
      <w:pPr>
        <w:pStyle w:val="BodyText2"/>
        <w:spacing w:after="0"/>
        <w:rPr>
          <w:rFonts w:ascii="Calibri" w:hAnsi="Calibri" w:cs="Calibri"/>
          <w:sz w:val="20"/>
          <w:szCs w:val="20"/>
        </w:rPr>
      </w:pPr>
      <w:r w:rsidRPr="00B02B2F">
        <w:rPr>
          <w:rFonts w:ascii="Calibri" w:hAnsi="Calibri" w:cs="Calibri"/>
          <w:sz w:val="20"/>
          <w:szCs w:val="20"/>
        </w:rPr>
        <w:tab/>
        <w:t>(Signature of Advisor)</w:t>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t>(Date)</w:t>
      </w:r>
    </w:p>
    <w:p w14:paraId="1FCFC5B6" w14:textId="77777777" w:rsidR="009B449E" w:rsidRPr="00B02B2F" w:rsidRDefault="009B449E" w:rsidP="009B449E">
      <w:pPr>
        <w:pStyle w:val="Subhead1"/>
        <w:rPr>
          <w:rFonts w:ascii="Calibri" w:hAnsi="Calibri" w:cs="Calibri"/>
        </w:rPr>
      </w:pPr>
      <w:r w:rsidRPr="00B02B2F">
        <w:rPr>
          <w:rFonts w:ascii="Calibri" w:hAnsi="Calibri" w:cs="Calibri"/>
          <w:sz w:val="20"/>
          <w:szCs w:val="20"/>
        </w:rPr>
        <w:br w:type="page"/>
      </w:r>
      <w:r w:rsidRPr="00B02B2F">
        <w:rPr>
          <w:rFonts w:ascii="Calibri" w:hAnsi="Calibri" w:cs="Calibri"/>
        </w:rPr>
        <w:lastRenderedPageBreak/>
        <w:t>SECOND RECOMMENDATION</w:t>
      </w:r>
    </w:p>
    <w:p w14:paraId="00E0A8DE" w14:textId="77777777" w:rsidR="00147E21" w:rsidRPr="00B02B2F" w:rsidRDefault="009B449E" w:rsidP="00D15E27">
      <w:pPr>
        <w:pStyle w:val="Subhead2"/>
        <w:rPr>
          <w:rFonts w:ascii="Calibri" w:hAnsi="Calibri" w:cs="Calibri"/>
          <w:sz w:val="20"/>
          <w:szCs w:val="20"/>
        </w:rPr>
      </w:pPr>
      <w:r w:rsidRPr="00B02B2F">
        <w:rPr>
          <w:rFonts w:ascii="Calibri" w:hAnsi="Calibri" w:cs="Calibri"/>
          <w:sz w:val="20"/>
          <w:szCs w:val="20"/>
        </w:rPr>
        <w:t xml:space="preserve">FROM </w:t>
      </w:r>
      <w:r w:rsidR="00A61520">
        <w:rPr>
          <w:rFonts w:ascii="Calibri" w:hAnsi="Calibri" w:cs="Calibri"/>
          <w:sz w:val="20"/>
          <w:szCs w:val="20"/>
        </w:rPr>
        <w:t xml:space="preserve">Student’s </w:t>
      </w:r>
      <w:r w:rsidRPr="00B02B2F">
        <w:rPr>
          <w:rFonts w:ascii="Calibri" w:hAnsi="Calibri" w:cs="Calibri"/>
          <w:sz w:val="20"/>
          <w:szCs w:val="20"/>
        </w:rPr>
        <w:t>SCHOOL PERSONNEL OTHER THAN THE ADVIS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8480"/>
      </w:tblGrid>
      <w:tr w:rsidR="00147E21" w:rsidRPr="00B02B2F" w14:paraId="568D4DF3" w14:textId="77777777" w:rsidTr="00D15E27">
        <w:tc>
          <w:tcPr>
            <w:tcW w:w="2065" w:type="dxa"/>
          </w:tcPr>
          <w:p w14:paraId="45BB06A5" w14:textId="77777777" w:rsidR="00147E21" w:rsidRPr="00B02B2F" w:rsidRDefault="00147E21" w:rsidP="009A617C">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tc>
          <w:tcPr>
            <w:tcW w:w="8480" w:type="dxa"/>
          </w:tcPr>
          <w:p w14:paraId="32FAB20C" w14:textId="7985AC7A" w:rsidR="00147E21" w:rsidRPr="00B02B2F" w:rsidRDefault="00AD249D" w:rsidP="009A617C">
            <w:pPr>
              <w:pStyle w:val="BodyText2"/>
              <w:rPr>
                <w:rFonts w:ascii="Calibri" w:hAnsi="Calibri" w:cs="Calibri"/>
              </w:rPr>
            </w:pPr>
            <w:r>
              <w:rPr>
                <w:rFonts w:ascii="Calibri" w:hAnsi="Calibri" w:cs="Calibri"/>
              </w:rPr>
              <w:fldChar w:fldCharType="begin">
                <w:ffData>
                  <w:name w:val="Text34"/>
                  <w:enabled/>
                  <w:calcOnExit w:val="0"/>
                  <w:textInput/>
                </w:ffData>
              </w:fldChar>
            </w:r>
            <w:bookmarkStart w:id="39" w:name="Text34"/>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39"/>
          </w:p>
        </w:tc>
      </w:tr>
      <w:tr w:rsidR="00147E21" w:rsidRPr="00B02B2F" w14:paraId="08AF3E84" w14:textId="77777777" w:rsidTr="00D15E27">
        <w:tc>
          <w:tcPr>
            <w:tcW w:w="2065" w:type="dxa"/>
          </w:tcPr>
          <w:p w14:paraId="05F44A15" w14:textId="77777777" w:rsidR="00147E21" w:rsidRPr="00B02B2F" w:rsidRDefault="00147E21" w:rsidP="009A617C">
            <w:pPr>
              <w:pStyle w:val="BodyText2"/>
              <w:rPr>
                <w:rFonts w:ascii="Calibri" w:hAnsi="Calibri" w:cs="Calibri"/>
              </w:rPr>
            </w:pPr>
            <w:r w:rsidRPr="00B02B2F">
              <w:rPr>
                <w:rFonts w:ascii="Calibri" w:hAnsi="Calibri" w:cs="Calibri"/>
              </w:rPr>
              <w:t>School:</w:t>
            </w:r>
          </w:p>
        </w:tc>
        <w:tc>
          <w:tcPr>
            <w:tcW w:w="8480" w:type="dxa"/>
          </w:tcPr>
          <w:p w14:paraId="07CAC333" w14:textId="57771887" w:rsidR="00147E21" w:rsidRPr="00B02B2F" w:rsidRDefault="00AD249D" w:rsidP="009A617C">
            <w:pPr>
              <w:pStyle w:val="BodyText2"/>
              <w:rPr>
                <w:rFonts w:ascii="Calibri" w:hAnsi="Calibri" w:cs="Calibri"/>
              </w:rPr>
            </w:pPr>
            <w:r>
              <w:rPr>
                <w:rFonts w:ascii="Calibri" w:hAnsi="Calibri" w:cs="Calibri"/>
              </w:rPr>
              <w:fldChar w:fldCharType="begin">
                <w:ffData>
                  <w:name w:val="Text35"/>
                  <w:enabled/>
                  <w:calcOnExit w:val="0"/>
                  <w:textInput/>
                </w:ffData>
              </w:fldChar>
            </w:r>
            <w:bookmarkStart w:id="40" w:name="Text35"/>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40"/>
          </w:p>
        </w:tc>
      </w:tr>
      <w:tr w:rsidR="00D15E27" w:rsidRPr="00B02B2F" w14:paraId="52D9C897" w14:textId="77777777" w:rsidTr="00D15E27">
        <w:tc>
          <w:tcPr>
            <w:tcW w:w="2065" w:type="dxa"/>
          </w:tcPr>
          <w:p w14:paraId="45FE1044" w14:textId="77777777" w:rsidR="00D15E27" w:rsidRPr="0041309B" w:rsidRDefault="00D15E27" w:rsidP="009A617C">
            <w:pPr>
              <w:pStyle w:val="BodyText2"/>
              <w:rPr>
                <w:rFonts w:ascii="Calibri" w:hAnsi="Calibri" w:cs="Calibri"/>
                <w:color w:val="auto"/>
              </w:rPr>
            </w:pPr>
            <w:r w:rsidRPr="0041309B">
              <w:rPr>
                <w:rFonts w:ascii="Calibri" w:hAnsi="Calibri" w:cs="Calibri"/>
                <w:color w:val="auto"/>
              </w:rPr>
              <w:t>Relation to student:</w:t>
            </w:r>
          </w:p>
        </w:tc>
        <w:tc>
          <w:tcPr>
            <w:tcW w:w="8480" w:type="dxa"/>
          </w:tcPr>
          <w:p w14:paraId="3EC2D107" w14:textId="68E9FD66" w:rsidR="00D15E27" w:rsidRPr="00B02B2F" w:rsidRDefault="00AD249D" w:rsidP="009A617C">
            <w:pPr>
              <w:pStyle w:val="BodyText2"/>
              <w:rPr>
                <w:rFonts w:ascii="Calibri" w:hAnsi="Calibri" w:cs="Calibri"/>
              </w:rPr>
            </w:pPr>
            <w:r>
              <w:rPr>
                <w:rFonts w:ascii="Calibri" w:hAnsi="Calibri" w:cs="Calibri"/>
              </w:rPr>
              <w:fldChar w:fldCharType="begin">
                <w:ffData>
                  <w:name w:val="Text36"/>
                  <w:enabled/>
                  <w:calcOnExit w:val="0"/>
                  <w:textInput/>
                </w:ffData>
              </w:fldChar>
            </w:r>
            <w:bookmarkStart w:id="41" w:name="Text36"/>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41"/>
          </w:p>
        </w:tc>
      </w:tr>
      <w:tr w:rsidR="00D15E27" w:rsidRPr="00B02B2F" w14:paraId="186BCF52" w14:textId="77777777" w:rsidTr="00D15E27">
        <w:tc>
          <w:tcPr>
            <w:tcW w:w="2065" w:type="dxa"/>
          </w:tcPr>
          <w:p w14:paraId="07F13AE6" w14:textId="77777777" w:rsidR="00D15E27" w:rsidRPr="0041309B" w:rsidRDefault="00D15E27" w:rsidP="009A617C">
            <w:pPr>
              <w:pStyle w:val="BodyText2"/>
              <w:rPr>
                <w:rFonts w:ascii="Calibri" w:hAnsi="Calibri" w:cs="Calibri"/>
                <w:color w:val="auto"/>
              </w:rPr>
            </w:pPr>
            <w:r w:rsidRPr="0041309B">
              <w:rPr>
                <w:rFonts w:ascii="Calibri" w:hAnsi="Calibri" w:cs="Calibri"/>
                <w:color w:val="auto"/>
              </w:rPr>
              <w:t>Adult Name</w:t>
            </w:r>
            <w:r w:rsidR="00AF29E0" w:rsidRPr="0041309B">
              <w:rPr>
                <w:rFonts w:ascii="Calibri" w:hAnsi="Calibri" w:cs="Calibri"/>
                <w:color w:val="auto"/>
              </w:rPr>
              <w:t>:</w:t>
            </w:r>
          </w:p>
        </w:tc>
        <w:tc>
          <w:tcPr>
            <w:tcW w:w="8480" w:type="dxa"/>
          </w:tcPr>
          <w:p w14:paraId="4C6D4E90" w14:textId="7B9574EB" w:rsidR="00D15E27" w:rsidRPr="00B02B2F" w:rsidRDefault="00AD249D" w:rsidP="009A617C">
            <w:pPr>
              <w:pStyle w:val="BodyText2"/>
              <w:rPr>
                <w:rFonts w:ascii="Calibri" w:hAnsi="Calibri" w:cs="Calibri"/>
              </w:rPr>
            </w:pPr>
            <w:r>
              <w:rPr>
                <w:rFonts w:ascii="Calibri" w:hAnsi="Calibri" w:cs="Calibri"/>
              </w:rPr>
              <w:fldChar w:fldCharType="begin">
                <w:ffData>
                  <w:name w:val="Text37"/>
                  <w:enabled/>
                  <w:calcOnExit w:val="0"/>
                  <w:textInput/>
                </w:ffData>
              </w:fldChar>
            </w:r>
            <w:bookmarkStart w:id="42" w:name="Text37"/>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42"/>
          </w:p>
        </w:tc>
      </w:tr>
    </w:tbl>
    <w:p w14:paraId="7AFD2A91" w14:textId="77777777" w:rsidR="00147E21" w:rsidRPr="00457677" w:rsidRDefault="00147E21" w:rsidP="00147E21">
      <w:pPr>
        <w:pStyle w:val="BodyText2"/>
        <w:spacing w:after="0"/>
        <w:rPr>
          <w:rFonts w:ascii="Calibri" w:hAnsi="Calibri" w:cs="Calibri"/>
          <w:sz w:val="12"/>
          <w:szCs w:val="12"/>
        </w:rPr>
      </w:pPr>
    </w:p>
    <w:p w14:paraId="5D56FC34" w14:textId="77777777" w:rsidR="00B14C97" w:rsidRPr="00B02B2F" w:rsidRDefault="00B14C97" w:rsidP="00B14C97">
      <w:pPr>
        <w:pStyle w:val="Subhead2"/>
        <w:pBdr>
          <w:top w:val="single" w:sz="4" w:space="1" w:color="auto"/>
          <w:left w:val="single" w:sz="4" w:space="4" w:color="auto"/>
          <w:bottom w:val="single" w:sz="4" w:space="1" w:color="auto"/>
          <w:right w:val="single" w:sz="4" w:space="4" w:color="auto"/>
        </w:pBdr>
        <w:rPr>
          <w:rFonts w:ascii="Calibri" w:hAnsi="Calibri" w:cs="Calibri"/>
          <w:sz w:val="20"/>
          <w:szCs w:val="20"/>
        </w:rPr>
      </w:pPr>
      <w:r w:rsidRPr="00B02B2F">
        <w:rPr>
          <w:rFonts w:ascii="Calibri" w:hAnsi="Calibri" w:cs="Calibri"/>
          <w:bCs w:val="0"/>
          <w:sz w:val="20"/>
          <w:szCs w:val="20"/>
        </w:rPr>
        <w:t xml:space="preserve">REQUIRED </w:t>
      </w:r>
      <w:proofErr w:type="gramStart"/>
      <w:r w:rsidRPr="00B02B2F">
        <w:rPr>
          <w:rFonts w:ascii="Calibri" w:hAnsi="Calibri" w:cs="Calibri"/>
          <w:bCs w:val="0"/>
          <w:sz w:val="20"/>
          <w:szCs w:val="20"/>
        </w:rPr>
        <w:t>ATTACHMENT  ●</w:t>
      </w:r>
      <w:proofErr w:type="gramEnd"/>
      <w:r w:rsidRPr="00B02B2F">
        <w:rPr>
          <w:rFonts w:ascii="Calibri" w:hAnsi="Calibri" w:cs="Calibri"/>
          <w:bCs w:val="0"/>
          <w:sz w:val="20"/>
          <w:szCs w:val="20"/>
        </w:rPr>
        <w:t xml:space="preserve">  </w:t>
      </w:r>
      <w:r w:rsidRPr="00640BB8">
        <w:rPr>
          <w:rFonts w:ascii="Calibri" w:hAnsi="Calibri" w:cs="Calibri"/>
          <w:sz w:val="20"/>
          <w:szCs w:val="20"/>
          <w:u w:val="single"/>
        </w:rPr>
        <w:t>NOTE: DO NOT USE ADDITIONAL PAGES!</w:t>
      </w:r>
      <w:r w:rsidRPr="00B02B2F">
        <w:rPr>
          <w:rFonts w:ascii="Calibri" w:hAnsi="Calibri" w:cs="Calibri"/>
          <w:sz w:val="20"/>
          <w:szCs w:val="20"/>
        </w:rPr>
        <w:t xml:space="preserve"> </w:t>
      </w:r>
    </w:p>
    <w:p w14:paraId="0073F52E" w14:textId="77777777" w:rsidR="004B0B51" w:rsidRPr="00B02B2F" w:rsidRDefault="004B0B51" w:rsidP="004B0B51">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20"/>
          <w:szCs w:val="20"/>
        </w:rPr>
      </w:pPr>
      <w:r>
        <w:rPr>
          <w:rFonts w:ascii="Calibri" w:hAnsi="Calibri" w:cs="Calibri"/>
          <w:b w:val="0"/>
          <w:bCs w:val="0"/>
          <w:caps w:val="0"/>
          <w:sz w:val="20"/>
          <w:szCs w:val="20"/>
        </w:rPr>
        <w:t xml:space="preserve">This is a fillable form which may be completed on the computer.  If you choose not to do that, simply answer the questions in space allowed.  (You may add spaces between one question and the next.)  </w:t>
      </w:r>
      <w:r w:rsidRPr="00B9342B">
        <w:rPr>
          <w:rFonts w:ascii="Calibri" w:hAnsi="Calibri" w:cs="Calibri"/>
          <w:caps w:val="0"/>
          <w:sz w:val="20"/>
          <w:szCs w:val="20"/>
          <w:u w:val="single"/>
        </w:rPr>
        <w:t>Do not go over this one page.</w:t>
      </w:r>
      <w:r>
        <w:rPr>
          <w:rFonts w:ascii="Calibri" w:hAnsi="Calibri" w:cs="Calibri"/>
          <w:b w:val="0"/>
          <w:bCs w:val="0"/>
          <w:caps w:val="0"/>
          <w:sz w:val="20"/>
          <w:szCs w:val="20"/>
        </w:rPr>
        <w:t xml:space="preserve"> </w:t>
      </w:r>
    </w:p>
    <w:p w14:paraId="083E3D43"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1. In what capacity have you worked with this student?</w:t>
      </w:r>
    </w:p>
    <w:p w14:paraId="56C0F61A" w14:textId="42C1DE8A" w:rsidR="009B449E" w:rsidRPr="00B02B2F" w:rsidRDefault="00AD249D" w:rsidP="009B449E">
      <w:pPr>
        <w:pStyle w:val="BodyText2"/>
        <w:rPr>
          <w:rFonts w:ascii="Calibri" w:hAnsi="Calibri" w:cs="Calibri"/>
          <w:sz w:val="20"/>
          <w:szCs w:val="20"/>
        </w:rPr>
      </w:pPr>
      <w:r>
        <w:rPr>
          <w:rFonts w:ascii="Calibri" w:hAnsi="Calibri" w:cs="Calibri"/>
          <w:sz w:val="20"/>
          <w:szCs w:val="20"/>
        </w:rPr>
        <w:fldChar w:fldCharType="begin">
          <w:ffData>
            <w:name w:val="Text38"/>
            <w:enabled/>
            <w:calcOnExit w:val="0"/>
            <w:textInput/>
          </w:ffData>
        </w:fldChar>
      </w:r>
      <w:bookmarkStart w:id="43" w:name="Text38"/>
      <w:r>
        <w:rPr>
          <w:rFonts w:ascii="Calibri" w:hAnsi="Calibri" w:cs="Calibri"/>
          <w:sz w:val="20"/>
          <w:szCs w:val="20"/>
        </w:rPr>
        <w:instrText xml:space="preserve"> FORMTEXT </w:instrText>
      </w:r>
      <w:r>
        <w:rPr>
          <w:rFonts w:ascii="Calibri" w:hAnsi="Calibri" w:cs="Calibri"/>
          <w:sz w:val="20"/>
          <w:szCs w:val="20"/>
        </w:rPr>
      </w:r>
      <w:r>
        <w:rPr>
          <w:rFonts w:ascii="Calibri" w:hAnsi="Calibri" w:cs="Calibri"/>
          <w:sz w:val="20"/>
          <w:szCs w:val="20"/>
        </w:rPr>
        <w:fldChar w:fldCharType="separate"/>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sz w:val="20"/>
          <w:szCs w:val="20"/>
        </w:rPr>
        <w:fldChar w:fldCharType="end"/>
      </w:r>
      <w:bookmarkEnd w:id="43"/>
    </w:p>
    <w:p w14:paraId="43AE1737"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2. What one leadership trait comes to mind when thinking of this student?  (Give examples.)</w:t>
      </w:r>
    </w:p>
    <w:p w14:paraId="08BD75AC" w14:textId="3BEF2315" w:rsidR="009B449E" w:rsidRPr="00B02B2F" w:rsidRDefault="00AD249D" w:rsidP="009B449E">
      <w:pPr>
        <w:pStyle w:val="BodyText2"/>
        <w:rPr>
          <w:rFonts w:ascii="Calibri" w:hAnsi="Calibri" w:cs="Calibri"/>
          <w:sz w:val="20"/>
          <w:szCs w:val="20"/>
        </w:rPr>
      </w:pPr>
      <w:r>
        <w:rPr>
          <w:rFonts w:ascii="Calibri" w:hAnsi="Calibri" w:cs="Calibri"/>
          <w:sz w:val="20"/>
          <w:szCs w:val="20"/>
        </w:rPr>
        <w:fldChar w:fldCharType="begin">
          <w:ffData>
            <w:name w:val="Text39"/>
            <w:enabled/>
            <w:calcOnExit w:val="0"/>
            <w:textInput/>
          </w:ffData>
        </w:fldChar>
      </w:r>
      <w:bookmarkStart w:id="44" w:name="Text39"/>
      <w:r>
        <w:rPr>
          <w:rFonts w:ascii="Calibri" w:hAnsi="Calibri" w:cs="Calibri"/>
          <w:sz w:val="20"/>
          <w:szCs w:val="20"/>
        </w:rPr>
        <w:instrText xml:space="preserve"> FORMTEXT </w:instrText>
      </w:r>
      <w:r>
        <w:rPr>
          <w:rFonts w:ascii="Calibri" w:hAnsi="Calibri" w:cs="Calibri"/>
          <w:sz w:val="20"/>
          <w:szCs w:val="20"/>
        </w:rPr>
      </w:r>
      <w:r>
        <w:rPr>
          <w:rFonts w:ascii="Calibri" w:hAnsi="Calibri" w:cs="Calibri"/>
          <w:sz w:val="20"/>
          <w:szCs w:val="20"/>
        </w:rPr>
        <w:fldChar w:fldCharType="separate"/>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sz w:val="20"/>
          <w:szCs w:val="20"/>
        </w:rPr>
        <w:fldChar w:fldCharType="end"/>
      </w:r>
      <w:bookmarkEnd w:id="44"/>
    </w:p>
    <w:p w14:paraId="6757EF0B"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3.  Explain how this student demonstrates dependability and responsibility.</w:t>
      </w:r>
    </w:p>
    <w:p w14:paraId="337A759A" w14:textId="7238E288" w:rsidR="009B449E" w:rsidRPr="00B02B2F" w:rsidRDefault="00AD249D" w:rsidP="009B449E">
      <w:pPr>
        <w:pStyle w:val="BodyText2"/>
        <w:rPr>
          <w:rFonts w:ascii="Calibri" w:hAnsi="Calibri" w:cs="Calibri"/>
          <w:sz w:val="20"/>
          <w:szCs w:val="20"/>
        </w:rPr>
      </w:pPr>
      <w:r>
        <w:rPr>
          <w:rFonts w:ascii="Calibri" w:hAnsi="Calibri" w:cs="Calibri"/>
          <w:sz w:val="20"/>
          <w:szCs w:val="20"/>
        </w:rPr>
        <w:fldChar w:fldCharType="begin">
          <w:ffData>
            <w:name w:val="Text40"/>
            <w:enabled/>
            <w:calcOnExit w:val="0"/>
            <w:textInput/>
          </w:ffData>
        </w:fldChar>
      </w:r>
      <w:bookmarkStart w:id="45" w:name="Text40"/>
      <w:r>
        <w:rPr>
          <w:rFonts w:ascii="Calibri" w:hAnsi="Calibri" w:cs="Calibri"/>
          <w:sz w:val="20"/>
          <w:szCs w:val="20"/>
        </w:rPr>
        <w:instrText xml:space="preserve"> FORMTEXT </w:instrText>
      </w:r>
      <w:r>
        <w:rPr>
          <w:rFonts w:ascii="Calibri" w:hAnsi="Calibri" w:cs="Calibri"/>
          <w:sz w:val="20"/>
          <w:szCs w:val="20"/>
        </w:rPr>
      </w:r>
      <w:r>
        <w:rPr>
          <w:rFonts w:ascii="Calibri" w:hAnsi="Calibri" w:cs="Calibri"/>
          <w:sz w:val="20"/>
          <w:szCs w:val="20"/>
        </w:rPr>
        <w:fldChar w:fldCharType="separate"/>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sz w:val="20"/>
          <w:szCs w:val="20"/>
        </w:rPr>
        <w:fldChar w:fldCharType="end"/>
      </w:r>
      <w:bookmarkEnd w:id="45"/>
    </w:p>
    <w:p w14:paraId="7BFE7167" w14:textId="77777777" w:rsidR="009B449E" w:rsidRPr="00B02B2F" w:rsidRDefault="00B14C97" w:rsidP="009B449E">
      <w:pPr>
        <w:pStyle w:val="BodyText2"/>
        <w:rPr>
          <w:rFonts w:ascii="Calibri" w:hAnsi="Calibri" w:cs="Calibri"/>
          <w:sz w:val="20"/>
          <w:szCs w:val="20"/>
        </w:rPr>
      </w:pPr>
      <w:r w:rsidRPr="00B02B2F">
        <w:rPr>
          <w:rFonts w:ascii="Calibri" w:hAnsi="Calibri" w:cs="Calibri"/>
          <w:sz w:val="20"/>
          <w:szCs w:val="20"/>
        </w:rPr>
        <w:t>4</w:t>
      </w:r>
      <w:r w:rsidR="009B449E" w:rsidRPr="00B02B2F">
        <w:rPr>
          <w:rFonts w:ascii="Calibri" w:hAnsi="Calibri" w:cs="Calibri"/>
          <w:sz w:val="20"/>
          <w:szCs w:val="20"/>
        </w:rPr>
        <w:t xml:space="preserve">.  </w:t>
      </w:r>
      <w:r w:rsidR="00777415">
        <w:rPr>
          <w:rFonts w:ascii="Calibri" w:hAnsi="Calibri" w:cs="Calibri"/>
          <w:sz w:val="20"/>
          <w:szCs w:val="20"/>
        </w:rPr>
        <w:t>Give an example of a project or event where this student used leadership skills to make a positive impact on school or community.</w:t>
      </w:r>
    </w:p>
    <w:p w14:paraId="6B51822A" w14:textId="1E1EF159" w:rsidR="009B449E" w:rsidRDefault="00AD249D" w:rsidP="009B449E">
      <w:pPr>
        <w:pStyle w:val="BodyText2"/>
        <w:rPr>
          <w:rFonts w:ascii="Calibri" w:hAnsi="Calibri" w:cs="Calibri"/>
          <w:sz w:val="20"/>
          <w:szCs w:val="20"/>
        </w:rPr>
      </w:pPr>
      <w:r>
        <w:rPr>
          <w:rFonts w:ascii="Calibri" w:hAnsi="Calibri" w:cs="Calibri"/>
          <w:sz w:val="20"/>
          <w:szCs w:val="20"/>
        </w:rPr>
        <w:fldChar w:fldCharType="begin">
          <w:ffData>
            <w:name w:val="Text41"/>
            <w:enabled/>
            <w:calcOnExit w:val="0"/>
            <w:textInput/>
          </w:ffData>
        </w:fldChar>
      </w:r>
      <w:bookmarkStart w:id="46" w:name="Text41"/>
      <w:r>
        <w:rPr>
          <w:rFonts w:ascii="Calibri" w:hAnsi="Calibri" w:cs="Calibri"/>
          <w:sz w:val="20"/>
          <w:szCs w:val="20"/>
        </w:rPr>
        <w:instrText xml:space="preserve"> FORMTEXT </w:instrText>
      </w:r>
      <w:r>
        <w:rPr>
          <w:rFonts w:ascii="Calibri" w:hAnsi="Calibri" w:cs="Calibri"/>
          <w:sz w:val="20"/>
          <w:szCs w:val="20"/>
        </w:rPr>
      </w:r>
      <w:r>
        <w:rPr>
          <w:rFonts w:ascii="Calibri" w:hAnsi="Calibri" w:cs="Calibri"/>
          <w:sz w:val="20"/>
          <w:szCs w:val="20"/>
        </w:rPr>
        <w:fldChar w:fldCharType="separate"/>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sz w:val="20"/>
          <w:szCs w:val="20"/>
        </w:rPr>
        <w:fldChar w:fldCharType="end"/>
      </w:r>
      <w:bookmarkEnd w:id="46"/>
    </w:p>
    <w:p w14:paraId="30FB67F1" w14:textId="1684D34A" w:rsidR="00777415" w:rsidRPr="00B02B2F" w:rsidRDefault="00777415" w:rsidP="00777415">
      <w:pPr>
        <w:pStyle w:val="BodyText2"/>
        <w:rPr>
          <w:rFonts w:ascii="Calibri" w:hAnsi="Calibri" w:cs="Calibri"/>
          <w:sz w:val="20"/>
          <w:szCs w:val="20"/>
        </w:rPr>
      </w:pPr>
      <w:r>
        <w:rPr>
          <w:rFonts w:ascii="Calibri" w:hAnsi="Calibri" w:cs="Calibri"/>
          <w:sz w:val="20"/>
          <w:szCs w:val="20"/>
        </w:rPr>
        <w:t>5</w:t>
      </w:r>
      <w:r w:rsidRPr="00B02B2F">
        <w:rPr>
          <w:rFonts w:ascii="Calibri" w:hAnsi="Calibri" w:cs="Calibri"/>
          <w:sz w:val="20"/>
          <w:szCs w:val="20"/>
        </w:rPr>
        <w:t xml:space="preserve">.  </w:t>
      </w:r>
      <w:r w:rsidR="00131D81" w:rsidRPr="00131D81">
        <w:rPr>
          <w:rFonts w:ascii="Calibri" w:hAnsi="Calibri" w:cs="Calibri"/>
          <w:sz w:val="20"/>
          <w:szCs w:val="20"/>
        </w:rPr>
        <w:t>What should the Selection Committee know about this student other than what is listed above?</w:t>
      </w:r>
    </w:p>
    <w:p w14:paraId="37CF4492" w14:textId="584F4A64" w:rsidR="00777415" w:rsidRPr="00B02B2F" w:rsidRDefault="00AD249D" w:rsidP="00777415">
      <w:pPr>
        <w:pStyle w:val="BodyText2"/>
        <w:rPr>
          <w:rFonts w:ascii="Calibri" w:hAnsi="Calibri" w:cs="Calibri"/>
          <w:sz w:val="20"/>
          <w:szCs w:val="20"/>
        </w:rPr>
      </w:pPr>
      <w:r>
        <w:rPr>
          <w:rFonts w:ascii="Calibri" w:hAnsi="Calibri" w:cs="Calibri"/>
          <w:sz w:val="20"/>
          <w:szCs w:val="20"/>
        </w:rPr>
        <w:fldChar w:fldCharType="begin">
          <w:ffData>
            <w:name w:val="Text42"/>
            <w:enabled/>
            <w:calcOnExit w:val="0"/>
            <w:textInput/>
          </w:ffData>
        </w:fldChar>
      </w:r>
      <w:bookmarkStart w:id="47" w:name="Text42"/>
      <w:r>
        <w:rPr>
          <w:rFonts w:ascii="Calibri" w:hAnsi="Calibri" w:cs="Calibri"/>
          <w:sz w:val="20"/>
          <w:szCs w:val="20"/>
        </w:rPr>
        <w:instrText xml:space="preserve"> FORMTEXT </w:instrText>
      </w:r>
      <w:r>
        <w:rPr>
          <w:rFonts w:ascii="Calibri" w:hAnsi="Calibri" w:cs="Calibri"/>
          <w:sz w:val="20"/>
          <w:szCs w:val="20"/>
        </w:rPr>
      </w:r>
      <w:r>
        <w:rPr>
          <w:rFonts w:ascii="Calibri" w:hAnsi="Calibri" w:cs="Calibri"/>
          <w:sz w:val="20"/>
          <w:szCs w:val="20"/>
        </w:rPr>
        <w:fldChar w:fldCharType="separate"/>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noProof/>
          <w:sz w:val="20"/>
          <w:szCs w:val="20"/>
        </w:rPr>
        <w:t> </w:t>
      </w:r>
      <w:r>
        <w:rPr>
          <w:rFonts w:ascii="Calibri" w:hAnsi="Calibri" w:cs="Calibri"/>
          <w:sz w:val="20"/>
          <w:szCs w:val="20"/>
        </w:rPr>
        <w:fldChar w:fldCharType="end"/>
      </w:r>
      <w:bookmarkEnd w:id="47"/>
    </w:p>
    <w:p w14:paraId="25865B79" w14:textId="77777777" w:rsidR="00777415" w:rsidRPr="00B02B2F" w:rsidRDefault="00777415" w:rsidP="009B449E">
      <w:pPr>
        <w:pStyle w:val="BodyText2"/>
        <w:rPr>
          <w:rFonts w:ascii="Calibri" w:hAnsi="Calibri" w:cs="Calibri"/>
          <w:sz w:val="20"/>
          <w:szCs w:val="20"/>
        </w:rPr>
      </w:pPr>
    </w:p>
    <w:p w14:paraId="2E7000E8" w14:textId="77777777" w:rsidR="00B14C97" w:rsidRPr="00B02B2F" w:rsidRDefault="00B14C97" w:rsidP="009B449E">
      <w:pPr>
        <w:pStyle w:val="BodyText2"/>
        <w:rPr>
          <w:rFonts w:ascii="Calibri" w:hAnsi="Calibri" w:cs="Calibri"/>
          <w:sz w:val="20"/>
          <w:szCs w:val="20"/>
        </w:rPr>
      </w:pPr>
    </w:p>
    <w:p w14:paraId="19DF96DB" w14:textId="4335E51E"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__________________________________</w:t>
      </w:r>
      <w:r w:rsidRPr="00B02B2F">
        <w:rPr>
          <w:rFonts w:ascii="Calibri" w:hAnsi="Calibri" w:cs="Calibri"/>
          <w:sz w:val="20"/>
          <w:szCs w:val="20"/>
        </w:rPr>
        <w:tab/>
        <w:t>_____</w:t>
      </w:r>
      <w:r w:rsidR="00AD249D">
        <w:rPr>
          <w:rFonts w:ascii="Calibri" w:hAnsi="Calibri" w:cs="Calibri"/>
          <w:sz w:val="20"/>
          <w:szCs w:val="20"/>
        </w:rPr>
        <w:fldChar w:fldCharType="begin">
          <w:ffData>
            <w:name w:val="Text43"/>
            <w:enabled/>
            <w:calcOnExit w:val="0"/>
            <w:textInput/>
          </w:ffData>
        </w:fldChar>
      </w:r>
      <w:bookmarkStart w:id="48" w:name="Text43"/>
      <w:r w:rsidR="00AD249D">
        <w:rPr>
          <w:rFonts w:ascii="Calibri" w:hAnsi="Calibri" w:cs="Calibri"/>
          <w:sz w:val="20"/>
          <w:szCs w:val="20"/>
        </w:rPr>
        <w:instrText xml:space="preserve"> FORMTEXT </w:instrText>
      </w:r>
      <w:r w:rsidR="00AD249D">
        <w:rPr>
          <w:rFonts w:ascii="Calibri" w:hAnsi="Calibri" w:cs="Calibri"/>
          <w:sz w:val="20"/>
          <w:szCs w:val="20"/>
        </w:rPr>
      </w:r>
      <w:r w:rsidR="00AD249D">
        <w:rPr>
          <w:rFonts w:ascii="Calibri" w:hAnsi="Calibri" w:cs="Calibri"/>
          <w:sz w:val="20"/>
          <w:szCs w:val="20"/>
        </w:rPr>
        <w:fldChar w:fldCharType="separate"/>
      </w:r>
      <w:r w:rsidR="00AD249D">
        <w:rPr>
          <w:rFonts w:ascii="Calibri" w:hAnsi="Calibri" w:cs="Calibri"/>
          <w:noProof/>
          <w:sz w:val="20"/>
          <w:szCs w:val="20"/>
        </w:rPr>
        <w:t> </w:t>
      </w:r>
      <w:r w:rsidR="00AD249D">
        <w:rPr>
          <w:rFonts w:ascii="Calibri" w:hAnsi="Calibri" w:cs="Calibri"/>
          <w:noProof/>
          <w:sz w:val="20"/>
          <w:szCs w:val="20"/>
        </w:rPr>
        <w:t> </w:t>
      </w:r>
      <w:r w:rsidR="00AD249D">
        <w:rPr>
          <w:rFonts w:ascii="Calibri" w:hAnsi="Calibri" w:cs="Calibri"/>
          <w:noProof/>
          <w:sz w:val="20"/>
          <w:szCs w:val="20"/>
        </w:rPr>
        <w:t> </w:t>
      </w:r>
      <w:r w:rsidR="00AD249D">
        <w:rPr>
          <w:rFonts w:ascii="Calibri" w:hAnsi="Calibri" w:cs="Calibri"/>
          <w:noProof/>
          <w:sz w:val="20"/>
          <w:szCs w:val="20"/>
        </w:rPr>
        <w:t> </w:t>
      </w:r>
      <w:r w:rsidR="00AD249D">
        <w:rPr>
          <w:rFonts w:ascii="Calibri" w:hAnsi="Calibri" w:cs="Calibri"/>
          <w:noProof/>
          <w:sz w:val="20"/>
          <w:szCs w:val="20"/>
        </w:rPr>
        <w:t> </w:t>
      </w:r>
      <w:r w:rsidR="00AD249D">
        <w:rPr>
          <w:rFonts w:ascii="Calibri" w:hAnsi="Calibri" w:cs="Calibri"/>
          <w:sz w:val="20"/>
          <w:szCs w:val="20"/>
        </w:rPr>
        <w:fldChar w:fldCharType="end"/>
      </w:r>
      <w:bookmarkEnd w:id="48"/>
      <w:r w:rsidRPr="00B02B2F">
        <w:rPr>
          <w:rFonts w:ascii="Calibri" w:hAnsi="Calibri" w:cs="Calibri"/>
          <w:sz w:val="20"/>
          <w:szCs w:val="20"/>
        </w:rPr>
        <w:t>_______________________           __</w:t>
      </w:r>
      <w:r w:rsidR="00AD249D">
        <w:rPr>
          <w:rFonts w:ascii="Calibri" w:hAnsi="Calibri" w:cs="Calibri"/>
          <w:sz w:val="20"/>
          <w:szCs w:val="20"/>
        </w:rPr>
        <w:t>_______</w:t>
      </w:r>
      <w:r w:rsidRPr="00B02B2F">
        <w:rPr>
          <w:rFonts w:ascii="Calibri" w:hAnsi="Calibri" w:cs="Calibri"/>
          <w:sz w:val="20"/>
          <w:szCs w:val="20"/>
        </w:rPr>
        <w:t>______</w:t>
      </w:r>
    </w:p>
    <w:p w14:paraId="31AB097B" w14:textId="77777777" w:rsidR="009B449E" w:rsidRDefault="009B449E" w:rsidP="009B449E">
      <w:pPr>
        <w:pStyle w:val="BodyText2"/>
        <w:spacing w:after="0"/>
        <w:rPr>
          <w:rFonts w:ascii="Calibri" w:hAnsi="Calibri" w:cs="Calibri"/>
          <w:sz w:val="20"/>
          <w:szCs w:val="20"/>
        </w:rPr>
      </w:pPr>
      <w:r w:rsidRPr="00B02B2F">
        <w:rPr>
          <w:rFonts w:ascii="Calibri" w:hAnsi="Calibri" w:cs="Calibri"/>
          <w:sz w:val="20"/>
          <w:szCs w:val="20"/>
        </w:rPr>
        <w:t xml:space="preserve">                       (</w:t>
      </w:r>
      <w:proofErr w:type="gramStart"/>
      <w:r w:rsidRPr="00B02B2F">
        <w:rPr>
          <w:rFonts w:ascii="Calibri" w:hAnsi="Calibri" w:cs="Calibri"/>
          <w:sz w:val="20"/>
          <w:szCs w:val="20"/>
        </w:rPr>
        <w:t xml:space="preserve">Signature)   </w:t>
      </w:r>
      <w:proofErr w:type="gramEnd"/>
      <w:r w:rsidRPr="00B02B2F">
        <w:rPr>
          <w:rFonts w:ascii="Calibri" w:hAnsi="Calibri" w:cs="Calibri"/>
          <w:sz w:val="20"/>
          <w:szCs w:val="20"/>
        </w:rPr>
        <w:t xml:space="preserve">                                             </w:t>
      </w:r>
      <w:proofErr w:type="gramStart"/>
      <w:r w:rsidRPr="00B02B2F">
        <w:rPr>
          <w:rFonts w:ascii="Calibri" w:hAnsi="Calibri" w:cs="Calibri"/>
          <w:sz w:val="20"/>
          <w:szCs w:val="20"/>
        </w:rPr>
        <w:t xml:space="preserve">   (</w:t>
      </w:r>
      <w:proofErr w:type="gramEnd"/>
      <w:r w:rsidRPr="00B02B2F">
        <w:rPr>
          <w:rFonts w:ascii="Calibri" w:hAnsi="Calibri" w:cs="Calibri"/>
          <w:sz w:val="20"/>
          <w:szCs w:val="20"/>
        </w:rPr>
        <w:t xml:space="preserve">Position held at </w:t>
      </w:r>
      <w:proofErr w:type="gramStart"/>
      <w:r w:rsidRPr="00B02B2F">
        <w:rPr>
          <w:rFonts w:ascii="Calibri" w:hAnsi="Calibri" w:cs="Calibri"/>
          <w:sz w:val="20"/>
          <w:szCs w:val="20"/>
        </w:rPr>
        <w:t xml:space="preserve">school)   </w:t>
      </w:r>
      <w:proofErr w:type="gramEnd"/>
      <w:r w:rsidRPr="00B02B2F">
        <w:rPr>
          <w:rFonts w:ascii="Calibri" w:hAnsi="Calibri" w:cs="Calibri"/>
          <w:sz w:val="20"/>
          <w:szCs w:val="20"/>
        </w:rPr>
        <w:t xml:space="preserve">                                </w:t>
      </w:r>
      <w:proofErr w:type="gramStart"/>
      <w:r w:rsidRPr="00B02B2F">
        <w:rPr>
          <w:rFonts w:ascii="Calibri" w:hAnsi="Calibri" w:cs="Calibri"/>
          <w:sz w:val="20"/>
          <w:szCs w:val="20"/>
        </w:rPr>
        <w:t xml:space="preserve">   (</w:t>
      </w:r>
      <w:proofErr w:type="gramEnd"/>
      <w:r w:rsidRPr="00B02B2F">
        <w:rPr>
          <w:rFonts w:ascii="Calibri" w:hAnsi="Calibri" w:cs="Calibri"/>
          <w:sz w:val="20"/>
          <w:szCs w:val="20"/>
        </w:rPr>
        <w:t>Date)</w:t>
      </w:r>
    </w:p>
    <w:p w14:paraId="099776D3" w14:textId="77777777" w:rsidR="00C458D2" w:rsidRDefault="00C458D2" w:rsidP="009B449E">
      <w:pPr>
        <w:pStyle w:val="BodyText2"/>
        <w:spacing w:after="0"/>
        <w:rPr>
          <w:rFonts w:ascii="Calibri" w:hAnsi="Calibri" w:cs="Calibri"/>
          <w:sz w:val="20"/>
          <w:szCs w:val="20"/>
        </w:rPr>
      </w:pPr>
    </w:p>
    <w:p w14:paraId="12B6268A" w14:textId="77777777" w:rsidR="00C458D2" w:rsidRDefault="00C458D2" w:rsidP="009B449E">
      <w:pPr>
        <w:pStyle w:val="BodyText2"/>
        <w:spacing w:after="0"/>
        <w:rPr>
          <w:rFonts w:ascii="Calibri" w:hAnsi="Calibri" w:cs="Calibri"/>
          <w:sz w:val="20"/>
          <w:szCs w:val="20"/>
        </w:rPr>
      </w:pPr>
    </w:p>
    <w:p w14:paraId="70F14436" w14:textId="77777777" w:rsidR="00C458D2" w:rsidRDefault="00C458D2" w:rsidP="009B449E">
      <w:pPr>
        <w:pStyle w:val="BodyText2"/>
        <w:spacing w:after="0"/>
        <w:rPr>
          <w:rFonts w:ascii="Calibri" w:hAnsi="Calibri" w:cs="Calibri"/>
          <w:sz w:val="20"/>
          <w:szCs w:val="20"/>
        </w:rPr>
      </w:pPr>
    </w:p>
    <w:p w14:paraId="72D2C1C7" w14:textId="77777777" w:rsidR="00C458D2" w:rsidRDefault="00C458D2" w:rsidP="009B449E">
      <w:pPr>
        <w:pStyle w:val="BodyText2"/>
        <w:spacing w:after="0"/>
        <w:rPr>
          <w:rFonts w:ascii="Calibri" w:hAnsi="Calibri" w:cs="Calibri"/>
          <w:sz w:val="20"/>
          <w:szCs w:val="20"/>
        </w:rPr>
      </w:pPr>
    </w:p>
    <w:p w14:paraId="1A60DA5E" w14:textId="77777777" w:rsidR="00C458D2" w:rsidRDefault="00C458D2" w:rsidP="009B449E">
      <w:pPr>
        <w:pStyle w:val="BodyText2"/>
        <w:spacing w:after="0"/>
        <w:rPr>
          <w:rFonts w:ascii="Calibri" w:hAnsi="Calibri" w:cs="Calibri"/>
          <w:sz w:val="20"/>
          <w:szCs w:val="20"/>
        </w:rPr>
      </w:pPr>
    </w:p>
    <w:p w14:paraId="10A6115B" w14:textId="77777777" w:rsidR="00C458D2" w:rsidRDefault="00C458D2" w:rsidP="009B449E">
      <w:pPr>
        <w:pStyle w:val="BodyText2"/>
        <w:spacing w:after="0"/>
        <w:rPr>
          <w:rFonts w:ascii="Calibri" w:hAnsi="Calibri" w:cs="Calibri"/>
          <w:sz w:val="20"/>
          <w:szCs w:val="20"/>
        </w:rPr>
      </w:pPr>
    </w:p>
    <w:p w14:paraId="4DF4954B" w14:textId="77777777" w:rsidR="00C458D2" w:rsidRDefault="00C458D2" w:rsidP="009B449E">
      <w:pPr>
        <w:pStyle w:val="BodyText2"/>
        <w:spacing w:after="0"/>
        <w:rPr>
          <w:rFonts w:ascii="Calibri" w:hAnsi="Calibri" w:cs="Calibri"/>
          <w:sz w:val="20"/>
          <w:szCs w:val="20"/>
        </w:rPr>
      </w:pPr>
    </w:p>
    <w:p w14:paraId="3B1031CB" w14:textId="77777777" w:rsidR="00C458D2" w:rsidRDefault="00C458D2" w:rsidP="009B449E">
      <w:pPr>
        <w:pStyle w:val="BodyText2"/>
        <w:spacing w:after="0"/>
        <w:rPr>
          <w:rFonts w:ascii="Calibri" w:hAnsi="Calibri" w:cs="Calibri"/>
          <w:sz w:val="20"/>
          <w:szCs w:val="20"/>
        </w:rPr>
      </w:pPr>
    </w:p>
    <w:p w14:paraId="77530086" w14:textId="77777777" w:rsidR="00C458D2" w:rsidRDefault="00C458D2" w:rsidP="009B449E">
      <w:pPr>
        <w:pStyle w:val="BodyText2"/>
        <w:spacing w:after="0"/>
        <w:rPr>
          <w:rFonts w:ascii="Calibri" w:hAnsi="Calibri" w:cs="Calibri"/>
          <w:sz w:val="20"/>
          <w:szCs w:val="20"/>
        </w:rPr>
      </w:pPr>
    </w:p>
    <w:p w14:paraId="46481555" w14:textId="77777777" w:rsidR="00C458D2" w:rsidRDefault="00C458D2" w:rsidP="009B449E">
      <w:pPr>
        <w:pStyle w:val="BodyText2"/>
        <w:spacing w:after="0"/>
        <w:rPr>
          <w:rFonts w:ascii="Calibri" w:hAnsi="Calibri" w:cs="Calibri"/>
          <w:sz w:val="20"/>
          <w:szCs w:val="20"/>
        </w:rPr>
      </w:pPr>
    </w:p>
    <w:p w14:paraId="56673312" w14:textId="77777777" w:rsidR="00C458D2" w:rsidRDefault="00C458D2" w:rsidP="009B449E">
      <w:pPr>
        <w:pStyle w:val="BodyText2"/>
        <w:spacing w:after="0"/>
        <w:rPr>
          <w:rFonts w:ascii="Calibri" w:hAnsi="Calibri" w:cs="Calibri"/>
          <w:sz w:val="20"/>
          <w:szCs w:val="20"/>
        </w:rPr>
      </w:pPr>
    </w:p>
    <w:p w14:paraId="501F2788" w14:textId="77777777" w:rsidR="00C458D2" w:rsidRDefault="00C458D2" w:rsidP="009B449E">
      <w:pPr>
        <w:pStyle w:val="BodyText2"/>
        <w:spacing w:after="0"/>
        <w:rPr>
          <w:rFonts w:ascii="Calibri" w:hAnsi="Calibri" w:cs="Calibri"/>
          <w:sz w:val="20"/>
          <w:szCs w:val="20"/>
        </w:rPr>
      </w:pPr>
    </w:p>
    <w:p w14:paraId="563C7F1F" w14:textId="77777777" w:rsidR="00C458D2" w:rsidRDefault="00C458D2" w:rsidP="009B449E">
      <w:pPr>
        <w:pStyle w:val="BodyText2"/>
        <w:spacing w:after="0"/>
        <w:rPr>
          <w:rFonts w:ascii="Calibri" w:hAnsi="Calibri" w:cs="Calibri"/>
          <w:sz w:val="20"/>
          <w:szCs w:val="20"/>
        </w:rPr>
      </w:pPr>
    </w:p>
    <w:p w14:paraId="69E5A59F" w14:textId="77777777" w:rsidR="00C458D2" w:rsidRDefault="00C458D2" w:rsidP="009B449E">
      <w:pPr>
        <w:pStyle w:val="BodyText2"/>
        <w:spacing w:after="0"/>
        <w:rPr>
          <w:rFonts w:ascii="Calibri" w:hAnsi="Calibri" w:cs="Calibri"/>
          <w:sz w:val="20"/>
          <w:szCs w:val="20"/>
        </w:rPr>
      </w:pPr>
    </w:p>
    <w:p w14:paraId="2A0FAB0A" w14:textId="77777777" w:rsidR="00C458D2" w:rsidRDefault="00C458D2" w:rsidP="009B449E">
      <w:pPr>
        <w:pStyle w:val="BodyText2"/>
        <w:spacing w:after="0"/>
        <w:rPr>
          <w:rFonts w:ascii="Calibri" w:hAnsi="Calibri" w:cs="Calibri"/>
          <w:sz w:val="20"/>
          <w:szCs w:val="20"/>
        </w:rPr>
      </w:pPr>
    </w:p>
    <w:p w14:paraId="36217626" w14:textId="77777777" w:rsidR="00C458D2" w:rsidRDefault="00C458D2" w:rsidP="009B449E">
      <w:pPr>
        <w:pStyle w:val="BodyText2"/>
        <w:spacing w:after="0"/>
        <w:rPr>
          <w:rFonts w:ascii="Calibri" w:hAnsi="Calibri" w:cs="Calibri"/>
          <w:sz w:val="20"/>
          <w:szCs w:val="20"/>
        </w:rPr>
      </w:pPr>
    </w:p>
    <w:p w14:paraId="3CBE6FA3" w14:textId="77777777" w:rsidR="00C458D2" w:rsidRPr="00BC0B09" w:rsidRDefault="00C458D2" w:rsidP="009B449E">
      <w:pPr>
        <w:pStyle w:val="BodyText2"/>
        <w:spacing w:after="0"/>
        <w:rPr>
          <w:rFonts w:ascii="Calibri" w:hAnsi="Calibri" w:cs="Calibri"/>
          <w:sz w:val="20"/>
          <w:szCs w:val="20"/>
        </w:rPr>
      </w:pPr>
    </w:p>
    <w:sectPr w:rsidR="00C458D2" w:rsidRPr="00BC0B09" w:rsidSect="00E0105E">
      <w:headerReference w:type="default" r:id="rId15"/>
      <w:pgSz w:w="12240" w:h="15840" w:code="1"/>
      <w:pgMar w:top="1269" w:right="720" w:bottom="306" w:left="96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7115FA" w14:textId="77777777" w:rsidR="00524425" w:rsidRDefault="00524425">
      <w:r>
        <w:separator/>
      </w:r>
    </w:p>
  </w:endnote>
  <w:endnote w:type="continuationSeparator" w:id="0">
    <w:p w14:paraId="583F189B" w14:textId="77777777" w:rsidR="00524425" w:rsidRDefault="00524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Garamond">
    <w:altName w:val="Cambria"/>
    <w:panose1 w:val="020B0604020202020204"/>
    <w:charset w:val="00"/>
    <w:family w:val="roman"/>
    <w:notTrueType/>
    <w:pitch w:val="variable"/>
    <w:sig w:usb0="00000003" w:usb1="00000000" w:usb2="00000000" w:usb3="00000000" w:csb0="00000001" w:csb1="00000000"/>
  </w:font>
  <w:font w:name="Myriad Condensed">
    <w:altName w:val="Courier New"/>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E44540" w14:textId="77777777" w:rsidR="00524425" w:rsidRDefault="00524425">
      <w:r>
        <w:separator/>
      </w:r>
    </w:p>
  </w:footnote>
  <w:footnote w:type="continuationSeparator" w:id="0">
    <w:p w14:paraId="2C68C03E" w14:textId="77777777" w:rsidR="00524425" w:rsidRDefault="00524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D886F" w14:textId="78345372" w:rsidR="00286EE6" w:rsidRPr="001E5AAA" w:rsidRDefault="00286EE6" w:rsidP="00777415">
    <w:pPr>
      <w:pStyle w:val="Header"/>
      <w:jc w:val="center"/>
      <w:rPr>
        <w:b/>
        <w:sz w:val="32"/>
        <w:szCs w:val="32"/>
      </w:rPr>
    </w:pPr>
    <w:r w:rsidRPr="001E5AAA">
      <w:rPr>
        <w:b/>
        <w:sz w:val="32"/>
        <w:szCs w:val="32"/>
      </w:rPr>
      <w:t xml:space="preserve">TASC </w:t>
    </w:r>
    <w:r w:rsidR="00D477A7">
      <w:rPr>
        <w:b/>
        <w:sz w:val="32"/>
        <w:szCs w:val="32"/>
      </w:rPr>
      <w:t xml:space="preserve">Senior </w:t>
    </w:r>
    <w:r w:rsidRPr="001E5AAA">
      <w:rPr>
        <w:b/>
        <w:sz w:val="32"/>
        <w:szCs w:val="32"/>
      </w:rPr>
      <w:t>Scholarship Application</w:t>
    </w:r>
    <w:r>
      <w:rPr>
        <w:b/>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0226B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703217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NjY2sTA1NzYzN7ZU0lEKTi0uzszPAykwrAUAfaCk6iwAAAA="/>
  </w:docVars>
  <w:rsids>
    <w:rsidRoot w:val="00CB40C8"/>
    <w:rsid w:val="0000008B"/>
    <w:rsid w:val="000005F0"/>
    <w:rsid w:val="00000621"/>
    <w:rsid w:val="00000AD9"/>
    <w:rsid w:val="00000B47"/>
    <w:rsid w:val="000010F7"/>
    <w:rsid w:val="00001534"/>
    <w:rsid w:val="000015A2"/>
    <w:rsid w:val="00002A72"/>
    <w:rsid w:val="00003038"/>
    <w:rsid w:val="00003594"/>
    <w:rsid w:val="0000359B"/>
    <w:rsid w:val="00003AD7"/>
    <w:rsid w:val="000041CB"/>
    <w:rsid w:val="00004460"/>
    <w:rsid w:val="00004BB6"/>
    <w:rsid w:val="00004CB7"/>
    <w:rsid w:val="00004CBE"/>
    <w:rsid w:val="0000525D"/>
    <w:rsid w:val="00005682"/>
    <w:rsid w:val="000063B5"/>
    <w:rsid w:val="00006AC0"/>
    <w:rsid w:val="00007030"/>
    <w:rsid w:val="000078B7"/>
    <w:rsid w:val="00007A94"/>
    <w:rsid w:val="00007C8D"/>
    <w:rsid w:val="00010476"/>
    <w:rsid w:val="00010BB7"/>
    <w:rsid w:val="000110B0"/>
    <w:rsid w:val="000115E0"/>
    <w:rsid w:val="00011AAC"/>
    <w:rsid w:val="00011B58"/>
    <w:rsid w:val="00011C93"/>
    <w:rsid w:val="00011E98"/>
    <w:rsid w:val="00012626"/>
    <w:rsid w:val="00012781"/>
    <w:rsid w:val="00012E43"/>
    <w:rsid w:val="00012E50"/>
    <w:rsid w:val="00013B95"/>
    <w:rsid w:val="00013E8C"/>
    <w:rsid w:val="00013F71"/>
    <w:rsid w:val="000141DD"/>
    <w:rsid w:val="0001429E"/>
    <w:rsid w:val="00014B25"/>
    <w:rsid w:val="00014DA2"/>
    <w:rsid w:val="00014EAC"/>
    <w:rsid w:val="00015009"/>
    <w:rsid w:val="000152A8"/>
    <w:rsid w:val="00015C21"/>
    <w:rsid w:val="00016438"/>
    <w:rsid w:val="000167D0"/>
    <w:rsid w:val="00016DAB"/>
    <w:rsid w:val="0001769A"/>
    <w:rsid w:val="000179CA"/>
    <w:rsid w:val="00017A93"/>
    <w:rsid w:val="00017D02"/>
    <w:rsid w:val="00017DC0"/>
    <w:rsid w:val="00017F49"/>
    <w:rsid w:val="00020356"/>
    <w:rsid w:val="00020849"/>
    <w:rsid w:val="00020F78"/>
    <w:rsid w:val="000212CC"/>
    <w:rsid w:val="000215B8"/>
    <w:rsid w:val="000216E7"/>
    <w:rsid w:val="00021946"/>
    <w:rsid w:val="000223DC"/>
    <w:rsid w:val="000224BF"/>
    <w:rsid w:val="00022BF2"/>
    <w:rsid w:val="00022EC0"/>
    <w:rsid w:val="00022EDD"/>
    <w:rsid w:val="0002329B"/>
    <w:rsid w:val="0002400B"/>
    <w:rsid w:val="00024406"/>
    <w:rsid w:val="00024CF6"/>
    <w:rsid w:val="00024E2B"/>
    <w:rsid w:val="00025059"/>
    <w:rsid w:val="00025DB8"/>
    <w:rsid w:val="00025DCF"/>
    <w:rsid w:val="00025E36"/>
    <w:rsid w:val="00026131"/>
    <w:rsid w:val="00026BA1"/>
    <w:rsid w:val="00027013"/>
    <w:rsid w:val="00027827"/>
    <w:rsid w:val="00027B33"/>
    <w:rsid w:val="00027BC3"/>
    <w:rsid w:val="00027E09"/>
    <w:rsid w:val="000303DB"/>
    <w:rsid w:val="00030461"/>
    <w:rsid w:val="00030724"/>
    <w:rsid w:val="00030769"/>
    <w:rsid w:val="000309BF"/>
    <w:rsid w:val="00030A56"/>
    <w:rsid w:val="00030DC5"/>
    <w:rsid w:val="00030F8D"/>
    <w:rsid w:val="00031103"/>
    <w:rsid w:val="00031389"/>
    <w:rsid w:val="00032750"/>
    <w:rsid w:val="00032EB7"/>
    <w:rsid w:val="00033154"/>
    <w:rsid w:val="000338DC"/>
    <w:rsid w:val="00033EE1"/>
    <w:rsid w:val="00034748"/>
    <w:rsid w:val="0003502E"/>
    <w:rsid w:val="000351C3"/>
    <w:rsid w:val="000354D4"/>
    <w:rsid w:val="000364D8"/>
    <w:rsid w:val="00036868"/>
    <w:rsid w:val="00036B3A"/>
    <w:rsid w:val="00036C70"/>
    <w:rsid w:val="000375DA"/>
    <w:rsid w:val="000378C6"/>
    <w:rsid w:val="000379C2"/>
    <w:rsid w:val="00037B49"/>
    <w:rsid w:val="00037C4F"/>
    <w:rsid w:val="0004036A"/>
    <w:rsid w:val="00040618"/>
    <w:rsid w:val="00040933"/>
    <w:rsid w:val="00040F4C"/>
    <w:rsid w:val="000410CA"/>
    <w:rsid w:val="00041252"/>
    <w:rsid w:val="000416BB"/>
    <w:rsid w:val="0004179B"/>
    <w:rsid w:val="000418CE"/>
    <w:rsid w:val="000421E1"/>
    <w:rsid w:val="00042432"/>
    <w:rsid w:val="00042809"/>
    <w:rsid w:val="00042B16"/>
    <w:rsid w:val="00042FEB"/>
    <w:rsid w:val="00043368"/>
    <w:rsid w:val="00043705"/>
    <w:rsid w:val="00043B9C"/>
    <w:rsid w:val="00043C7E"/>
    <w:rsid w:val="0004424E"/>
    <w:rsid w:val="00044519"/>
    <w:rsid w:val="000445B5"/>
    <w:rsid w:val="000448ED"/>
    <w:rsid w:val="000449C6"/>
    <w:rsid w:val="00044C2E"/>
    <w:rsid w:val="00044C89"/>
    <w:rsid w:val="00044D8E"/>
    <w:rsid w:val="000452F7"/>
    <w:rsid w:val="0004536B"/>
    <w:rsid w:val="000453CE"/>
    <w:rsid w:val="000453F5"/>
    <w:rsid w:val="00045474"/>
    <w:rsid w:val="00045494"/>
    <w:rsid w:val="00045849"/>
    <w:rsid w:val="00045882"/>
    <w:rsid w:val="00045985"/>
    <w:rsid w:val="00045E7C"/>
    <w:rsid w:val="00045F22"/>
    <w:rsid w:val="00046606"/>
    <w:rsid w:val="00046871"/>
    <w:rsid w:val="00046E96"/>
    <w:rsid w:val="0004758A"/>
    <w:rsid w:val="000475DC"/>
    <w:rsid w:val="000504D7"/>
    <w:rsid w:val="00050ABD"/>
    <w:rsid w:val="000514A2"/>
    <w:rsid w:val="000516BE"/>
    <w:rsid w:val="00051B16"/>
    <w:rsid w:val="00052940"/>
    <w:rsid w:val="0005315F"/>
    <w:rsid w:val="00053BB7"/>
    <w:rsid w:val="00053EE0"/>
    <w:rsid w:val="00054172"/>
    <w:rsid w:val="000547CA"/>
    <w:rsid w:val="00054981"/>
    <w:rsid w:val="00054B83"/>
    <w:rsid w:val="00054FD5"/>
    <w:rsid w:val="0005519E"/>
    <w:rsid w:val="00055262"/>
    <w:rsid w:val="00055901"/>
    <w:rsid w:val="00055FAD"/>
    <w:rsid w:val="0005613E"/>
    <w:rsid w:val="000563BF"/>
    <w:rsid w:val="000563D8"/>
    <w:rsid w:val="00056967"/>
    <w:rsid w:val="00056C2A"/>
    <w:rsid w:val="000577DF"/>
    <w:rsid w:val="00057878"/>
    <w:rsid w:val="00057C90"/>
    <w:rsid w:val="00057D57"/>
    <w:rsid w:val="00057F15"/>
    <w:rsid w:val="000601BB"/>
    <w:rsid w:val="0006032B"/>
    <w:rsid w:val="000605CE"/>
    <w:rsid w:val="00060ADE"/>
    <w:rsid w:val="00060CD6"/>
    <w:rsid w:val="00060CF0"/>
    <w:rsid w:val="00061095"/>
    <w:rsid w:val="0006128C"/>
    <w:rsid w:val="0006148C"/>
    <w:rsid w:val="00061DDD"/>
    <w:rsid w:val="000620C1"/>
    <w:rsid w:val="000624C1"/>
    <w:rsid w:val="00062F90"/>
    <w:rsid w:val="00063152"/>
    <w:rsid w:val="000632D3"/>
    <w:rsid w:val="00063655"/>
    <w:rsid w:val="000637D1"/>
    <w:rsid w:val="00063EF2"/>
    <w:rsid w:val="00064356"/>
    <w:rsid w:val="000649A6"/>
    <w:rsid w:val="00064AF2"/>
    <w:rsid w:val="00064ECA"/>
    <w:rsid w:val="0006583C"/>
    <w:rsid w:val="00066051"/>
    <w:rsid w:val="00066063"/>
    <w:rsid w:val="00066913"/>
    <w:rsid w:val="000669FC"/>
    <w:rsid w:val="00067880"/>
    <w:rsid w:val="00067973"/>
    <w:rsid w:val="00070119"/>
    <w:rsid w:val="00070197"/>
    <w:rsid w:val="00070769"/>
    <w:rsid w:val="00070A05"/>
    <w:rsid w:val="00070CCA"/>
    <w:rsid w:val="0007111A"/>
    <w:rsid w:val="000716F9"/>
    <w:rsid w:val="000719A6"/>
    <w:rsid w:val="0007205E"/>
    <w:rsid w:val="00072648"/>
    <w:rsid w:val="000729FB"/>
    <w:rsid w:val="00072C97"/>
    <w:rsid w:val="0007311C"/>
    <w:rsid w:val="00073A66"/>
    <w:rsid w:val="00073CEC"/>
    <w:rsid w:val="00073DA0"/>
    <w:rsid w:val="00073F49"/>
    <w:rsid w:val="00074201"/>
    <w:rsid w:val="0007456E"/>
    <w:rsid w:val="000748F1"/>
    <w:rsid w:val="00074D7D"/>
    <w:rsid w:val="00074FF8"/>
    <w:rsid w:val="00075165"/>
    <w:rsid w:val="00075671"/>
    <w:rsid w:val="00075781"/>
    <w:rsid w:val="00075CB1"/>
    <w:rsid w:val="00075DF1"/>
    <w:rsid w:val="00075E45"/>
    <w:rsid w:val="00075FF7"/>
    <w:rsid w:val="000761BE"/>
    <w:rsid w:val="000766F1"/>
    <w:rsid w:val="0007689D"/>
    <w:rsid w:val="00076FD1"/>
    <w:rsid w:val="000770D0"/>
    <w:rsid w:val="0007747E"/>
    <w:rsid w:val="000775CF"/>
    <w:rsid w:val="0007799A"/>
    <w:rsid w:val="00077D19"/>
    <w:rsid w:val="00077DD5"/>
    <w:rsid w:val="000803C7"/>
    <w:rsid w:val="00080469"/>
    <w:rsid w:val="00080480"/>
    <w:rsid w:val="000804B5"/>
    <w:rsid w:val="000805F8"/>
    <w:rsid w:val="0008077B"/>
    <w:rsid w:val="000808C3"/>
    <w:rsid w:val="00080A08"/>
    <w:rsid w:val="0008133A"/>
    <w:rsid w:val="00081801"/>
    <w:rsid w:val="00081BF2"/>
    <w:rsid w:val="000822D1"/>
    <w:rsid w:val="00082C52"/>
    <w:rsid w:val="00082ECF"/>
    <w:rsid w:val="00083076"/>
    <w:rsid w:val="0008322C"/>
    <w:rsid w:val="00083273"/>
    <w:rsid w:val="000832C9"/>
    <w:rsid w:val="000834B1"/>
    <w:rsid w:val="000836F5"/>
    <w:rsid w:val="00083C53"/>
    <w:rsid w:val="00084155"/>
    <w:rsid w:val="00084222"/>
    <w:rsid w:val="000847C5"/>
    <w:rsid w:val="00084BF6"/>
    <w:rsid w:val="000850C7"/>
    <w:rsid w:val="0008533F"/>
    <w:rsid w:val="00085836"/>
    <w:rsid w:val="00085DCC"/>
    <w:rsid w:val="000862CF"/>
    <w:rsid w:val="000865D3"/>
    <w:rsid w:val="00086778"/>
    <w:rsid w:val="000869EE"/>
    <w:rsid w:val="0008729A"/>
    <w:rsid w:val="000874F1"/>
    <w:rsid w:val="000908CC"/>
    <w:rsid w:val="00091461"/>
    <w:rsid w:val="00091CB1"/>
    <w:rsid w:val="00091CD0"/>
    <w:rsid w:val="00091CDD"/>
    <w:rsid w:val="00091FD9"/>
    <w:rsid w:val="00091FF1"/>
    <w:rsid w:val="00092215"/>
    <w:rsid w:val="00092282"/>
    <w:rsid w:val="00092349"/>
    <w:rsid w:val="000926C1"/>
    <w:rsid w:val="00092C94"/>
    <w:rsid w:val="00092CD6"/>
    <w:rsid w:val="0009354A"/>
    <w:rsid w:val="00093B12"/>
    <w:rsid w:val="00093B30"/>
    <w:rsid w:val="00093C80"/>
    <w:rsid w:val="00093CC9"/>
    <w:rsid w:val="000940C4"/>
    <w:rsid w:val="00094789"/>
    <w:rsid w:val="00095104"/>
    <w:rsid w:val="00095690"/>
    <w:rsid w:val="00095BAC"/>
    <w:rsid w:val="00095C85"/>
    <w:rsid w:val="00095E4E"/>
    <w:rsid w:val="00096660"/>
    <w:rsid w:val="000968CA"/>
    <w:rsid w:val="000969D9"/>
    <w:rsid w:val="00096B0D"/>
    <w:rsid w:val="00096EA4"/>
    <w:rsid w:val="00096ED1"/>
    <w:rsid w:val="0009732F"/>
    <w:rsid w:val="00097574"/>
    <w:rsid w:val="0009787F"/>
    <w:rsid w:val="00097D5F"/>
    <w:rsid w:val="000A0088"/>
    <w:rsid w:val="000A00D4"/>
    <w:rsid w:val="000A0615"/>
    <w:rsid w:val="000A0706"/>
    <w:rsid w:val="000A0B04"/>
    <w:rsid w:val="000A0E5A"/>
    <w:rsid w:val="000A1228"/>
    <w:rsid w:val="000A169E"/>
    <w:rsid w:val="000A174B"/>
    <w:rsid w:val="000A1AED"/>
    <w:rsid w:val="000A1C67"/>
    <w:rsid w:val="000A1CBE"/>
    <w:rsid w:val="000A23EE"/>
    <w:rsid w:val="000A286B"/>
    <w:rsid w:val="000A289A"/>
    <w:rsid w:val="000A2B2C"/>
    <w:rsid w:val="000A2D09"/>
    <w:rsid w:val="000A357F"/>
    <w:rsid w:val="000A3668"/>
    <w:rsid w:val="000A395A"/>
    <w:rsid w:val="000A3E1D"/>
    <w:rsid w:val="000A44A5"/>
    <w:rsid w:val="000A45AB"/>
    <w:rsid w:val="000A4B55"/>
    <w:rsid w:val="000A4F32"/>
    <w:rsid w:val="000A5062"/>
    <w:rsid w:val="000A5C72"/>
    <w:rsid w:val="000A5DD6"/>
    <w:rsid w:val="000A5E27"/>
    <w:rsid w:val="000A69B7"/>
    <w:rsid w:val="000A6FA1"/>
    <w:rsid w:val="000A6FF5"/>
    <w:rsid w:val="000A72B8"/>
    <w:rsid w:val="000A7551"/>
    <w:rsid w:val="000A7646"/>
    <w:rsid w:val="000A76D6"/>
    <w:rsid w:val="000A79F1"/>
    <w:rsid w:val="000A7DE2"/>
    <w:rsid w:val="000B09A1"/>
    <w:rsid w:val="000B0D00"/>
    <w:rsid w:val="000B151A"/>
    <w:rsid w:val="000B1687"/>
    <w:rsid w:val="000B177B"/>
    <w:rsid w:val="000B17AD"/>
    <w:rsid w:val="000B1993"/>
    <w:rsid w:val="000B23A3"/>
    <w:rsid w:val="000B2B27"/>
    <w:rsid w:val="000B312A"/>
    <w:rsid w:val="000B34D3"/>
    <w:rsid w:val="000B3B01"/>
    <w:rsid w:val="000B4066"/>
    <w:rsid w:val="000B40D9"/>
    <w:rsid w:val="000B432A"/>
    <w:rsid w:val="000B4433"/>
    <w:rsid w:val="000B4941"/>
    <w:rsid w:val="000B4BB9"/>
    <w:rsid w:val="000B4D6C"/>
    <w:rsid w:val="000B51D9"/>
    <w:rsid w:val="000B51E2"/>
    <w:rsid w:val="000B5257"/>
    <w:rsid w:val="000B52AA"/>
    <w:rsid w:val="000B5330"/>
    <w:rsid w:val="000B588C"/>
    <w:rsid w:val="000B6476"/>
    <w:rsid w:val="000B6549"/>
    <w:rsid w:val="000B6733"/>
    <w:rsid w:val="000B70D5"/>
    <w:rsid w:val="000B7C7D"/>
    <w:rsid w:val="000B7CD9"/>
    <w:rsid w:val="000B7F75"/>
    <w:rsid w:val="000C003F"/>
    <w:rsid w:val="000C035A"/>
    <w:rsid w:val="000C05DA"/>
    <w:rsid w:val="000C0660"/>
    <w:rsid w:val="000C0E75"/>
    <w:rsid w:val="000C1258"/>
    <w:rsid w:val="000C1728"/>
    <w:rsid w:val="000C1EB9"/>
    <w:rsid w:val="000C2440"/>
    <w:rsid w:val="000C2652"/>
    <w:rsid w:val="000C28CC"/>
    <w:rsid w:val="000C2A1E"/>
    <w:rsid w:val="000C31F3"/>
    <w:rsid w:val="000C32CF"/>
    <w:rsid w:val="000C34A9"/>
    <w:rsid w:val="000C3809"/>
    <w:rsid w:val="000C390D"/>
    <w:rsid w:val="000C392F"/>
    <w:rsid w:val="000C3A54"/>
    <w:rsid w:val="000C3AE8"/>
    <w:rsid w:val="000C3CD0"/>
    <w:rsid w:val="000C4085"/>
    <w:rsid w:val="000C40B9"/>
    <w:rsid w:val="000C41DF"/>
    <w:rsid w:val="000C4728"/>
    <w:rsid w:val="000C5047"/>
    <w:rsid w:val="000C5652"/>
    <w:rsid w:val="000C58EE"/>
    <w:rsid w:val="000C5929"/>
    <w:rsid w:val="000C5C6E"/>
    <w:rsid w:val="000C5F9D"/>
    <w:rsid w:val="000C6705"/>
    <w:rsid w:val="000C6C71"/>
    <w:rsid w:val="000C6E28"/>
    <w:rsid w:val="000C6E60"/>
    <w:rsid w:val="000C6F55"/>
    <w:rsid w:val="000C71EB"/>
    <w:rsid w:val="000C7CB7"/>
    <w:rsid w:val="000D0307"/>
    <w:rsid w:val="000D0498"/>
    <w:rsid w:val="000D0925"/>
    <w:rsid w:val="000D0935"/>
    <w:rsid w:val="000D0E66"/>
    <w:rsid w:val="000D10F3"/>
    <w:rsid w:val="000D122A"/>
    <w:rsid w:val="000D151C"/>
    <w:rsid w:val="000D1837"/>
    <w:rsid w:val="000D185F"/>
    <w:rsid w:val="000D1BFB"/>
    <w:rsid w:val="000D29BE"/>
    <w:rsid w:val="000D2EDD"/>
    <w:rsid w:val="000D319B"/>
    <w:rsid w:val="000D33B0"/>
    <w:rsid w:val="000D3A4C"/>
    <w:rsid w:val="000D3C6D"/>
    <w:rsid w:val="000D3CCF"/>
    <w:rsid w:val="000D3F79"/>
    <w:rsid w:val="000D3FC1"/>
    <w:rsid w:val="000D5175"/>
    <w:rsid w:val="000D54AB"/>
    <w:rsid w:val="000D5D03"/>
    <w:rsid w:val="000D6497"/>
    <w:rsid w:val="000D64C9"/>
    <w:rsid w:val="000D6A15"/>
    <w:rsid w:val="000D6DDD"/>
    <w:rsid w:val="000D6E0A"/>
    <w:rsid w:val="000D74F1"/>
    <w:rsid w:val="000D7BCC"/>
    <w:rsid w:val="000D7CA0"/>
    <w:rsid w:val="000E0002"/>
    <w:rsid w:val="000E095B"/>
    <w:rsid w:val="000E0A30"/>
    <w:rsid w:val="000E0A5D"/>
    <w:rsid w:val="000E0AD2"/>
    <w:rsid w:val="000E0D76"/>
    <w:rsid w:val="000E1332"/>
    <w:rsid w:val="000E158E"/>
    <w:rsid w:val="000E189F"/>
    <w:rsid w:val="000E1DF1"/>
    <w:rsid w:val="000E28B4"/>
    <w:rsid w:val="000E2BEA"/>
    <w:rsid w:val="000E2D69"/>
    <w:rsid w:val="000E3407"/>
    <w:rsid w:val="000E36E1"/>
    <w:rsid w:val="000E3F04"/>
    <w:rsid w:val="000E4055"/>
    <w:rsid w:val="000E4242"/>
    <w:rsid w:val="000E442D"/>
    <w:rsid w:val="000E45B2"/>
    <w:rsid w:val="000E4C55"/>
    <w:rsid w:val="000E4EA8"/>
    <w:rsid w:val="000E5063"/>
    <w:rsid w:val="000E58C0"/>
    <w:rsid w:val="000E5A1F"/>
    <w:rsid w:val="000E5ECD"/>
    <w:rsid w:val="000E5F23"/>
    <w:rsid w:val="000E5F31"/>
    <w:rsid w:val="000E6660"/>
    <w:rsid w:val="000E6C59"/>
    <w:rsid w:val="000E7131"/>
    <w:rsid w:val="000E7A9C"/>
    <w:rsid w:val="000E7B10"/>
    <w:rsid w:val="000E7F72"/>
    <w:rsid w:val="000F04C0"/>
    <w:rsid w:val="000F05AE"/>
    <w:rsid w:val="000F0B20"/>
    <w:rsid w:val="000F1096"/>
    <w:rsid w:val="000F18B0"/>
    <w:rsid w:val="000F1EAD"/>
    <w:rsid w:val="000F20A9"/>
    <w:rsid w:val="000F23DA"/>
    <w:rsid w:val="000F25F3"/>
    <w:rsid w:val="000F2920"/>
    <w:rsid w:val="000F343B"/>
    <w:rsid w:val="000F34D6"/>
    <w:rsid w:val="000F376B"/>
    <w:rsid w:val="000F3F0C"/>
    <w:rsid w:val="000F41F9"/>
    <w:rsid w:val="000F47BB"/>
    <w:rsid w:val="000F4BBA"/>
    <w:rsid w:val="000F4CC9"/>
    <w:rsid w:val="000F4CEB"/>
    <w:rsid w:val="000F4FBB"/>
    <w:rsid w:val="000F50B8"/>
    <w:rsid w:val="000F5B51"/>
    <w:rsid w:val="000F5D1C"/>
    <w:rsid w:val="000F6163"/>
    <w:rsid w:val="000F63DF"/>
    <w:rsid w:val="000F657B"/>
    <w:rsid w:val="000F6643"/>
    <w:rsid w:val="000F6A05"/>
    <w:rsid w:val="000F6AB8"/>
    <w:rsid w:val="000F6D49"/>
    <w:rsid w:val="000F730C"/>
    <w:rsid w:val="001001D4"/>
    <w:rsid w:val="001001F0"/>
    <w:rsid w:val="00100B88"/>
    <w:rsid w:val="00100DA1"/>
    <w:rsid w:val="00100DE3"/>
    <w:rsid w:val="00100E1B"/>
    <w:rsid w:val="001012EF"/>
    <w:rsid w:val="0010134D"/>
    <w:rsid w:val="0010154D"/>
    <w:rsid w:val="00101739"/>
    <w:rsid w:val="00101798"/>
    <w:rsid w:val="0010184D"/>
    <w:rsid w:val="00101B2D"/>
    <w:rsid w:val="00101BA3"/>
    <w:rsid w:val="00101E7F"/>
    <w:rsid w:val="001021DD"/>
    <w:rsid w:val="00102443"/>
    <w:rsid w:val="00102808"/>
    <w:rsid w:val="00102AF2"/>
    <w:rsid w:val="00102C03"/>
    <w:rsid w:val="00102CFD"/>
    <w:rsid w:val="00102FD5"/>
    <w:rsid w:val="001033B2"/>
    <w:rsid w:val="001038AA"/>
    <w:rsid w:val="00103F70"/>
    <w:rsid w:val="0010414E"/>
    <w:rsid w:val="001046DC"/>
    <w:rsid w:val="00104707"/>
    <w:rsid w:val="00104910"/>
    <w:rsid w:val="0010492F"/>
    <w:rsid w:val="00104E4E"/>
    <w:rsid w:val="0010515B"/>
    <w:rsid w:val="0010521C"/>
    <w:rsid w:val="001053CA"/>
    <w:rsid w:val="0010598B"/>
    <w:rsid w:val="00105EEA"/>
    <w:rsid w:val="001061C1"/>
    <w:rsid w:val="0010646C"/>
    <w:rsid w:val="0010646F"/>
    <w:rsid w:val="00106CCD"/>
    <w:rsid w:val="00107361"/>
    <w:rsid w:val="001073AC"/>
    <w:rsid w:val="001078B9"/>
    <w:rsid w:val="001078C3"/>
    <w:rsid w:val="00107BAF"/>
    <w:rsid w:val="00107C21"/>
    <w:rsid w:val="001103ED"/>
    <w:rsid w:val="0011040F"/>
    <w:rsid w:val="001108FE"/>
    <w:rsid w:val="00110EAF"/>
    <w:rsid w:val="00110FA0"/>
    <w:rsid w:val="0011139F"/>
    <w:rsid w:val="00111574"/>
    <w:rsid w:val="00111A08"/>
    <w:rsid w:val="00111DE4"/>
    <w:rsid w:val="00111E02"/>
    <w:rsid w:val="0011234A"/>
    <w:rsid w:val="00112407"/>
    <w:rsid w:val="0011261A"/>
    <w:rsid w:val="001126D1"/>
    <w:rsid w:val="001128BF"/>
    <w:rsid w:val="0011291E"/>
    <w:rsid w:val="00112A60"/>
    <w:rsid w:val="00112C78"/>
    <w:rsid w:val="00112E38"/>
    <w:rsid w:val="00112F5F"/>
    <w:rsid w:val="0011375D"/>
    <w:rsid w:val="001139BA"/>
    <w:rsid w:val="00113E7C"/>
    <w:rsid w:val="00114BA7"/>
    <w:rsid w:val="001151F7"/>
    <w:rsid w:val="00115D70"/>
    <w:rsid w:val="0011610F"/>
    <w:rsid w:val="00116186"/>
    <w:rsid w:val="0011627E"/>
    <w:rsid w:val="0011661C"/>
    <w:rsid w:val="00116ACE"/>
    <w:rsid w:val="00116F14"/>
    <w:rsid w:val="001172E3"/>
    <w:rsid w:val="00117B81"/>
    <w:rsid w:val="001200CA"/>
    <w:rsid w:val="001203A9"/>
    <w:rsid w:val="001204AB"/>
    <w:rsid w:val="00120C6B"/>
    <w:rsid w:val="00120E31"/>
    <w:rsid w:val="00120F6E"/>
    <w:rsid w:val="00120FB1"/>
    <w:rsid w:val="00121126"/>
    <w:rsid w:val="001213BC"/>
    <w:rsid w:val="00121767"/>
    <w:rsid w:val="00121AA2"/>
    <w:rsid w:val="00121B73"/>
    <w:rsid w:val="00122594"/>
    <w:rsid w:val="00122768"/>
    <w:rsid w:val="00122F8C"/>
    <w:rsid w:val="00123939"/>
    <w:rsid w:val="001239C7"/>
    <w:rsid w:val="00123D14"/>
    <w:rsid w:val="00123F6F"/>
    <w:rsid w:val="00123FAA"/>
    <w:rsid w:val="0012417C"/>
    <w:rsid w:val="00124726"/>
    <w:rsid w:val="001248B8"/>
    <w:rsid w:val="001250B0"/>
    <w:rsid w:val="00125A48"/>
    <w:rsid w:val="00125FB0"/>
    <w:rsid w:val="0012621A"/>
    <w:rsid w:val="0012651C"/>
    <w:rsid w:val="0012660B"/>
    <w:rsid w:val="0012742E"/>
    <w:rsid w:val="0012796D"/>
    <w:rsid w:val="00127E9E"/>
    <w:rsid w:val="00130062"/>
    <w:rsid w:val="00130C2F"/>
    <w:rsid w:val="001310C4"/>
    <w:rsid w:val="001311CB"/>
    <w:rsid w:val="00131878"/>
    <w:rsid w:val="00131D81"/>
    <w:rsid w:val="00131DC1"/>
    <w:rsid w:val="00132530"/>
    <w:rsid w:val="0013280F"/>
    <w:rsid w:val="00132D2E"/>
    <w:rsid w:val="00132F64"/>
    <w:rsid w:val="00133310"/>
    <w:rsid w:val="0013384B"/>
    <w:rsid w:val="001342B5"/>
    <w:rsid w:val="001343F9"/>
    <w:rsid w:val="001347F3"/>
    <w:rsid w:val="001348EA"/>
    <w:rsid w:val="00134BB1"/>
    <w:rsid w:val="00134D53"/>
    <w:rsid w:val="001350A4"/>
    <w:rsid w:val="00135144"/>
    <w:rsid w:val="00135337"/>
    <w:rsid w:val="0013566D"/>
    <w:rsid w:val="001356E9"/>
    <w:rsid w:val="00135705"/>
    <w:rsid w:val="00135C80"/>
    <w:rsid w:val="00135E00"/>
    <w:rsid w:val="0013656D"/>
    <w:rsid w:val="00136994"/>
    <w:rsid w:val="001369E9"/>
    <w:rsid w:val="00136C6F"/>
    <w:rsid w:val="00137502"/>
    <w:rsid w:val="0013751C"/>
    <w:rsid w:val="00137581"/>
    <w:rsid w:val="00137AFA"/>
    <w:rsid w:val="00140518"/>
    <w:rsid w:val="00140A12"/>
    <w:rsid w:val="00141750"/>
    <w:rsid w:val="00141761"/>
    <w:rsid w:val="00141984"/>
    <w:rsid w:val="00142B70"/>
    <w:rsid w:val="00142D61"/>
    <w:rsid w:val="001434F3"/>
    <w:rsid w:val="001435F1"/>
    <w:rsid w:val="001436E4"/>
    <w:rsid w:val="0014373A"/>
    <w:rsid w:val="001439BF"/>
    <w:rsid w:val="001439D2"/>
    <w:rsid w:val="00143BF1"/>
    <w:rsid w:val="00143CA0"/>
    <w:rsid w:val="00143F80"/>
    <w:rsid w:val="00143FCC"/>
    <w:rsid w:val="00144622"/>
    <w:rsid w:val="001447D0"/>
    <w:rsid w:val="001448E8"/>
    <w:rsid w:val="00144A02"/>
    <w:rsid w:val="00144B70"/>
    <w:rsid w:val="00144D39"/>
    <w:rsid w:val="00145073"/>
    <w:rsid w:val="00145319"/>
    <w:rsid w:val="00145862"/>
    <w:rsid w:val="00145F5E"/>
    <w:rsid w:val="00146486"/>
    <w:rsid w:val="001465B5"/>
    <w:rsid w:val="001467BC"/>
    <w:rsid w:val="001468C7"/>
    <w:rsid w:val="00146EAB"/>
    <w:rsid w:val="001470C6"/>
    <w:rsid w:val="00147376"/>
    <w:rsid w:val="00147555"/>
    <w:rsid w:val="00147A3B"/>
    <w:rsid w:val="00147CAD"/>
    <w:rsid w:val="00147E21"/>
    <w:rsid w:val="0015001A"/>
    <w:rsid w:val="00150C3A"/>
    <w:rsid w:val="00150EFC"/>
    <w:rsid w:val="001513D2"/>
    <w:rsid w:val="0015157A"/>
    <w:rsid w:val="00152343"/>
    <w:rsid w:val="001525FB"/>
    <w:rsid w:val="001533E1"/>
    <w:rsid w:val="00153E2F"/>
    <w:rsid w:val="0015416D"/>
    <w:rsid w:val="00155018"/>
    <w:rsid w:val="00155357"/>
    <w:rsid w:val="00155FD0"/>
    <w:rsid w:val="001560EA"/>
    <w:rsid w:val="0015626F"/>
    <w:rsid w:val="00156424"/>
    <w:rsid w:val="0015670B"/>
    <w:rsid w:val="0015679F"/>
    <w:rsid w:val="00156CD6"/>
    <w:rsid w:val="00156EB3"/>
    <w:rsid w:val="00156ECC"/>
    <w:rsid w:val="00156F13"/>
    <w:rsid w:val="00156F38"/>
    <w:rsid w:val="00156F62"/>
    <w:rsid w:val="00156F8B"/>
    <w:rsid w:val="0015711F"/>
    <w:rsid w:val="001573A5"/>
    <w:rsid w:val="0015756C"/>
    <w:rsid w:val="00160257"/>
    <w:rsid w:val="00160282"/>
    <w:rsid w:val="00160464"/>
    <w:rsid w:val="0016057C"/>
    <w:rsid w:val="0016137F"/>
    <w:rsid w:val="00161695"/>
    <w:rsid w:val="001616ED"/>
    <w:rsid w:val="00161ECA"/>
    <w:rsid w:val="001624CF"/>
    <w:rsid w:val="00162CA3"/>
    <w:rsid w:val="00163288"/>
    <w:rsid w:val="001634B5"/>
    <w:rsid w:val="00163B80"/>
    <w:rsid w:val="00163D35"/>
    <w:rsid w:val="0016438F"/>
    <w:rsid w:val="00164704"/>
    <w:rsid w:val="00164880"/>
    <w:rsid w:val="00164B9D"/>
    <w:rsid w:val="00164CC6"/>
    <w:rsid w:val="00164F6A"/>
    <w:rsid w:val="00165348"/>
    <w:rsid w:val="00165514"/>
    <w:rsid w:val="00165A07"/>
    <w:rsid w:val="00165A40"/>
    <w:rsid w:val="00165CA8"/>
    <w:rsid w:val="00165DD4"/>
    <w:rsid w:val="0016616C"/>
    <w:rsid w:val="0016620D"/>
    <w:rsid w:val="0016641C"/>
    <w:rsid w:val="00166668"/>
    <w:rsid w:val="001667E9"/>
    <w:rsid w:val="0016683B"/>
    <w:rsid w:val="001674AC"/>
    <w:rsid w:val="0016784E"/>
    <w:rsid w:val="00167971"/>
    <w:rsid w:val="00167A20"/>
    <w:rsid w:val="001700FE"/>
    <w:rsid w:val="00170424"/>
    <w:rsid w:val="001707CC"/>
    <w:rsid w:val="00170B9E"/>
    <w:rsid w:val="00170E5B"/>
    <w:rsid w:val="00170FF2"/>
    <w:rsid w:val="001713EE"/>
    <w:rsid w:val="001718A2"/>
    <w:rsid w:val="001721BA"/>
    <w:rsid w:val="00172442"/>
    <w:rsid w:val="00172673"/>
    <w:rsid w:val="001727B3"/>
    <w:rsid w:val="001730CE"/>
    <w:rsid w:val="001732AF"/>
    <w:rsid w:val="00173398"/>
    <w:rsid w:val="00173577"/>
    <w:rsid w:val="001736E1"/>
    <w:rsid w:val="00173A2A"/>
    <w:rsid w:val="00173AF1"/>
    <w:rsid w:val="00173DD3"/>
    <w:rsid w:val="001743BD"/>
    <w:rsid w:val="00174B02"/>
    <w:rsid w:val="00175447"/>
    <w:rsid w:val="00175465"/>
    <w:rsid w:val="001756AB"/>
    <w:rsid w:val="00175D69"/>
    <w:rsid w:val="00175EAA"/>
    <w:rsid w:val="00176207"/>
    <w:rsid w:val="0017646F"/>
    <w:rsid w:val="001767AE"/>
    <w:rsid w:val="00176D5F"/>
    <w:rsid w:val="00176D9D"/>
    <w:rsid w:val="001774EF"/>
    <w:rsid w:val="00177791"/>
    <w:rsid w:val="00177A02"/>
    <w:rsid w:val="001801C1"/>
    <w:rsid w:val="0018066D"/>
    <w:rsid w:val="001811F1"/>
    <w:rsid w:val="001813F1"/>
    <w:rsid w:val="001816EA"/>
    <w:rsid w:val="001823C3"/>
    <w:rsid w:val="001825D2"/>
    <w:rsid w:val="001826A9"/>
    <w:rsid w:val="0018279F"/>
    <w:rsid w:val="001827E0"/>
    <w:rsid w:val="0018281E"/>
    <w:rsid w:val="001832E4"/>
    <w:rsid w:val="00183389"/>
    <w:rsid w:val="001836D2"/>
    <w:rsid w:val="001836EF"/>
    <w:rsid w:val="001840F9"/>
    <w:rsid w:val="001841FA"/>
    <w:rsid w:val="00184B10"/>
    <w:rsid w:val="001850F2"/>
    <w:rsid w:val="001852D4"/>
    <w:rsid w:val="001853F9"/>
    <w:rsid w:val="0018556D"/>
    <w:rsid w:val="001857DB"/>
    <w:rsid w:val="00185A79"/>
    <w:rsid w:val="00185BB0"/>
    <w:rsid w:val="00186889"/>
    <w:rsid w:val="00186A69"/>
    <w:rsid w:val="00186D75"/>
    <w:rsid w:val="00186E64"/>
    <w:rsid w:val="00187279"/>
    <w:rsid w:val="001872A7"/>
    <w:rsid w:val="00187389"/>
    <w:rsid w:val="00187710"/>
    <w:rsid w:val="001878A6"/>
    <w:rsid w:val="00187A6A"/>
    <w:rsid w:val="00190019"/>
    <w:rsid w:val="00190737"/>
    <w:rsid w:val="00191133"/>
    <w:rsid w:val="00191196"/>
    <w:rsid w:val="001911DD"/>
    <w:rsid w:val="00191278"/>
    <w:rsid w:val="001916D4"/>
    <w:rsid w:val="00191FD7"/>
    <w:rsid w:val="00192017"/>
    <w:rsid w:val="00192106"/>
    <w:rsid w:val="00192235"/>
    <w:rsid w:val="001923A1"/>
    <w:rsid w:val="00192A80"/>
    <w:rsid w:val="00193769"/>
    <w:rsid w:val="00194020"/>
    <w:rsid w:val="001941D8"/>
    <w:rsid w:val="00194230"/>
    <w:rsid w:val="00194562"/>
    <w:rsid w:val="00194AD5"/>
    <w:rsid w:val="00194C65"/>
    <w:rsid w:val="00194FBE"/>
    <w:rsid w:val="00194FE5"/>
    <w:rsid w:val="001957E2"/>
    <w:rsid w:val="0019587B"/>
    <w:rsid w:val="00195A7A"/>
    <w:rsid w:val="00195ABD"/>
    <w:rsid w:val="00195B5B"/>
    <w:rsid w:val="00195D08"/>
    <w:rsid w:val="00195D6B"/>
    <w:rsid w:val="001967C7"/>
    <w:rsid w:val="0019697C"/>
    <w:rsid w:val="00196A9F"/>
    <w:rsid w:val="00196AF8"/>
    <w:rsid w:val="00196D24"/>
    <w:rsid w:val="001975F8"/>
    <w:rsid w:val="00197CFF"/>
    <w:rsid w:val="00197F03"/>
    <w:rsid w:val="001A011D"/>
    <w:rsid w:val="001A069B"/>
    <w:rsid w:val="001A0AF5"/>
    <w:rsid w:val="001A11E6"/>
    <w:rsid w:val="001A1EFA"/>
    <w:rsid w:val="001A25D0"/>
    <w:rsid w:val="001A278B"/>
    <w:rsid w:val="001A2DDB"/>
    <w:rsid w:val="001A362B"/>
    <w:rsid w:val="001A3832"/>
    <w:rsid w:val="001A3CCF"/>
    <w:rsid w:val="001A3CD7"/>
    <w:rsid w:val="001A3FD3"/>
    <w:rsid w:val="001A409F"/>
    <w:rsid w:val="001A40BD"/>
    <w:rsid w:val="001A492E"/>
    <w:rsid w:val="001A5076"/>
    <w:rsid w:val="001A59A3"/>
    <w:rsid w:val="001A5B26"/>
    <w:rsid w:val="001A5CEC"/>
    <w:rsid w:val="001A65C3"/>
    <w:rsid w:val="001A674A"/>
    <w:rsid w:val="001A67F3"/>
    <w:rsid w:val="001A6B7A"/>
    <w:rsid w:val="001A6B9D"/>
    <w:rsid w:val="001A6DD8"/>
    <w:rsid w:val="001A7475"/>
    <w:rsid w:val="001A7963"/>
    <w:rsid w:val="001A7A02"/>
    <w:rsid w:val="001A7A85"/>
    <w:rsid w:val="001A7EBB"/>
    <w:rsid w:val="001A7F34"/>
    <w:rsid w:val="001B0CFD"/>
    <w:rsid w:val="001B11AF"/>
    <w:rsid w:val="001B1A59"/>
    <w:rsid w:val="001B1CC6"/>
    <w:rsid w:val="001B207E"/>
    <w:rsid w:val="001B20F2"/>
    <w:rsid w:val="001B2662"/>
    <w:rsid w:val="001B291A"/>
    <w:rsid w:val="001B33AF"/>
    <w:rsid w:val="001B3434"/>
    <w:rsid w:val="001B356F"/>
    <w:rsid w:val="001B3AFC"/>
    <w:rsid w:val="001B3DFA"/>
    <w:rsid w:val="001B41BD"/>
    <w:rsid w:val="001B485B"/>
    <w:rsid w:val="001B4A66"/>
    <w:rsid w:val="001B5147"/>
    <w:rsid w:val="001B52A6"/>
    <w:rsid w:val="001B5564"/>
    <w:rsid w:val="001B58FC"/>
    <w:rsid w:val="001B6243"/>
    <w:rsid w:val="001B641F"/>
    <w:rsid w:val="001B652B"/>
    <w:rsid w:val="001B6788"/>
    <w:rsid w:val="001B6917"/>
    <w:rsid w:val="001B697D"/>
    <w:rsid w:val="001B6B28"/>
    <w:rsid w:val="001B6E12"/>
    <w:rsid w:val="001B6EBA"/>
    <w:rsid w:val="001B6FD8"/>
    <w:rsid w:val="001B6FE1"/>
    <w:rsid w:val="001B7478"/>
    <w:rsid w:val="001B74DD"/>
    <w:rsid w:val="001B777D"/>
    <w:rsid w:val="001B7853"/>
    <w:rsid w:val="001B7ABC"/>
    <w:rsid w:val="001B7DDE"/>
    <w:rsid w:val="001B7FF7"/>
    <w:rsid w:val="001C0230"/>
    <w:rsid w:val="001C091D"/>
    <w:rsid w:val="001C0E53"/>
    <w:rsid w:val="001C116E"/>
    <w:rsid w:val="001C13E5"/>
    <w:rsid w:val="001C1704"/>
    <w:rsid w:val="001C1DFA"/>
    <w:rsid w:val="001C1FB8"/>
    <w:rsid w:val="001C221D"/>
    <w:rsid w:val="001C2D38"/>
    <w:rsid w:val="001C2F45"/>
    <w:rsid w:val="001C2F6A"/>
    <w:rsid w:val="001C339F"/>
    <w:rsid w:val="001C3764"/>
    <w:rsid w:val="001C3967"/>
    <w:rsid w:val="001C3F72"/>
    <w:rsid w:val="001C426C"/>
    <w:rsid w:val="001C46C8"/>
    <w:rsid w:val="001C47E3"/>
    <w:rsid w:val="001C4BF9"/>
    <w:rsid w:val="001C4C17"/>
    <w:rsid w:val="001C5025"/>
    <w:rsid w:val="001C5103"/>
    <w:rsid w:val="001C51D8"/>
    <w:rsid w:val="001C5208"/>
    <w:rsid w:val="001C522A"/>
    <w:rsid w:val="001C52FE"/>
    <w:rsid w:val="001C5497"/>
    <w:rsid w:val="001C5700"/>
    <w:rsid w:val="001C57FB"/>
    <w:rsid w:val="001C5CFA"/>
    <w:rsid w:val="001C6175"/>
    <w:rsid w:val="001C681D"/>
    <w:rsid w:val="001C6952"/>
    <w:rsid w:val="001C6A92"/>
    <w:rsid w:val="001C6BDE"/>
    <w:rsid w:val="001C6D03"/>
    <w:rsid w:val="001C6DDB"/>
    <w:rsid w:val="001C73A2"/>
    <w:rsid w:val="001C79FE"/>
    <w:rsid w:val="001C7A57"/>
    <w:rsid w:val="001D0350"/>
    <w:rsid w:val="001D0365"/>
    <w:rsid w:val="001D08B8"/>
    <w:rsid w:val="001D0FAC"/>
    <w:rsid w:val="001D0FC3"/>
    <w:rsid w:val="001D11ED"/>
    <w:rsid w:val="001D1520"/>
    <w:rsid w:val="001D1549"/>
    <w:rsid w:val="001D1576"/>
    <w:rsid w:val="001D1AF8"/>
    <w:rsid w:val="001D1FE3"/>
    <w:rsid w:val="001D20F6"/>
    <w:rsid w:val="001D26AD"/>
    <w:rsid w:val="001D2885"/>
    <w:rsid w:val="001D2E9D"/>
    <w:rsid w:val="001D30F8"/>
    <w:rsid w:val="001D341E"/>
    <w:rsid w:val="001D3437"/>
    <w:rsid w:val="001D363B"/>
    <w:rsid w:val="001D3B34"/>
    <w:rsid w:val="001D3B44"/>
    <w:rsid w:val="001D3BFB"/>
    <w:rsid w:val="001D3C1C"/>
    <w:rsid w:val="001D3C7B"/>
    <w:rsid w:val="001D421B"/>
    <w:rsid w:val="001D4776"/>
    <w:rsid w:val="001D4789"/>
    <w:rsid w:val="001D478B"/>
    <w:rsid w:val="001D4BF2"/>
    <w:rsid w:val="001D4D81"/>
    <w:rsid w:val="001D5A44"/>
    <w:rsid w:val="001D5A8C"/>
    <w:rsid w:val="001D5D20"/>
    <w:rsid w:val="001D5F66"/>
    <w:rsid w:val="001D6114"/>
    <w:rsid w:val="001D61F1"/>
    <w:rsid w:val="001D62D9"/>
    <w:rsid w:val="001D6398"/>
    <w:rsid w:val="001D649D"/>
    <w:rsid w:val="001D679A"/>
    <w:rsid w:val="001D6A74"/>
    <w:rsid w:val="001D7043"/>
    <w:rsid w:val="001D770A"/>
    <w:rsid w:val="001D770B"/>
    <w:rsid w:val="001D7752"/>
    <w:rsid w:val="001D7A88"/>
    <w:rsid w:val="001D7C3F"/>
    <w:rsid w:val="001D7C6D"/>
    <w:rsid w:val="001D7D59"/>
    <w:rsid w:val="001D7E0F"/>
    <w:rsid w:val="001E0652"/>
    <w:rsid w:val="001E082A"/>
    <w:rsid w:val="001E09EC"/>
    <w:rsid w:val="001E0D58"/>
    <w:rsid w:val="001E0E08"/>
    <w:rsid w:val="001E0E69"/>
    <w:rsid w:val="001E0ED2"/>
    <w:rsid w:val="001E12A5"/>
    <w:rsid w:val="001E1B9D"/>
    <w:rsid w:val="001E2241"/>
    <w:rsid w:val="001E2716"/>
    <w:rsid w:val="001E28C5"/>
    <w:rsid w:val="001E2C12"/>
    <w:rsid w:val="001E2E46"/>
    <w:rsid w:val="001E3350"/>
    <w:rsid w:val="001E35CE"/>
    <w:rsid w:val="001E36CE"/>
    <w:rsid w:val="001E3AEF"/>
    <w:rsid w:val="001E4043"/>
    <w:rsid w:val="001E4E19"/>
    <w:rsid w:val="001E5062"/>
    <w:rsid w:val="001E53A9"/>
    <w:rsid w:val="001E53BD"/>
    <w:rsid w:val="001E562E"/>
    <w:rsid w:val="001E595A"/>
    <w:rsid w:val="001E5AAA"/>
    <w:rsid w:val="001E6410"/>
    <w:rsid w:val="001E675E"/>
    <w:rsid w:val="001E6793"/>
    <w:rsid w:val="001E6868"/>
    <w:rsid w:val="001E709B"/>
    <w:rsid w:val="001E743A"/>
    <w:rsid w:val="001E7748"/>
    <w:rsid w:val="001F0035"/>
    <w:rsid w:val="001F0C53"/>
    <w:rsid w:val="001F14EF"/>
    <w:rsid w:val="001F166C"/>
    <w:rsid w:val="001F28F2"/>
    <w:rsid w:val="001F2A7A"/>
    <w:rsid w:val="001F2BD1"/>
    <w:rsid w:val="001F2D74"/>
    <w:rsid w:val="001F2E42"/>
    <w:rsid w:val="001F2E7D"/>
    <w:rsid w:val="001F2FFB"/>
    <w:rsid w:val="001F322D"/>
    <w:rsid w:val="001F35C9"/>
    <w:rsid w:val="001F3680"/>
    <w:rsid w:val="001F37EE"/>
    <w:rsid w:val="001F3A71"/>
    <w:rsid w:val="001F3B60"/>
    <w:rsid w:val="001F3BFC"/>
    <w:rsid w:val="001F40C1"/>
    <w:rsid w:val="001F42AE"/>
    <w:rsid w:val="001F4450"/>
    <w:rsid w:val="001F47F5"/>
    <w:rsid w:val="001F5650"/>
    <w:rsid w:val="001F567A"/>
    <w:rsid w:val="001F5AEA"/>
    <w:rsid w:val="001F5C35"/>
    <w:rsid w:val="001F6004"/>
    <w:rsid w:val="001F6090"/>
    <w:rsid w:val="001F6164"/>
    <w:rsid w:val="001F6E84"/>
    <w:rsid w:val="001F72BD"/>
    <w:rsid w:val="001F7372"/>
    <w:rsid w:val="001F75EC"/>
    <w:rsid w:val="001F7BBD"/>
    <w:rsid w:val="001F7E98"/>
    <w:rsid w:val="001F7FC1"/>
    <w:rsid w:val="0020034C"/>
    <w:rsid w:val="0020036E"/>
    <w:rsid w:val="00200388"/>
    <w:rsid w:val="002005EF"/>
    <w:rsid w:val="00200A26"/>
    <w:rsid w:val="00200E1F"/>
    <w:rsid w:val="00201216"/>
    <w:rsid w:val="002014E6"/>
    <w:rsid w:val="0020157E"/>
    <w:rsid w:val="00201630"/>
    <w:rsid w:val="002018B9"/>
    <w:rsid w:val="00201A0E"/>
    <w:rsid w:val="00201B57"/>
    <w:rsid w:val="00202288"/>
    <w:rsid w:val="00202C5E"/>
    <w:rsid w:val="00202E7A"/>
    <w:rsid w:val="00202F1C"/>
    <w:rsid w:val="002032D8"/>
    <w:rsid w:val="002035E8"/>
    <w:rsid w:val="002038E0"/>
    <w:rsid w:val="002039F7"/>
    <w:rsid w:val="00203E34"/>
    <w:rsid w:val="00203ED3"/>
    <w:rsid w:val="00203FA9"/>
    <w:rsid w:val="002042B9"/>
    <w:rsid w:val="002043A6"/>
    <w:rsid w:val="00204440"/>
    <w:rsid w:val="002048A4"/>
    <w:rsid w:val="00204D6F"/>
    <w:rsid w:val="00204D95"/>
    <w:rsid w:val="00204D98"/>
    <w:rsid w:val="00204E78"/>
    <w:rsid w:val="0020547F"/>
    <w:rsid w:val="002059E4"/>
    <w:rsid w:val="00205B3D"/>
    <w:rsid w:val="00206755"/>
    <w:rsid w:val="00206B7B"/>
    <w:rsid w:val="00206C8E"/>
    <w:rsid w:val="00206D81"/>
    <w:rsid w:val="00206EBE"/>
    <w:rsid w:val="0020701E"/>
    <w:rsid w:val="00207261"/>
    <w:rsid w:val="00207C88"/>
    <w:rsid w:val="00207EC7"/>
    <w:rsid w:val="00210264"/>
    <w:rsid w:val="00210541"/>
    <w:rsid w:val="0021069D"/>
    <w:rsid w:val="002107DA"/>
    <w:rsid w:val="00210960"/>
    <w:rsid w:val="00210CC7"/>
    <w:rsid w:val="00210FDF"/>
    <w:rsid w:val="00211420"/>
    <w:rsid w:val="002114E5"/>
    <w:rsid w:val="002118A0"/>
    <w:rsid w:val="002118DB"/>
    <w:rsid w:val="00211CDB"/>
    <w:rsid w:val="0021207B"/>
    <w:rsid w:val="00212245"/>
    <w:rsid w:val="002122DE"/>
    <w:rsid w:val="00212462"/>
    <w:rsid w:val="00212910"/>
    <w:rsid w:val="0021315A"/>
    <w:rsid w:val="002131D7"/>
    <w:rsid w:val="002131DD"/>
    <w:rsid w:val="002133CF"/>
    <w:rsid w:val="002137E7"/>
    <w:rsid w:val="002139C8"/>
    <w:rsid w:val="00214613"/>
    <w:rsid w:val="00214849"/>
    <w:rsid w:val="00215464"/>
    <w:rsid w:val="00215D3D"/>
    <w:rsid w:val="0021618F"/>
    <w:rsid w:val="00216820"/>
    <w:rsid w:val="00216A1C"/>
    <w:rsid w:val="002209DA"/>
    <w:rsid w:val="002218AA"/>
    <w:rsid w:val="00221906"/>
    <w:rsid w:val="0022236E"/>
    <w:rsid w:val="00222F21"/>
    <w:rsid w:val="00222FB3"/>
    <w:rsid w:val="002231D0"/>
    <w:rsid w:val="002239BC"/>
    <w:rsid w:val="00223AA4"/>
    <w:rsid w:val="0022411F"/>
    <w:rsid w:val="00224304"/>
    <w:rsid w:val="00224451"/>
    <w:rsid w:val="00224637"/>
    <w:rsid w:val="00224BDA"/>
    <w:rsid w:val="00224C8D"/>
    <w:rsid w:val="00225545"/>
    <w:rsid w:val="00225880"/>
    <w:rsid w:val="00226186"/>
    <w:rsid w:val="002261DA"/>
    <w:rsid w:val="00226B5F"/>
    <w:rsid w:val="0022747D"/>
    <w:rsid w:val="0022767F"/>
    <w:rsid w:val="002276EB"/>
    <w:rsid w:val="00227860"/>
    <w:rsid w:val="00227AB7"/>
    <w:rsid w:val="00227AF3"/>
    <w:rsid w:val="00227C94"/>
    <w:rsid w:val="00227D6D"/>
    <w:rsid w:val="00227EE9"/>
    <w:rsid w:val="00227F76"/>
    <w:rsid w:val="00227FA8"/>
    <w:rsid w:val="002300DB"/>
    <w:rsid w:val="00230153"/>
    <w:rsid w:val="00230355"/>
    <w:rsid w:val="00230867"/>
    <w:rsid w:val="00230949"/>
    <w:rsid w:val="00230BDC"/>
    <w:rsid w:val="00230CEF"/>
    <w:rsid w:val="00230F9A"/>
    <w:rsid w:val="002312D3"/>
    <w:rsid w:val="00231366"/>
    <w:rsid w:val="00231621"/>
    <w:rsid w:val="00231C6E"/>
    <w:rsid w:val="00231CA7"/>
    <w:rsid w:val="0023203C"/>
    <w:rsid w:val="00232238"/>
    <w:rsid w:val="002323F1"/>
    <w:rsid w:val="00232719"/>
    <w:rsid w:val="0023299E"/>
    <w:rsid w:val="00232D0F"/>
    <w:rsid w:val="00232D61"/>
    <w:rsid w:val="002338BA"/>
    <w:rsid w:val="002338CC"/>
    <w:rsid w:val="002339DB"/>
    <w:rsid w:val="00233B5D"/>
    <w:rsid w:val="002347C6"/>
    <w:rsid w:val="00234AC6"/>
    <w:rsid w:val="00234F37"/>
    <w:rsid w:val="00235934"/>
    <w:rsid w:val="00235CD2"/>
    <w:rsid w:val="00235DE2"/>
    <w:rsid w:val="0023605D"/>
    <w:rsid w:val="002361BC"/>
    <w:rsid w:val="00236E63"/>
    <w:rsid w:val="002370BE"/>
    <w:rsid w:val="00237231"/>
    <w:rsid w:val="002374BE"/>
    <w:rsid w:val="00237812"/>
    <w:rsid w:val="00237C3A"/>
    <w:rsid w:val="00240095"/>
    <w:rsid w:val="002401C3"/>
    <w:rsid w:val="002406D1"/>
    <w:rsid w:val="00240AFC"/>
    <w:rsid w:val="00240E07"/>
    <w:rsid w:val="00241061"/>
    <w:rsid w:val="002415CE"/>
    <w:rsid w:val="002420B0"/>
    <w:rsid w:val="00242153"/>
    <w:rsid w:val="00242176"/>
    <w:rsid w:val="002423CD"/>
    <w:rsid w:val="0024286A"/>
    <w:rsid w:val="00242A29"/>
    <w:rsid w:val="002430B8"/>
    <w:rsid w:val="002432E4"/>
    <w:rsid w:val="00243C39"/>
    <w:rsid w:val="00243C7E"/>
    <w:rsid w:val="00243D2E"/>
    <w:rsid w:val="00244229"/>
    <w:rsid w:val="00244478"/>
    <w:rsid w:val="00244838"/>
    <w:rsid w:val="00244878"/>
    <w:rsid w:val="0024493B"/>
    <w:rsid w:val="00244F1D"/>
    <w:rsid w:val="00245608"/>
    <w:rsid w:val="00245643"/>
    <w:rsid w:val="00245968"/>
    <w:rsid w:val="00245BE2"/>
    <w:rsid w:val="00246C87"/>
    <w:rsid w:val="00246D38"/>
    <w:rsid w:val="00246FD9"/>
    <w:rsid w:val="00247903"/>
    <w:rsid w:val="00247B63"/>
    <w:rsid w:val="00250200"/>
    <w:rsid w:val="00250667"/>
    <w:rsid w:val="0025079F"/>
    <w:rsid w:val="00250B6D"/>
    <w:rsid w:val="002519D6"/>
    <w:rsid w:val="00251ED3"/>
    <w:rsid w:val="00251EF4"/>
    <w:rsid w:val="00252263"/>
    <w:rsid w:val="00252656"/>
    <w:rsid w:val="00252A28"/>
    <w:rsid w:val="00252E6B"/>
    <w:rsid w:val="00253014"/>
    <w:rsid w:val="00253494"/>
    <w:rsid w:val="00253E83"/>
    <w:rsid w:val="00254096"/>
    <w:rsid w:val="0025409E"/>
    <w:rsid w:val="0025484F"/>
    <w:rsid w:val="002548E1"/>
    <w:rsid w:val="00255B66"/>
    <w:rsid w:val="002566C2"/>
    <w:rsid w:val="00256B9D"/>
    <w:rsid w:val="00256BD7"/>
    <w:rsid w:val="00256F02"/>
    <w:rsid w:val="0025715F"/>
    <w:rsid w:val="002572D5"/>
    <w:rsid w:val="0025787A"/>
    <w:rsid w:val="002578D7"/>
    <w:rsid w:val="00257C3B"/>
    <w:rsid w:val="00257E00"/>
    <w:rsid w:val="00257EE8"/>
    <w:rsid w:val="00260310"/>
    <w:rsid w:val="00260657"/>
    <w:rsid w:val="00260AE1"/>
    <w:rsid w:val="00260C5A"/>
    <w:rsid w:val="002614D2"/>
    <w:rsid w:val="0026156F"/>
    <w:rsid w:val="00261C65"/>
    <w:rsid w:val="00261CA0"/>
    <w:rsid w:val="00262007"/>
    <w:rsid w:val="00262071"/>
    <w:rsid w:val="002621FE"/>
    <w:rsid w:val="00262B25"/>
    <w:rsid w:val="00262E43"/>
    <w:rsid w:val="00262E74"/>
    <w:rsid w:val="0026398C"/>
    <w:rsid w:val="00263C71"/>
    <w:rsid w:val="00264A7D"/>
    <w:rsid w:val="00264C39"/>
    <w:rsid w:val="00264F29"/>
    <w:rsid w:val="0026509C"/>
    <w:rsid w:val="002651B6"/>
    <w:rsid w:val="002653EF"/>
    <w:rsid w:val="0026578B"/>
    <w:rsid w:val="002659DB"/>
    <w:rsid w:val="00265BC6"/>
    <w:rsid w:val="00265CD4"/>
    <w:rsid w:val="00265D82"/>
    <w:rsid w:val="00266797"/>
    <w:rsid w:val="00266F6B"/>
    <w:rsid w:val="002670E5"/>
    <w:rsid w:val="002672B4"/>
    <w:rsid w:val="002677A5"/>
    <w:rsid w:val="00270986"/>
    <w:rsid w:val="00270BD2"/>
    <w:rsid w:val="00270CD8"/>
    <w:rsid w:val="00270FC0"/>
    <w:rsid w:val="00271346"/>
    <w:rsid w:val="00271553"/>
    <w:rsid w:val="002715A6"/>
    <w:rsid w:val="00271A1F"/>
    <w:rsid w:val="00271CE8"/>
    <w:rsid w:val="00271CF2"/>
    <w:rsid w:val="00271F3B"/>
    <w:rsid w:val="00273219"/>
    <w:rsid w:val="002734D6"/>
    <w:rsid w:val="00273969"/>
    <w:rsid w:val="00273FD4"/>
    <w:rsid w:val="0027443B"/>
    <w:rsid w:val="00274472"/>
    <w:rsid w:val="00274E0F"/>
    <w:rsid w:val="002756E7"/>
    <w:rsid w:val="00275F7C"/>
    <w:rsid w:val="00276319"/>
    <w:rsid w:val="0027646B"/>
    <w:rsid w:val="002766BB"/>
    <w:rsid w:val="00276FEB"/>
    <w:rsid w:val="002770BF"/>
    <w:rsid w:val="00277246"/>
    <w:rsid w:val="00277A9B"/>
    <w:rsid w:val="00277CD5"/>
    <w:rsid w:val="00277F7D"/>
    <w:rsid w:val="002802C5"/>
    <w:rsid w:val="00280647"/>
    <w:rsid w:val="00280DEF"/>
    <w:rsid w:val="00280DFA"/>
    <w:rsid w:val="002814A4"/>
    <w:rsid w:val="002815CF"/>
    <w:rsid w:val="00281AF8"/>
    <w:rsid w:val="00281E95"/>
    <w:rsid w:val="00282404"/>
    <w:rsid w:val="00282862"/>
    <w:rsid w:val="00282BCE"/>
    <w:rsid w:val="00282D55"/>
    <w:rsid w:val="002835C8"/>
    <w:rsid w:val="00283632"/>
    <w:rsid w:val="002836E9"/>
    <w:rsid w:val="002839F9"/>
    <w:rsid w:val="002845C3"/>
    <w:rsid w:val="002846E8"/>
    <w:rsid w:val="00284A52"/>
    <w:rsid w:val="00284BE7"/>
    <w:rsid w:val="00284C49"/>
    <w:rsid w:val="00284E5D"/>
    <w:rsid w:val="00285ACC"/>
    <w:rsid w:val="00285F0D"/>
    <w:rsid w:val="002862FF"/>
    <w:rsid w:val="00286541"/>
    <w:rsid w:val="002866FC"/>
    <w:rsid w:val="002869A1"/>
    <w:rsid w:val="00286C3A"/>
    <w:rsid w:val="00286EE6"/>
    <w:rsid w:val="00287510"/>
    <w:rsid w:val="00287639"/>
    <w:rsid w:val="00287644"/>
    <w:rsid w:val="00290017"/>
    <w:rsid w:val="00290819"/>
    <w:rsid w:val="00290B67"/>
    <w:rsid w:val="00290D07"/>
    <w:rsid w:val="00290EEA"/>
    <w:rsid w:val="00291137"/>
    <w:rsid w:val="0029139F"/>
    <w:rsid w:val="002919AC"/>
    <w:rsid w:val="00291EB3"/>
    <w:rsid w:val="00291ED8"/>
    <w:rsid w:val="00291F6E"/>
    <w:rsid w:val="002920C4"/>
    <w:rsid w:val="002929F2"/>
    <w:rsid w:val="002937DE"/>
    <w:rsid w:val="00293C8C"/>
    <w:rsid w:val="00293DE6"/>
    <w:rsid w:val="00293E47"/>
    <w:rsid w:val="002942D8"/>
    <w:rsid w:val="00294424"/>
    <w:rsid w:val="002946DF"/>
    <w:rsid w:val="002947A1"/>
    <w:rsid w:val="00294A71"/>
    <w:rsid w:val="002951DD"/>
    <w:rsid w:val="002959B1"/>
    <w:rsid w:val="00295F00"/>
    <w:rsid w:val="00296601"/>
    <w:rsid w:val="00296E01"/>
    <w:rsid w:val="002970D4"/>
    <w:rsid w:val="0029749F"/>
    <w:rsid w:val="00297900"/>
    <w:rsid w:val="00297AA8"/>
    <w:rsid w:val="00297D98"/>
    <w:rsid w:val="00297F3A"/>
    <w:rsid w:val="002A0140"/>
    <w:rsid w:val="002A01DC"/>
    <w:rsid w:val="002A0BF7"/>
    <w:rsid w:val="002A12EE"/>
    <w:rsid w:val="002A12F8"/>
    <w:rsid w:val="002A15A5"/>
    <w:rsid w:val="002A1889"/>
    <w:rsid w:val="002A1B08"/>
    <w:rsid w:val="002A1B4B"/>
    <w:rsid w:val="002A252C"/>
    <w:rsid w:val="002A2A02"/>
    <w:rsid w:val="002A2FCF"/>
    <w:rsid w:val="002A35C9"/>
    <w:rsid w:val="002A378F"/>
    <w:rsid w:val="002A39F3"/>
    <w:rsid w:val="002A3BFD"/>
    <w:rsid w:val="002A3C3F"/>
    <w:rsid w:val="002A4055"/>
    <w:rsid w:val="002A418A"/>
    <w:rsid w:val="002A435B"/>
    <w:rsid w:val="002A43CA"/>
    <w:rsid w:val="002A4600"/>
    <w:rsid w:val="002A480A"/>
    <w:rsid w:val="002A4852"/>
    <w:rsid w:val="002A49BB"/>
    <w:rsid w:val="002A5388"/>
    <w:rsid w:val="002A5613"/>
    <w:rsid w:val="002A57CD"/>
    <w:rsid w:val="002A5B7A"/>
    <w:rsid w:val="002A6675"/>
    <w:rsid w:val="002A670A"/>
    <w:rsid w:val="002A6857"/>
    <w:rsid w:val="002A6896"/>
    <w:rsid w:val="002A7199"/>
    <w:rsid w:val="002A760C"/>
    <w:rsid w:val="002A7704"/>
    <w:rsid w:val="002A7A06"/>
    <w:rsid w:val="002B0861"/>
    <w:rsid w:val="002B090E"/>
    <w:rsid w:val="002B0A2C"/>
    <w:rsid w:val="002B0EA1"/>
    <w:rsid w:val="002B17EA"/>
    <w:rsid w:val="002B1A71"/>
    <w:rsid w:val="002B1AE6"/>
    <w:rsid w:val="002B1CB7"/>
    <w:rsid w:val="002B252A"/>
    <w:rsid w:val="002B271F"/>
    <w:rsid w:val="002B27AE"/>
    <w:rsid w:val="002B2C40"/>
    <w:rsid w:val="002B2CD6"/>
    <w:rsid w:val="002B2DED"/>
    <w:rsid w:val="002B2FB9"/>
    <w:rsid w:val="002B334C"/>
    <w:rsid w:val="002B3DF2"/>
    <w:rsid w:val="002B3FC3"/>
    <w:rsid w:val="002B4019"/>
    <w:rsid w:val="002B41E0"/>
    <w:rsid w:val="002B44A8"/>
    <w:rsid w:val="002B46D3"/>
    <w:rsid w:val="002B4B5E"/>
    <w:rsid w:val="002B4F2E"/>
    <w:rsid w:val="002B5004"/>
    <w:rsid w:val="002B5281"/>
    <w:rsid w:val="002B52D3"/>
    <w:rsid w:val="002B58DB"/>
    <w:rsid w:val="002B5D34"/>
    <w:rsid w:val="002B62DF"/>
    <w:rsid w:val="002B71F9"/>
    <w:rsid w:val="002B72B6"/>
    <w:rsid w:val="002B7A02"/>
    <w:rsid w:val="002B7A35"/>
    <w:rsid w:val="002B7D28"/>
    <w:rsid w:val="002C0694"/>
    <w:rsid w:val="002C0800"/>
    <w:rsid w:val="002C0E58"/>
    <w:rsid w:val="002C0FDA"/>
    <w:rsid w:val="002C1343"/>
    <w:rsid w:val="002C141E"/>
    <w:rsid w:val="002C14AE"/>
    <w:rsid w:val="002C1915"/>
    <w:rsid w:val="002C1F09"/>
    <w:rsid w:val="002C2121"/>
    <w:rsid w:val="002C26D5"/>
    <w:rsid w:val="002C27B8"/>
    <w:rsid w:val="002C28F8"/>
    <w:rsid w:val="002C2930"/>
    <w:rsid w:val="002C2F47"/>
    <w:rsid w:val="002C3184"/>
    <w:rsid w:val="002C32A0"/>
    <w:rsid w:val="002C37A9"/>
    <w:rsid w:val="002C394D"/>
    <w:rsid w:val="002C3CA4"/>
    <w:rsid w:val="002C4426"/>
    <w:rsid w:val="002C4826"/>
    <w:rsid w:val="002C4C7A"/>
    <w:rsid w:val="002C50CD"/>
    <w:rsid w:val="002C528B"/>
    <w:rsid w:val="002C56DF"/>
    <w:rsid w:val="002C5B6E"/>
    <w:rsid w:val="002C605D"/>
    <w:rsid w:val="002C62B1"/>
    <w:rsid w:val="002C6728"/>
    <w:rsid w:val="002C6C38"/>
    <w:rsid w:val="002C6F89"/>
    <w:rsid w:val="002C6FC2"/>
    <w:rsid w:val="002C71A7"/>
    <w:rsid w:val="002C741D"/>
    <w:rsid w:val="002C79A3"/>
    <w:rsid w:val="002C7CA4"/>
    <w:rsid w:val="002D0169"/>
    <w:rsid w:val="002D01EE"/>
    <w:rsid w:val="002D046C"/>
    <w:rsid w:val="002D0742"/>
    <w:rsid w:val="002D076C"/>
    <w:rsid w:val="002D0AF6"/>
    <w:rsid w:val="002D1433"/>
    <w:rsid w:val="002D1474"/>
    <w:rsid w:val="002D1601"/>
    <w:rsid w:val="002D1723"/>
    <w:rsid w:val="002D1869"/>
    <w:rsid w:val="002D194F"/>
    <w:rsid w:val="002D222B"/>
    <w:rsid w:val="002D2DB6"/>
    <w:rsid w:val="002D30DF"/>
    <w:rsid w:val="002D34C0"/>
    <w:rsid w:val="002D3819"/>
    <w:rsid w:val="002D4018"/>
    <w:rsid w:val="002D4964"/>
    <w:rsid w:val="002D4AF1"/>
    <w:rsid w:val="002D4DDD"/>
    <w:rsid w:val="002D4F2D"/>
    <w:rsid w:val="002D53EF"/>
    <w:rsid w:val="002D5793"/>
    <w:rsid w:val="002D5C9F"/>
    <w:rsid w:val="002D60C2"/>
    <w:rsid w:val="002D6922"/>
    <w:rsid w:val="002D7039"/>
    <w:rsid w:val="002D74A6"/>
    <w:rsid w:val="002D7C6F"/>
    <w:rsid w:val="002E04F5"/>
    <w:rsid w:val="002E0E59"/>
    <w:rsid w:val="002E0F1F"/>
    <w:rsid w:val="002E1790"/>
    <w:rsid w:val="002E17B7"/>
    <w:rsid w:val="002E1AAC"/>
    <w:rsid w:val="002E2373"/>
    <w:rsid w:val="002E25B4"/>
    <w:rsid w:val="002E268D"/>
    <w:rsid w:val="002E2814"/>
    <w:rsid w:val="002E2E7E"/>
    <w:rsid w:val="002E316C"/>
    <w:rsid w:val="002E3338"/>
    <w:rsid w:val="002E33F1"/>
    <w:rsid w:val="002E3607"/>
    <w:rsid w:val="002E371D"/>
    <w:rsid w:val="002E39D1"/>
    <w:rsid w:val="002E3C51"/>
    <w:rsid w:val="002E3E9E"/>
    <w:rsid w:val="002E3EBD"/>
    <w:rsid w:val="002E41BD"/>
    <w:rsid w:val="002E42C7"/>
    <w:rsid w:val="002E4720"/>
    <w:rsid w:val="002E4729"/>
    <w:rsid w:val="002E4C64"/>
    <w:rsid w:val="002E4E11"/>
    <w:rsid w:val="002E4E6E"/>
    <w:rsid w:val="002E4F27"/>
    <w:rsid w:val="002E4FF5"/>
    <w:rsid w:val="002E520D"/>
    <w:rsid w:val="002E5913"/>
    <w:rsid w:val="002E5C58"/>
    <w:rsid w:val="002E5DF6"/>
    <w:rsid w:val="002E64E1"/>
    <w:rsid w:val="002E72A2"/>
    <w:rsid w:val="002E762E"/>
    <w:rsid w:val="002E7DA1"/>
    <w:rsid w:val="002E7DC7"/>
    <w:rsid w:val="002E7E6A"/>
    <w:rsid w:val="002F0450"/>
    <w:rsid w:val="002F04A1"/>
    <w:rsid w:val="002F0EFD"/>
    <w:rsid w:val="002F1091"/>
    <w:rsid w:val="002F1582"/>
    <w:rsid w:val="002F18E3"/>
    <w:rsid w:val="002F1D50"/>
    <w:rsid w:val="002F1F04"/>
    <w:rsid w:val="002F282C"/>
    <w:rsid w:val="002F2F6B"/>
    <w:rsid w:val="002F3BB7"/>
    <w:rsid w:val="002F3D07"/>
    <w:rsid w:val="002F3E31"/>
    <w:rsid w:val="002F3F3C"/>
    <w:rsid w:val="002F3FB7"/>
    <w:rsid w:val="002F41CA"/>
    <w:rsid w:val="002F4567"/>
    <w:rsid w:val="002F47F5"/>
    <w:rsid w:val="002F4D57"/>
    <w:rsid w:val="002F609B"/>
    <w:rsid w:val="002F625A"/>
    <w:rsid w:val="002F63AC"/>
    <w:rsid w:val="002F6FBD"/>
    <w:rsid w:val="002F7042"/>
    <w:rsid w:val="002F71D8"/>
    <w:rsid w:val="002F7257"/>
    <w:rsid w:val="003001A5"/>
    <w:rsid w:val="0030026E"/>
    <w:rsid w:val="003009B5"/>
    <w:rsid w:val="00300D19"/>
    <w:rsid w:val="00301889"/>
    <w:rsid w:val="00302031"/>
    <w:rsid w:val="003023DB"/>
    <w:rsid w:val="00302796"/>
    <w:rsid w:val="00302A1B"/>
    <w:rsid w:val="00302CD7"/>
    <w:rsid w:val="003034B0"/>
    <w:rsid w:val="0030355F"/>
    <w:rsid w:val="0030375C"/>
    <w:rsid w:val="0030379D"/>
    <w:rsid w:val="00303814"/>
    <w:rsid w:val="00303937"/>
    <w:rsid w:val="00303C7C"/>
    <w:rsid w:val="003041D2"/>
    <w:rsid w:val="0030453B"/>
    <w:rsid w:val="00304C3C"/>
    <w:rsid w:val="00304F91"/>
    <w:rsid w:val="0030580D"/>
    <w:rsid w:val="0030592A"/>
    <w:rsid w:val="00305D16"/>
    <w:rsid w:val="0030628C"/>
    <w:rsid w:val="00306482"/>
    <w:rsid w:val="00306DFD"/>
    <w:rsid w:val="00307B0F"/>
    <w:rsid w:val="00310ACF"/>
    <w:rsid w:val="00310C76"/>
    <w:rsid w:val="00311220"/>
    <w:rsid w:val="003115B1"/>
    <w:rsid w:val="00311636"/>
    <w:rsid w:val="003118EB"/>
    <w:rsid w:val="003120C5"/>
    <w:rsid w:val="00312714"/>
    <w:rsid w:val="00312E86"/>
    <w:rsid w:val="00312F3E"/>
    <w:rsid w:val="00313488"/>
    <w:rsid w:val="003136F7"/>
    <w:rsid w:val="003137FD"/>
    <w:rsid w:val="00313DC5"/>
    <w:rsid w:val="00314050"/>
    <w:rsid w:val="0031415C"/>
    <w:rsid w:val="00314416"/>
    <w:rsid w:val="00314629"/>
    <w:rsid w:val="00314E2D"/>
    <w:rsid w:val="003150FF"/>
    <w:rsid w:val="00315243"/>
    <w:rsid w:val="003155D9"/>
    <w:rsid w:val="003163B9"/>
    <w:rsid w:val="003164B9"/>
    <w:rsid w:val="00316674"/>
    <w:rsid w:val="00316DE1"/>
    <w:rsid w:val="00317068"/>
    <w:rsid w:val="0031706F"/>
    <w:rsid w:val="00317744"/>
    <w:rsid w:val="003179FA"/>
    <w:rsid w:val="00317F71"/>
    <w:rsid w:val="003202BC"/>
    <w:rsid w:val="00320446"/>
    <w:rsid w:val="003207CF"/>
    <w:rsid w:val="003208E0"/>
    <w:rsid w:val="00320EEB"/>
    <w:rsid w:val="00320FB6"/>
    <w:rsid w:val="003214D5"/>
    <w:rsid w:val="0032212E"/>
    <w:rsid w:val="003224CD"/>
    <w:rsid w:val="00322A53"/>
    <w:rsid w:val="00322D97"/>
    <w:rsid w:val="003233DC"/>
    <w:rsid w:val="003234F7"/>
    <w:rsid w:val="00323AAE"/>
    <w:rsid w:val="00323AEF"/>
    <w:rsid w:val="00323B0D"/>
    <w:rsid w:val="00323EE8"/>
    <w:rsid w:val="003244E3"/>
    <w:rsid w:val="00324A7F"/>
    <w:rsid w:val="00324F01"/>
    <w:rsid w:val="00325035"/>
    <w:rsid w:val="003253BA"/>
    <w:rsid w:val="0032574E"/>
    <w:rsid w:val="003258F9"/>
    <w:rsid w:val="00325AAA"/>
    <w:rsid w:val="00325C70"/>
    <w:rsid w:val="00325CD7"/>
    <w:rsid w:val="00326213"/>
    <w:rsid w:val="003269A1"/>
    <w:rsid w:val="00326A80"/>
    <w:rsid w:val="0032759E"/>
    <w:rsid w:val="0032787C"/>
    <w:rsid w:val="00327F5B"/>
    <w:rsid w:val="00327FDF"/>
    <w:rsid w:val="0033026A"/>
    <w:rsid w:val="00330414"/>
    <w:rsid w:val="00330481"/>
    <w:rsid w:val="00330918"/>
    <w:rsid w:val="00330A0C"/>
    <w:rsid w:val="00330BF7"/>
    <w:rsid w:val="00330C86"/>
    <w:rsid w:val="003310D9"/>
    <w:rsid w:val="00331442"/>
    <w:rsid w:val="003314FC"/>
    <w:rsid w:val="00331AA0"/>
    <w:rsid w:val="00331DD8"/>
    <w:rsid w:val="003321E6"/>
    <w:rsid w:val="0033241E"/>
    <w:rsid w:val="00332476"/>
    <w:rsid w:val="0033253C"/>
    <w:rsid w:val="0033260F"/>
    <w:rsid w:val="0033313F"/>
    <w:rsid w:val="003334F5"/>
    <w:rsid w:val="00333A5F"/>
    <w:rsid w:val="00333E06"/>
    <w:rsid w:val="00333F2C"/>
    <w:rsid w:val="00333F81"/>
    <w:rsid w:val="00334245"/>
    <w:rsid w:val="0033440C"/>
    <w:rsid w:val="00334BD6"/>
    <w:rsid w:val="00334BDB"/>
    <w:rsid w:val="00335557"/>
    <w:rsid w:val="003355A5"/>
    <w:rsid w:val="00335CBB"/>
    <w:rsid w:val="00335E91"/>
    <w:rsid w:val="00336290"/>
    <w:rsid w:val="00336508"/>
    <w:rsid w:val="003373F4"/>
    <w:rsid w:val="003374D6"/>
    <w:rsid w:val="0033759D"/>
    <w:rsid w:val="0033771A"/>
    <w:rsid w:val="003378A1"/>
    <w:rsid w:val="00337901"/>
    <w:rsid w:val="0034011A"/>
    <w:rsid w:val="0034035F"/>
    <w:rsid w:val="003405E5"/>
    <w:rsid w:val="003408C5"/>
    <w:rsid w:val="00340952"/>
    <w:rsid w:val="00340D43"/>
    <w:rsid w:val="00340D66"/>
    <w:rsid w:val="00341572"/>
    <w:rsid w:val="003417CE"/>
    <w:rsid w:val="003418E4"/>
    <w:rsid w:val="00341FE0"/>
    <w:rsid w:val="003420E3"/>
    <w:rsid w:val="00342193"/>
    <w:rsid w:val="0034223F"/>
    <w:rsid w:val="00342458"/>
    <w:rsid w:val="0034247B"/>
    <w:rsid w:val="00342645"/>
    <w:rsid w:val="0034280E"/>
    <w:rsid w:val="00342857"/>
    <w:rsid w:val="00342DCA"/>
    <w:rsid w:val="00342DE3"/>
    <w:rsid w:val="00343369"/>
    <w:rsid w:val="003439CB"/>
    <w:rsid w:val="00343BA7"/>
    <w:rsid w:val="00343E9E"/>
    <w:rsid w:val="0034418D"/>
    <w:rsid w:val="003448F7"/>
    <w:rsid w:val="00344B64"/>
    <w:rsid w:val="00344FEE"/>
    <w:rsid w:val="00345057"/>
    <w:rsid w:val="0034586D"/>
    <w:rsid w:val="00345E4F"/>
    <w:rsid w:val="003465D4"/>
    <w:rsid w:val="003467F3"/>
    <w:rsid w:val="00346AD0"/>
    <w:rsid w:val="003470E9"/>
    <w:rsid w:val="00347B9C"/>
    <w:rsid w:val="00347BE6"/>
    <w:rsid w:val="00347C26"/>
    <w:rsid w:val="0035047E"/>
    <w:rsid w:val="00350865"/>
    <w:rsid w:val="00350B4C"/>
    <w:rsid w:val="00350BE0"/>
    <w:rsid w:val="0035108A"/>
    <w:rsid w:val="003511E4"/>
    <w:rsid w:val="0035212D"/>
    <w:rsid w:val="00352508"/>
    <w:rsid w:val="0035281A"/>
    <w:rsid w:val="003528A3"/>
    <w:rsid w:val="00352985"/>
    <w:rsid w:val="00353044"/>
    <w:rsid w:val="00353479"/>
    <w:rsid w:val="00353775"/>
    <w:rsid w:val="00353BE7"/>
    <w:rsid w:val="00354382"/>
    <w:rsid w:val="0035442A"/>
    <w:rsid w:val="00354447"/>
    <w:rsid w:val="003544AA"/>
    <w:rsid w:val="00354DF7"/>
    <w:rsid w:val="0035576E"/>
    <w:rsid w:val="00355786"/>
    <w:rsid w:val="00355C14"/>
    <w:rsid w:val="00355C9E"/>
    <w:rsid w:val="00355D75"/>
    <w:rsid w:val="00355E4A"/>
    <w:rsid w:val="00355F00"/>
    <w:rsid w:val="00356052"/>
    <w:rsid w:val="00356225"/>
    <w:rsid w:val="003569FF"/>
    <w:rsid w:val="00356E61"/>
    <w:rsid w:val="003570ED"/>
    <w:rsid w:val="00357643"/>
    <w:rsid w:val="003579C5"/>
    <w:rsid w:val="00357B7E"/>
    <w:rsid w:val="00360549"/>
    <w:rsid w:val="00360D6C"/>
    <w:rsid w:val="00361067"/>
    <w:rsid w:val="0036166F"/>
    <w:rsid w:val="00361777"/>
    <w:rsid w:val="003618E5"/>
    <w:rsid w:val="00361DA9"/>
    <w:rsid w:val="003621EE"/>
    <w:rsid w:val="00362684"/>
    <w:rsid w:val="0036272C"/>
    <w:rsid w:val="00362C20"/>
    <w:rsid w:val="00362DA9"/>
    <w:rsid w:val="003631B4"/>
    <w:rsid w:val="0036353F"/>
    <w:rsid w:val="00363704"/>
    <w:rsid w:val="00363858"/>
    <w:rsid w:val="00364246"/>
    <w:rsid w:val="00364449"/>
    <w:rsid w:val="003644B3"/>
    <w:rsid w:val="0036463F"/>
    <w:rsid w:val="00364711"/>
    <w:rsid w:val="00364855"/>
    <w:rsid w:val="00364AA4"/>
    <w:rsid w:val="00364D48"/>
    <w:rsid w:val="00364E77"/>
    <w:rsid w:val="003654ED"/>
    <w:rsid w:val="003655A7"/>
    <w:rsid w:val="00365693"/>
    <w:rsid w:val="00365BF8"/>
    <w:rsid w:val="00365D9F"/>
    <w:rsid w:val="00365E87"/>
    <w:rsid w:val="0036665D"/>
    <w:rsid w:val="00366B64"/>
    <w:rsid w:val="00366EDA"/>
    <w:rsid w:val="00367396"/>
    <w:rsid w:val="0036741E"/>
    <w:rsid w:val="00367DA8"/>
    <w:rsid w:val="00367E41"/>
    <w:rsid w:val="0037012B"/>
    <w:rsid w:val="00370174"/>
    <w:rsid w:val="00370953"/>
    <w:rsid w:val="00371B05"/>
    <w:rsid w:val="0037283D"/>
    <w:rsid w:val="00372907"/>
    <w:rsid w:val="00372C54"/>
    <w:rsid w:val="00372FD8"/>
    <w:rsid w:val="0037312F"/>
    <w:rsid w:val="003735D0"/>
    <w:rsid w:val="00373680"/>
    <w:rsid w:val="00373682"/>
    <w:rsid w:val="00373845"/>
    <w:rsid w:val="0037449B"/>
    <w:rsid w:val="00374540"/>
    <w:rsid w:val="003747B5"/>
    <w:rsid w:val="00375090"/>
    <w:rsid w:val="0037531A"/>
    <w:rsid w:val="00375535"/>
    <w:rsid w:val="003755C6"/>
    <w:rsid w:val="0037592C"/>
    <w:rsid w:val="00375C00"/>
    <w:rsid w:val="00375DAA"/>
    <w:rsid w:val="00375FC9"/>
    <w:rsid w:val="00375FCA"/>
    <w:rsid w:val="0037624E"/>
    <w:rsid w:val="003763FD"/>
    <w:rsid w:val="00376417"/>
    <w:rsid w:val="0037664B"/>
    <w:rsid w:val="003766D7"/>
    <w:rsid w:val="00376ED2"/>
    <w:rsid w:val="00377583"/>
    <w:rsid w:val="00380009"/>
    <w:rsid w:val="00380434"/>
    <w:rsid w:val="0038064F"/>
    <w:rsid w:val="00380669"/>
    <w:rsid w:val="003807AB"/>
    <w:rsid w:val="00380FC1"/>
    <w:rsid w:val="00381EDA"/>
    <w:rsid w:val="003821EF"/>
    <w:rsid w:val="00382493"/>
    <w:rsid w:val="00382792"/>
    <w:rsid w:val="00382A9B"/>
    <w:rsid w:val="00382CB5"/>
    <w:rsid w:val="00382D11"/>
    <w:rsid w:val="00382DD9"/>
    <w:rsid w:val="00382F87"/>
    <w:rsid w:val="00383051"/>
    <w:rsid w:val="003835F2"/>
    <w:rsid w:val="00383A9E"/>
    <w:rsid w:val="00383AB9"/>
    <w:rsid w:val="00383E2C"/>
    <w:rsid w:val="003840A1"/>
    <w:rsid w:val="0038479E"/>
    <w:rsid w:val="003849F2"/>
    <w:rsid w:val="00385523"/>
    <w:rsid w:val="0038595F"/>
    <w:rsid w:val="00385A8B"/>
    <w:rsid w:val="00385DA5"/>
    <w:rsid w:val="00385F54"/>
    <w:rsid w:val="00386009"/>
    <w:rsid w:val="0038603A"/>
    <w:rsid w:val="00386191"/>
    <w:rsid w:val="00386245"/>
    <w:rsid w:val="003862DD"/>
    <w:rsid w:val="003867C9"/>
    <w:rsid w:val="003868F8"/>
    <w:rsid w:val="00386E98"/>
    <w:rsid w:val="00386ED7"/>
    <w:rsid w:val="00387471"/>
    <w:rsid w:val="003874DB"/>
    <w:rsid w:val="003878AF"/>
    <w:rsid w:val="00387D2A"/>
    <w:rsid w:val="00387F17"/>
    <w:rsid w:val="00390845"/>
    <w:rsid w:val="00390B3B"/>
    <w:rsid w:val="003911B0"/>
    <w:rsid w:val="00391F1D"/>
    <w:rsid w:val="003924BE"/>
    <w:rsid w:val="0039263A"/>
    <w:rsid w:val="00392C5B"/>
    <w:rsid w:val="00392CDF"/>
    <w:rsid w:val="0039304B"/>
    <w:rsid w:val="003944C0"/>
    <w:rsid w:val="00394A35"/>
    <w:rsid w:val="00394B25"/>
    <w:rsid w:val="00395430"/>
    <w:rsid w:val="00395623"/>
    <w:rsid w:val="00395774"/>
    <w:rsid w:val="003959AB"/>
    <w:rsid w:val="00395F4D"/>
    <w:rsid w:val="003960D5"/>
    <w:rsid w:val="00396AF1"/>
    <w:rsid w:val="00396D46"/>
    <w:rsid w:val="00396EAC"/>
    <w:rsid w:val="00396FDF"/>
    <w:rsid w:val="003970C3"/>
    <w:rsid w:val="00397732"/>
    <w:rsid w:val="003A031B"/>
    <w:rsid w:val="003A037A"/>
    <w:rsid w:val="003A047E"/>
    <w:rsid w:val="003A051C"/>
    <w:rsid w:val="003A059E"/>
    <w:rsid w:val="003A08E3"/>
    <w:rsid w:val="003A11CC"/>
    <w:rsid w:val="003A123B"/>
    <w:rsid w:val="003A16A7"/>
    <w:rsid w:val="003A1E8B"/>
    <w:rsid w:val="003A204A"/>
    <w:rsid w:val="003A2B43"/>
    <w:rsid w:val="003A32EA"/>
    <w:rsid w:val="003A3707"/>
    <w:rsid w:val="003A3785"/>
    <w:rsid w:val="003A387E"/>
    <w:rsid w:val="003A3BCF"/>
    <w:rsid w:val="003A42CF"/>
    <w:rsid w:val="003A44C0"/>
    <w:rsid w:val="003A45A9"/>
    <w:rsid w:val="003A4668"/>
    <w:rsid w:val="003A48F7"/>
    <w:rsid w:val="003A4B9D"/>
    <w:rsid w:val="003A4DD6"/>
    <w:rsid w:val="003A50F1"/>
    <w:rsid w:val="003A5958"/>
    <w:rsid w:val="003A5FF7"/>
    <w:rsid w:val="003A6037"/>
    <w:rsid w:val="003A60A4"/>
    <w:rsid w:val="003A66D8"/>
    <w:rsid w:val="003A68CA"/>
    <w:rsid w:val="003A6AF3"/>
    <w:rsid w:val="003A6C51"/>
    <w:rsid w:val="003A6E43"/>
    <w:rsid w:val="003A7586"/>
    <w:rsid w:val="003A76EB"/>
    <w:rsid w:val="003A76F7"/>
    <w:rsid w:val="003A7A08"/>
    <w:rsid w:val="003A7BA2"/>
    <w:rsid w:val="003A7F42"/>
    <w:rsid w:val="003B17A2"/>
    <w:rsid w:val="003B17C0"/>
    <w:rsid w:val="003B1F17"/>
    <w:rsid w:val="003B21D4"/>
    <w:rsid w:val="003B239D"/>
    <w:rsid w:val="003B262E"/>
    <w:rsid w:val="003B27DC"/>
    <w:rsid w:val="003B2DDA"/>
    <w:rsid w:val="003B3AB4"/>
    <w:rsid w:val="003B3E00"/>
    <w:rsid w:val="003B3E3D"/>
    <w:rsid w:val="003B5439"/>
    <w:rsid w:val="003B5C2A"/>
    <w:rsid w:val="003B5E71"/>
    <w:rsid w:val="003B5FC1"/>
    <w:rsid w:val="003B6262"/>
    <w:rsid w:val="003B6375"/>
    <w:rsid w:val="003B6473"/>
    <w:rsid w:val="003B69C6"/>
    <w:rsid w:val="003B6EA9"/>
    <w:rsid w:val="003B7468"/>
    <w:rsid w:val="003B74E3"/>
    <w:rsid w:val="003B7515"/>
    <w:rsid w:val="003B7BEB"/>
    <w:rsid w:val="003B7D45"/>
    <w:rsid w:val="003B7FF6"/>
    <w:rsid w:val="003C0065"/>
    <w:rsid w:val="003C00B9"/>
    <w:rsid w:val="003C015D"/>
    <w:rsid w:val="003C0FD3"/>
    <w:rsid w:val="003C10B1"/>
    <w:rsid w:val="003C1188"/>
    <w:rsid w:val="003C1308"/>
    <w:rsid w:val="003C1435"/>
    <w:rsid w:val="003C1CF2"/>
    <w:rsid w:val="003C1F6A"/>
    <w:rsid w:val="003C2394"/>
    <w:rsid w:val="003C24F0"/>
    <w:rsid w:val="003C2742"/>
    <w:rsid w:val="003C285B"/>
    <w:rsid w:val="003C294A"/>
    <w:rsid w:val="003C2CDB"/>
    <w:rsid w:val="003C2D24"/>
    <w:rsid w:val="003C3071"/>
    <w:rsid w:val="003C30CF"/>
    <w:rsid w:val="003C34AD"/>
    <w:rsid w:val="003C3515"/>
    <w:rsid w:val="003C365B"/>
    <w:rsid w:val="003C3AED"/>
    <w:rsid w:val="003C3C5D"/>
    <w:rsid w:val="003C3D1B"/>
    <w:rsid w:val="003C40BB"/>
    <w:rsid w:val="003C48AB"/>
    <w:rsid w:val="003C4A38"/>
    <w:rsid w:val="003C5578"/>
    <w:rsid w:val="003C562D"/>
    <w:rsid w:val="003C5B0F"/>
    <w:rsid w:val="003C5CEC"/>
    <w:rsid w:val="003C5D18"/>
    <w:rsid w:val="003C5D1B"/>
    <w:rsid w:val="003C67E2"/>
    <w:rsid w:val="003C691A"/>
    <w:rsid w:val="003C6A9B"/>
    <w:rsid w:val="003C6B4A"/>
    <w:rsid w:val="003C72D9"/>
    <w:rsid w:val="003C74B2"/>
    <w:rsid w:val="003C78CB"/>
    <w:rsid w:val="003C79C7"/>
    <w:rsid w:val="003C7CC2"/>
    <w:rsid w:val="003D04E4"/>
    <w:rsid w:val="003D050B"/>
    <w:rsid w:val="003D1756"/>
    <w:rsid w:val="003D1902"/>
    <w:rsid w:val="003D1B65"/>
    <w:rsid w:val="003D2555"/>
    <w:rsid w:val="003D2AC0"/>
    <w:rsid w:val="003D324C"/>
    <w:rsid w:val="003D32E6"/>
    <w:rsid w:val="003D35BD"/>
    <w:rsid w:val="003D3879"/>
    <w:rsid w:val="003D3BD7"/>
    <w:rsid w:val="003D4103"/>
    <w:rsid w:val="003D45CA"/>
    <w:rsid w:val="003D4C4A"/>
    <w:rsid w:val="003D5125"/>
    <w:rsid w:val="003D540A"/>
    <w:rsid w:val="003D5874"/>
    <w:rsid w:val="003D59B4"/>
    <w:rsid w:val="003D5C17"/>
    <w:rsid w:val="003D5C4F"/>
    <w:rsid w:val="003D620C"/>
    <w:rsid w:val="003D6B33"/>
    <w:rsid w:val="003D6E6B"/>
    <w:rsid w:val="003D745C"/>
    <w:rsid w:val="003D7BE8"/>
    <w:rsid w:val="003D7E18"/>
    <w:rsid w:val="003E01BD"/>
    <w:rsid w:val="003E0462"/>
    <w:rsid w:val="003E0EA5"/>
    <w:rsid w:val="003E119B"/>
    <w:rsid w:val="003E132B"/>
    <w:rsid w:val="003E138F"/>
    <w:rsid w:val="003E139D"/>
    <w:rsid w:val="003E1B62"/>
    <w:rsid w:val="003E1E0E"/>
    <w:rsid w:val="003E25C0"/>
    <w:rsid w:val="003E26C6"/>
    <w:rsid w:val="003E3072"/>
    <w:rsid w:val="003E31B4"/>
    <w:rsid w:val="003E324F"/>
    <w:rsid w:val="003E33D4"/>
    <w:rsid w:val="003E4192"/>
    <w:rsid w:val="003E4FEC"/>
    <w:rsid w:val="003E5199"/>
    <w:rsid w:val="003E5CA9"/>
    <w:rsid w:val="003E6AE4"/>
    <w:rsid w:val="003E6C9C"/>
    <w:rsid w:val="003E7479"/>
    <w:rsid w:val="003E7543"/>
    <w:rsid w:val="003F0646"/>
    <w:rsid w:val="003F069F"/>
    <w:rsid w:val="003F071A"/>
    <w:rsid w:val="003F0CBF"/>
    <w:rsid w:val="003F0F03"/>
    <w:rsid w:val="003F285E"/>
    <w:rsid w:val="003F2D60"/>
    <w:rsid w:val="003F2E0B"/>
    <w:rsid w:val="003F2ECF"/>
    <w:rsid w:val="003F2FD4"/>
    <w:rsid w:val="003F314F"/>
    <w:rsid w:val="003F375B"/>
    <w:rsid w:val="003F3AEE"/>
    <w:rsid w:val="003F3EA1"/>
    <w:rsid w:val="003F433E"/>
    <w:rsid w:val="003F4D52"/>
    <w:rsid w:val="003F5276"/>
    <w:rsid w:val="003F562D"/>
    <w:rsid w:val="003F600B"/>
    <w:rsid w:val="003F62A2"/>
    <w:rsid w:val="003F640D"/>
    <w:rsid w:val="003F6BFF"/>
    <w:rsid w:val="003F6E04"/>
    <w:rsid w:val="003F6F6E"/>
    <w:rsid w:val="003F7085"/>
    <w:rsid w:val="003F79E3"/>
    <w:rsid w:val="004003F7"/>
    <w:rsid w:val="00400498"/>
    <w:rsid w:val="00400503"/>
    <w:rsid w:val="00400831"/>
    <w:rsid w:val="00400C6D"/>
    <w:rsid w:val="0040180B"/>
    <w:rsid w:val="0040186D"/>
    <w:rsid w:val="00401989"/>
    <w:rsid w:val="00401B06"/>
    <w:rsid w:val="00401DF7"/>
    <w:rsid w:val="00401E01"/>
    <w:rsid w:val="00402025"/>
    <w:rsid w:val="0040223D"/>
    <w:rsid w:val="004025CD"/>
    <w:rsid w:val="0040281F"/>
    <w:rsid w:val="004028CE"/>
    <w:rsid w:val="004029E3"/>
    <w:rsid w:val="00402A72"/>
    <w:rsid w:val="00402ADF"/>
    <w:rsid w:val="00402DCB"/>
    <w:rsid w:val="00402E37"/>
    <w:rsid w:val="00403130"/>
    <w:rsid w:val="00403AA1"/>
    <w:rsid w:val="00403EFE"/>
    <w:rsid w:val="004040F9"/>
    <w:rsid w:val="0040499E"/>
    <w:rsid w:val="004050FA"/>
    <w:rsid w:val="004052E0"/>
    <w:rsid w:val="0040574F"/>
    <w:rsid w:val="00405932"/>
    <w:rsid w:val="00405BF0"/>
    <w:rsid w:val="00406134"/>
    <w:rsid w:val="004062C6"/>
    <w:rsid w:val="0040671E"/>
    <w:rsid w:val="00406D57"/>
    <w:rsid w:val="00407266"/>
    <w:rsid w:val="00407E26"/>
    <w:rsid w:val="0041005D"/>
    <w:rsid w:val="004114B6"/>
    <w:rsid w:val="004119A1"/>
    <w:rsid w:val="00411C23"/>
    <w:rsid w:val="0041247D"/>
    <w:rsid w:val="004124D5"/>
    <w:rsid w:val="00412B8A"/>
    <w:rsid w:val="00412DDF"/>
    <w:rsid w:val="00412E9E"/>
    <w:rsid w:val="0041309B"/>
    <w:rsid w:val="00413275"/>
    <w:rsid w:val="00413298"/>
    <w:rsid w:val="00413728"/>
    <w:rsid w:val="0041472C"/>
    <w:rsid w:val="004147BE"/>
    <w:rsid w:val="00414AA6"/>
    <w:rsid w:val="00414ABA"/>
    <w:rsid w:val="00414E8E"/>
    <w:rsid w:val="00414F67"/>
    <w:rsid w:val="004151A5"/>
    <w:rsid w:val="00415C71"/>
    <w:rsid w:val="00415DB0"/>
    <w:rsid w:val="00415DCA"/>
    <w:rsid w:val="00416121"/>
    <w:rsid w:val="00416A00"/>
    <w:rsid w:val="00416C61"/>
    <w:rsid w:val="00416F78"/>
    <w:rsid w:val="004170C4"/>
    <w:rsid w:val="004173A5"/>
    <w:rsid w:val="004176E5"/>
    <w:rsid w:val="0041771A"/>
    <w:rsid w:val="00417825"/>
    <w:rsid w:val="00417875"/>
    <w:rsid w:val="00417D12"/>
    <w:rsid w:val="00417D54"/>
    <w:rsid w:val="00420782"/>
    <w:rsid w:val="00421D45"/>
    <w:rsid w:val="004225EA"/>
    <w:rsid w:val="00422A0F"/>
    <w:rsid w:val="00422E45"/>
    <w:rsid w:val="0042321E"/>
    <w:rsid w:val="00423346"/>
    <w:rsid w:val="004236D9"/>
    <w:rsid w:val="00424183"/>
    <w:rsid w:val="00424C75"/>
    <w:rsid w:val="0042508D"/>
    <w:rsid w:val="004252BC"/>
    <w:rsid w:val="00425367"/>
    <w:rsid w:val="004253A2"/>
    <w:rsid w:val="004254D6"/>
    <w:rsid w:val="004254DB"/>
    <w:rsid w:val="00425AA7"/>
    <w:rsid w:val="00425E64"/>
    <w:rsid w:val="00425F9C"/>
    <w:rsid w:val="00426068"/>
    <w:rsid w:val="00426075"/>
    <w:rsid w:val="004263B9"/>
    <w:rsid w:val="00426BA0"/>
    <w:rsid w:val="00426E5A"/>
    <w:rsid w:val="00426FF1"/>
    <w:rsid w:val="00427367"/>
    <w:rsid w:val="004278A8"/>
    <w:rsid w:val="00427A5C"/>
    <w:rsid w:val="00430211"/>
    <w:rsid w:val="004302AF"/>
    <w:rsid w:val="00430396"/>
    <w:rsid w:val="00430CD2"/>
    <w:rsid w:val="00430F1E"/>
    <w:rsid w:val="00431117"/>
    <w:rsid w:val="004311C6"/>
    <w:rsid w:val="00431427"/>
    <w:rsid w:val="0043175C"/>
    <w:rsid w:val="00431E80"/>
    <w:rsid w:val="00431FBF"/>
    <w:rsid w:val="00431FC2"/>
    <w:rsid w:val="00432315"/>
    <w:rsid w:val="00432736"/>
    <w:rsid w:val="00432759"/>
    <w:rsid w:val="0043282E"/>
    <w:rsid w:val="00432900"/>
    <w:rsid w:val="004329D5"/>
    <w:rsid w:val="004330B8"/>
    <w:rsid w:val="00433253"/>
    <w:rsid w:val="0043334E"/>
    <w:rsid w:val="0043340E"/>
    <w:rsid w:val="00433749"/>
    <w:rsid w:val="00433C3E"/>
    <w:rsid w:val="00434292"/>
    <w:rsid w:val="004348E6"/>
    <w:rsid w:val="00434BEB"/>
    <w:rsid w:val="00435137"/>
    <w:rsid w:val="00435735"/>
    <w:rsid w:val="0043629D"/>
    <w:rsid w:val="00436498"/>
    <w:rsid w:val="004368DD"/>
    <w:rsid w:val="00436C24"/>
    <w:rsid w:val="00436CD4"/>
    <w:rsid w:val="00437215"/>
    <w:rsid w:val="004373A5"/>
    <w:rsid w:val="00437572"/>
    <w:rsid w:val="00437960"/>
    <w:rsid w:val="00437B05"/>
    <w:rsid w:val="00437BAD"/>
    <w:rsid w:val="00437F05"/>
    <w:rsid w:val="00437F95"/>
    <w:rsid w:val="004403CA"/>
    <w:rsid w:val="00441068"/>
    <w:rsid w:val="00441A3F"/>
    <w:rsid w:val="00441C00"/>
    <w:rsid w:val="00442260"/>
    <w:rsid w:val="004423AF"/>
    <w:rsid w:val="00443571"/>
    <w:rsid w:val="0044392A"/>
    <w:rsid w:val="004441C7"/>
    <w:rsid w:val="00444757"/>
    <w:rsid w:val="004449F7"/>
    <w:rsid w:val="0044533B"/>
    <w:rsid w:val="00445A85"/>
    <w:rsid w:val="00446322"/>
    <w:rsid w:val="004463E0"/>
    <w:rsid w:val="00446538"/>
    <w:rsid w:val="00446CD8"/>
    <w:rsid w:val="00446D4D"/>
    <w:rsid w:val="00447133"/>
    <w:rsid w:val="004471EB"/>
    <w:rsid w:val="00447550"/>
    <w:rsid w:val="004478EA"/>
    <w:rsid w:val="0045018C"/>
    <w:rsid w:val="004502F4"/>
    <w:rsid w:val="004503F6"/>
    <w:rsid w:val="00450530"/>
    <w:rsid w:val="00450886"/>
    <w:rsid w:val="00450AB2"/>
    <w:rsid w:val="00451581"/>
    <w:rsid w:val="00451759"/>
    <w:rsid w:val="00451801"/>
    <w:rsid w:val="00451AF0"/>
    <w:rsid w:val="004523E3"/>
    <w:rsid w:val="00452489"/>
    <w:rsid w:val="0045284F"/>
    <w:rsid w:val="00452991"/>
    <w:rsid w:val="004531C9"/>
    <w:rsid w:val="004531D9"/>
    <w:rsid w:val="00453379"/>
    <w:rsid w:val="00453F47"/>
    <w:rsid w:val="004542FE"/>
    <w:rsid w:val="00454464"/>
    <w:rsid w:val="00454A4E"/>
    <w:rsid w:val="0045529B"/>
    <w:rsid w:val="0045542F"/>
    <w:rsid w:val="0045543B"/>
    <w:rsid w:val="00455496"/>
    <w:rsid w:val="00455812"/>
    <w:rsid w:val="00455ABC"/>
    <w:rsid w:val="00455F4C"/>
    <w:rsid w:val="00456423"/>
    <w:rsid w:val="00456C03"/>
    <w:rsid w:val="0045710E"/>
    <w:rsid w:val="00457677"/>
    <w:rsid w:val="004577DD"/>
    <w:rsid w:val="0045794B"/>
    <w:rsid w:val="00457B3F"/>
    <w:rsid w:val="00457F1D"/>
    <w:rsid w:val="00457F83"/>
    <w:rsid w:val="004600FF"/>
    <w:rsid w:val="00460407"/>
    <w:rsid w:val="004604B6"/>
    <w:rsid w:val="004605A8"/>
    <w:rsid w:val="0046070D"/>
    <w:rsid w:val="0046075E"/>
    <w:rsid w:val="00460771"/>
    <w:rsid w:val="00460C4C"/>
    <w:rsid w:val="00460C76"/>
    <w:rsid w:val="00461949"/>
    <w:rsid w:val="00461A3C"/>
    <w:rsid w:val="00461A72"/>
    <w:rsid w:val="0046292F"/>
    <w:rsid w:val="00462A35"/>
    <w:rsid w:val="00462F3B"/>
    <w:rsid w:val="0046305A"/>
    <w:rsid w:val="0046397C"/>
    <w:rsid w:val="00463BA0"/>
    <w:rsid w:val="00463C52"/>
    <w:rsid w:val="00464059"/>
    <w:rsid w:val="004642EF"/>
    <w:rsid w:val="0046432C"/>
    <w:rsid w:val="00464331"/>
    <w:rsid w:val="00464A76"/>
    <w:rsid w:val="00464CD2"/>
    <w:rsid w:val="00464DAE"/>
    <w:rsid w:val="004655BC"/>
    <w:rsid w:val="004655C2"/>
    <w:rsid w:val="004656A9"/>
    <w:rsid w:val="004656DA"/>
    <w:rsid w:val="00465A2E"/>
    <w:rsid w:val="00465B7B"/>
    <w:rsid w:val="00466451"/>
    <w:rsid w:val="0046665B"/>
    <w:rsid w:val="004666B1"/>
    <w:rsid w:val="00466748"/>
    <w:rsid w:val="00467DD8"/>
    <w:rsid w:val="00467F0A"/>
    <w:rsid w:val="004709D2"/>
    <w:rsid w:val="00470A27"/>
    <w:rsid w:val="00470E56"/>
    <w:rsid w:val="00470FBD"/>
    <w:rsid w:val="00471326"/>
    <w:rsid w:val="00471BA9"/>
    <w:rsid w:val="00472024"/>
    <w:rsid w:val="004722D1"/>
    <w:rsid w:val="00472AD1"/>
    <w:rsid w:val="004732F8"/>
    <w:rsid w:val="00473402"/>
    <w:rsid w:val="00473771"/>
    <w:rsid w:val="0047428E"/>
    <w:rsid w:val="004749CD"/>
    <w:rsid w:val="00474F99"/>
    <w:rsid w:val="0047528D"/>
    <w:rsid w:val="00475A7D"/>
    <w:rsid w:val="00475CC2"/>
    <w:rsid w:val="00475DD7"/>
    <w:rsid w:val="00476152"/>
    <w:rsid w:val="00476353"/>
    <w:rsid w:val="00477353"/>
    <w:rsid w:val="0047755B"/>
    <w:rsid w:val="0047770E"/>
    <w:rsid w:val="00477734"/>
    <w:rsid w:val="00480025"/>
    <w:rsid w:val="004806F4"/>
    <w:rsid w:val="00480975"/>
    <w:rsid w:val="00480CDC"/>
    <w:rsid w:val="00480DEC"/>
    <w:rsid w:val="004812CF"/>
    <w:rsid w:val="004812EE"/>
    <w:rsid w:val="0048179C"/>
    <w:rsid w:val="00481982"/>
    <w:rsid w:val="00481DCD"/>
    <w:rsid w:val="00481DE3"/>
    <w:rsid w:val="00482159"/>
    <w:rsid w:val="004821A7"/>
    <w:rsid w:val="00482579"/>
    <w:rsid w:val="00482A55"/>
    <w:rsid w:val="00482C79"/>
    <w:rsid w:val="00482E34"/>
    <w:rsid w:val="00483117"/>
    <w:rsid w:val="00483703"/>
    <w:rsid w:val="00483A38"/>
    <w:rsid w:val="00483C98"/>
    <w:rsid w:val="00483E64"/>
    <w:rsid w:val="00484220"/>
    <w:rsid w:val="004843DD"/>
    <w:rsid w:val="00484574"/>
    <w:rsid w:val="00484909"/>
    <w:rsid w:val="004849F1"/>
    <w:rsid w:val="00484C4B"/>
    <w:rsid w:val="0048500D"/>
    <w:rsid w:val="004854FD"/>
    <w:rsid w:val="004856E5"/>
    <w:rsid w:val="00485D70"/>
    <w:rsid w:val="0048627A"/>
    <w:rsid w:val="004864B2"/>
    <w:rsid w:val="00486685"/>
    <w:rsid w:val="00486B49"/>
    <w:rsid w:val="00486EF2"/>
    <w:rsid w:val="00486FAE"/>
    <w:rsid w:val="00487645"/>
    <w:rsid w:val="00487781"/>
    <w:rsid w:val="00487AB6"/>
    <w:rsid w:val="00487CAC"/>
    <w:rsid w:val="00490137"/>
    <w:rsid w:val="00490695"/>
    <w:rsid w:val="004906D0"/>
    <w:rsid w:val="0049081B"/>
    <w:rsid w:val="0049093E"/>
    <w:rsid w:val="00490C80"/>
    <w:rsid w:val="00490EB8"/>
    <w:rsid w:val="00490EF1"/>
    <w:rsid w:val="004912EA"/>
    <w:rsid w:val="00491505"/>
    <w:rsid w:val="0049156C"/>
    <w:rsid w:val="00491962"/>
    <w:rsid w:val="004922AE"/>
    <w:rsid w:val="00492B0B"/>
    <w:rsid w:val="00492B0D"/>
    <w:rsid w:val="00493153"/>
    <w:rsid w:val="004938C8"/>
    <w:rsid w:val="00493987"/>
    <w:rsid w:val="0049415A"/>
    <w:rsid w:val="00494872"/>
    <w:rsid w:val="0049514E"/>
    <w:rsid w:val="0049547B"/>
    <w:rsid w:val="004955EA"/>
    <w:rsid w:val="00496425"/>
    <w:rsid w:val="0049646B"/>
    <w:rsid w:val="0049678E"/>
    <w:rsid w:val="00496823"/>
    <w:rsid w:val="00496B34"/>
    <w:rsid w:val="00496D12"/>
    <w:rsid w:val="00496E26"/>
    <w:rsid w:val="0049776E"/>
    <w:rsid w:val="00497A27"/>
    <w:rsid w:val="00497EE8"/>
    <w:rsid w:val="004A10A4"/>
    <w:rsid w:val="004A12E9"/>
    <w:rsid w:val="004A1594"/>
    <w:rsid w:val="004A1A6F"/>
    <w:rsid w:val="004A1F3D"/>
    <w:rsid w:val="004A1F70"/>
    <w:rsid w:val="004A2590"/>
    <w:rsid w:val="004A2745"/>
    <w:rsid w:val="004A2AF3"/>
    <w:rsid w:val="004A2B05"/>
    <w:rsid w:val="004A2B0B"/>
    <w:rsid w:val="004A2BE3"/>
    <w:rsid w:val="004A2EFF"/>
    <w:rsid w:val="004A327C"/>
    <w:rsid w:val="004A32CB"/>
    <w:rsid w:val="004A38B1"/>
    <w:rsid w:val="004A440B"/>
    <w:rsid w:val="004A4CA9"/>
    <w:rsid w:val="004A5031"/>
    <w:rsid w:val="004A5CA0"/>
    <w:rsid w:val="004A6065"/>
    <w:rsid w:val="004A61AD"/>
    <w:rsid w:val="004A647A"/>
    <w:rsid w:val="004A7046"/>
    <w:rsid w:val="004A712A"/>
    <w:rsid w:val="004A7167"/>
    <w:rsid w:val="004A71B3"/>
    <w:rsid w:val="004A747B"/>
    <w:rsid w:val="004A74C3"/>
    <w:rsid w:val="004A7728"/>
    <w:rsid w:val="004A79B3"/>
    <w:rsid w:val="004A7E9D"/>
    <w:rsid w:val="004B02A3"/>
    <w:rsid w:val="004B0A5B"/>
    <w:rsid w:val="004B0B51"/>
    <w:rsid w:val="004B0BC7"/>
    <w:rsid w:val="004B172C"/>
    <w:rsid w:val="004B21CF"/>
    <w:rsid w:val="004B319C"/>
    <w:rsid w:val="004B3762"/>
    <w:rsid w:val="004B3E38"/>
    <w:rsid w:val="004B3E63"/>
    <w:rsid w:val="004B452F"/>
    <w:rsid w:val="004B46FC"/>
    <w:rsid w:val="004B4F70"/>
    <w:rsid w:val="004B52CD"/>
    <w:rsid w:val="004B550D"/>
    <w:rsid w:val="004B555F"/>
    <w:rsid w:val="004B5711"/>
    <w:rsid w:val="004B586A"/>
    <w:rsid w:val="004B5FAC"/>
    <w:rsid w:val="004B6B92"/>
    <w:rsid w:val="004B6F39"/>
    <w:rsid w:val="004B7B30"/>
    <w:rsid w:val="004C06A0"/>
    <w:rsid w:val="004C0A8E"/>
    <w:rsid w:val="004C1378"/>
    <w:rsid w:val="004C1508"/>
    <w:rsid w:val="004C1CD4"/>
    <w:rsid w:val="004C24F4"/>
    <w:rsid w:val="004C2901"/>
    <w:rsid w:val="004C2D68"/>
    <w:rsid w:val="004C33AB"/>
    <w:rsid w:val="004C37AA"/>
    <w:rsid w:val="004C3DBF"/>
    <w:rsid w:val="004C4388"/>
    <w:rsid w:val="004C4799"/>
    <w:rsid w:val="004C5051"/>
    <w:rsid w:val="004C5AF2"/>
    <w:rsid w:val="004C5B34"/>
    <w:rsid w:val="004C5D1B"/>
    <w:rsid w:val="004C5F3C"/>
    <w:rsid w:val="004C61B5"/>
    <w:rsid w:val="004C634B"/>
    <w:rsid w:val="004C6430"/>
    <w:rsid w:val="004C66E1"/>
    <w:rsid w:val="004C68E8"/>
    <w:rsid w:val="004C6E92"/>
    <w:rsid w:val="004C7166"/>
    <w:rsid w:val="004C72B6"/>
    <w:rsid w:val="004C7A64"/>
    <w:rsid w:val="004D028C"/>
    <w:rsid w:val="004D05BE"/>
    <w:rsid w:val="004D0697"/>
    <w:rsid w:val="004D0850"/>
    <w:rsid w:val="004D0B00"/>
    <w:rsid w:val="004D1255"/>
    <w:rsid w:val="004D127E"/>
    <w:rsid w:val="004D1449"/>
    <w:rsid w:val="004D1951"/>
    <w:rsid w:val="004D232B"/>
    <w:rsid w:val="004D24C6"/>
    <w:rsid w:val="004D25FB"/>
    <w:rsid w:val="004D3054"/>
    <w:rsid w:val="004D3306"/>
    <w:rsid w:val="004D3341"/>
    <w:rsid w:val="004D3DEC"/>
    <w:rsid w:val="004D3F56"/>
    <w:rsid w:val="004D474D"/>
    <w:rsid w:val="004D49C3"/>
    <w:rsid w:val="004D4B1A"/>
    <w:rsid w:val="004D4B68"/>
    <w:rsid w:val="004D5DF8"/>
    <w:rsid w:val="004D5E04"/>
    <w:rsid w:val="004D634A"/>
    <w:rsid w:val="004D636C"/>
    <w:rsid w:val="004D696A"/>
    <w:rsid w:val="004D6C52"/>
    <w:rsid w:val="004D70BC"/>
    <w:rsid w:val="004D7187"/>
    <w:rsid w:val="004D750E"/>
    <w:rsid w:val="004D7BD1"/>
    <w:rsid w:val="004D7BDA"/>
    <w:rsid w:val="004D7FF9"/>
    <w:rsid w:val="004E089E"/>
    <w:rsid w:val="004E11E3"/>
    <w:rsid w:val="004E1773"/>
    <w:rsid w:val="004E1ABB"/>
    <w:rsid w:val="004E1D87"/>
    <w:rsid w:val="004E2659"/>
    <w:rsid w:val="004E28D8"/>
    <w:rsid w:val="004E2A1F"/>
    <w:rsid w:val="004E31E7"/>
    <w:rsid w:val="004E4072"/>
    <w:rsid w:val="004E4400"/>
    <w:rsid w:val="004E4846"/>
    <w:rsid w:val="004E4AE3"/>
    <w:rsid w:val="004E4D82"/>
    <w:rsid w:val="004E531D"/>
    <w:rsid w:val="004E5588"/>
    <w:rsid w:val="004E5917"/>
    <w:rsid w:val="004E5C4C"/>
    <w:rsid w:val="004E5CA8"/>
    <w:rsid w:val="004E620A"/>
    <w:rsid w:val="004E6A0D"/>
    <w:rsid w:val="004E6B7F"/>
    <w:rsid w:val="004E6EDB"/>
    <w:rsid w:val="004E6FBE"/>
    <w:rsid w:val="004E7084"/>
    <w:rsid w:val="004E7988"/>
    <w:rsid w:val="004E7BA2"/>
    <w:rsid w:val="004F0A5A"/>
    <w:rsid w:val="004F13AA"/>
    <w:rsid w:val="004F1981"/>
    <w:rsid w:val="004F1E3A"/>
    <w:rsid w:val="004F211D"/>
    <w:rsid w:val="004F215A"/>
    <w:rsid w:val="004F2411"/>
    <w:rsid w:val="004F26E9"/>
    <w:rsid w:val="004F295A"/>
    <w:rsid w:val="004F2B7F"/>
    <w:rsid w:val="004F3242"/>
    <w:rsid w:val="004F337F"/>
    <w:rsid w:val="004F3511"/>
    <w:rsid w:val="004F42F3"/>
    <w:rsid w:val="004F4516"/>
    <w:rsid w:val="004F4E15"/>
    <w:rsid w:val="004F5033"/>
    <w:rsid w:val="004F52C6"/>
    <w:rsid w:val="004F53B1"/>
    <w:rsid w:val="004F54EB"/>
    <w:rsid w:val="004F55DB"/>
    <w:rsid w:val="004F57F9"/>
    <w:rsid w:val="004F5B4A"/>
    <w:rsid w:val="004F61E7"/>
    <w:rsid w:val="004F6460"/>
    <w:rsid w:val="004F67B1"/>
    <w:rsid w:val="004F6B6B"/>
    <w:rsid w:val="004F6BA1"/>
    <w:rsid w:val="004F6C52"/>
    <w:rsid w:val="004F6C60"/>
    <w:rsid w:val="004F70D9"/>
    <w:rsid w:val="004F715F"/>
    <w:rsid w:val="004F7253"/>
    <w:rsid w:val="004F7716"/>
    <w:rsid w:val="004F7C04"/>
    <w:rsid w:val="004F7E44"/>
    <w:rsid w:val="004F7FA5"/>
    <w:rsid w:val="00500198"/>
    <w:rsid w:val="00500499"/>
    <w:rsid w:val="00500529"/>
    <w:rsid w:val="0050075B"/>
    <w:rsid w:val="0050152A"/>
    <w:rsid w:val="0050191B"/>
    <w:rsid w:val="00501D3B"/>
    <w:rsid w:val="00501FD9"/>
    <w:rsid w:val="00502342"/>
    <w:rsid w:val="0050295C"/>
    <w:rsid w:val="00502A77"/>
    <w:rsid w:val="00502F3D"/>
    <w:rsid w:val="0050301D"/>
    <w:rsid w:val="005031A5"/>
    <w:rsid w:val="005032C1"/>
    <w:rsid w:val="00503404"/>
    <w:rsid w:val="0050394A"/>
    <w:rsid w:val="00503F5D"/>
    <w:rsid w:val="005044B6"/>
    <w:rsid w:val="0050480A"/>
    <w:rsid w:val="00504850"/>
    <w:rsid w:val="00504926"/>
    <w:rsid w:val="005049A5"/>
    <w:rsid w:val="00504D33"/>
    <w:rsid w:val="00505147"/>
    <w:rsid w:val="00506331"/>
    <w:rsid w:val="00506B03"/>
    <w:rsid w:val="00506D7A"/>
    <w:rsid w:val="00506FE3"/>
    <w:rsid w:val="0050741F"/>
    <w:rsid w:val="00507C35"/>
    <w:rsid w:val="0051045F"/>
    <w:rsid w:val="0051061E"/>
    <w:rsid w:val="00510EF8"/>
    <w:rsid w:val="00511146"/>
    <w:rsid w:val="005112D8"/>
    <w:rsid w:val="00511A79"/>
    <w:rsid w:val="00511B44"/>
    <w:rsid w:val="0051228F"/>
    <w:rsid w:val="005123F5"/>
    <w:rsid w:val="0051251D"/>
    <w:rsid w:val="00512F47"/>
    <w:rsid w:val="00513883"/>
    <w:rsid w:val="00513A2D"/>
    <w:rsid w:val="005143D6"/>
    <w:rsid w:val="005148EB"/>
    <w:rsid w:val="00514A82"/>
    <w:rsid w:val="00514AED"/>
    <w:rsid w:val="00514CCA"/>
    <w:rsid w:val="00515044"/>
    <w:rsid w:val="0051516D"/>
    <w:rsid w:val="005154EA"/>
    <w:rsid w:val="00515892"/>
    <w:rsid w:val="005159EA"/>
    <w:rsid w:val="00515A3F"/>
    <w:rsid w:val="00515FE3"/>
    <w:rsid w:val="005164C5"/>
    <w:rsid w:val="00516717"/>
    <w:rsid w:val="005169D4"/>
    <w:rsid w:val="00517904"/>
    <w:rsid w:val="00517B98"/>
    <w:rsid w:val="00517BBF"/>
    <w:rsid w:val="00517C01"/>
    <w:rsid w:val="00517F7D"/>
    <w:rsid w:val="005200BC"/>
    <w:rsid w:val="00520296"/>
    <w:rsid w:val="005202FA"/>
    <w:rsid w:val="005204BA"/>
    <w:rsid w:val="00520867"/>
    <w:rsid w:val="0052097A"/>
    <w:rsid w:val="00520F18"/>
    <w:rsid w:val="0052127C"/>
    <w:rsid w:val="005218E6"/>
    <w:rsid w:val="0052225F"/>
    <w:rsid w:val="005223B2"/>
    <w:rsid w:val="005223F0"/>
    <w:rsid w:val="005227B3"/>
    <w:rsid w:val="0052286F"/>
    <w:rsid w:val="00522E53"/>
    <w:rsid w:val="00523323"/>
    <w:rsid w:val="00523427"/>
    <w:rsid w:val="00523907"/>
    <w:rsid w:val="00523BCE"/>
    <w:rsid w:val="00524140"/>
    <w:rsid w:val="00524425"/>
    <w:rsid w:val="00524845"/>
    <w:rsid w:val="005257F4"/>
    <w:rsid w:val="00525D90"/>
    <w:rsid w:val="005263AD"/>
    <w:rsid w:val="00526668"/>
    <w:rsid w:val="005266B0"/>
    <w:rsid w:val="00526B19"/>
    <w:rsid w:val="00526EF0"/>
    <w:rsid w:val="00527145"/>
    <w:rsid w:val="0052739A"/>
    <w:rsid w:val="0052771E"/>
    <w:rsid w:val="00527833"/>
    <w:rsid w:val="005279CE"/>
    <w:rsid w:val="00527E0A"/>
    <w:rsid w:val="0053025B"/>
    <w:rsid w:val="00530694"/>
    <w:rsid w:val="00530C6C"/>
    <w:rsid w:val="00530E71"/>
    <w:rsid w:val="00530F42"/>
    <w:rsid w:val="00531D34"/>
    <w:rsid w:val="00532233"/>
    <w:rsid w:val="0053318A"/>
    <w:rsid w:val="005335E6"/>
    <w:rsid w:val="0053389C"/>
    <w:rsid w:val="00534032"/>
    <w:rsid w:val="005341BD"/>
    <w:rsid w:val="00534378"/>
    <w:rsid w:val="005344BF"/>
    <w:rsid w:val="005348D1"/>
    <w:rsid w:val="005348F7"/>
    <w:rsid w:val="00534B77"/>
    <w:rsid w:val="00534C4D"/>
    <w:rsid w:val="0053523B"/>
    <w:rsid w:val="00535775"/>
    <w:rsid w:val="00535A02"/>
    <w:rsid w:val="00535EB7"/>
    <w:rsid w:val="00535F7F"/>
    <w:rsid w:val="00535FFA"/>
    <w:rsid w:val="005363B4"/>
    <w:rsid w:val="0053646C"/>
    <w:rsid w:val="005364CB"/>
    <w:rsid w:val="0053684D"/>
    <w:rsid w:val="00536F20"/>
    <w:rsid w:val="00537124"/>
    <w:rsid w:val="00537407"/>
    <w:rsid w:val="005376CE"/>
    <w:rsid w:val="00537864"/>
    <w:rsid w:val="005379EA"/>
    <w:rsid w:val="00540054"/>
    <w:rsid w:val="00540690"/>
    <w:rsid w:val="00540BF9"/>
    <w:rsid w:val="00540E9B"/>
    <w:rsid w:val="005410BE"/>
    <w:rsid w:val="005413B4"/>
    <w:rsid w:val="0054153C"/>
    <w:rsid w:val="00541788"/>
    <w:rsid w:val="00541F7E"/>
    <w:rsid w:val="00542A1B"/>
    <w:rsid w:val="00543002"/>
    <w:rsid w:val="005434A0"/>
    <w:rsid w:val="0054377A"/>
    <w:rsid w:val="00544185"/>
    <w:rsid w:val="005444D5"/>
    <w:rsid w:val="00544780"/>
    <w:rsid w:val="005447B7"/>
    <w:rsid w:val="005459EC"/>
    <w:rsid w:val="00545A04"/>
    <w:rsid w:val="00545F8E"/>
    <w:rsid w:val="00546258"/>
    <w:rsid w:val="005466EE"/>
    <w:rsid w:val="00546A63"/>
    <w:rsid w:val="00546AA0"/>
    <w:rsid w:val="005470B1"/>
    <w:rsid w:val="005471EF"/>
    <w:rsid w:val="00547F19"/>
    <w:rsid w:val="005501E4"/>
    <w:rsid w:val="0055110F"/>
    <w:rsid w:val="0055152B"/>
    <w:rsid w:val="00551D8F"/>
    <w:rsid w:val="0055248F"/>
    <w:rsid w:val="005525F7"/>
    <w:rsid w:val="00552625"/>
    <w:rsid w:val="005526C4"/>
    <w:rsid w:val="00552B51"/>
    <w:rsid w:val="00552D5D"/>
    <w:rsid w:val="0055304B"/>
    <w:rsid w:val="005530C9"/>
    <w:rsid w:val="005531A1"/>
    <w:rsid w:val="00553938"/>
    <w:rsid w:val="00554080"/>
    <w:rsid w:val="005546E8"/>
    <w:rsid w:val="00554D43"/>
    <w:rsid w:val="00555014"/>
    <w:rsid w:val="00555A01"/>
    <w:rsid w:val="00555A92"/>
    <w:rsid w:val="00555C50"/>
    <w:rsid w:val="00555C74"/>
    <w:rsid w:val="00555DD6"/>
    <w:rsid w:val="005560D2"/>
    <w:rsid w:val="00556D2D"/>
    <w:rsid w:val="00557B6A"/>
    <w:rsid w:val="00560082"/>
    <w:rsid w:val="005601ED"/>
    <w:rsid w:val="00560665"/>
    <w:rsid w:val="00560CDD"/>
    <w:rsid w:val="0056110F"/>
    <w:rsid w:val="00561129"/>
    <w:rsid w:val="005614EB"/>
    <w:rsid w:val="00561D52"/>
    <w:rsid w:val="00562016"/>
    <w:rsid w:val="00562442"/>
    <w:rsid w:val="00562455"/>
    <w:rsid w:val="00562EB7"/>
    <w:rsid w:val="00562F12"/>
    <w:rsid w:val="005635D4"/>
    <w:rsid w:val="00563745"/>
    <w:rsid w:val="00563B62"/>
    <w:rsid w:val="00563CC9"/>
    <w:rsid w:val="00564002"/>
    <w:rsid w:val="00564A8C"/>
    <w:rsid w:val="00564B4F"/>
    <w:rsid w:val="00564DD6"/>
    <w:rsid w:val="00564EBC"/>
    <w:rsid w:val="0056512F"/>
    <w:rsid w:val="0056515C"/>
    <w:rsid w:val="005652B4"/>
    <w:rsid w:val="0056534D"/>
    <w:rsid w:val="005654A4"/>
    <w:rsid w:val="00565FE6"/>
    <w:rsid w:val="00566A02"/>
    <w:rsid w:val="00566A10"/>
    <w:rsid w:val="00566E62"/>
    <w:rsid w:val="00567729"/>
    <w:rsid w:val="00567759"/>
    <w:rsid w:val="005678A8"/>
    <w:rsid w:val="00567A3D"/>
    <w:rsid w:val="00567B24"/>
    <w:rsid w:val="0057017C"/>
    <w:rsid w:val="0057021D"/>
    <w:rsid w:val="00570D36"/>
    <w:rsid w:val="00570D62"/>
    <w:rsid w:val="00570DDC"/>
    <w:rsid w:val="005711AD"/>
    <w:rsid w:val="005711D6"/>
    <w:rsid w:val="00571687"/>
    <w:rsid w:val="00571706"/>
    <w:rsid w:val="00571AD2"/>
    <w:rsid w:val="00571C18"/>
    <w:rsid w:val="0057249B"/>
    <w:rsid w:val="00572DE6"/>
    <w:rsid w:val="00573139"/>
    <w:rsid w:val="0057347F"/>
    <w:rsid w:val="00573A7F"/>
    <w:rsid w:val="00573AC3"/>
    <w:rsid w:val="00573DEC"/>
    <w:rsid w:val="00574324"/>
    <w:rsid w:val="0057469B"/>
    <w:rsid w:val="005747CB"/>
    <w:rsid w:val="00575FA5"/>
    <w:rsid w:val="005762B7"/>
    <w:rsid w:val="005764AB"/>
    <w:rsid w:val="00576B6E"/>
    <w:rsid w:val="00576BBC"/>
    <w:rsid w:val="00577230"/>
    <w:rsid w:val="0057734B"/>
    <w:rsid w:val="00577C2B"/>
    <w:rsid w:val="00577E42"/>
    <w:rsid w:val="005803F0"/>
    <w:rsid w:val="005806F5"/>
    <w:rsid w:val="00580852"/>
    <w:rsid w:val="00580FC8"/>
    <w:rsid w:val="0058112F"/>
    <w:rsid w:val="005821AC"/>
    <w:rsid w:val="005822C7"/>
    <w:rsid w:val="005822CF"/>
    <w:rsid w:val="005828FD"/>
    <w:rsid w:val="005832B9"/>
    <w:rsid w:val="005832D6"/>
    <w:rsid w:val="005835CC"/>
    <w:rsid w:val="00583709"/>
    <w:rsid w:val="00583DDA"/>
    <w:rsid w:val="0058406A"/>
    <w:rsid w:val="00584119"/>
    <w:rsid w:val="005846DF"/>
    <w:rsid w:val="00584E5B"/>
    <w:rsid w:val="0058560B"/>
    <w:rsid w:val="0058579C"/>
    <w:rsid w:val="005857BC"/>
    <w:rsid w:val="00585BC3"/>
    <w:rsid w:val="005860BF"/>
    <w:rsid w:val="005862E2"/>
    <w:rsid w:val="00586CA0"/>
    <w:rsid w:val="005877B5"/>
    <w:rsid w:val="005879C2"/>
    <w:rsid w:val="00587CAA"/>
    <w:rsid w:val="00587D5D"/>
    <w:rsid w:val="0059016E"/>
    <w:rsid w:val="005901D7"/>
    <w:rsid w:val="005901F4"/>
    <w:rsid w:val="005902C3"/>
    <w:rsid w:val="005902CC"/>
    <w:rsid w:val="0059054D"/>
    <w:rsid w:val="005905B9"/>
    <w:rsid w:val="0059084D"/>
    <w:rsid w:val="00590EFA"/>
    <w:rsid w:val="00591075"/>
    <w:rsid w:val="005916AB"/>
    <w:rsid w:val="00591E51"/>
    <w:rsid w:val="00591ED4"/>
    <w:rsid w:val="005922EB"/>
    <w:rsid w:val="005924A0"/>
    <w:rsid w:val="0059286F"/>
    <w:rsid w:val="00592913"/>
    <w:rsid w:val="00592AB3"/>
    <w:rsid w:val="00592D08"/>
    <w:rsid w:val="00593194"/>
    <w:rsid w:val="00593366"/>
    <w:rsid w:val="005937D2"/>
    <w:rsid w:val="005939FB"/>
    <w:rsid w:val="00593CAF"/>
    <w:rsid w:val="00593D3F"/>
    <w:rsid w:val="00593ED0"/>
    <w:rsid w:val="00594319"/>
    <w:rsid w:val="00594E4E"/>
    <w:rsid w:val="00594F03"/>
    <w:rsid w:val="00595089"/>
    <w:rsid w:val="0059510B"/>
    <w:rsid w:val="00595878"/>
    <w:rsid w:val="00595D0B"/>
    <w:rsid w:val="00595E43"/>
    <w:rsid w:val="005969E3"/>
    <w:rsid w:val="00596B8B"/>
    <w:rsid w:val="00596D15"/>
    <w:rsid w:val="00597306"/>
    <w:rsid w:val="00597311"/>
    <w:rsid w:val="00597446"/>
    <w:rsid w:val="00597589"/>
    <w:rsid w:val="00597659"/>
    <w:rsid w:val="00597C36"/>
    <w:rsid w:val="005A0E67"/>
    <w:rsid w:val="005A13FE"/>
    <w:rsid w:val="005A16B4"/>
    <w:rsid w:val="005A23D9"/>
    <w:rsid w:val="005A27A7"/>
    <w:rsid w:val="005A27D9"/>
    <w:rsid w:val="005A2A3D"/>
    <w:rsid w:val="005A2B43"/>
    <w:rsid w:val="005A39DA"/>
    <w:rsid w:val="005A3C9A"/>
    <w:rsid w:val="005A3E56"/>
    <w:rsid w:val="005A3E7F"/>
    <w:rsid w:val="005A42EE"/>
    <w:rsid w:val="005A4681"/>
    <w:rsid w:val="005A47D5"/>
    <w:rsid w:val="005A50B1"/>
    <w:rsid w:val="005A574B"/>
    <w:rsid w:val="005A5833"/>
    <w:rsid w:val="005A5971"/>
    <w:rsid w:val="005A5998"/>
    <w:rsid w:val="005A5A37"/>
    <w:rsid w:val="005A6141"/>
    <w:rsid w:val="005A6AEA"/>
    <w:rsid w:val="005A706F"/>
    <w:rsid w:val="005B0109"/>
    <w:rsid w:val="005B015D"/>
    <w:rsid w:val="005B0D77"/>
    <w:rsid w:val="005B18AF"/>
    <w:rsid w:val="005B1D0D"/>
    <w:rsid w:val="005B1FEB"/>
    <w:rsid w:val="005B281D"/>
    <w:rsid w:val="005B2838"/>
    <w:rsid w:val="005B2A0D"/>
    <w:rsid w:val="005B3242"/>
    <w:rsid w:val="005B362D"/>
    <w:rsid w:val="005B3664"/>
    <w:rsid w:val="005B37B2"/>
    <w:rsid w:val="005B38EE"/>
    <w:rsid w:val="005B4039"/>
    <w:rsid w:val="005B457B"/>
    <w:rsid w:val="005B4624"/>
    <w:rsid w:val="005B490C"/>
    <w:rsid w:val="005B4E61"/>
    <w:rsid w:val="005B5BBD"/>
    <w:rsid w:val="005B5BEA"/>
    <w:rsid w:val="005B5CC8"/>
    <w:rsid w:val="005B6244"/>
    <w:rsid w:val="005B656E"/>
    <w:rsid w:val="005B6908"/>
    <w:rsid w:val="005C0205"/>
    <w:rsid w:val="005C0417"/>
    <w:rsid w:val="005C0486"/>
    <w:rsid w:val="005C0527"/>
    <w:rsid w:val="005C0619"/>
    <w:rsid w:val="005C0854"/>
    <w:rsid w:val="005C1224"/>
    <w:rsid w:val="005C177E"/>
    <w:rsid w:val="005C1D8C"/>
    <w:rsid w:val="005C24EA"/>
    <w:rsid w:val="005C24F0"/>
    <w:rsid w:val="005C2BCC"/>
    <w:rsid w:val="005C2C41"/>
    <w:rsid w:val="005C323F"/>
    <w:rsid w:val="005C3BC3"/>
    <w:rsid w:val="005C4140"/>
    <w:rsid w:val="005C43E5"/>
    <w:rsid w:val="005C442C"/>
    <w:rsid w:val="005C4456"/>
    <w:rsid w:val="005C4D2D"/>
    <w:rsid w:val="005C4DA3"/>
    <w:rsid w:val="005C4E30"/>
    <w:rsid w:val="005C4E84"/>
    <w:rsid w:val="005C5211"/>
    <w:rsid w:val="005C5349"/>
    <w:rsid w:val="005C581F"/>
    <w:rsid w:val="005C5879"/>
    <w:rsid w:val="005C5880"/>
    <w:rsid w:val="005C65A6"/>
    <w:rsid w:val="005C6812"/>
    <w:rsid w:val="005C72B4"/>
    <w:rsid w:val="005C75B5"/>
    <w:rsid w:val="005C761C"/>
    <w:rsid w:val="005C7B10"/>
    <w:rsid w:val="005D04B3"/>
    <w:rsid w:val="005D0818"/>
    <w:rsid w:val="005D087B"/>
    <w:rsid w:val="005D08A4"/>
    <w:rsid w:val="005D08BD"/>
    <w:rsid w:val="005D0A9B"/>
    <w:rsid w:val="005D0ECF"/>
    <w:rsid w:val="005D101A"/>
    <w:rsid w:val="005D10AA"/>
    <w:rsid w:val="005D2153"/>
    <w:rsid w:val="005D2C13"/>
    <w:rsid w:val="005D2E3D"/>
    <w:rsid w:val="005D3087"/>
    <w:rsid w:val="005D30A0"/>
    <w:rsid w:val="005D32B9"/>
    <w:rsid w:val="005D395B"/>
    <w:rsid w:val="005D3AE8"/>
    <w:rsid w:val="005D3CF2"/>
    <w:rsid w:val="005D4136"/>
    <w:rsid w:val="005D43BC"/>
    <w:rsid w:val="005D4500"/>
    <w:rsid w:val="005D4E1B"/>
    <w:rsid w:val="005D50A3"/>
    <w:rsid w:val="005D50AE"/>
    <w:rsid w:val="005D52C4"/>
    <w:rsid w:val="005D5611"/>
    <w:rsid w:val="005D5619"/>
    <w:rsid w:val="005D5941"/>
    <w:rsid w:val="005D59D0"/>
    <w:rsid w:val="005D5D31"/>
    <w:rsid w:val="005D5E89"/>
    <w:rsid w:val="005D637F"/>
    <w:rsid w:val="005D641E"/>
    <w:rsid w:val="005D643A"/>
    <w:rsid w:val="005D6525"/>
    <w:rsid w:val="005D657D"/>
    <w:rsid w:val="005D6790"/>
    <w:rsid w:val="005D683A"/>
    <w:rsid w:val="005D69E4"/>
    <w:rsid w:val="005D6F5F"/>
    <w:rsid w:val="005D7214"/>
    <w:rsid w:val="005D77B0"/>
    <w:rsid w:val="005D7DE4"/>
    <w:rsid w:val="005E04E7"/>
    <w:rsid w:val="005E0939"/>
    <w:rsid w:val="005E0BCB"/>
    <w:rsid w:val="005E0DB8"/>
    <w:rsid w:val="005E18F8"/>
    <w:rsid w:val="005E1F5F"/>
    <w:rsid w:val="005E2075"/>
    <w:rsid w:val="005E2626"/>
    <w:rsid w:val="005E28D9"/>
    <w:rsid w:val="005E29DE"/>
    <w:rsid w:val="005E2A0E"/>
    <w:rsid w:val="005E2D5D"/>
    <w:rsid w:val="005E3355"/>
    <w:rsid w:val="005E3AB2"/>
    <w:rsid w:val="005E3E1A"/>
    <w:rsid w:val="005E3F9F"/>
    <w:rsid w:val="005E3FF6"/>
    <w:rsid w:val="005E407E"/>
    <w:rsid w:val="005E45A3"/>
    <w:rsid w:val="005E4C21"/>
    <w:rsid w:val="005E504C"/>
    <w:rsid w:val="005E512D"/>
    <w:rsid w:val="005E52BB"/>
    <w:rsid w:val="005E540B"/>
    <w:rsid w:val="005E5424"/>
    <w:rsid w:val="005E5675"/>
    <w:rsid w:val="005E5FBA"/>
    <w:rsid w:val="005E60AB"/>
    <w:rsid w:val="005E658F"/>
    <w:rsid w:val="005E6A3F"/>
    <w:rsid w:val="005E708B"/>
    <w:rsid w:val="005E70BD"/>
    <w:rsid w:val="005E7561"/>
    <w:rsid w:val="005E76A4"/>
    <w:rsid w:val="005E76C5"/>
    <w:rsid w:val="005E78FF"/>
    <w:rsid w:val="005E7C02"/>
    <w:rsid w:val="005E7CE3"/>
    <w:rsid w:val="005E7D06"/>
    <w:rsid w:val="005F0393"/>
    <w:rsid w:val="005F043A"/>
    <w:rsid w:val="005F0B83"/>
    <w:rsid w:val="005F0C02"/>
    <w:rsid w:val="005F0DE4"/>
    <w:rsid w:val="005F12F4"/>
    <w:rsid w:val="005F184E"/>
    <w:rsid w:val="005F1A58"/>
    <w:rsid w:val="005F1AB2"/>
    <w:rsid w:val="005F23E7"/>
    <w:rsid w:val="005F24FD"/>
    <w:rsid w:val="005F25E9"/>
    <w:rsid w:val="005F26CE"/>
    <w:rsid w:val="005F2822"/>
    <w:rsid w:val="005F29AB"/>
    <w:rsid w:val="005F2BCC"/>
    <w:rsid w:val="005F34EE"/>
    <w:rsid w:val="005F3593"/>
    <w:rsid w:val="005F40B6"/>
    <w:rsid w:val="005F4140"/>
    <w:rsid w:val="005F41D6"/>
    <w:rsid w:val="005F4429"/>
    <w:rsid w:val="005F48E3"/>
    <w:rsid w:val="005F6FFF"/>
    <w:rsid w:val="005F7C7A"/>
    <w:rsid w:val="005F7DC3"/>
    <w:rsid w:val="006006B5"/>
    <w:rsid w:val="00600D0C"/>
    <w:rsid w:val="00600F13"/>
    <w:rsid w:val="00601348"/>
    <w:rsid w:val="00601C91"/>
    <w:rsid w:val="00601F10"/>
    <w:rsid w:val="00602025"/>
    <w:rsid w:val="00602506"/>
    <w:rsid w:val="00602951"/>
    <w:rsid w:val="00602A5A"/>
    <w:rsid w:val="00602D69"/>
    <w:rsid w:val="00602DA9"/>
    <w:rsid w:val="0060325E"/>
    <w:rsid w:val="00603AD0"/>
    <w:rsid w:val="00603BD1"/>
    <w:rsid w:val="00604089"/>
    <w:rsid w:val="006040B5"/>
    <w:rsid w:val="006041F8"/>
    <w:rsid w:val="00604364"/>
    <w:rsid w:val="00604372"/>
    <w:rsid w:val="00604580"/>
    <w:rsid w:val="0060479E"/>
    <w:rsid w:val="00604936"/>
    <w:rsid w:val="00604C05"/>
    <w:rsid w:val="00604DD9"/>
    <w:rsid w:val="00604EC1"/>
    <w:rsid w:val="00604F06"/>
    <w:rsid w:val="0060526F"/>
    <w:rsid w:val="00605510"/>
    <w:rsid w:val="00605838"/>
    <w:rsid w:val="006060D4"/>
    <w:rsid w:val="00606291"/>
    <w:rsid w:val="006068F1"/>
    <w:rsid w:val="00606973"/>
    <w:rsid w:val="00606A53"/>
    <w:rsid w:val="00606FBB"/>
    <w:rsid w:val="00607436"/>
    <w:rsid w:val="00607791"/>
    <w:rsid w:val="00607A58"/>
    <w:rsid w:val="00610011"/>
    <w:rsid w:val="00610198"/>
    <w:rsid w:val="0061025E"/>
    <w:rsid w:val="00610627"/>
    <w:rsid w:val="006108E4"/>
    <w:rsid w:val="00610925"/>
    <w:rsid w:val="00610C5B"/>
    <w:rsid w:val="00610DF5"/>
    <w:rsid w:val="0061139F"/>
    <w:rsid w:val="006114B9"/>
    <w:rsid w:val="006115C5"/>
    <w:rsid w:val="00611836"/>
    <w:rsid w:val="00611A4F"/>
    <w:rsid w:val="00612452"/>
    <w:rsid w:val="00612644"/>
    <w:rsid w:val="0061282E"/>
    <w:rsid w:val="0061335A"/>
    <w:rsid w:val="0061344E"/>
    <w:rsid w:val="00613694"/>
    <w:rsid w:val="0061392B"/>
    <w:rsid w:val="00613C59"/>
    <w:rsid w:val="00613CD1"/>
    <w:rsid w:val="00614089"/>
    <w:rsid w:val="00614695"/>
    <w:rsid w:val="00614CDA"/>
    <w:rsid w:val="00615817"/>
    <w:rsid w:val="00615B06"/>
    <w:rsid w:val="00615B17"/>
    <w:rsid w:val="00616164"/>
    <w:rsid w:val="0061667A"/>
    <w:rsid w:val="00616A68"/>
    <w:rsid w:val="00616CAC"/>
    <w:rsid w:val="00617136"/>
    <w:rsid w:val="006172C8"/>
    <w:rsid w:val="00617346"/>
    <w:rsid w:val="006173DF"/>
    <w:rsid w:val="00617990"/>
    <w:rsid w:val="00620485"/>
    <w:rsid w:val="0062060B"/>
    <w:rsid w:val="0062077A"/>
    <w:rsid w:val="00620F52"/>
    <w:rsid w:val="006212A7"/>
    <w:rsid w:val="00621372"/>
    <w:rsid w:val="006216F8"/>
    <w:rsid w:val="006218C6"/>
    <w:rsid w:val="006223C4"/>
    <w:rsid w:val="00622774"/>
    <w:rsid w:val="00622D5B"/>
    <w:rsid w:val="006232FC"/>
    <w:rsid w:val="00623D12"/>
    <w:rsid w:val="00623EC0"/>
    <w:rsid w:val="00623ED2"/>
    <w:rsid w:val="00624166"/>
    <w:rsid w:val="0062418B"/>
    <w:rsid w:val="0062478F"/>
    <w:rsid w:val="00624857"/>
    <w:rsid w:val="00624C5B"/>
    <w:rsid w:val="0062509D"/>
    <w:rsid w:val="006255B6"/>
    <w:rsid w:val="006263C7"/>
    <w:rsid w:val="00626E73"/>
    <w:rsid w:val="00626FE1"/>
    <w:rsid w:val="006272BE"/>
    <w:rsid w:val="006274A2"/>
    <w:rsid w:val="00627878"/>
    <w:rsid w:val="006303C1"/>
    <w:rsid w:val="00631050"/>
    <w:rsid w:val="006311B6"/>
    <w:rsid w:val="0063144C"/>
    <w:rsid w:val="006314A3"/>
    <w:rsid w:val="00631612"/>
    <w:rsid w:val="006317C8"/>
    <w:rsid w:val="0063190E"/>
    <w:rsid w:val="00631F78"/>
    <w:rsid w:val="0063228D"/>
    <w:rsid w:val="00632465"/>
    <w:rsid w:val="0063270E"/>
    <w:rsid w:val="00632DEC"/>
    <w:rsid w:val="0063319C"/>
    <w:rsid w:val="0063393E"/>
    <w:rsid w:val="00633E5F"/>
    <w:rsid w:val="00633F79"/>
    <w:rsid w:val="0063425E"/>
    <w:rsid w:val="00634B3C"/>
    <w:rsid w:val="00634DD4"/>
    <w:rsid w:val="00635026"/>
    <w:rsid w:val="00635374"/>
    <w:rsid w:val="006355AA"/>
    <w:rsid w:val="00635CBB"/>
    <w:rsid w:val="00635F72"/>
    <w:rsid w:val="00636130"/>
    <w:rsid w:val="006369C7"/>
    <w:rsid w:val="0063743E"/>
    <w:rsid w:val="006375FB"/>
    <w:rsid w:val="006378CC"/>
    <w:rsid w:val="00640224"/>
    <w:rsid w:val="00640BB2"/>
    <w:rsid w:val="00640BB8"/>
    <w:rsid w:val="00641849"/>
    <w:rsid w:val="006418A1"/>
    <w:rsid w:val="0064198F"/>
    <w:rsid w:val="0064213F"/>
    <w:rsid w:val="00642143"/>
    <w:rsid w:val="00642466"/>
    <w:rsid w:val="00642684"/>
    <w:rsid w:val="006426B4"/>
    <w:rsid w:val="00642DAD"/>
    <w:rsid w:val="00642DE6"/>
    <w:rsid w:val="0064314A"/>
    <w:rsid w:val="00643752"/>
    <w:rsid w:val="006438B7"/>
    <w:rsid w:val="00643951"/>
    <w:rsid w:val="00643ABE"/>
    <w:rsid w:val="00643F65"/>
    <w:rsid w:val="00644447"/>
    <w:rsid w:val="006444F5"/>
    <w:rsid w:val="00644671"/>
    <w:rsid w:val="0064475D"/>
    <w:rsid w:val="0064480D"/>
    <w:rsid w:val="00644BD7"/>
    <w:rsid w:val="006452D7"/>
    <w:rsid w:val="0064582E"/>
    <w:rsid w:val="006458EA"/>
    <w:rsid w:val="00645B62"/>
    <w:rsid w:val="00645E3B"/>
    <w:rsid w:val="00645F6B"/>
    <w:rsid w:val="00645F87"/>
    <w:rsid w:val="00645F94"/>
    <w:rsid w:val="00646142"/>
    <w:rsid w:val="00646258"/>
    <w:rsid w:val="00646768"/>
    <w:rsid w:val="00647071"/>
    <w:rsid w:val="006475F7"/>
    <w:rsid w:val="0064799F"/>
    <w:rsid w:val="00647A0B"/>
    <w:rsid w:val="00647ED2"/>
    <w:rsid w:val="0065006B"/>
    <w:rsid w:val="006500DA"/>
    <w:rsid w:val="00650145"/>
    <w:rsid w:val="00650B0C"/>
    <w:rsid w:val="00650C9C"/>
    <w:rsid w:val="00650D46"/>
    <w:rsid w:val="00651087"/>
    <w:rsid w:val="006515FD"/>
    <w:rsid w:val="00651866"/>
    <w:rsid w:val="00651E83"/>
    <w:rsid w:val="00652392"/>
    <w:rsid w:val="006525E6"/>
    <w:rsid w:val="006526BE"/>
    <w:rsid w:val="00652AF2"/>
    <w:rsid w:val="00652CB3"/>
    <w:rsid w:val="00652EA4"/>
    <w:rsid w:val="0065329A"/>
    <w:rsid w:val="00653D57"/>
    <w:rsid w:val="00653F00"/>
    <w:rsid w:val="0065477A"/>
    <w:rsid w:val="00654E67"/>
    <w:rsid w:val="00654ED0"/>
    <w:rsid w:val="00655266"/>
    <w:rsid w:val="00655934"/>
    <w:rsid w:val="00655B22"/>
    <w:rsid w:val="00655E0E"/>
    <w:rsid w:val="00655E0F"/>
    <w:rsid w:val="006563E1"/>
    <w:rsid w:val="0065685A"/>
    <w:rsid w:val="00656BFE"/>
    <w:rsid w:val="006570A5"/>
    <w:rsid w:val="00657607"/>
    <w:rsid w:val="00657A65"/>
    <w:rsid w:val="00657B6C"/>
    <w:rsid w:val="00657B7F"/>
    <w:rsid w:val="00657C0E"/>
    <w:rsid w:val="006606E3"/>
    <w:rsid w:val="00660B54"/>
    <w:rsid w:val="00660D04"/>
    <w:rsid w:val="0066165E"/>
    <w:rsid w:val="0066165F"/>
    <w:rsid w:val="00661DF0"/>
    <w:rsid w:val="00661F59"/>
    <w:rsid w:val="006624ED"/>
    <w:rsid w:val="00662969"/>
    <w:rsid w:val="00663721"/>
    <w:rsid w:val="006638D8"/>
    <w:rsid w:val="00663A9F"/>
    <w:rsid w:val="00663CDD"/>
    <w:rsid w:val="006640AC"/>
    <w:rsid w:val="006645DE"/>
    <w:rsid w:val="00664A39"/>
    <w:rsid w:val="00664BD9"/>
    <w:rsid w:val="00664D96"/>
    <w:rsid w:val="006650F8"/>
    <w:rsid w:val="006652DC"/>
    <w:rsid w:val="00665389"/>
    <w:rsid w:val="00665479"/>
    <w:rsid w:val="0066562A"/>
    <w:rsid w:val="00665FD6"/>
    <w:rsid w:val="0066665C"/>
    <w:rsid w:val="00666DF9"/>
    <w:rsid w:val="006673A3"/>
    <w:rsid w:val="00667A8C"/>
    <w:rsid w:val="00667F74"/>
    <w:rsid w:val="00670532"/>
    <w:rsid w:val="006707F6"/>
    <w:rsid w:val="006713C2"/>
    <w:rsid w:val="006716D6"/>
    <w:rsid w:val="00671C2B"/>
    <w:rsid w:val="00672827"/>
    <w:rsid w:val="00672A60"/>
    <w:rsid w:val="00673C0F"/>
    <w:rsid w:val="00673CC6"/>
    <w:rsid w:val="006740CA"/>
    <w:rsid w:val="0067412A"/>
    <w:rsid w:val="006741FA"/>
    <w:rsid w:val="0067426E"/>
    <w:rsid w:val="00674BB6"/>
    <w:rsid w:val="006753B9"/>
    <w:rsid w:val="006753BF"/>
    <w:rsid w:val="0067570B"/>
    <w:rsid w:val="006757A6"/>
    <w:rsid w:val="006759B2"/>
    <w:rsid w:val="00675B92"/>
    <w:rsid w:val="00675BCC"/>
    <w:rsid w:val="006769F5"/>
    <w:rsid w:val="00676A94"/>
    <w:rsid w:val="00676C0F"/>
    <w:rsid w:val="00677599"/>
    <w:rsid w:val="0067793D"/>
    <w:rsid w:val="00677A3D"/>
    <w:rsid w:val="00677DCD"/>
    <w:rsid w:val="00680058"/>
    <w:rsid w:val="006802C3"/>
    <w:rsid w:val="00680311"/>
    <w:rsid w:val="00680CBE"/>
    <w:rsid w:val="00680ECE"/>
    <w:rsid w:val="00681DF9"/>
    <w:rsid w:val="0068223A"/>
    <w:rsid w:val="00682F47"/>
    <w:rsid w:val="00683383"/>
    <w:rsid w:val="00683415"/>
    <w:rsid w:val="00683563"/>
    <w:rsid w:val="00683697"/>
    <w:rsid w:val="00683BCB"/>
    <w:rsid w:val="00683CE5"/>
    <w:rsid w:val="006849D8"/>
    <w:rsid w:val="00684B8C"/>
    <w:rsid w:val="00684BCB"/>
    <w:rsid w:val="00685126"/>
    <w:rsid w:val="0068514E"/>
    <w:rsid w:val="006851BF"/>
    <w:rsid w:val="006857B5"/>
    <w:rsid w:val="00685BDB"/>
    <w:rsid w:val="00685F09"/>
    <w:rsid w:val="006863EA"/>
    <w:rsid w:val="0068663F"/>
    <w:rsid w:val="00686976"/>
    <w:rsid w:val="0068697F"/>
    <w:rsid w:val="00686D82"/>
    <w:rsid w:val="00686FEF"/>
    <w:rsid w:val="00687491"/>
    <w:rsid w:val="00687575"/>
    <w:rsid w:val="00687753"/>
    <w:rsid w:val="00687D1C"/>
    <w:rsid w:val="00687D3A"/>
    <w:rsid w:val="00690639"/>
    <w:rsid w:val="006906F4"/>
    <w:rsid w:val="006909E4"/>
    <w:rsid w:val="00691111"/>
    <w:rsid w:val="00691236"/>
    <w:rsid w:val="00691894"/>
    <w:rsid w:val="00691B98"/>
    <w:rsid w:val="00691BE9"/>
    <w:rsid w:val="00691E3D"/>
    <w:rsid w:val="0069207C"/>
    <w:rsid w:val="00692203"/>
    <w:rsid w:val="00692259"/>
    <w:rsid w:val="00692485"/>
    <w:rsid w:val="006927FE"/>
    <w:rsid w:val="00692C34"/>
    <w:rsid w:val="00692F6E"/>
    <w:rsid w:val="006935E1"/>
    <w:rsid w:val="00693995"/>
    <w:rsid w:val="0069436C"/>
    <w:rsid w:val="006949C8"/>
    <w:rsid w:val="006950F6"/>
    <w:rsid w:val="006950F7"/>
    <w:rsid w:val="006952D0"/>
    <w:rsid w:val="0069555A"/>
    <w:rsid w:val="00695602"/>
    <w:rsid w:val="006957EA"/>
    <w:rsid w:val="00695A5B"/>
    <w:rsid w:val="00695BA0"/>
    <w:rsid w:val="0069653F"/>
    <w:rsid w:val="00696575"/>
    <w:rsid w:val="006965CF"/>
    <w:rsid w:val="00696993"/>
    <w:rsid w:val="00696BBF"/>
    <w:rsid w:val="00697033"/>
    <w:rsid w:val="006973BD"/>
    <w:rsid w:val="00697552"/>
    <w:rsid w:val="00697AD2"/>
    <w:rsid w:val="00697E94"/>
    <w:rsid w:val="006A01C5"/>
    <w:rsid w:val="006A0326"/>
    <w:rsid w:val="006A0529"/>
    <w:rsid w:val="006A0760"/>
    <w:rsid w:val="006A0E9D"/>
    <w:rsid w:val="006A0F8F"/>
    <w:rsid w:val="006A10D6"/>
    <w:rsid w:val="006A16FC"/>
    <w:rsid w:val="006A1A19"/>
    <w:rsid w:val="006A1AD7"/>
    <w:rsid w:val="006A27A8"/>
    <w:rsid w:val="006A2C2B"/>
    <w:rsid w:val="006A2E2A"/>
    <w:rsid w:val="006A3577"/>
    <w:rsid w:val="006A3E8D"/>
    <w:rsid w:val="006A4211"/>
    <w:rsid w:val="006A47D2"/>
    <w:rsid w:val="006A49DB"/>
    <w:rsid w:val="006A4A75"/>
    <w:rsid w:val="006A4E0D"/>
    <w:rsid w:val="006A4F56"/>
    <w:rsid w:val="006A5299"/>
    <w:rsid w:val="006A54A2"/>
    <w:rsid w:val="006A55EA"/>
    <w:rsid w:val="006A5803"/>
    <w:rsid w:val="006A5A51"/>
    <w:rsid w:val="006A5E1B"/>
    <w:rsid w:val="006A6428"/>
    <w:rsid w:val="006A6467"/>
    <w:rsid w:val="006A6914"/>
    <w:rsid w:val="006A6A78"/>
    <w:rsid w:val="006A737D"/>
    <w:rsid w:val="006A739E"/>
    <w:rsid w:val="006A76BB"/>
    <w:rsid w:val="006A78ED"/>
    <w:rsid w:val="006A7AA7"/>
    <w:rsid w:val="006A7D48"/>
    <w:rsid w:val="006A7DE9"/>
    <w:rsid w:val="006A7FE4"/>
    <w:rsid w:val="006B0480"/>
    <w:rsid w:val="006B0623"/>
    <w:rsid w:val="006B07AE"/>
    <w:rsid w:val="006B0D6D"/>
    <w:rsid w:val="006B1729"/>
    <w:rsid w:val="006B186E"/>
    <w:rsid w:val="006B1A59"/>
    <w:rsid w:val="006B1E09"/>
    <w:rsid w:val="006B1F58"/>
    <w:rsid w:val="006B2366"/>
    <w:rsid w:val="006B2489"/>
    <w:rsid w:val="006B27AF"/>
    <w:rsid w:val="006B2F81"/>
    <w:rsid w:val="006B341A"/>
    <w:rsid w:val="006B363C"/>
    <w:rsid w:val="006B417C"/>
    <w:rsid w:val="006B4191"/>
    <w:rsid w:val="006B42F5"/>
    <w:rsid w:val="006B43DB"/>
    <w:rsid w:val="006B4728"/>
    <w:rsid w:val="006B4B3F"/>
    <w:rsid w:val="006B5058"/>
    <w:rsid w:val="006B56F2"/>
    <w:rsid w:val="006B57C1"/>
    <w:rsid w:val="006B5CCB"/>
    <w:rsid w:val="006B5D61"/>
    <w:rsid w:val="006B60FA"/>
    <w:rsid w:val="006B6466"/>
    <w:rsid w:val="006B6657"/>
    <w:rsid w:val="006B693D"/>
    <w:rsid w:val="006B6F38"/>
    <w:rsid w:val="006B7258"/>
    <w:rsid w:val="006B795E"/>
    <w:rsid w:val="006B7C27"/>
    <w:rsid w:val="006C0098"/>
    <w:rsid w:val="006C0222"/>
    <w:rsid w:val="006C0604"/>
    <w:rsid w:val="006C0E08"/>
    <w:rsid w:val="006C1244"/>
    <w:rsid w:val="006C2452"/>
    <w:rsid w:val="006C2697"/>
    <w:rsid w:val="006C28C3"/>
    <w:rsid w:val="006C3081"/>
    <w:rsid w:val="006C35BB"/>
    <w:rsid w:val="006C3D8C"/>
    <w:rsid w:val="006C4E8B"/>
    <w:rsid w:val="006C545F"/>
    <w:rsid w:val="006C58E7"/>
    <w:rsid w:val="006C5946"/>
    <w:rsid w:val="006C59B0"/>
    <w:rsid w:val="006C5BA8"/>
    <w:rsid w:val="006C5EA4"/>
    <w:rsid w:val="006C62DE"/>
    <w:rsid w:val="006C6E70"/>
    <w:rsid w:val="006C6E86"/>
    <w:rsid w:val="006C7738"/>
    <w:rsid w:val="006D020C"/>
    <w:rsid w:val="006D0347"/>
    <w:rsid w:val="006D0417"/>
    <w:rsid w:val="006D0667"/>
    <w:rsid w:val="006D102A"/>
    <w:rsid w:val="006D1619"/>
    <w:rsid w:val="006D1739"/>
    <w:rsid w:val="006D1765"/>
    <w:rsid w:val="006D1D54"/>
    <w:rsid w:val="006D217F"/>
    <w:rsid w:val="006D29D8"/>
    <w:rsid w:val="006D2A11"/>
    <w:rsid w:val="006D2A1D"/>
    <w:rsid w:val="006D30C6"/>
    <w:rsid w:val="006D311A"/>
    <w:rsid w:val="006D31D4"/>
    <w:rsid w:val="006D3689"/>
    <w:rsid w:val="006D36D9"/>
    <w:rsid w:val="006D3A86"/>
    <w:rsid w:val="006D3C80"/>
    <w:rsid w:val="006D3D08"/>
    <w:rsid w:val="006D3D81"/>
    <w:rsid w:val="006D4224"/>
    <w:rsid w:val="006D430E"/>
    <w:rsid w:val="006D46B7"/>
    <w:rsid w:val="006D46CD"/>
    <w:rsid w:val="006D4E3B"/>
    <w:rsid w:val="006D4F8A"/>
    <w:rsid w:val="006D5044"/>
    <w:rsid w:val="006D533E"/>
    <w:rsid w:val="006D5444"/>
    <w:rsid w:val="006D5548"/>
    <w:rsid w:val="006D595C"/>
    <w:rsid w:val="006D5C61"/>
    <w:rsid w:val="006D6727"/>
    <w:rsid w:val="006D7779"/>
    <w:rsid w:val="006D7AAC"/>
    <w:rsid w:val="006D7BDD"/>
    <w:rsid w:val="006D7C6F"/>
    <w:rsid w:val="006E029B"/>
    <w:rsid w:val="006E0B13"/>
    <w:rsid w:val="006E1180"/>
    <w:rsid w:val="006E1216"/>
    <w:rsid w:val="006E1940"/>
    <w:rsid w:val="006E1AA6"/>
    <w:rsid w:val="006E1DE5"/>
    <w:rsid w:val="006E1E47"/>
    <w:rsid w:val="006E1E98"/>
    <w:rsid w:val="006E20B3"/>
    <w:rsid w:val="006E2330"/>
    <w:rsid w:val="006E248F"/>
    <w:rsid w:val="006E2CEF"/>
    <w:rsid w:val="006E2E92"/>
    <w:rsid w:val="006E332C"/>
    <w:rsid w:val="006E337E"/>
    <w:rsid w:val="006E378D"/>
    <w:rsid w:val="006E38D0"/>
    <w:rsid w:val="006E3970"/>
    <w:rsid w:val="006E3973"/>
    <w:rsid w:val="006E3D93"/>
    <w:rsid w:val="006E3DCC"/>
    <w:rsid w:val="006E43A9"/>
    <w:rsid w:val="006E4400"/>
    <w:rsid w:val="006E469D"/>
    <w:rsid w:val="006E49BB"/>
    <w:rsid w:val="006E4B81"/>
    <w:rsid w:val="006E5120"/>
    <w:rsid w:val="006E52AB"/>
    <w:rsid w:val="006E52BC"/>
    <w:rsid w:val="006E541B"/>
    <w:rsid w:val="006E5673"/>
    <w:rsid w:val="006E58C6"/>
    <w:rsid w:val="006E594C"/>
    <w:rsid w:val="006E5B12"/>
    <w:rsid w:val="006E5EA4"/>
    <w:rsid w:val="006E6904"/>
    <w:rsid w:val="006E6B01"/>
    <w:rsid w:val="006E6F03"/>
    <w:rsid w:val="006E6F32"/>
    <w:rsid w:val="006E7043"/>
    <w:rsid w:val="006E7184"/>
    <w:rsid w:val="006E71FF"/>
    <w:rsid w:val="006E7959"/>
    <w:rsid w:val="006F00B9"/>
    <w:rsid w:val="006F01D2"/>
    <w:rsid w:val="006F0753"/>
    <w:rsid w:val="006F09CA"/>
    <w:rsid w:val="006F0FDF"/>
    <w:rsid w:val="006F1584"/>
    <w:rsid w:val="006F160E"/>
    <w:rsid w:val="006F1FA8"/>
    <w:rsid w:val="006F22C4"/>
    <w:rsid w:val="006F31FB"/>
    <w:rsid w:val="006F3548"/>
    <w:rsid w:val="006F392C"/>
    <w:rsid w:val="006F3FA4"/>
    <w:rsid w:val="006F405D"/>
    <w:rsid w:val="006F42EA"/>
    <w:rsid w:val="006F438E"/>
    <w:rsid w:val="006F4AD7"/>
    <w:rsid w:val="006F4B96"/>
    <w:rsid w:val="006F4C14"/>
    <w:rsid w:val="006F4F72"/>
    <w:rsid w:val="006F5518"/>
    <w:rsid w:val="006F5E58"/>
    <w:rsid w:val="006F68C9"/>
    <w:rsid w:val="006F68E9"/>
    <w:rsid w:val="006F6996"/>
    <w:rsid w:val="006F6ADC"/>
    <w:rsid w:val="006F6B33"/>
    <w:rsid w:val="006F6D36"/>
    <w:rsid w:val="006F6F71"/>
    <w:rsid w:val="006F7169"/>
    <w:rsid w:val="006F761C"/>
    <w:rsid w:val="006F7884"/>
    <w:rsid w:val="006F790F"/>
    <w:rsid w:val="006F7BAC"/>
    <w:rsid w:val="006F7F1A"/>
    <w:rsid w:val="00700A96"/>
    <w:rsid w:val="00701F81"/>
    <w:rsid w:val="007024D6"/>
    <w:rsid w:val="007034DE"/>
    <w:rsid w:val="007038A2"/>
    <w:rsid w:val="00703ABB"/>
    <w:rsid w:val="00703DAC"/>
    <w:rsid w:val="0070403B"/>
    <w:rsid w:val="007040BC"/>
    <w:rsid w:val="007041A6"/>
    <w:rsid w:val="0070498C"/>
    <w:rsid w:val="00704F9C"/>
    <w:rsid w:val="00705537"/>
    <w:rsid w:val="007055DE"/>
    <w:rsid w:val="00705C79"/>
    <w:rsid w:val="00705E00"/>
    <w:rsid w:val="0070625E"/>
    <w:rsid w:val="007066EB"/>
    <w:rsid w:val="00706AEA"/>
    <w:rsid w:val="00707165"/>
    <w:rsid w:val="00707198"/>
    <w:rsid w:val="007071C7"/>
    <w:rsid w:val="00707401"/>
    <w:rsid w:val="007074E9"/>
    <w:rsid w:val="00707569"/>
    <w:rsid w:val="007076EF"/>
    <w:rsid w:val="007077B9"/>
    <w:rsid w:val="00707B97"/>
    <w:rsid w:val="00707C37"/>
    <w:rsid w:val="00707FFD"/>
    <w:rsid w:val="00710635"/>
    <w:rsid w:val="00710BAE"/>
    <w:rsid w:val="00710BBA"/>
    <w:rsid w:val="00710FC2"/>
    <w:rsid w:val="0071129E"/>
    <w:rsid w:val="0071135B"/>
    <w:rsid w:val="007113F0"/>
    <w:rsid w:val="007113F7"/>
    <w:rsid w:val="0071151F"/>
    <w:rsid w:val="00711701"/>
    <w:rsid w:val="00711759"/>
    <w:rsid w:val="00712148"/>
    <w:rsid w:val="0071292B"/>
    <w:rsid w:val="007129F1"/>
    <w:rsid w:val="00713053"/>
    <w:rsid w:val="007134A3"/>
    <w:rsid w:val="00713537"/>
    <w:rsid w:val="00713AE1"/>
    <w:rsid w:val="00714C3D"/>
    <w:rsid w:val="00714C53"/>
    <w:rsid w:val="00714E90"/>
    <w:rsid w:val="00714EDC"/>
    <w:rsid w:val="00715955"/>
    <w:rsid w:val="00715986"/>
    <w:rsid w:val="007159B0"/>
    <w:rsid w:val="00715E31"/>
    <w:rsid w:val="00716496"/>
    <w:rsid w:val="0071694A"/>
    <w:rsid w:val="00716D4A"/>
    <w:rsid w:val="00716E7F"/>
    <w:rsid w:val="00716F18"/>
    <w:rsid w:val="00716F5C"/>
    <w:rsid w:val="0071729B"/>
    <w:rsid w:val="00717441"/>
    <w:rsid w:val="00717594"/>
    <w:rsid w:val="007177E0"/>
    <w:rsid w:val="00717975"/>
    <w:rsid w:val="00720035"/>
    <w:rsid w:val="0072019A"/>
    <w:rsid w:val="00720BD1"/>
    <w:rsid w:val="00720C54"/>
    <w:rsid w:val="00720C7D"/>
    <w:rsid w:val="00720D36"/>
    <w:rsid w:val="00720F6E"/>
    <w:rsid w:val="00721167"/>
    <w:rsid w:val="007213AA"/>
    <w:rsid w:val="0072144E"/>
    <w:rsid w:val="007219E3"/>
    <w:rsid w:val="00721A20"/>
    <w:rsid w:val="00721A84"/>
    <w:rsid w:val="00721EC4"/>
    <w:rsid w:val="0072271C"/>
    <w:rsid w:val="007229BD"/>
    <w:rsid w:val="00722C20"/>
    <w:rsid w:val="0072337D"/>
    <w:rsid w:val="007235A2"/>
    <w:rsid w:val="00723727"/>
    <w:rsid w:val="00723776"/>
    <w:rsid w:val="0072463A"/>
    <w:rsid w:val="007246DC"/>
    <w:rsid w:val="00724B30"/>
    <w:rsid w:val="007252D5"/>
    <w:rsid w:val="00725DA2"/>
    <w:rsid w:val="00726266"/>
    <w:rsid w:val="00726730"/>
    <w:rsid w:val="00726B13"/>
    <w:rsid w:val="00726B29"/>
    <w:rsid w:val="00726BD7"/>
    <w:rsid w:val="00726FFB"/>
    <w:rsid w:val="00727444"/>
    <w:rsid w:val="0072769B"/>
    <w:rsid w:val="007276FF"/>
    <w:rsid w:val="007277B1"/>
    <w:rsid w:val="0072796E"/>
    <w:rsid w:val="007300F3"/>
    <w:rsid w:val="00730CED"/>
    <w:rsid w:val="00730DEC"/>
    <w:rsid w:val="007310EB"/>
    <w:rsid w:val="00731D53"/>
    <w:rsid w:val="00731D8C"/>
    <w:rsid w:val="00731E4F"/>
    <w:rsid w:val="00732278"/>
    <w:rsid w:val="0073232F"/>
    <w:rsid w:val="0073258C"/>
    <w:rsid w:val="00733015"/>
    <w:rsid w:val="00733089"/>
    <w:rsid w:val="007332C0"/>
    <w:rsid w:val="00733337"/>
    <w:rsid w:val="0073367E"/>
    <w:rsid w:val="007337EC"/>
    <w:rsid w:val="00733C7D"/>
    <w:rsid w:val="00734082"/>
    <w:rsid w:val="00734112"/>
    <w:rsid w:val="007349CC"/>
    <w:rsid w:val="00735588"/>
    <w:rsid w:val="007359BF"/>
    <w:rsid w:val="00735A52"/>
    <w:rsid w:val="00735BF4"/>
    <w:rsid w:val="00735DDC"/>
    <w:rsid w:val="00736604"/>
    <w:rsid w:val="00736728"/>
    <w:rsid w:val="00736BF5"/>
    <w:rsid w:val="00736E91"/>
    <w:rsid w:val="007375DE"/>
    <w:rsid w:val="00737CE8"/>
    <w:rsid w:val="0074018C"/>
    <w:rsid w:val="007406CA"/>
    <w:rsid w:val="00740761"/>
    <w:rsid w:val="007409C9"/>
    <w:rsid w:val="00740A0B"/>
    <w:rsid w:val="00740CEF"/>
    <w:rsid w:val="00740FED"/>
    <w:rsid w:val="007411B8"/>
    <w:rsid w:val="007417CA"/>
    <w:rsid w:val="007425F6"/>
    <w:rsid w:val="00742667"/>
    <w:rsid w:val="007427EE"/>
    <w:rsid w:val="00742F6B"/>
    <w:rsid w:val="0074334D"/>
    <w:rsid w:val="007434D6"/>
    <w:rsid w:val="00743592"/>
    <w:rsid w:val="007436B3"/>
    <w:rsid w:val="00743F1E"/>
    <w:rsid w:val="00743FEA"/>
    <w:rsid w:val="00744144"/>
    <w:rsid w:val="007442F4"/>
    <w:rsid w:val="00744678"/>
    <w:rsid w:val="007451EC"/>
    <w:rsid w:val="00745704"/>
    <w:rsid w:val="00745813"/>
    <w:rsid w:val="00745A79"/>
    <w:rsid w:val="00745C86"/>
    <w:rsid w:val="00745CE4"/>
    <w:rsid w:val="00745F19"/>
    <w:rsid w:val="0074604A"/>
    <w:rsid w:val="00746055"/>
    <w:rsid w:val="00746CBD"/>
    <w:rsid w:val="00746CD7"/>
    <w:rsid w:val="00746DB6"/>
    <w:rsid w:val="00747AAB"/>
    <w:rsid w:val="00747C7B"/>
    <w:rsid w:val="007503E2"/>
    <w:rsid w:val="007504D8"/>
    <w:rsid w:val="00750832"/>
    <w:rsid w:val="007508E5"/>
    <w:rsid w:val="00751135"/>
    <w:rsid w:val="007512D3"/>
    <w:rsid w:val="00751488"/>
    <w:rsid w:val="00751591"/>
    <w:rsid w:val="0075166C"/>
    <w:rsid w:val="00751A9E"/>
    <w:rsid w:val="007523E4"/>
    <w:rsid w:val="00752639"/>
    <w:rsid w:val="0075279B"/>
    <w:rsid w:val="00752CC3"/>
    <w:rsid w:val="00752DD5"/>
    <w:rsid w:val="00752ED1"/>
    <w:rsid w:val="00753164"/>
    <w:rsid w:val="007535F3"/>
    <w:rsid w:val="00753B3E"/>
    <w:rsid w:val="0075491C"/>
    <w:rsid w:val="00754BF2"/>
    <w:rsid w:val="007550F5"/>
    <w:rsid w:val="0075520D"/>
    <w:rsid w:val="00755521"/>
    <w:rsid w:val="0075559F"/>
    <w:rsid w:val="00755FCF"/>
    <w:rsid w:val="007561EB"/>
    <w:rsid w:val="00756241"/>
    <w:rsid w:val="007565E2"/>
    <w:rsid w:val="007567E1"/>
    <w:rsid w:val="00756CFD"/>
    <w:rsid w:val="00757153"/>
    <w:rsid w:val="00757295"/>
    <w:rsid w:val="007577D0"/>
    <w:rsid w:val="007577E0"/>
    <w:rsid w:val="007578CF"/>
    <w:rsid w:val="00757C1B"/>
    <w:rsid w:val="00757D7D"/>
    <w:rsid w:val="00760694"/>
    <w:rsid w:val="0076072F"/>
    <w:rsid w:val="0076092B"/>
    <w:rsid w:val="00760A0E"/>
    <w:rsid w:val="00760B72"/>
    <w:rsid w:val="00760D9E"/>
    <w:rsid w:val="007615E1"/>
    <w:rsid w:val="00761B9C"/>
    <w:rsid w:val="00761F3E"/>
    <w:rsid w:val="00761F95"/>
    <w:rsid w:val="00761FA3"/>
    <w:rsid w:val="00762052"/>
    <w:rsid w:val="00762352"/>
    <w:rsid w:val="007623F6"/>
    <w:rsid w:val="00762509"/>
    <w:rsid w:val="00762BF5"/>
    <w:rsid w:val="007630B5"/>
    <w:rsid w:val="00763770"/>
    <w:rsid w:val="00763B4C"/>
    <w:rsid w:val="0076413A"/>
    <w:rsid w:val="0076415A"/>
    <w:rsid w:val="0076427B"/>
    <w:rsid w:val="00764766"/>
    <w:rsid w:val="00764979"/>
    <w:rsid w:val="00764A12"/>
    <w:rsid w:val="00764CDD"/>
    <w:rsid w:val="007657BE"/>
    <w:rsid w:val="00765D6B"/>
    <w:rsid w:val="00765FA5"/>
    <w:rsid w:val="00765FD2"/>
    <w:rsid w:val="0076643B"/>
    <w:rsid w:val="00766F37"/>
    <w:rsid w:val="00766FD4"/>
    <w:rsid w:val="007679E1"/>
    <w:rsid w:val="00767EBC"/>
    <w:rsid w:val="00767F09"/>
    <w:rsid w:val="007702A0"/>
    <w:rsid w:val="00770319"/>
    <w:rsid w:val="007708B7"/>
    <w:rsid w:val="00770B2A"/>
    <w:rsid w:val="00770C54"/>
    <w:rsid w:val="00770F16"/>
    <w:rsid w:val="0077112B"/>
    <w:rsid w:val="00771760"/>
    <w:rsid w:val="00771A5C"/>
    <w:rsid w:val="007725EE"/>
    <w:rsid w:val="00773654"/>
    <w:rsid w:val="00773B31"/>
    <w:rsid w:val="0077422F"/>
    <w:rsid w:val="00774A9B"/>
    <w:rsid w:val="00774F6E"/>
    <w:rsid w:val="00775215"/>
    <w:rsid w:val="00775689"/>
    <w:rsid w:val="00775712"/>
    <w:rsid w:val="007758B8"/>
    <w:rsid w:val="007759D7"/>
    <w:rsid w:val="00775A9F"/>
    <w:rsid w:val="00775BDF"/>
    <w:rsid w:val="00775D33"/>
    <w:rsid w:val="00776110"/>
    <w:rsid w:val="0077612D"/>
    <w:rsid w:val="0077704C"/>
    <w:rsid w:val="0077725F"/>
    <w:rsid w:val="00777398"/>
    <w:rsid w:val="00777415"/>
    <w:rsid w:val="00777896"/>
    <w:rsid w:val="00777BFC"/>
    <w:rsid w:val="007804AF"/>
    <w:rsid w:val="0078070A"/>
    <w:rsid w:val="00780CA9"/>
    <w:rsid w:val="00781267"/>
    <w:rsid w:val="00781521"/>
    <w:rsid w:val="007817DA"/>
    <w:rsid w:val="00781C7F"/>
    <w:rsid w:val="00781DB3"/>
    <w:rsid w:val="00782112"/>
    <w:rsid w:val="007822BD"/>
    <w:rsid w:val="00782AC2"/>
    <w:rsid w:val="00782B19"/>
    <w:rsid w:val="00782FCF"/>
    <w:rsid w:val="007832E0"/>
    <w:rsid w:val="007839AE"/>
    <w:rsid w:val="00783BB3"/>
    <w:rsid w:val="00783D99"/>
    <w:rsid w:val="007841A1"/>
    <w:rsid w:val="00784466"/>
    <w:rsid w:val="00784499"/>
    <w:rsid w:val="00784F05"/>
    <w:rsid w:val="007852B7"/>
    <w:rsid w:val="0078530C"/>
    <w:rsid w:val="00785CF1"/>
    <w:rsid w:val="00785F01"/>
    <w:rsid w:val="00786B72"/>
    <w:rsid w:val="00786B84"/>
    <w:rsid w:val="00786C0E"/>
    <w:rsid w:val="00786E8D"/>
    <w:rsid w:val="00787033"/>
    <w:rsid w:val="00787550"/>
    <w:rsid w:val="00787C04"/>
    <w:rsid w:val="00787C81"/>
    <w:rsid w:val="00787FB7"/>
    <w:rsid w:val="007902CE"/>
    <w:rsid w:val="00790377"/>
    <w:rsid w:val="007906E3"/>
    <w:rsid w:val="00790751"/>
    <w:rsid w:val="007912D4"/>
    <w:rsid w:val="007916C2"/>
    <w:rsid w:val="007919E6"/>
    <w:rsid w:val="00791A14"/>
    <w:rsid w:val="00791AE2"/>
    <w:rsid w:val="00791BFB"/>
    <w:rsid w:val="0079201B"/>
    <w:rsid w:val="0079273B"/>
    <w:rsid w:val="0079291A"/>
    <w:rsid w:val="00793B43"/>
    <w:rsid w:val="00794B2B"/>
    <w:rsid w:val="00795081"/>
    <w:rsid w:val="0079510F"/>
    <w:rsid w:val="007954BE"/>
    <w:rsid w:val="00795668"/>
    <w:rsid w:val="00795A9C"/>
    <w:rsid w:val="007963CF"/>
    <w:rsid w:val="00796716"/>
    <w:rsid w:val="00796BAC"/>
    <w:rsid w:val="00796DFD"/>
    <w:rsid w:val="007970B6"/>
    <w:rsid w:val="0079730C"/>
    <w:rsid w:val="007A066C"/>
    <w:rsid w:val="007A0C5E"/>
    <w:rsid w:val="007A0CB5"/>
    <w:rsid w:val="007A1091"/>
    <w:rsid w:val="007A131A"/>
    <w:rsid w:val="007A1645"/>
    <w:rsid w:val="007A18C4"/>
    <w:rsid w:val="007A1A85"/>
    <w:rsid w:val="007A1E22"/>
    <w:rsid w:val="007A2563"/>
    <w:rsid w:val="007A2C7B"/>
    <w:rsid w:val="007A31B1"/>
    <w:rsid w:val="007A32C5"/>
    <w:rsid w:val="007A34EB"/>
    <w:rsid w:val="007A391A"/>
    <w:rsid w:val="007A3A93"/>
    <w:rsid w:val="007A3C4A"/>
    <w:rsid w:val="007A3C79"/>
    <w:rsid w:val="007A4789"/>
    <w:rsid w:val="007A4851"/>
    <w:rsid w:val="007A4B73"/>
    <w:rsid w:val="007A4BDD"/>
    <w:rsid w:val="007A4CA2"/>
    <w:rsid w:val="007A4D74"/>
    <w:rsid w:val="007A4DC9"/>
    <w:rsid w:val="007A4DF9"/>
    <w:rsid w:val="007A4E53"/>
    <w:rsid w:val="007A50B9"/>
    <w:rsid w:val="007A50E2"/>
    <w:rsid w:val="007A5708"/>
    <w:rsid w:val="007A5EE5"/>
    <w:rsid w:val="007A5FB3"/>
    <w:rsid w:val="007A6307"/>
    <w:rsid w:val="007A6523"/>
    <w:rsid w:val="007A653A"/>
    <w:rsid w:val="007A6676"/>
    <w:rsid w:val="007A66C6"/>
    <w:rsid w:val="007A68E9"/>
    <w:rsid w:val="007A6EC4"/>
    <w:rsid w:val="007A74A4"/>
    <w:rsid w:val="007A7972"/>
    <w:rsid w:val="007A7AE1"/>
    <w:rsid w:val="007A7CC7"/>
    <w:rsid w:val="007A7E51"/>
    <w:rsid w:val="007B00A0"/>
    <w:rsid w:val="007B010E"/>
    <w:rsid w:val="007B09AA"/>
    <w:rsid w:val="007B0A52"/>
    <w:rsid w:val="007B0AEB"/>
    <w:rsid w:val="007B0F67"/>
    <w:rsid w:val="007B12A9"/>
    <w:rsid w:val="007B13E0"/>
    <w:rsid w:val="007B1707"/>
    <w:rsid w:val="007B1B5E"/>
    <w:rsid w:val="007B2AA9"/>
    <w:rsid w:val="007B2AB4"/>
    <w:rsid w:val="007B2AF8"/>
    <w:rsid w:val="007B2E42"/>
    <w:rsid w:val="007B2EE9"/>
    <w:rsid w:val="007B2F50"/>
    <w:rsid w:val="007B364C"/>
    <w:rsid w:val="007B37C1"/>
    <w:rsid w:val="007B3982"/>
    <w:rsid w:val="007B3D01"/>
    <w:rsid w:val="007B42DC"/>
    <w:rsid w:val="007B432E"/>
    <w:rsid w:val="007B4D20"/>
    <w:rsid w:val="007B4DA3"/>
    <w:rsid w:val="007B59C5"/>
    <w:rsid w:val="007B5A81"/>
    <w:rsid w:val="007B5D5A"/>
    <w:rsid w:val="007B5E58"/>
    <w:rsid w:val="007B678B"/>
    <w:rsid w:val="007B690D"/>
    <w:rsid w:val="007B699B"/>
    <w:rsid w:val="007B69DC"/>
    <w:rsid w:val="007B7140"/>
    <w:rsid w:val="007C0262"/>
    <w:rsid w:val="007C0495"/>
    <w:rsid w:val="007C061F"/>
    <w:rsid w:val="007C0821"/>
    <w:rsid w:val="007C0AF3"/>
    <w:rsid w:val="007C0F19"/>
    <w:rsid w:val="007C0FBB"/>
    <w:rsid w:val="007C1045"/>
    <w:rsid w:val="007C19D5"/>
    <w:rsid w:val="007C1E56"/>
    <w:rsid w:val="007C202E"/>
    <w:rsid w:val="007C23CD"/>
    <w:rsid w:val="007C24CB"/>
    <w:rsid w:val="007C25D5"/>
    <w:rsid w:val="007C2679"/>
    <w:rsid w:val="007C29CD"/>
    <w:rsid w:val="007C2B98"/>
    <w:rsid w:val="007C33BB"/>
    <w:rsid w:val="007C36B8"/>
    <w:rsid w:val="007C3940"/>
    <w:rsid w:val="007C46DE"/>
    <w:rsid w:val="007C4C37"/>
    <w:rsid w:val="007C4FCF"/>
    <w:rsid w:val="007C63EA"/>
    <w:rsid w:val="007C6655"/>
    <w:rsid w:val="007C6A72"/>
    <w:rsid w:val="007C6B89"/>
    <w:rsid w:val="007C6F1B"/>
    <w:rsid w:val="007C7204"/>
    <w:rsid w:val="007D04DB"/>
    <w:rsid w:val="007D0638"/>
    <w:rsid w:val="007D087B"/>
    <w:rsid w:val="007D1000"/>
    <w:rsid w:val="007D1105"/>
    <w:rsid w:val="007D17BC"/>
    <w:rsid w:val="007D1C9F"/>
    <w:rsid w:val="007D1E55"/>
    <w:rsid w:val="007D218E"/>
    <w:rsid w:val="007D2A85"/>
    <w:rsid w:val="007D2AB3"/>
    <w:rsid w:val="007D2C13"/>
    <w:rsid w:val="007D2FF5"/>
    <w:rsid w:val="007D31D1"/>
    <w:rsid w:val="007D3804"/>
    <w:rsid w:val="007D381B"/>
    <w:rsid w:val="007D3A2D"/>
    <w:rsid w:val="007D3FC0"/>
    <w:rsid w:val="007D41B3"/>
    <w:rsid w:val="007D4EAC"/>
    <w:rsid w:val="007D4F49"/>
    <w:rsid w:val="007D4FF1"/>
    <w:rsid w:val="007D5155"/>
    <w:rsid w:val="007D5499"/>
    <w:rsid w:val="007D56A2"/>
    <w:rsid w:val="007D5850"/>
    <w:rsid w:val="007D5891"/>
    <w:rsid w:val="007D593A"/>
    <w:rsid w:val="007D5D3B"/>
    <w:rsid w:val="007D5D5F"/>
    <w:rsid w:val="007D6157"/>
    <w:rsid w:val="007D6912"/>
    <w:rsid w:val="007D6935"/>
    <w:rsid w:val="007D6CF6"/>
    <w:rsid w:val="007D7099"/>
    <w:rsid w:val="007D70BC"/>
    <w:rsid w:val="007D73D4"/>
    <w:rsid w:val="007D769F"/>
    <w:rsid w:val="007D7B5B"/>
    <w:rsid w:val="007E02F7"/>
    <w:rsid w:val="007E0648"/>
    <w:rsid w:val="007E08C9"/>
    <w:rsid w:val="007E0946"/>
    <w:rsid w:val="007E0B57"/>
    <w:rsid w:val="007E0D93"/>
    <w:rsid w:val="007E1117"/>
    <w:rsid w:val="007E1127"/>
    <w:rsid w:val="007E156D"/>
    <w:rsid w:val="007E1683"/>
    <w:rsid w:val="007E1B47"/>
    <w:rsid w:val="007E1BEB"/>
    <w:rsid w:val="007E20C3"/>
    <w:rsid w:val="007E24DC"/>
    <w:rsid w:val="007E2537"/>
    <w:rsid w:val="007E2661"/>
    <w:rsid w:val="007E269F"/>
    <w:rsid w:val="007E26CF"/>
    <w:rsid w:val="007E2828"/>
    <w:rsid w:val="007E2C7B"/>
    <w:rsid w:val="007E2D30"/>
    <w:rsid w:val="007E2E23"/>
    <w:rsid w:val="007E2E6B"/>
    <w:rsid w:val="007E2ED7"/>
    <w:rsid w:val="007E3950"/>
    <w:rsid w:val="007E3BF1"/>
    <w:rsid w:val="007E3C6A"/>
    <w:rsid w:val="007E3D6E"/>
    <w:rsid w:val="007E40E6"/>
    <w:rsid w:val="007E460E"/>
    <w:rsid w:val="007E49DE"/>
    <w:rsid w:val="007E4BF3"/>
    <w:rsid w:val="007E4CFE"/>
    <w:rsid w:val="007E6392"/>
    <w:rsid w:val="007E63E9"/>
    <w:rsid w:val="007E64C1"/>
    <w:rsid w:val="007E6BC0"/>
    <w:rsid w:val="007E7063"/>
    <w:rsid w:val="007E72CF"/>
    <w:rsid w:val="007E72DC"/>
    <w:rsid w:val="007E7A0D"/>
    <w:rsid w:val="007E7A69"/>
    <w:rsid w:val="007E7B18"/>
    <w:rsid w:val="007E7FAA"/>
    <w:rsid w:val="007F03D3"/>
    <w:rsid w:val="007F0493"/>
    <w:rsid w:val="007F06B4"/>
    <w:rsid w:val="007F06BE"/>
    <w:rsid w:val="007F07B5"/>
    <w:rsid w:val="007F0AAE"/>
    <w:rsid w:val="007F0ACE"/>
    <w:rsid w:val="007F0C66"/>
    <w:rsid w:val="007F0D46"/>
    <w:rsid w:val="007F0F4D"/>
    <w:rsid w:val="007F12CB"/>
    <w:rsid w:val="007F1925"/>
    <w:rsid w:val="007F23F5"/>
    <w:rsid w:val="007F2824"/>
    <w:rsid w:val="007F2B92"/>
    <w:rsid w:val="007F2CB4"/>
    <w:rsid w:val="007F372A"/>
    <w:rsid w:val="007F3B98"/>
    <w:rsid w:val="007F425C"/>
    <w:rsid w:val="007F4282"/>
    <w:rsid w:val="007F42F0"/>
    <w:rsid w:val="007F43C5"/>
    <w:rsid w:val="007F441B"/>
    <w:rsid w:val="007F48C0"/>
    <w:rsid w:val="007F50EC"/>
    <w:rsid w:val="007F5149"/>
    <w:rsid w:val="007F54BB"/>
    <w:rsid w:val="007F5BB8"/>
    <w:rsid w:val="007F6304"/>
    <w:rsid w:val="007F667E"/>
    <w:rsid w:val="007F7277"/>
    <w:rsid w:val="007F7487"/>
    <w:rsid w:val="007F7772"/>
    <w:rsid w:val="007F7C4E"/>
    <w:rsid w:val="007F7D4B"/>
    <w:rsid w:val="007F7E31"/>
    <w:rsid w:val="008000B6"/>
    <w:rsid w:val="008000BC"/>
    <w:rsid w:val="008001AD"/>
    <w:rsid w:val="0080032C"/>
    <w:rsid w:val="0080043C"/>
    <w:rsid w:val="008004A6"/>
    <w:rsid w:val="008007EE"/>
    <w:rsid w:val="00800F9B"/>
    <w:rsid w:val="00800FAA"/>
    <w:rsid w:val="008015D5"/>
    <w:rsid w:val="00801B2F"/>
    <w:rsid w:val="008021A2"/>
    <w:rsid w:val="008032B1"/>
    <w:rsid w:val="00803430"/>
    <w:rsid w:val="008038FD"/>
    <w:rsid w:val="008045E2"/>
    <w:rsid w:val="00804F1D"/>
    <w:rsid w:val="00805235"/>
    <w:rsid w:val="00805300"/>
    <w:rsid w:val="00805593"/>
    <w:rsid w:val="00805657"/>
    <w:rsid w:val="00805B18"/>
    <w:rsid w:val="00805BAF"/>
    <w:rsid w:val="00805FCD"/>
    <w:rsid w:val="008064C5"/>
    <w:rsid w:val="008067EE"/>
    <w:rsid w:val="00806B1A"/>
    <w:rsid w:val="00806E6D"/>
    <w:rsid w:val="00807341"/>
    <w:rsid w:val="0080794C"/>
    <w:rsid w:val="00807DB6"/>
    <w:rsid w:val="0081016B"/>
    <w:rsid w:val="008107A6"/>
    <w:rsid w:val="00811082"/>
    <w:rsid w:val="008116F9"/>
    <w:rsid w:val="00812A55"/>
    <w:rsid w:val="00812E3B"/>
    <w:rsid w:val="00813028"/>
    <w:rsid w:val="008132E1"/>
    <w:rsid w:val="008136A8"/>
    <w:rsid w:val="008139A5"/>
    <w:rsid w:val="00813B99"/>
    <w:rsid w:val="00813DFB"/>
    <w:rsid w:val="00814361"/>
    <w:rsid w:val="008144BF"/>
    <w:rsid w:val="0081474B"/>
    <w:rsid w:val="00814CA0"/>
    <w:rsid w:val="00814F8C"/>
    <w:rsid w:val="008151E5"/>
    <w:rsid w:val="0081522B"/>
    <w:rsid w:val="0081548E"/>
    <w:rsid w:val="008158B9"/>
    <w:rsid w:val="008158FE"/>
    <w:rsid w:val="00815D05"/>
    <w:rsid w:val="00815D14"/>
    <w:rsid w:val="00816303"/>
    <w:rsid w:val="0081649F"/>
    <w:rsid w:val="00816BE0"/>
    <w:rsid w:val="0081717F"/>
    <w:rsid w:val="0081722C"/>
    <w:rsid w:val="0081726A"/>
    <w:rsid w:val="008177EF"/>
    <w:rsid w:val="00817811"/>
    <w:rsid w:val="00820A2B"/>
    <w:rsid w:val="00820D5C"/>
    <w:rsid w:val="00820E5B"/>
    <w:rsid w:val="008210E8"/>
    <w:rsid w:val="00821494"/>
    <w:rsid w:val="0082241F"/>
    <w:rsid w:val="0082297E"/>
    <w:rsid w:val="00822D63"/>
    <w:rsid w:val="00823693"/>
    <w:rsid w:val="00823724"/>
    <w:rsid w:val="00823AF7"/>
    <w:rsid w:val="00824631"/>
    <w:rsid w:val="00824B60"/>
    <w:rsid w:val="00824C63"/>
    <w:rsid w:val="008252F9"/>
    <w:rsid w:val="008263D3"/>
    <w:rsid w:val="00826719"/>
    <w:rsid w:val="00826B48"/>
    <w:rsid w:val="00826F95"/>
    <w:rsid w:val="00827143"/>
    <w:rsid w:val="00827310"/>
    <w:rsid w:val="00827BB3"/>
    <w:rsid w:val="00830648"/>
    <w:rsid w:val="00830AE3"/>
    <w:rsid w:val="00831065"/>
    <w:rsid w:val="008312EB"/>
    <w:rsid w:val="008314F0"/>
    <w:rsid w:val="0083157F"/>
    <w:rsid w:val="0083160A"/>
    <w:rsid w:val="00831C89"/>
    <w:rsid w:val="008324FB"/>
    <w:rsid w:val="00832599"/>
    <w:rsid w:val="008328FA"/>
    <w:rsid w:val="00832903"/>
    <w:rsid w:val="00832B56"/>
    <w:rsid w:val="00832DCC"/>
    <w:rsid w:val="00832F5F"/>
    <w:rsid w:val="00833335"/>
    <w:rsid w:val="00833351"/>
    <w:rsid w:val="00833432"/>
    <w:rsid w:val="008336DA"/>
    <w:rsid w:val="00833BDC"/>
    <w:rsid w:val="00834018"/>
    <w:rsid w:val="00834220"/>
    <w:rsid w:val="00834474"/>
    <w:rsid w:val="0083495B"/>
    <w:rsid w:val="00834A53"/>
    <w:rsid w:val="00834B3E"/>
    <w:rsid w:val="00834DE3"/>
    <w:rsid w:val="00835688"/>
    <w:rsid w:val="00835853"/>
    <w:rsid w:val="008360C3"/>
    <w:rsid w:val="00836184"/>
    <w:rsid w:val="00836E07"/>
    <w:rsid w:val="00836EB8"/>
    <w:rsid w:val="00836F1A"/>
    <w:rsid w:val="00837247"/>
    <w:rsid w:val="00837804"/>
    <w:rsid w:val="008405A1"/>
    <w:rsid w:val="008406A6"/>
    <w:rsid w:val="008406C1"/>
    <w:rsid w:val="008406D9"/>
    <w:rsid w:val="0084106E"/>
    <w:rsid w:val="00841085"/>
    <w:rsid w:val="00841239"/>
    <w:rsid w:val="0084124A"/>
    <w:rsid w:val="008412EE"/>
    <w:rsid w:val="00841511"/>
    <w:rsid w:val="0084165D"/>
    <w:rsid w:val="00841D33"/>
    <w:rsid w:val="0084213C"/>
    <w:rsid w:val="00842459"/>
    <w:rsid w:val="0084293A"/>
    <w:rsid w:val="00842B5B"/>
    <w:rsid w:val="00842EA1"/>
    <w:rsid w:val="00843363"/>
    <w:rsid w:val="00843518"/>
    <w:rsid w:val="00843938"/>
    <w:rsid w:val="008439E5"/>
    <w:rsid w:val="00843C1E"/>
    <w:rsid w:val="008441A6"/>
    <w:rsid w:val="00844367"/>
    <w:rsid w:val="008449AE"/>
    <w:rsid w:val="00844D55"/>
    <w:rsid w:val="00845401"/>
    <w:rsid w:val="00845780"/>
    <w:rsid w:val="00845871"/>
    <w:rsid w:val="00845883"/>
    <w:rsid w:val="00845C0A"/>
    <w:rsid w:val="00845D20"/>
    <w:rsid w:val="00846840"/>
    <w:rsid w:val="00846EC4"/>
    <w:rsid w:val="00846F69"/>
    <w:rsid w:val="00846FA7"/>
    <w:rsid w:val="0084715C"/>
    <w:rsid w:val="008475A1"/>
    <w:rsid w:val="00847B94"/>
    <w:rsid w:val="00850619"/>
    <w:rsid w:val="0085064F"/>
    <w:rsid w:val="008509E5"/>
    <w:rsid w:val="008510DF"/>
    <w:rsid w:val="00851335"/>
    <w:rsid w:val="00851BE6"/>
    <w:rsid w:val="00851D18"/>
    <w:rsid w:val="008522F4"/>
    <w:rsid w:val="008527F8"/>
    <w:rsid w:val="00852926"/>
    <w:rsid w:val="0085298C"/>
    <w:rsid w:val="00852BA9"/>
    <w:rsid w:val="00852C13"/>
    <w:rsid w:val="00853231"/>
    <w:rsid w:val="008533F7"/>
    <w:rsid w:val="0085347C"/>
    <w:rsid w:val="00853768"/>
    <w:rsid w:val="00853818"/>
    <w:rsid w:val="0085381B"/>
    <w:rsid w:val="00853984"/>
    <w:rsid w:val="00853AC5"/>
    <w:rsid w:val="00853ADE"/>
    <w:rsid w:val="00853D94"/>
    <w:rsid w:val="00854528"/>
    <w:rsid w:val="008549F8"/>
    <w:rsid w:val="00854AC7"/>
    <w:rsid w:val="00855473"/>
    <w:rsid w:val="00855BB9"/>
    <w:rsid w:val="00855D98"/>
    <w:rsid w:val="0085613C"/>
    <w:rsid w:val="00856395"/>
    <w:rsid w:val="0085644F"/>
    <w:rsid w:val="0085650E"/>
    <w:rsid w:val="0085650F"/>
    <w:rsid w:val="00856A4A"/>
    <w:rsid w:val="00857797"/>
    <w:rsid w:val="00860395"/>
    <w:rsid w:val="008605B8"/>
    <w:rsid w:val="00860850"/>
    <w:rsid w:val="008609E1"/>
    <w:rsid w:val="00860B03"/>
    <w:rsid w:val="00860B69"/>
    <w:rsid w:val="00861278"/>
    <w:rsid w:val="00861D7A"/>
    <w:rsid w:val="0086239F"/>
    <w:rsid w:val="008626B9"/>
    <w:rsid w:val="008628D1"/>
    <w:rsid w:val="00862DAF"/>
    <w:rsid w:val="00863083"/>
    <w:rsid w:val="0086309F"/>
    <w:rsid w:val="008634A7"/>
    <w:rsid w:val="008638A6"/>
    <w:rsid w:val="00863984"/>
    <w:rsid w:val="00863FD1"/>
    <w:rsid w:val="00864036"/>
    <w:rsid w:val="00864105"/>
    <w:rsid w:val="008648AB"/>
    <w:rsid w:val="00864910"/>
    <w:rsid w:val="00864A87"/>
    <w:rsid w:val="0086518A"/>
    <w:rsid w:val="00865B4E"/>
    <w:rsid w:val="008660E5"/>
    <w:rsid w:val="00866188"/>
    <w:rsid w:val="008661F8"/>
    <w:rsid w:val="008667DB"/>
    <w:rsid w:val="00866D59"/>
    <w:rsid w:val="00866EC0"/>
    <w:rsid w:val="0086709C"/>
    <w:rsid w:val="0086741A"/>
    <w:rsid w:val="00867522"/>
    <w:rsid w:val="008676C4"/>
    <w:rsid w:val="00867EE5"/>
    <w:rsid w:val="00870198"/>
    <w:rsid w:val="008703E3"/>
    <w:rsid w:val="00870565"/>
    <w:rsid w:val="00870606"/>
    <w:rsid w:val="0087091E"/>
    <w:rsid w:val="00870967"/>
    <w:rsid w:val="00870A38"/>
    <w:rsid w:val="00870B75"/>
    <w:rsid w:val="00870EDD"/>
    <w:rsid w:val="00871EC5"/>
    <w:rsid w:val="00871F72"/>
    <w:rsid w:val="0087232B"/>
    <w:rsid w:val="00872896"/>
    <w:rsid w:val="00872899"/>
    <w:rsid w:val="00872B40"/>
    <w:rsid w:val="00872C82"/>
    <w:rsid w:val="00872D9F"/>
    <w:rsid w:val="00872E1A"/>
    <w:rsid w:val="00872EAD"/>
    <w:rsid w:val="0087310B"/>
    <w:rsid w:val="008737BC"/>
    <w:rsid w:val="008737E8"/>
    <w:rsid w:val="008739F0"/>
    <w:rsid w:val="008740B2"/>
    <w:rsid w:val="008742AF"/>
    <w:rsid w:val="008745A3"/>
    <w:rsid w:val="00874A3C"/>
    <w:rsid w:val="00874F9F"/>
    <w:rsid w:val="00875156"/>
    <w:rsid w:val="0087537C"/>
    <w:rsid w:val="0087559E"/>
    <w:rsid w:val="008757F6"/>
    <w:rsid w:val="00875C5C"/>
    <w:rsid w:val="00876276"/>
    <w:rsid w:val="00876516"/>
    <w:rsid w:val="008767BA"/>
    <w:rsid w:val="008767FC"/>
    <w:rsid w:val="00876B4C"/>
    <w:rsid w:val="008770E8"/>
    <w:rsid w:val="00877771"/>
    <w:rsid w:val="00877C50"/>
    <w:rsid w:val="0088055E"/>
    <w:rsid w:val="008805D9"/>
    <w:rsid w:val="008808B6"/>
    <w:rsid w:val="00880D7D"/>
    <w:rsid w:val="00881372"/>
    <w:rsid w:val="00881644"/>
    <w:rsid w:val="00881C14"/>
    <w:rsid w:val="00881E10"/>
    <w:rsid w:val="008820C5"/>
    <w:rsid w:val="008826E2"/>
    <w:rsid w:val="00882A61"/>
    <w:rsid w:val="00882ACC"/>
    <w:rsid w:val="00882CB9"/>
    <w:rsid w:val="00883A23"/>
    <w:rsid w:val="00883B3E"/>
    <w:rsid w:val="00883EE3"/>
    <w:rsid w:val="00884009"/>
    <w:rsid w:val="00884049"/>
    <w:rsid w:val="00884849"/>
    <w:rsid w:val="0088497F"/>
    <w:rsid w:val="00884A06"/>
    <w:rsid w:val="00884CEC"/>
    <w:rsid w:val="00884DE1"/>
    <w:rsid w:val="00884E16"/>
    <w:rsid w:val="0088520A"/>
    <w:rsid w:val="00885453"/>
    <w:rsid w:val="008858F2"/>
    <w:rsid w:val="00885B32"/>
    <w:rsid w:val="00886148"/>
    <w:rsid w:val="0088679D"/>
    <w:rsid w:val="00886896"/>
    <w:rsid w:val="00886A76"/>
    <w:rsid w:val="00886C1A"/>
    <w:rsid w:val="0088704D"/>
    <w:rsid w:val="008870C8"/>
    <w:rsid w:val="0088747A"/>
    <w:rsid w:val="0088772A"/>
    <w:rsid w:val="008877E3"/>
    <w:rsid w:val="0088794C"/>
    <w:rsid w:val="0088795C"/>
    <w:rsid w:val="00887BCA"/>
    <w:rsid w:val="00887F70"/>
    <w:rsid w:val="008900C6"/>
    <w:rsid w:val="008903D0"/>
    <w:rsid w:val="00890B6F"/>
    <w:rsid w:val="00891BCB"/>
    <w:rsid w:val="0089213D"/>
    <w:rsid w:val="00892180"/>
    <w:rsid w:val="00892972"/>
    <w:rsid w:val="00892C75"/>
    <w:rsid w:val="00893136"/>
    <w:rsid w:val="008931A9"/>
    <w:rsid w:val="008932EE"/>
    <w:rsid w:val="008933DA"/>
    <w:rsid w:val="00893618"/>
    <w:rsid w:val="0089373B"/>
    <w:rsid w:val="008939D7"/>
    <w:rsid w:val="00893A83"/>
    <w:rsid w:val="00893B94"/>
    <w:rsid w:val="00893C7C"/>
    <w:rsid w:val="00894281"/>
    <w:rsid w:val="00894449"/>
    <w:rsid w:val="008944A2"/>
    <w:rsid w:val="0089458D"/>
    <w:rsid w:val="00894BAB"/>
    <w:rsid w:val="008959CB"/>
    <w:rsid w:val="00895B21"/>
    <w:rsid w:val="00895D49"/>
    <w:rsid w:val="0089615D"/>
    <w:rsid w:val="008961EA"/>
    <w:rsid w:val="00896345"/>
    <w:rsid w:val="00896673"/>
    <w:rsid w:val="00896806"/>
    <w:rsid w:val="00896DC3"/>
    <w:rsid w:val="0089711D"/>
    <w:rsid w:val="0089769C"/>
    <w:rsid w:val="008976D6"/>
    <w:rsid w:val="00897950"/>
    <w:rsid w:val="00897A86"/>
    <w:rsid w:val="008A011A"/>
    <w:rsid w:val="008A05BC"/>
    <w:rsid w:val="008A06F2"/>
    <w:rsid w:val="008A08E6"/>
    <w:rsid w:val="008A0D4C"/>
    <w:rsid w:val="008A0D51"/>
    <w:rsid w:val="008A106D"/>
    <w:rsid w:val="008A1502"/>
    <w:rsid w:val="008A1653"/>
    <w:rsid w:val="008A28AD"/>
    <w:rsid w:val="008A2A7A"/>
    <w:rsid w:val="008A3069"/>
    <w:rsid w:val="008A33F4"/>
    <w:rsid w:val="008A3586"/>
    <w:rsid w:val="008A37EB"/>
    <w:rsid w:val="008A3F10"/>
    <w:rsid w:val="008A3FC7"/>
    <w:rsid w:val="008A40C5"/>
    <w:rsid w:val="008A688C"/>
    <w:rsid w:val="008A6933"/>
    <w:rsid w:val="008A6949"/>
    <w:rsid w:val="008A74AF"/>
    <w:rsid w:val="008A75D6"/>
    <w:rsid w:val="008B0295"/>
    <w:rsid w:val="008B0AAF"/>
    <w:rsid w:val="008B156A"/>
    <w:rsid w:val="008B1C13"/>
    <w:rsid w:val="008B2547"/>
    <w:rsid w:val="008B35AC"/>
    <w:rsid w:val="008B3A15"/>
    <w:rsid w:val="008B3B11"/>
    <w:rsid w:val="008B3B3F"/>
    <w:rsid w:val="008B3C63"/>
    <w:rsid w:val="008B3CCB"/>
    <w:rsid w:val="008B4345"/>
    <w:rsid w:val="008B48E5"/>
    <w:rsid w:val="008B4921"/>
    <w:rsid w:val="008B4B6B"/>
    <w:rsid w:val="008B4BB9"/>
    <w:rsid w:val="008B4DB3"/>
    <w:rsid w:val="008B515B"/>
    <w:rsid w:val="008B51F1"/>
    <w:rsid w:val="008B557D"/>
    <w:rsid w:val="008B56A5"/>
    <w:rsid w:val="008B5D3A"/>
    <w:rsid w:val="008B60F8"/>
    <w:rsid w:val="008B63A8"/>
    <w:rsid w:val="008B67FD"/>
    <w:rsid w:val="008B6806"/>
    <w:rsid w:val="008B68CC"/>
    <w:rsid w:val="008B6AE7"/>
    <w:rsid w:val="008B6D9D"/>
    <w:rsid w:val="008B6DF9"/>
    <w:rsid w:val="008B7176"/>
    <w:rsid w:val="008B71E1"/>
    <w:rsid w:val="008B7991"/>
    <w:rsid w:val="008B7B96"/>
    <w:rsid w:val="008B7E65"/>
    <w:rsid w:val="008C02F3"/>
    <w:rsid w:val="008C0A72"/>
    <w:rsid w:val="008C0A79"/>
    <w:rsid w:val="008C0C01"/>
    <w:rsid w:val="008C1AF1"/>
    <w:rsid w:val="008C1AFC"/>
    <w:rsid w:val="008C1F6B"/>
    <w:rsid w:val="008C25EA"/>
    <w:rsid w:val="008C3521"/>
    <w:rsid w:val="008C3744"/>
    <w:rsid w:val="008C4B80"/>
    <w:rsid w:val="008C4F14"/>
    <w:rsid w:val="008C5040"/>
    <w:rsid w:val="008C539F"/>
    <w:rsid w:val="008C54EB"/>
    <w:rsid w:val="008C5B60"/>
    <w:rsid w:val="008C5DE3"/>
    <w:rsid w:val="008C5FB2"/>
    <w:rsid w:val="008C7030"/>
    <w:rsid w:val="008C71D9"/>
    <w:rsid w:val="008C7B2B"/>
    <w:rsid w:val="008C7D0D"/>
    <w:rsid w:val="008D0024"/>
    <w:rsid w:val="008D06D0"/>
    <w:rsid w:val="008D0E23"/>
    <w:rsid w:val="008D1278"/>
    <w:rsid w:val="008D12E0"/>
    <w:rsid w:val="008D13C4"/>
    <w:rsid w:val="008D1B50"/>
    <w:rsid w:val="008D1B60"/>
    <w:rsid w:val="008D1D63"/>
    <w:rsid w:val="008D20C7"/>
    <w:rsid w:val="008D2BB1"/>
    <w:rsid w:val="008D2E38"/>
    <w:rsid w:val="008D3354"/>
    <w:rsid w:val="008D39CA"/>
    <w:rsid w:val="008D3A0F"/>
    <w:rsid w:val="008D3FA2"/>
    <w:rsid w:val="008D3FED"/>
    <w:rsid w:val="008D43DF"/>
    <w:rsid w:val="008D497D"/>
    <w:rsid w:val="008D4AEC"/>
    <w:rsid w:val="008D4BD7"/>
    <w:rsid w:val="008D4CD3"/>
    <w:rsid w:val="008D560F"/>
    <w:rsid w:val="008D58A4"/>
    <w:rsid w:val="008D5C90"/>
    <w:rsid w:val="008D6994"/>
    <w:rsid w:val="008D6E4A"/>
    <w:rsid w:val="008D70F7"/>
    <w:rsid w:val="008D77E8"/>
    <w:rsid w:val="008D7831"/>
    <w:rsid w:val="008D7A85"/>
    <w:rsid w:val="008D7C2A"/>
    <w:rsid w:val="008E02A2"/>
    <w:rsid w:val="008E085D"/>
    <w:rsid w:val="008E0AA1"/>
    <w:rsid w:val="008E1504"/>
    <w:rsid w:val="008E171D"/>
    <w:rsid w:val="008E1B5C"/>
    <w:rsid w:val="008E1D59"/>
    <w:rsid w:val="008E2251"/>
    <w:rsid w:val="008E24FE"/>
    <w:rsid w:val="008E2777"/>
    <w:rsid w:val="008E281A"/>
    <w:rsid w:val="008E29DF"/>
    <w:rsid w:val="008E2A18"/>
    <w:rsid w:val="008E2E3E"/>
    <w:rsid w:val="008E30FF"/>
    <w:rsid w:val="008E3154"/>
    <w:rsid w:val="008E4232"/>
    <w:rsid w:val="008E4489"/>
    <w:rsid w:val="008E4AAF"/>
    <w:rsid w:val="008E5020"/>
    <w:rsid w:val="008E51AE"/>
    <w:rsid w:val="008E544D"/>
    <w:rsid w:val="008E5EAE"/>
    <w:rsid w:val="008E60E4"/>
    <w:rsid w:val="008E6120"/>
    <w:rsid w:val="008E629A"/>
    <w:rsid w:val="008E64F3"/>
    <w:rsid w:val="008E6B9C"/>
    <w:rsid w:val="008E6E65"/>
    <w:rsid w:val="008E7439"/>
    <w:rsid w:val="008E7647"/>
    <w:rsid w:val="008E79DE"/>
    <w:rsid w:val="008E7C53"/>
    <w:rsid w:val="008F065C"/>
    <w:rsid w:val="008F074D"/>
    <w:rsid w:val="008F086E"/>
    <w:rsid w:val="008F0893"/>
    <w:rsid w:val="008F08AD"/>
    <w:rsid w:val="008F0CDB"/>
    <w:rsid w:val="008F15A1"/>
    <w:rsid w:val="008F182D"/>
    <w:rsid w:val="008F1876"/>
    <w:rsid w:val="008F18F4"/>
    <w:rsid w:val="008F18FD"/>
    <w:rsid w:val="008F1A04"/>
    <w:rsid w:val="008F1A86"/>
    <w:rsid w:val="008F21F3"/>
    <w:rsid w:val="008F24F2"/>
    <w:rsid w:val="008F266D"/>
    <w:rsid w:val="008F2BE9"/>
    <w:rsid w:val="008F3179"/>
    <w:rsid w:val="008F3F04"/>
    <w:rsid w:val="008F3FD6"/>
    <w:rsid w:val="008F40FA"/>
    <w:rsid w:val="008F4151"/>
    <w:rsid w:val="008F41B6"/>
    <w:rsid w:val="008F4901"/>
    <w:rsid w:val="008F4BA4"/>
    <w:rsid w:val="008F555E"/>
    <w:rsid w:val="008F571A"/>
    <w:rsid w:val="008F5863"/>
    <w:rsid w:val="008F615A"/>
    <w:rsid w:val="008F64A9"/>
    <w:rsid w:val="008F66DE"/>
    <w:rsid w:val="008F6E68"/>
    <w:rsid w:val="008F7005"/>
    <w:rsid w:val="008F7252"/>
    <w:rsid w:val="008F74CC"/>
    <w:rsid w:val="008F77AB"/>
    <w:rsid w:val="008F7A09"/>
    <w:rsid w:val="008F7D45"/>
    <w:rsid w:val="009001AC"/>
    <w:rsid w:val="00900811"/>
    <w:rsid w:val="00900B2B"/>
    <w:rsid w:val="00900B47"/>
    <w:rsid w:val="00900BA5"/>
    <w:rsid w:val="00900D8E"/>
    <w:rsid w:val="0090101C"/>
    <w:rsid w:val="00901319"/>
    <w:rsid w:val="00901388"/>
    <w:rsid w:val="009013C3"/>
    <w:rsid w:val="00901566"/>
    <w:rsid w:val="009015C0"/>
    <w:rsid w:val="00901BA1"/>
    <w:rsid w:val="00901C28"/>
    <w:rsid w:val="0090234F"/>
    <w:rsid w:val="0090247A"/>
    <w:rsid w:val="009024EA"/>
    <w:rsid w:val="009026C6"/>
    <w:rsid w:val="009027FC"/>
    <w:rsid w:val="00902AA4"/>
    <w:rsid w:val="00902B8C"/>
    <w:rsid w:val="00902DED"/>
    <w:rsid w:val="00902E24"/>
    <w:rsid w:val="0090358A"/>
    <w:rsid w:val="0090413F"/>
    <w:rsid w:val="00904198"/>
    <w:rsid w:val="0090442B"/>
    <w:rsid w:val="009046D9"/>
    <w:rsid w:val="00904BD6"/>
    <w:rsid w:val="009052C6"/>
    <w:rsid w:val="00905595"/>
    <w:rsid w:val="00905E55"/>
    <w:rsid w:val="00905EA6"/>
    <w:rsid w:val="00905F2C"/>
    <w:rsid w:val="009060F1"/>
    <w:rsid w:val="0090633E"/>
    <w:rsid w:val="0090651B"/>
    <w:rsid w:val="0090661C"/>
    <w:rsid w:val="00906949"/>
    <w:rsid w:val="00907A32"/>
    <w:rsid w:val="00907FB1"/>
    <w:rsid w:val="00910982"/>
    <w:rsid w:val="00910BE9"/>
    <w:rsid w:val="009122B1"/>
    <w:rsid w:val="00912974"/>
    <w:rsid w:val="0091298C"/>
    <w:rsid w:val="00912ABF"/>
    <w:rsid w:val="0091336E"/>
    <w:rsid w:val="00913526"/>
    <w:rsid w:val="009135C8"/>
    <w:rsid w:val="00913610"/>
    <w:rsid w:val="00913659"/>
    <w:rsid w:val="00913670"/>
    <w:rsid w:val="00913BDE"/>
    <w:rsid w:val="00913DC5"/>
    <w:rsid w:val="00914AB5"/>
    <w:rsid w:val="009154C8"/>
    <w:rsid w:val="0091572C"/>
    <w:rsid w:val="0091588E"/>
    <w:rsid w:val="00915ADB"/>
    <w:rsid w:val="0091656F"/>
    <w:rsid w:val="009168A8"/>
    <w:rsid w:val="00916929"/>
    <w:rsid w:val="00916F04"/>
    <w:rsid w:val="00917200"/>
    <w:rsid w:val="00917489"/>
    <w:rsid w:val="0091790C"/>
    <w:rsid w:val="009206A7"/>
    <w:rsid w:val="00920711"/>
    <w:rsid w:val="00920748"/>
    <w:rsid w:val="00920E75"/>
    <w:rsid w:val="009211FE"/>
    <w:rsid w:val="00921979"/>
    <w:rsid w:val="00921980"/>
    <w:rsid w:val="00921A2E"/>
    <w:rsid w:val="00921E83"/>
    <w:rsid w:val="00922271"/>
    <w:rsid w:val="009222BD"/>
    <w:rsid w:val="0092247A"/>
    <w:rsid w:val="009224C1"/>
    <w:rsid w:val="00922833"/>
    <w:rsid w:val="00922A86"/>
    <w:rsid w:val="00922C57"/>
    <w:rsid w:val="00922CFA"/>
    <w:rsid w:val="00923179"/>
    <w:rsid w:val="009235E5"/>
    <w:rsid w:val="009237BD"/>
    <w:rsid w:val="009238B4"/>
    <w:rsid w:val="00923A8F"/>
    <w:rsid w:val="00923DF2"/>
    <w:rsid w:val="00924458"/>
    <w:rsid w:val="009249CC"/>
    <w:rsid w:val="00924D50"/>
    <w:rsid w:val="00925174"/>
    <w:rsid w:val="0092538B"/>
    <w:rsid w:val="00925725"/>
    <w:rsid w:val="009258E6"/>
    <w:rsid w:val="00925992"/>
    <w:rsid w:val="00925A54"/>
    <w:rsid w:val="00925B2D"/>
    <w:rsid w:val="00925C62"/>
    <w:rsid w:val="00925DCA"/>
    <w:rsid w:val="0092656D"/>
    <w:rsid w:val="0092698D"/>
    <w:rsid w:val="009275B0"/>
    <w:rsid w:val="00927637"/>
    <w:rsid w:val="009276D4"/>
    <w:rsid w:val="0092770C"/>
    <w:rsid w:val="009278B4"/>
    <w:rsid w:val="009278EA"/>
    <w:rsid w:val="009303C9"/>
    <w:rsid w:val="00930557"/>
    <w:rsid w:val="0093067E"/>
    <w:rsid w:val="00930EAA"/>
    <w:rsid w:val="0093146D"/>
    <w:rsid w:val="009314EF"/>
    <w:rsid w:val="009318F8"/>
    <w:rsid w:val="009319D8"/>
    <w:rsid w:val="00931C9D"/>
    <w:rsid w:val="00931CB0"/>
    <w:rsid w:val="00931D59"/>
    <w:rsid w:val="00931E10"/>
    <w:rsid w:val="0093241B"/>
    <w:rsid w:val="009324F6"/>
    <w:rsid w:val="00932603"/>
    <w:rsid w:val="00932745"/>
    <w:rsid w:val="0093282F"/>
    <w:rsid w:val="009328A9"/>
    <w:rsid w:val="009330C7"/>
    <w:rsid w:val="0093329F"/>
    <w:rsid w:val="009333DC"/>
    <w:rsid w:val="009338FF"/>
    <w:rsid w:val="00933B6E"/>
    <w:rsid w:val="00933F0C"/>
    <w:rsid w:val="00934249"/>
    <w:rsid w:val="009342F9"/>
    <w:rsid w:val="0093448B"/>
    <w:rsid w:val="0093449D"/>
    <w:rsid w:val="00934726"/>
    <w:rsid w:val="00934738"/>
    <w:rsid w:val="00934B95"/>
    <w:rsid w:val="00934CD7"/>
    <w:rsid w:val="00935482"/>
    <w:rsid w:val="00935620"/>
    <w:rsid w:val="00935677"/>
    <w:rsid w:val="009357EC"/>
    <w:rsid w:val="00936084"/>
    <w:rsid w:val="00936472"/>
    <w:rsid w:val="009378BF"/>
    <w:rsid w:val="009402AC"/>
    <w:rsid w:val="009403A2"/>
    <w:rsid w:val="00940507"/>
    <w:rsid w:val="00940752"/>
    <w:rsid w:val="00940C59"/>
    <w:rsid w:val="00940E3E"/>
    <w:rsid w:val="00940EEF"/>
    <w:rsid w:val="00940F9D"/>
    <w:rsid w:val="00941417"/>
    <w:rsid w:val="00941729"/>
    <w:rsid w:val="00942191"/>
    <w:rsid w:val="009423D3"/>
    <w:rsid w:val="009425BF"/>
    <w:rsid w:val="00942903"/>
    <w:rsid w:val="00942914"/>
    <w:rsid w:val="0094297A"/>
    <w:rsid w:val="00943E0C"/>
    <w:rsid w:val="00944626"/>
    <w:rsid w:val="00944670"/>
    <w:rsid w:val="00944837"/>
    <w:rsid w:val="009452C8"/>
    <w:rsid w:val="009453F1"/>
    <w:rsid w:val="00945431"/>
    <w:rsid w:val="00945FA5"/>
    <w:rsid w:val="00946141"/>
    <w:rsid w:val="0094640E"/>
    <w:rsid w:val="00946413"/>
    <w:rsid w:val="00946A53"/>
    <w:rsid w:val="00946B43"/>
    <w:rsid w:val="00946BCF"/>
    <w:rsid w:val="00946E15"/>
    <w:rsid w:val="00946EC5"/>
    <w:rsid w:val="00947423"/>
    <w:rsid w:val="009477EC"/>
    <w:rsid w:val="00947AA9"/>
    <w:rsid w:val="00947D55"/>
    <w:rsid w:val="00947D78"/>
    <w:rsid w:val="00947E6D"/>
    <w:rsid w:val="00950449"/>
    <w:rsid w:val="009504E7"/>
    <w:rsid w:val="00950F75"/>
    <w:rsid w:val="00951635"/>
    <w:rsid w:val="0095251A"/>
    <w:rsid w:val="00952A12"/>
    <w:rsid w:val="00952A1E"/>
    <w:rsid w:val="00952BF0"/>
    <w:rsid w:val="009541B9"/>
    <w:rsid w:val="00954D78"/>
    <w:rsid w:val="009550FC"/>
    <w:rsid w:val="00955440"/>
    <w:rsid w:val="0095572F"/>
    <w:rsid w:val="0095589A"/>
    <w:rsid w:val="00955C80"/>
    <w:rsid w:val="00955F88"/>
    <w:rsid w:val="00956150"/>
    <w:rsid w:val="0095621D"/>
    <w:rsid w:val="009562C5"/>
    <w:rsid w:val="0095679B"/>
    <w:rsid w:val="0095688C"/>
    <w:rsid w:val="009568BB"/>
    <w:rsid w:val="00956A91"/>
    <w:rsid w:val="0095702A"/>
    <w:rsid w:val="00957095"/>
    <w:rsid w:val="00957921"/>
    <w:rsid w:val="00957AB0"/>
    <w:rsid w:val="00957DC0"/>
    <w:rsid w:val="00957FB8"/>
    <w:rsid w:val="009603E3"/>
    <w:rsid w:val="0096043E"/>
    <w:rsid w:val="0096062A"/>
    <w:rsid w:val="009606DE"/>
    <w:rsid w:val="0096091A"/>
    <w:rsid w:val="00960C23"/>
    <w:rsid w:val="00960ECE"/>
    <w:rsid w:val="00960F2F"/>
    <w:rsid w:val="0096104F"/>
    <w:rsid w:val="00961718"/>
    <w:rsid w:val="00961B8C"/>
    <w:rsid w:val="00961DA6"/>
    <w:rsid w:val="00962147"/>
    <w:rsid w:val="009627EE"/>
    <w:rsid w:val="009628F5"/>
    <w:rsid w:val="00962BE9"/>
    <w:rsid w:val="00962EA4"/>
    <w:rsid w:val="00962EB9"/>
    <w:rsid w:val="00963158"/>
    <w:rsid w:val="0096383A"/>
    <w:rsid w:val="0096458A"/>
    <w:rsid w:val="009645A1"/>
    <w:rsid w:val="009647D3"/>
    <w:rsid w:val="00964C19"/>
    <w:rsid w:val="00965074"/>
    <w:rsid w:val="00965B84"/>
    <w:rsid w:val="00966040"/>
    <w:rsid w:val="009662E8"/>
    <w:rsid w:val="00966CFB"/>
    <w:rsid w:val="00966F89"/>
    <w:rsid w:val="0096710D"/>
    <w:rsid w:val="0096728F"/>
    <w:rsid w:val="009679D8"/>
    <w:rsid w:val="009679E3"/>
    <w:rsid w:val="00967D71"/>
    <w:rsid w:val="00967F17"/>
    <w:rsid w:val="0097077C"/>
    <w:rsid w:val="00970BA8"/>
    <w:rsid w:val="00971235"/>
    <w:rsid w:val="009715BE"/>
    <w:rsid w:val="009715D5"/>
    <w:rsid w:val="0097184E"/>
    <w:rsid w:val="0097220F"/>
    <w:rsid w:val="009727CD"/>
    <w:rsid w:val="00972C9A"/>
    <w:rsid w:val="00972E74"/>
    <w:rsid w:val="009734A3"/>
    <w:rsid w:val="009736B3"/>
    <w:rsid w:val="00973E5C"/>
    <w:rsid w:val="00973E74"/>
    <w:rsid w:val="00973E8D"/>
    <w:rsid w:val="009740E9"/>
    <w:rsid w:val="00974926"/>
    <w:rsid w:val="009749CA"/>
    <w:rsid w:val="00974CAE"/>
    <w:rsid w:val="0097523F"/>
    <w:rsid w:val="00975E40"/>
    <w:rsid w:val="00976960"/>
    <w:rsid w:val="00976BF6"/>
    <w:rsid w:val="00976D3B"/>
    <w:rsid w:val="009776BC"/>
    <w:rsid w:val="009777B0"/>
    <w:rsid w:val="00977EFD"/>
    <w:rsid w:val="00980248"/>
    <w:rsid w:val="00980973"/>
    <w:rsid w:val="00980A34"/>
    <w:rsid w:val="00980D38"/>
    <w:rsid w:val="00980FBF"/>
    <w:rsid w:val="0098101A"/>
    <w:rsid w:val="009813F3"/>
    <w:rsid w:val="00982147"/>
    <w:rsid w:val="00982231"/>
    <w:rsid w:val="0098251B"/>
    <w:rsid w:val="009825B7"/>
    <w:rsid w:val="009825E7"/>
    <w:rsid w:val="00982CB1"/>
    <w:rsid w:val="00982D91"/>
    <w:rsid w:val="00982FB4"/>
    <w:rsid w:val="0098315B"/>
    <w:rsid w:val="009833CB"/>
    <w:rsid w:val="00983D92"/>
    <w:rsid w:val="009843B8"/>
    <w:rsid w:val="00984540"/>
    <w:rsid w:val="00984A4E"/>
    <w:rsid w:val="00984CF8"/>
    <w:rsid w:val="009854E6"/>
    <w:rsid w:val="00985BFF"/>
    <w:rsid w:val="00985C4C"/>
    <w:rsid w:val="00985DE2"/>
    <w:rsid w:val="0098666F"/>
    <w:rsid w:val="00986961"/>
    <w:rsid w:val="00986F97"/>
    <w:rsid w:val="009871E7"/>
    <w:rsid w:val="009874FA"/>
    <w:rsid w:val="00987733"/>
    <w:rsid w:val="00990043"/>
    <w:rsid w:val="00990411"/>
    <w:rsid w:val="00990C35"/>
    <w:rsid w:val="00990F18"/>
    <w:rsid w:val="0099109B"/>
    <w:rsid w:val="0099129D"/>
    <w:rsid w:val="0099140D"/>
    <w:rsid w:val="00991854"/>
    <w:rsid w:val="00991E14"/>
    <w:rsid w:val="00992A11"/>
    <w:rsid w:val="00992BB2"/>
    <w:rsid w:val="00992E1F"/>
    <w:rsid w:val="00993044"/>
    <w:rsid w:val="0099364D"/>
    <w:rsid w:val="00993780"/>
    <w:rsid w:val="00994404"/>
    <w:rsid w:val="00994542"/>
    <w:rsid w:val="00994C14"/>
    <w:rsid w:val="00994C9D"/>
    <w:rsid w:val="00994D05"/>
    <w:rsid w:val="0099551C"/>
    <w:rsid w:val="00995E7A"/>
    <w:rsid w:val="0099611E"/>
    <w:rsid w:val="00996B88"/>
    <w:rsid w:val="00996BED"/>
    <w:rsid w:val="00996F12"/>
    <w:rsid w:val="009978A3"/>
    <w:rsid w:val="009A032F"/>
    <w:rsid w:val="009A0365"/>
    <w:rsid w:val="009A05C0"/>
    <w:rsid w:val="009A0649"/>
    <w:rsid w:val="009A084A"/>
    <w:rsid w:val="009A0A1F"/>
    <w:rsid w:val="009A0C73"/>
    <w:rsid w:val="009A1129"/>
    <w:rsid w:val="009A12F5"/>
    <w:rsid w:val="009A15DC"/>
    <w:rsid w:val="009A15F5"/>
    <w:rsid w:val="009A18D0"/>
    <w:rsid w:val="009A19F5"/>
    <w:rsid w:val="009A22AA"/>
    <w:rsid w:val="009A22B6"/>
    <w:rsid w:val="009A286A"/>
    <w:rsid w:val="009A34BE"/>
    <w:rsid w:val="009A3B47"/>
    <w:rsid w:val="009A3EA8"/>
    <w:rsid w:val="009A4AD5"/>
    <w:rsid w:val="009A4C62"/>
    <w:rsid w:val="009A54FB"/>
    <w:rsid w:val="009A5694"/>
    <w:rsid w:val="009A617C"/>
    <w:rsid w:val="009A66E5"/>
    <w:rsid w:val="009A6976"/>
    <w:rsid w:val="009A71E0"/>
    <w:rsid w:val="009A764F"/>
    <w:rsid w:val="009A7835"/>
    <w:rsid w:val="009A79F1"/>
    <w:rsid w:val="009B01E2"/>
    <w:rsid w:val="009B0587"/>
    <w:rsid w:val="009B0F88"/>
    <w:rsid w:val="009B11B4"/>
    <w:rsid w:val="009B13C9"/>
    <w:rsid w:val="009B15CC"/>
    <w:rsid w:val="009B1C62"/>
    <w:rsid w:val="009B20F0"/>
    <w:rsid w:val="009B212C"/>
    <w:rsid w:val="009B228F"/>
    <w:rsid w:val="009B23E1"/>
    <w:rsid w:val="009B24BB"/>
    <w:rsid w:val="009B2AEC"/>
    <w:rsid w:val="009B30D8"/>
    <w:rsid w:val="009B36AC"/>
    <w:rsid w:val="009B3B45"/>
    <w:rsid w:val="009B3D89"/>
    <w:rsid w:val="009B416D"/>
    <w:rsid w:val="009B446C"/>
    <w:rsid w:val="009B449E"/>
    <w:rsid w:val="009B4614"/>
    <w:rsid w:val="009B4783"/>
    <w:rsid w:val="009B4F20"/>
    <w:rsid w:val="009B50E7"/>
    <w:rsid w:val="009B56D5"/>
    <w:rsid w:val="009B5871"/>
    <w:rsid w:val="009B5903"/>
    <w:rsid w:val="009B6305"/>
    <w:rsid w:val="009B6C65"/>
    <w:rsid w:val="009B6D78"/>
    <w:rsid w:val="009B7844"/>
    <w:rsid w:val="009B7BD0"/>
    <w:rsid w:val="009C00A1"/>
    <w:rsid w:val="009C04A4"/>
    <w:rsid w:val="009C0D9C"/>
    <w:rsid w:val="009C0EE2"/>
    <w:rsid w:val="009C1471"/>
    <w:rsid w:val="009C1914"/>
    <w:rsid w:val="009C1AB2"/>
    <w:rsid w:val="009C1FD9"/>
    <w:rsid w:val="009C235B"/>
    <w:rsid w:val="009C2567"/>
    <w:rsid w:val="009C25AD"/>
    <w:rsid w:val="009C2838"/>
    <w:rsid w:val="009C2F84"/>
    <w:rsid w:val="009C35DA"/>
    <w:rsid w:val="009C3F6B"/>
    <w:rsid w:val="009C558F"/>
    <w:rsid w:val="009C5597"/>
    <w:rsid w:val="009C584E"/>
    <w:rsid w:val="009C5937"/>
    <w:rsid w:val="009C5A30"/>
    <w:rsid w:val="009C5A52"/>
    <w:rsid w:val="009C5CA4"/>
    <w:rsid w:val="009C613D"/>
    <w:rsid w:val="009C6542"/>
    <w:rsid w:val="009C6956"/>
    <w:rsid w:val="009C6EA1"/>
    <w:rsid w:val="009C71E0"/>
    <w:rsid w:val="009C7220"/>
    <w:rsid w:val="009C72BC"/>
    <w:rsid w:val="009C73FD"/>
    <w:rsid w:val="009D05BA"/>
    <w:rsid w:val="009D060E"/>
    <w:rsid w:val="009D0771"/>
    <w:rsid w:val="009D0B96"/>
    <w:rsid w:val="009D195D"/>
    <w:rsid w:val="009D1FAA"/>
    <w:rsid w:val="009D2A73"/>
    <w:rsid w:val="009D2AA3"/>
    <w:rsid w:val="009D2C2A"/>
    <w:rsid w:val="009D3DF8"/>
    <w:rsid w:val="009D425C"/>
    <w:rsid w:val="009D426B"/>
    <w:rsid w:val="009D4948"/>
    <w:rsid w:val="009D5078"/>
    <w:rsid w:val="009D507D"/>
    <w:rsid w:val="009D52D5"/>
    <w:rsid w:val="009D54CB"/>
    <w:rsid w:val="009D5B7F"/>
    <w:rsid w:val="009D5E6D"/>
    <w:rsid w:val="009D623C"/>
    <w:rsid w:val="009D625C"/>
    <w:rsid w:val="009D638C"/>
    <w:rsid w:val="009D69FC"/>
    <w:rsid w:val="009D774C"/>
    <w:rsid w:val="009D7B35"/>
    <w:rsid w:val="009D7BC4"/>
    <w:rsid w:val="009D7D79"/>
    <w:rsid w:val="009E0147"/>
    <w:rsid w:val="009E026E"/>
    <w:rsid w:val="009E049E"/>
    <w:rsid w:val="009E1B33"/>
    <w:rsid w:val="009E26C9"/>
    <w:rsid w:val="009E2D92"/>
    <w:rsid w:val="009E2ED2"/>
    <w:rsid w:val="009E32D6"/>
    <w:rsid w:val="009E330E"/>
    <w:rsid w:val="009E4274"/>
    <w:rsid w:val="009E450A"/>
    <w:rsid w:val="009E4C6E"/>
    <w:rsid w:val="009E5641"/>
    <w:rsid w:val="009E592A"/>
    <w:rsid w:val="009E608A"/>
    <w:rsid w:val="009E6111"/>
    <w:rsid w:val="009E63F1"/>
    <w:rsid w:val="009E65F2"/>
    <w:rsid w:val="009E66B2"/>
    <w:rsid w:val="009E6BAB"/>
    <w:rsid w:val="009E6C27"/>
    <w:rsid w:val="009E6CF8"/>
    <w:rsid w:val="009E7165"/>
    <w:rsid w:val="009E7298"/>
    <w:rsid w:val="009E72C9"/>
    <w:rsid w:val="009E7A30"/>
    <w:rsid w:val="009E7FE7"/>
    <w:rsid w:val="009F0A19"/>
    <w:rsid w:val="009F0B86"/>
    <w:rsid w:val="009F0F6C"/>
    <w:rsid w:val="009F11F8"/>
    <w:rsid w:val="009F1EAA"/>
    <w:rsid w:val="009F287D"/>
    <w:rsid w:val="009F2969"/>
    <w:rsid w:val="009F2CD3"/>
    <w:rsid w:val="009F2E5B"/>
    <w:rsid w:val="009F3015"/>
    <w:rsid w:val="009F3281"/>
    <w:rsid w:val="009F3503"/>
    <w:rsid w:val="009F3588"/>
    <w:rsid w:val="009F3875"/>
    <w:rsid w:val="009F390D"/>
    <w:rsid w:val="009F39E7"/>
    <w:rsid w:val="009F4243"/>
    <w:rsid w:val="009F4616"/>
    <w:rsid w:val="009F47E5"/>
    <w:rsid w:val="009F4F41"/>
    <w:rsid w:val="009F5258"/>
    <w:rsid w:val="009F52AC"/>
    <w:rsid w:val="009F56CF"/>
    <w:rsid w:val="009F6289"/>
    <w:rsid w:val="009F666A"/>
    <w:rsid w:val="009F68C7"/>
    <w:rsid w:val="009F74F8"/>
    <w:rsid w:val="009F7DC1"/>
    <w:rsid w:val="00A00296"/>
    <w:rsid w:val="00A00385"/>
    <w:rsid w:val="00A0057A"/>
    <w:rsid w:val="00A009BD"/>
    <w:rsid w:val="00A00F98"/>
    <w:rsid w:val="00A00FE8"/>
    <w:rsid w:val="00A01052"/>
    <w:rsid w:val="00A010CF"/>
    <w:rsid w:val="00A01262"/>
    <w:rsid w:val="00A01438"/>
    <w:rsid w:val="00A01457"/>
    <w:rsid w:val="00A01723"/>
    <w:rsid w:val="00A01A1E"/>
    <w:rsid w:val="00A01F25"/>
    <w:rsid w:val="00A0227F"/>
    <w:rsid w:val="00A0258F"/>
    <w:rsid w:val="00A02628"/>
    <w:rsid w:val="00A02CD2"/>
    <w:rsid w:val="00A03088"/>
    <w:rsid w:val="00A038B5"/>
    <w:rsid w:val="00A03EDD"/>
    <w:rsid w:val="00A03FDC"/>
    <w:rsid w:val="00A048DE"/>
    <w:rsid w:val="00A04B32"/>
    <w:rsid w:val="00A04BAB"/>
    <w:rsid w:val="00A05029"/>
    <w:rsid w:val="00A0508D"/>
    <w:rsid w:val="00A0547A"/>
    <w:rsid w:val="00A05629"/>
    <w:rsid w:val="00A058B6"/>
    <w:rsid w:val="00A058D0"/>
    <w:rsid w:val="00A05B65"/>
    <w:rsid w:val="00A060FF"/>
    <w:rsid w:val="00A061C7"/>
    <w:rsid w:val="00A061D9"/>
    <w:rsid w:val="00A067C2"/>
    <w:rsid w:val="00A07133"/>
    <w:rsid w:val="00A07366"/>
    <w:rsid w:val="00A07F0A"/>
    <w:rsid w:val="00A109CA"/>
    <w:rsid w:val="00A10EBF"/>
    <w:rsid w:val="00A11225"/>
    <w:rsid w:val="00A11796"/>
    <w:rsid w:val="00A11A71"/>
    <w:rsid w:val="00A11AE9"/>
    <w:rsid w:val="00A11F85"/>
    <w:rsid w:val="00A11F94"/>
    <w:rsid w:val="00A121B2"/>
    <w:rsid w:val="00A123AD"/>
    <w:rsid w:val="00A12528"/>
    <w:rsid w:val="00A13141"/>
    <w:rsid w:val="00A13742"/>
    <w:rsid w:val="00A13B66"/>
    <w:rsid w:val="00A13B7A"/>
    <w:rsid w:val="00A13F82"/>
    <w:rsid w:val="00A13FAF"/>
    <w:rsid w:val="00A14311"/>
    <w:rsid w:val="00A14BF3"/>
    <w:rsid w:val="00A15C29"/>
    <w:rsid w:val="00A15CB5"/>
    <w:rsid w:val="00A15D09"/>
    <w:rsid w:val="00A160B4"/>
    <w:rsid w:val="00A16E2D"/>
    <w:rsid w:val="00A170C7"/>
    <w:rsid w:val="00A17158"/>
    <w:rsid w:val="00A173D0"/>
    <w:rsid w:val="00A17657"/>
    <w:rsid w:val="00A177FE"/>
    <w:rsid w:val="00A17CFB"/>
    <w:rsid w:val="00A17D9B"/>
    <w:rsid w:val="00A2032A"/>
    <w:rsid w:val="00A20B51"/>
    <w:rsid w:val="00A20C91"/>
    <w:rsid w:val="00A20DA9"/>
    <w:rsid w:val="00A2118C"/>
    <w:rsid w:val="00A21557"/>
    <w:rsid w:val="00A218A1"/>
    <w:rsid w:val="00A21A40"/>
    <w:rsid w:val="00A21C24"/>
    <w:rsid w:val="00A22046"/>
    <w:rsid w:val="00A222CF"/>
    <w:rsid w:val="00A223D4"/>
    <w:rsid w:val="00A2240B"/>
    <w:rsid w:val="00A22BFC"/>
    <w:rsid w:val="00A2361B"/>
    <w:rsid w:val="00A23D64"/>
    <w:rsid w:val="00A23D78"/>
    <w:rsid w:val="00A23E73"/>
    <w:rsid w:val="00A23ECF"/>
    <w:rsid w:val="00A24835"/>
    <w:rsid w:val="00A24A13"/>
    <w:rsid w:val="00A24AA2"/>
    <w:rsid w:val="00A24B81"/>
    <w:rsid w:val="00A24C02"/>
    <w:rsid w:val="00A25788"/>
    <w:rsid w:val="00A25A43"/>
    <w:rsid w:val="00A25CD8"/>
    <w:rsid w:val="00A25D9C"/>
    <w:rsid w:val="00A25E84"/>
    <w:rsid w:val="00A2677C"/>
    <w:rsid w:val="00A26A39"/>
    <w:rsid w:val="00A26B13"/>
    <w:rsid w:val="00A26B38"/>
    <w:rsid w:val="00A27215"/>
    <w:rsid w:val="00A300BF"/>
    <w:rsid w:val="00A304A1"/>
    <w:rsid w:val="00A305A3"/>
    <w:rsid w:val="00A30D21"/>
    <w:rsid w:val="00A31615"/>
    <w:rsid w:val="00A317E6"/>
    <w:rsid w:val="00A31CF6"/>
    <w:rsid w:val="00A31D91"/>
    <w:rsid w:val="00A31EAE"/>
    <w:rsid w:val="00A321D3"/>
    <w:rsid w:val="00A32250"/>
    <w:rsid w:val="00A3251C"/>
    <w:rsid w:val="00A32FC9"/>
    <w:rsid w:val="00A3306B"/>
    <w:rsid w:val="00A331BB"/>
    <w:rsid w:val="00A3327C"/>
    <w:rsid w:val="00A33765"/>
    <w:rsid w:val="00A338BA"/>
    <w:rsid w:val="00A339A0"/>
    <w:rsid w:val="00A3432E"/>
    <w:rsid w:val="00A3464F"/>
    <w:rsid w:val="00A34A47"/>
    <w:rsid w:val="00A34AB6"/>
    <w:rsid w:val="00A34C9C"/>
    <w:rsid w:val="00A34DF5"/>
    <w:rsid w:val="00A351D5"/>
    <w:rsid w:val="00A353A4"/>
    <w:rsid w:val="00A35622"/>
    <w:rsid w:val="00A356FC"/>
    <w:rsid w:val="00A359C5"/>
    <w:rsid w:val="00A365FF"/>
    <w:rsid w:val="00A36A02"/>
    <w:rsid w:val="00A36A37"/>
    <w:rsid w:val="00A37048"/>
    <w:rsid w:val="00A3737E"/>
    <w:rsid w:val="00A3776E"/>
    <w:rsid w:val="00A377C3"/>
    <w:rsid w:val="00A37EB9"/>
    <w:rsid w:val="00A37ECB"/>
    <w:rsid w:val="00A37FCA"/>
    <w:rsid w:val="00A4047A"/>
    <w:rsid w:val="00A40623"/>
    <w:rsid w:val="00A408CE"/>
    <w:rsid w:val="00A40A9F"/>
    <w:rsid w:val="00A40BDB"/>
    <w:rsid w:val="00A411F6"/>
    <w:rsid w:val="00A41254"/>
    <w:rsid w:val="00A41951"/>
    <w:rsid w:val="00A42AE1"/>
    <w:rsid w:val="00A430FA"/>
    <w:rsid w:val="00A4335E"/>
    <w:rsid w:val="00A436E6"/>
    <w:rsid w:val="00A43ADA"/>
    <w:rsid w:val="00A43AE3"/>
    <w:rsid w:val="00A43E51"/>
    <w:rsid w:val="00A4436A"/>
    <w:rsid w:val="00A444E6"/>
    <w:rsid w:val="00A445EF"/>
    <w:rsid w:val="00A447A7"/>
    <w:rsid w:val="00A44880"/>
    <w:rsid w:val="00A44913"/>
    <w:rsid w:val="00A44AD3"/>
    <w:rsid w:val="00A4561D"/>
    <w:rsid w:val="00A457BA"/>
    <w:rsid w:val="00A4581F"/>
    <w:rsid w:val="00A45A0D"/>
    <w:rsid w:val="00A45A51"/>
    <w:rsid w:val="00A4606C"/>
    <w:rsid w:val="00A46954"/>
    <w:rsid w:val="00A46956"/>
    <w:rsid w:val="00A46CED"/>
    <w:rsid w:val="00A46D1B"/>
    <w:rsid w:val="00A46F0F"/>
    <w:rsid w:val="00A47327"/>
    <w:rsid w:val="00A47532"/>
    <w:rsid w:val="00A47768"/>
    <w:rsid w:val="00A47B5E"/>
    <w:rsid w:val="00A47BE3"/>
    <w:rsid w:val="00A50FD8"/>
    <w:rsid w:val="00A5120F"/>
    <w:rsid w:val="00A5180A"/>
    <w:rsid w:val="00A5187D"/>
    <w:rsid w:val="00A525A9"/>
    <w:rsid w:val="00A52B8B"/>
    <w:rsid w:val="00A53138"/>
    <w:rsid w:val="00A53609"/>
    <w:rsid w:val="00A5407F"/>
    <w:rsid w:val="00A54160"/>
    <w:rsid w:val="00A545E6"/>
    <w:rsid w:val="00A54EF3"/>
    <w:rsid w:val="00A550F3"/>
    <w:rsid w:val="00A55602"/>
    <w:rsid w:val="00A556DD"/>
    <w:rsid w:val="00A55827"/>
    <w:rsid w:val="00A5591F"/>
    <w:rsid w:val="00A56156"/>
    <w:rsid w:val="00A5638C"/>
    <w:rsid w:val="00A56CA6"/>
    <w:rsid w:val="00A56D50"/>
    <w:rsid w:val="00A56F0F"/>
    <w:rsid w:val="00A57019"/>
    <w:rsid w:val="00A57798"/>
    <w:rsid w:val="00A57BD7"/>
    <w:rsid w:val="00A57D58"/>
    <w:rsid w:val="00A60133"/>
    <w:rsid w:val="00A60B94"/>
    <w:rsid w:val="00A60D70"/>
    <w:rsid w:val="00A6129B"/>
    <w:rsid w:val="00A614A5"/>
    <w:rsid w:val="00A61520"/>
    <w:rsid w:val="00A61824"/>
    <w:rsid w:val="00A627DE"/>
    <w:rsid w:val="00A627FD"/>
    <w:rsid w:val="00A6294D"/>
    <w:rsid w:val="00A62BDA"/>
    <w:rsid w:val="00A62D05"/>
    <w:rsid w:val="00A62DA8"/>
    <w:rsid w:val="00A62F2E"/>
    <w:rsid w:val="00A6380D"/>
    <w:rsid w:val="00A63877"/>
    <w:rsid w:val="00A63E06"/>
    <w:rsid w:val="00A63E93"/>
    <w:rsid w:val="00A64148"/>
    <w:rsid w:val="00A64339"/>
    <w:rsid w:val="00A645BD"/>
    <w:rsid w:val="00A64C2F"/>
    <w:rsid w:val="00A64D35"/>
    <w:rsid w:val="00A65044"/>
    <w:rsid w:val="00A65051"/>
    <w:rsid w:val="00A654B7"/>
    <w:rsid w:val="00A65695"/>
    <w:rsid w:val="00A658E0"/>
    <w:rsid w:val="00A65C2A"/>
    <w:rsid w:val="00A65F2D"/>
    <w:rsid w:val="00A66441"/>
    <w:rsid w:val="00A6690E"/>
    <w:rsid w:val="00A66D12"/>
    <w:rsid w:val="00A66D97"/>
    <w:rsid w:val="00A66E1F"/>
    <w:rsid w:val="00A6719B"/>
    <w:rsid w:val="00A67292"/>
    <w:rsid w:val="00A676EF"/>
    <w:rsid w:val="00A67782"/>
    <w:rsid w:val="00A67A8E"/>
    <w:rsid w:val="00A67E3C"/>
    <w:rsid w:val="00A7084A"/>
    <w:rsid w:val="00A70BE2"/>
    <w:rsid w:val="00A70E4C"/>
    <w:rsid w:val="00A7191A"/>
    <w:rsid w:val="00A71EAC"/>
    <w:rsid w:val="00A7228B"/>
    <w:rsid w:val="00A72294"/>
    <w:rsid w:val="00A72363"/>
    <w:rsid w:val="00A725BF"/>
    <w:rsid w:val="00A729B8"/>
    <w:rsid w:val="00A72B7D"/>
    <w:rsid w:val="00A72C65"/>
    <w:rsid w:val="00A72E55"/>
    <w:rsid w:val="00A73256"/>
    <w:rsid w:val="00A73C31"/>
    <w:rsid w:val="00A73C66"/>
    <w:rsid w:val="00A73F38"/>
    <w:rsid w:val="00A743A9"/>
    <w:rsid w:val="00A74756"/>
    <w:rsid w:val="00A74937"/>
    <w:rsid w:val="00A74A8D"/>
    <w:rsid w:val="00A754F5"/>
    <w:rsid w:val="00A75F3F"/>
    <w:rsid w:val="00A76084"/>
    <w:rsid w:val="00A760EB"/>
    <w:rsid w:val="00A762EB"/>
    <w:rsid w:val="00A763BD"/>
    <w:rsid w:val="00A768DC"/>
    <w:rsid w:val="00A76C5F"/>
    <w:rsid w:val="00A76CA5"/>
    <w:rsid w:val="00A77AB5"/>
    <w:rsid w:val="00A77E0B"/>
    <w:rsid w:val="00A80122"/>
    <w:rsid w:val="00A803A1"/>
    <w:rsid w:val="00A80966"/>
    <w:rsid w:val="00A80991"/>
    <w:rsid w:val="00A80C47"/>
    <w:rsid w:val="00A80D17"/>
    <w:rsid w:val="00A80D8E"/>
    <w:rsid w:val="00A817C4"/>
    <w:rsid w:val="00A820A3"/>
    <w:rsid w:val="00A821F0"/>
    <w:rsid w:val="00A82462"/>
    <w:rsid w:val="00A826E3"/>
    <w:rsid w:val="00A82750"/>
    <w:rsid w:val="00A828CC"/>
    <w:rsid w:val="00A82AA8"/>
    <w:rsid w:val="00A82ECE"/>
    <w:rsid w:val="00A83650"/>
    <w:rsid w:val="00A838EE"/>
    <w:rsid w:val="00A83954"/>
    <w:rsid w:val="00A84792"/>
    <w:rsid w:val="00A84981"/>
    <w:rsid w:val="00A84E04"/>
    <w:rsid w:val="00A84F12"/>
    <w:rsid w:val="00A8522D"/>
    <w:rsid w:val="00A85F12"/>
    <w:rsid w:val="00A862AE"/>
    <w:rsid w:val="00A8633D"/>
    <w:rsid w:val="00A86516"/>
    <w:rsid w:val="00A86794"/>
    <w:rsid w:val="00A86AD1"/>
    <w:rsid w:val="00A8701A"/>
    <w:rsid w:val="00A87944"/>
    <w:rsid w:val="00A87B78"/>
    <w:rsid w:val="00A87D9A"/>
    <w:rsid w:val="00A87E69"/>
    <w:rsid w:val="00A904FE"/>
    <w:rsid w:val="00A91088"/>
    <w:rsid w:val="00A91872"/>
    <w:rsid w:val="00A918CB"/>
    <w:rsid w:val="00A92142"/>
    <w:rsid w:val="00A922C6"/>
    <w:rsid w:val="00A92CFC"/>
    <w:rsid w:val="00A92FA3"/>
    <w:rsid w:val="00A92FD3"/>
    <w:rsid w:val="00A92FEE"/>
    <w:rsid w:val="00A9342B"/>
    <w:rsid w:val="00A9355F"/>
    <w:rsid w:val="00A93BE3"/>
    <w:rsid w:val="00A93C70"/>
    <w:rsid w:val="00A94114"/>
    <w:rsid w:val="00A944B8"/>
    <w:rsid w:val="00A94708"/>
    <w:rsid w:val="00A95046"/>
    <w:rsid w:val="00A950C9"/>
    <w:rsid w:val="00A9534F"/>
    <w:rsid w:val="00A95D14"/>
    <w:rsid w:val="00A964EA"/>
    <w:rsid w:val="00A967D5"/>
    <w:rsid w:val="00A96C2A"/>
    <w:rsid w:val="00A96CE9"/>
    <w:rsid w:val="00A96D04"/>
    <w:rsid w:val="00A975D3"/>
    <w:rsid w:val="00A979B6"/>
    <w:rsid w:val="00A97A24"/>
    <w:rsid w:val="00A97AB6"/>
    <w:rsid w:val="00A97AC5"/>
    <w:rsid w:val="00A97EE2"/>
    <w:rsid w:val="00AA003E"/>
    <w:rsid w:val="00AA0241"/>
    <w:rsid w:val="00AA0337"/>
    <w:rsid w:val="00AA033B"/>
    <w:rsid w:val="00AA0535"/>
    <w:rsid w:val="00AA074C"/>
    <w:rsid w:val="00AA0F43"/>
    <w:rsid w:val="00AA11F4"/>
    <w:rsid w:val="00AA1700"/>
    <w:rsid w:val="00AA1771"/>
    <w:rsid w:val="00AA186D"/>
    <w:rsid w:val="00AA21D3"/>
    <w:rsid w:val="00AA2247"/>
    <w:rsid w:val="00AA2A92"/>
    <w:rsid w:val="00AA2DC0"/>
    <w:rsid w:val="00AA2E61"/>
    <w:rsid w:val="00AA2F6E"/>
    <w:rsid w:val="00AA3855"/>
    <w:rsid w:val="00AA3A19"/>
    <w:rsid w:val="00AA3AF8"/>
    <w:rsid w:val="00AA3D3C"/>
    <w:rsid w:val="00AA4361"/>
    <w:rsid w:val="00AA467C"/>
    <w:rsid w:val="00AA47EB"/>
    <w:rsid w:val="00AA4892"/>
    <w:rsid w:val="00AA4BA5"/>
    <w:rsid w:val="00AA4E01"/>
    <w:rsid w:val="00AA5405"/>
    <w:rsid w:val="00AA589A"/>
    <w:rsid w:val="00AA5DE0"/>
    <w:rsid w:val="00AA5DFC"/>
    <w:rsid w:val="00AA5F2D"/>
    <w:rsid w:val="00AA615D"/>
    <w:rsid w:val="00AA714C"/>
    <w:rsid w:val="00AA7A03"/>
    <w:rsid w:val="00AA7DAA"/>
    <w:rsid w:val="00AA7DFD"/>
    <w:rsid w:val="00AB030D"/>
    <w:rsid w:val="00AB0487"/>
    <w:rsid w:val="00AB0956"/>
    <w:rsid w:val="00AB0BAB"/>
    <w:rsid w:val="00AB1384"/>
    <w:rsid w:val="00AB1974"/>
    <w:rsid w:val="00AB1C91"/>
    <w:rsid w:val="00AB1F8C"/>
    <w:rsid w:val="00AB200C"/>
    <w:rsid w:val="00AB2442"/>
    <w:rsid w:val="00AB277F"/>
    <w:rsid w:val="00AB27FC"/>
    <w:rsid w:val="00AB28DE"/>
    <w:rsid w:val="00AB29F7"/>
    <w:rsid w:val="00AB319F"/>
    <w:rsid w:val="00AB31BE"/>
    <w:rsid w:val="00AB3895"/>
    <w:rsid w:val="00AB39B3"/>
    <w:rsid w:val="00AB3C52"/>
    <w:rsid w:val="00AB40BD"/>
    <w:rsid w:val="00AB42DD"/>
    <w:rsid w:val="00AB4567"/>
    <w:rsid w:val="00AB4B32"/>
    <w:rsid w:val="00AB4C70"/>
    <w:rsid w:val="00AB51F5"/>
    <w:rsid w:val="00AB555C"/>
    <w:rsid w:val="00AB5685"/>
    <w:rsid w:val="00AB56A0"/>
    <w:rsid w:val="00AB59AA"/>
    <w:rsid w:val="00AB5A87"/>
    <w:rsid w:val="00AB5B8C"/>
    <w:rsid w:val="00AB6276"/>
    <w:rsid w:val="00AB638B"/>
    <w:rsid w:val="00AB650B"/>
    <w:rsid w:val="00AB65A9"/>
    <w:rsid w:val="00AB6C45"/>
    <w:rsid w:val="00AB741A"/>
    <w:rsid w:val="00AB7681"/>
    <w:rsid w:val="00AB7E46"/>
    <w:rsid w:val="00AB7EC8"/>
    <w:rsid w:val="00AC0452"/>
    <w:rsid w:val="00AC095C"/>
    <w:rsid w:val="00AC0D25"/>
    <w:rsid w:val="00AC0F0D"/>
    <w:rsid w:val="00AC0FB4"/>
    <w:rsid w:val="00AC141B"/>
    <w:rsid w:val="00AC146D"/>
    <w:rsid w:val="00AC1562"/>
    <w:rsid w:val="00AC189D"/>
    <w:rsid w:val="00AC18B3"/>
    <w:rsid w:val="00AC1927"/>
    <w:rsid w:val="00AC1ABC"/>
    <w:rsid w:val="00AC1C15"/>
    <w:rsid w:val="00AC1DE8"/>
    <w:rsid w:val="00AC26E0"/>
    <w:rsid w:val="00AC270B"/>
    <w:rsid w:val="00AC2CA8"/>
    <w:rsid w:val="00AC2D12"/>
    <w:rsid w:val="00AC3145"/>
    <w:rsid w:val="00AC3332"/>
    <w:rsid w:val="00AC3625"/>
    <w:rsid w:val="00AC36B3"/>
    <w:rsid w:val="00AC3A3E"/>
    <w:rsid w:val="00AC3BD4"/>
    <w:rsid w:val="00AC3C9D"/>
    <w:rsid w:val="00AC41E6"/>
    <w:rsid w:val="00AC44F3"/>
    <w:rsid w:val="00AC4BFE"/>
    <w:rsid w:val="00AC51C2"/>
    <w:rsid w:val="00AC51E2"/>
    <w:rsid w:val="00AC52C1"/>
    <w:rsid w:val="00AC53E6"/>
    <w:rsid w:val="00AC5483"/>
    <w:rsid w:val="00AC54E4"/>
    <w:rsid w:val="00AC59C6"/>
    <w:rsid w:val="00AC5EAD"/>
    <w:rsid w:val="00AC5F49"/>
    <w:rsid w:val="00AC6302"/>
    <w:rsid w:val="00AC68BE"/>
    <w:rsid w:val="00AC695B"/>
    <w:rsid w:val="00AC7083"/>
    <w:rsid w:val="00AC7721"/>
    <w:rsid w:val="00AC7AA1"/>
    <w:rsid w:val="00AD04B6"/>
    <w:rsid w:val="00AD0EA6"/>
    <w:rsid w:val="00AD0F1C"/>
    <w:rsid w:val="00AD13CD"/>
    <w:rsid w:val="00AD17D2"/>
    <w:rsid w:val="00AD1B03"/>
    <w:rsid w:val="00AD1F5A"/>
    <w:rsid w:val="00AD249D"/>
    <w:rsid w:val="00AD2A99"/>
    <w:rsid w:val="00AD2B94"/>
    <w:rsid w:val="00AD2DB9"/>
    <w:rsid w:val="00AD3AE4"/>
    <w:rsid w:val="00AD54F1"/>
    <w:rsid w:val="00AD5DF1"/>
    <w:rsid w:val="00AD5EEE"/>
    <w:rsid w:val="00AD6304"/>
    <w:rsid w:val="00AD6688"/>
    <w:rsid w:val="00AD6A35"/>
    <w:rsid w:val="00AD6C9A"/>
    <w:rsid w:val="00AD6FD2"/>
    <w:rsid w:val="00AD732D"/>
    <w:rsid w:val="00AD740C"/>
    <w:rsid w:val="00AD7A07"/>
    <w:rsid w:val="00AD7B03"/>
    <w:rsid w:val="00AD7D1F"/>
    <w:rsid w:val="00AD7D6F"/>
    <w:rsid w:val="00AE028F"/>
    <w:rsid w:val="00AE0494"/>
    <w:rsid w:val="00AE0614"/>
    <w:rsid w:val="00AE0A97"/>
    <w:rsid w:val="00AE179C"/>
    <w:rsid w:val="00AE1A31"/>
    <w:rsid w:val="00AE1B4B"/>
    <w:rsid w:val="00AE1D8F"/>
    <w:rsid w:val="00AE1DF7"/>
    <w:rsid w:val="00AE236C"/>
    <w:rsid w:val="00AE265D"/>
    <w:rsid w:val="00AE291D"/>
    <w:rsid w:val="00AE2C9A"/>
    <w:rsid w:val="00AE307D"/>
    <w:rsid w:val="00AE3187"/>
    <w:rsid w:val="00AE333B"/>
    <w:rsid w:val="00AE338F"/>
    <w:rsid w:val="00AE3425"/>
    <w:rsid w:val="00AE35E8"/>
    <w:rsid w:val="00AE3861"/>
    <w:rsid w:val="00AE4A2F"/>
    <w:rsid w:val="00AE4D6E"/>
    <w:rsid w:val="00AE50A3"/>
    <w:rsid w:val="00AE54C5"/>
    <w:rsid w:val="00AE5BA4"/>
    <w:rsid w:val="00AE5F02"/>
    <w:rsid w:val="00AE67BF"/>
    <w:rsid w:val="00AE6E15"/>
    <w:rsid w:val="00AE738A"/>
    <w:rsid w:val="00AE73A3"/>
    <w:rsid w:val="00AE77C1"/>
    <w:rsid w:val="00AE77C9"/>
    <w:rsid w:val="00AF00BD"/>
    <w:rsid w:val="00AF00EB"/>
    <w:rsid w:val="00AF041C"/>
    <w:rsid w:val="00AF08CB"/>
    <w:rsid w:val="00AF0AF3"/>
    <w:rsid w:val="00AF0B67"/>
    <w:rsid w:val="00AF0C19"/>
    <w:rsid w:val="00AF1166"/>
    <w:rsid w:val="00AF14E5"/>
    <w:rsid w:val="00AF17F2"/>
    <w:rsid w:val="00AF259E"/>
    <w:rsid w:val="00AF29E0"/>
    <w:rsid w:val="00AF2A9B"/>
    <w:rsid w:val="00AF2B6A"/>
    <w:rsid w:val="00AF2D72"/>
    <w:rsid w:val="00AF3C0B"/>
    <w:rsid w:val="00AF405D"/>
    <w:rsid w:val="00AF416A"/>
    <w:rsid w:val="00AF4AD3"/>
    <w:rsid w:val="00AF4B16"/>
    <w:rsid w:val="00AF4DA2"/>
    <w:rsid w:val="00AF4E25"/>
    <w:rsid w:val="00AF514B"/>
    <w:rsid w:val="00AF51A8"/>
    <w:rsid w:val="00AF537E"/>
    <w:rsid w:val="00AF5463"/>
    <w:rsid w:val="00AF55A6"/>
    <w:rsid w:val="00AF5799"/>
    <w:rsid w:val="00AF59AA"/>
    <w:rsid w:val="00AF59FC"/>
    <w:rsid w:val="00AF67AC"/>
    <w:rsid w:val="00AF6CD8"/>
    <w:rsid w:val="00AF6E1E"/>
    <w:rsid w:val="00AF7402"/>
    <w:rsid w:val="00AF743A"/>
    <w:rsid w:val="00AF77A1"/>
    <w:rsid w:val="00AF7A19"/>
    <w:rsid w:val="00AF7A8E"/>
    <w:rsid w:val="00AF7EE8"/>
    <w:rsid w:val="00AF7F11"/>
    <w:rsid w:val="00B002DB"/>
    <w:rsid w:val="00B003C7"/>
    <w:rsid w:val="00B003D2"/>
    <w:rsid w:val="00B006E6"/>
    <w:rsid w:val="00B00892"/>
    <w:rsid w:val="00B00D7B"/>
    <w:rsid w:val="00B019A4"/>
    <w:rsid w:val="00B01AD1"/>
    <w:rsid w:val="00B020E5"/>
    <w:rsid w:val="00B02259"/>
    <w:rsid w:val="00B024A3"/>
    <w:rsid w:val="00B0265D"/>
    <w:rsid w:val="00B02684"/>
    <w:rsid w:val="00B02760"/>
    <w:rsid w:val="00B02899"/>
    <w:rsid w:val="00B02A8D"/>
    <w:rsid w:val="00B02B2F"/>
    <w:rsid w:val="00B02D03"/>
    <w:rsid w:val="00B03250"/>
    <w:rsid w:val="00B0341E"/>
    <w:rsid w:val="00B038FE"/>
    <w:rsid w:val="00B042CD"/>
    <w:rsid w:val="00B044E9"/>
    <w:rsid w:val="00B048D6"/>
    <w:rsid w:val="00B04B28"/>
    <w:rsid w:val="00B05971"/>
    <w:rsid w:val="00B0598E"/>
    <w:rsid w:val="00B05A50"/>
    <w:rsid w:val="00B06B4C"/>
    <w:rsid w:val="00B0737D"/>
    <w:rsid w:val="00B077A5"/>
    <w:rsid w:val="00B07B4E"/>
    <w:rsid w:val="00B07D41"/>
    <w:rsid w:val="00B105AB"/>
    <w:rsid w:val="00B10889"/>
    <w:rsid w:val="00B10EB7"/>
    <w:rsid w:val="00B110CF"/>
    <w:rsid w:val="00B110DE"/>
    <w:rsid w:val="00B1128D"/>
    <w:rsid w:val="00B11BE6"/>
    <w:rsid w:val="00B123AF"/>
    <w:rsid w:val="00B127A2"/>
    <w:rsid w:val="00B128DD"/>
    <w:rsid w:val="00B12D41"/>
    <w:rsid w:val="00B13462"/>
    <w:rsid w:val="00B14174"/>
    <w:rsid w:val="00B141D0"/>
    <w:rsid w:val="00B142D6"/>
    <w:rsid w:val="00B14C97"/>
    <w:rsid w:val="00B14F63"/>
    <w:rsid w:val="00B14F65"/>
    <w:rsid w:val="00B15295"/>
    <w:rsid w:val="00B1596C"/>
    <w:rsid w:val="00B161B4"/>
    <w:rsid w:val="00B164EF"/>
    <w:rsid w:val="00B166E9"/>
    <w:rsid w:val="00B166F7"/>
    <w:rsid w:val="00B16AC8"/>
    <w:rsid w:val="00B175D2"/>
    <w:rsid w:val="00B175F2"/>
    <w:rsid w:val="00B20481"/>
    <w:rsid w:val="00B20794"/>
    <w:rsid w:val="00B20A3B"/>
    <w:rsid w:val="00B20CA3"/>
    <w:rsid w:val="00B215E5"/>
    <w:rsid w:val="00B21B0E"/>
    <w:rsid w:val="00B21B8B"/>
    <w:rsid w:val="00B220B4"/>
    <w:rsid w:val="00B223C8"/>
    <w:rsid w:val="00B229B5"/>
    <w:rsid w:val="00B22F2D"/>
    <w:rsid w:val="00B231B6"/>
    <w:rsid w:val="00B235B9"/>
    <w:rsid w:val="00B238F4"/>
    <w:rsid w:val="00B24058"/>
    <w:rsid w:val="00B24AD6"/>
    <w:rsid w:val="00B255F7"/>
    <w:rsid w:val="00B25621"/>
    <w:rsid w:val="00B256A1"/>
    <w:rsid w:val="00B256E0"/>
    <w:rsid w:val="00B25F70"/>
    <w:rsid w:val="00B269E6"/>
    <w:rsid w:val="00B26A46"/>
    <w:rsid w:val="00B26D6D"/>
    <w:rsid w:val="00B2700E"/>
    <w:rsid w:val="00B27381"/>
    <w:rsid w:val="00B273E9"/>
    <w:rsid w:val="00B27A75"/>
    <w:rsid w:val="00B27B5C"/>
    <w:rsid w:val="00B30076"/>
    <w:rsid w:val="00B300C2"/>
    <w:rsid w:val="00B303E3"/>
    <w:rsid w:val="00B30764"/>
    <w:rsid w:val="00B30B67"/>
    <w:rsid w:val="00B30D9E"/>
    <w:rsid w:val="00B311ED"/>
    <w:rsid w:val="00B31A3D"/>
    <w:rsid w:val="00B31AB3"/>
    <w:rsid w:val="00B31D07"/>
    <w:rsid w:val="00B31E2A"/>
    <w:rsid w:val="00B32265"/>
    <w:rsid w:val="00B329C8"/>
    <w:rsid w:val="00B32A5C"/>
    <w:rsid w:val="00B32FF8"/>
    <w:rsid w:val="00B3306F"/>
    <w:rsid w:val="00B33214"/>
    <w:rsid w:val="00B33280"/>
    <w:rsid w:val="00B33EB8"/>
    <w:rsid w:val="00B34A33"/>
    <w:rsid w:val="00B34BD9"/>
    <w:rsid w:val="00B35111"/>
    <w:rsid w:val="00B35233"/>
    <w:rsid w:val="00B35240"/>
    <w:rsid w:val="00B35F93"/>
    <w:rsid w:val="00B36BA8"/>
    <w:rsid w:val="00B372E5"/>
    <w:rsid w:val="00B37345"/>
    <w:rsid w:val="00B37459"/>
    <w:rsid w:val="00B37787"/>
    <w:rsid w:val="00B377BA"/>
    <w:rsid w:val="00B37D27"/>
    <w:rsid w:val="00B37D49"/>
    <w:rsid w:val="00B37E1E"/>
    <w:rsid w:val="00B402A4"/>
    <w:rsid w:val="00B4033D"/>
    <w:rsid w:val="00B407F3"/>
    <w:rsid w:val="00B41393"/>
    <w:rsid w:val="00B41506"/>
    <w:rsid w:val="00B417FA"/>
    <w:rsid w:val="00B41A26"/>
    <w:rsid w:val="00B41D14"/>
    <w:rsid w:val="00B41E53"/>
    <w:rsid w:val="00B42084"/>
    <w:rsid w:val="00B4232D"/>
    <w:rsid w:val="00B42C41"/>
    <w:rsid w:val="00B42F20"/>
    <w:rsid w:val="00B4310F"/>
    <w:rsid w:val="00B4385E"/>
    <w:rsid w:val="00B43B65"/>
    <w:rsid w:val="00B44389"/>
    <w:rsid w:val="00B4455F"/>
    <w:rsid w:val="00B451B7"/>
    <w:rsid w:val="00B45214"/>
    <w:rsid w:val="00B45371"/>
    <w:rsid w:val="00B45893"/>
    <w:rsid w:val="00B458EC"/>
    <w:rsid w:val="00B45AFE"/>
    <w:rsid w:val="00B45DA1"/>
    <w:rsid w:val="00B45FA8"/>
    <w:rsid w:val="00B46277"/>
    <w:rsid w:val="00B463C3"/>
    <w:rsid w:val="00B46AAF"/>
    <w:rsid w:val="00B46F5D"/>
    <w:rsid w:val="00B4763E"/>
    <w:rsid w:val="00B47A80"/>
    <w:rsid w:val="00B51433"/>
    <w:rsid w:val="00B51790"/>
    <w:rsid w:val="00B51866"/>
    <w:rsid w:val="00B51A26"/>
    <w:rsid w:val="00B526D3"/>
    <w:rsid w:val="00B52948"/>
    <w:rsid w:val="00B529A1"/>
    <w:rsid w:val="00B52C0B"/>
    <w:rsid w:val="00B52DA0"/>
    <w:rsid w:val="00B5347F"/>
    <w:rsid w:val="00B53675"/>
    <w:rsid w:val="00B536F5"/>
    <w:rsid w:val="00B53777"/>
    <w:rsid w:val="00B5406A"/>
    <w:rsid w:val="00B5428E"/>
    <w:rsid w:val="00B543C9"/>
    <w:rsid w:val="00B545B9"/>
    <w:rsid w:val="00B5465F"/>
    <w:rsid w:val="00B548E9"/>
    <w:rsid w:val="00B54A5E"/>
    <w:rsid w:val="00B54E5F"/>
    <w:rsid w:val="00B55095"/>
    <w:rsid w:val="00B554BF"/>
    <w:rsid w:val="00B55AD3"/>
    <w:rsid w:val="00B56097"/>
    <w:rsid w:val="00B560DB"/>
    <w:rsid w:val="00B56196"/>
    <w:rsid w:val="00B56333"/>
    <w:rsid w:val="00B565E4"/>
    <w:rsid w:val="00B56904"/>
    <w:rsid w:val="00B56D2C"/>
    <w:rsid w:val="00B57107"/>
    <w:rsid w:val="00B572DB"/>
    <w:rsid w:val="00B57587"/>
    <w:rsid w:val="00B6012D"/>
    <w:rsid w:val="00B60CE1"/>
    <w:rsid w:val="00B60FA0"/>
    <w:rsid w:val="00B61095"/>
    <w:rsid w:val="00B61334"/>
    <w:rsid w:val="00B6150C"/>
    <w:rsid w:val="00B61548"/>
    <w:rsid w:val="00B61AB2"/>
    <w:rsid w:val="00B61D07"/>
    <w:rsid w:val="00B61FBF"/>
    <w:rsid w:val="00B622B3"/>
    <w:rsid w:val="00B62442"/>
    <w:rsid w:val="00B624F3"/>
    <w:rsid w:val="00B62695"/>
    <w:rsid w:val="00B627EB"/>
    <w:rsid w:val="00B62A34"/>
    <w:rsid w:val="00B62AC3"/>
    <w:rsid w:val="00B62B14"/>
    <w:rsid w:val="00B62DE8"/>
    <w:rsid w:val="00B63350"/>
    <w:rsid w:val="00B63555"/>
    <w:rsid w:val="00B63591"/>
    <w:rsid w:val="00B6364C"/>
    <w:rsid w:val="00B637B9"/>
    <w:rsid w:val="00B63817"/>
    <w:rsid w:val="00B639AF"/>
    <w:rsid w:val="00B63B22"/>
    <w:rsid w:val="00B64258"/>
    <w:rsid w:val="00B649E7"/>
    <w:rsid w:val="00B64AC6"/>
    <w:rsid w:val="00B65519"/>
    <w:rsid w:val="00B6587F"/>
    <w:rsid w:val="00B65AC3"/>
    <w:rsid w:val="00B65DD5"/>
    <w:rsid w:val="00B6601D"/>
    <w:rsid w:val="00B66139"/>
    <w:rsid w:val="00B66DD8"/>
    <w:rsid w:val="00B67939"/>
    <w:rsid w:val="00B700F5"/>
    <w:rsid w:val="00B7031F"/>
    <w:rsid w:val="00B704B4"/>
    <w:rsid w:val="00B70990"/>
    <w:rsid w:val="00B70C81"/>
    <w:rsid w:val="00B713C5"/>
    <w:rsid w:val="00B71B84"/>
    <w:rsid w:val="00B7217B"/>
    <w:rsid w:val="00B723A2"/>
    <w:rsid w:val="00B7278F"/>
    <w:rsid w:val="00B72896"/>
    <w:rsid w:val="00B72D00"/>
    <w:rsid w:val="00B72EA1"/>
    <w:rsid w:val="00B72EA9"/>
    <w:rsid w:val="00B7334C"/>
    <w:rsid w:val="00B74266"/>
    <w:rsid w:val="00B7488C"/>
    <w:rsid w:val="00B74F02"/>
    <w:rsid w:val="00B7506D"/>
    <w:rsid w:val="00B758C8"/>
    <w:rsid w:val="00B75AD4"/>
    <w:rsid w:val="00B760E2"/>
    <w:rsid w:val="00B763E9"/>
    <w:rsid w:val="00B76460"/>
    <w:rsid w:val="00B767B2"/>
    <w:rsid w:val="00B76A09"/>
    <w:rsid w:val="00B76D8E"/>
    <w:rsid w:val="00B76F4F"/>
    <w:rsid w:val="00B77309"/>
    <w:rsid w:val="00B77B59"/>
    <w:rsid w:val="00B77C32"/>
    <w:rsid w:val="00B77D3C"/>
    <w:rsid w:val="00B8034A"/>
    <w:rsid w:val="00B80413"/>
    <w:rsid w:val="00B809D2"/>
    <w:rsid w:val="00B80EBC"/>
    <w:rsid w:val="00B81059"/>
    <w:rsid w:val="00B812F8"/>
    <w:rsid w:val="00B8148B"/>
    <w:rsid w:val="00B81729"/>
    <w:rsid w:val="00B81CB6"/>
    <w:rsid w:val="00B820C6"/>
    <w:rsid w:val="00B825B3"/>
    <w:rsid w:val="00B829CF"/>
    <w:rsid w:val="00B83249"/>
    <w:rsid w:val="00B834E3"/>
    <w:rsid w:val="00B83AD5"/>
    <w:rsid w:val="00B83EA8"/>
    <w:rsid w:val="00B83F9A"/>
    <w:rsid w:val="00B83FEC"/>
    <w:rsid w:val="00B841AD"/>
    <w:rsid w:val="00B8424A"/>
    <w:rsid w:val="00B84592"/>
    <w:rsid w:val="00B845AE"/>
    <w:rsid w:val="00B848D9"/>
    <w:rsid w:val="00B84FC4"/>
    <w:rsid w:val="00B856A4"/>
    <w:rsid w:val="00B85AE2"/>
    <w:rsid w:val="00B85BEF"/>
    <w:rsid w:val="00B85D04"/>
    <w:rsid w:val="00B85F64"/>
    <w:rsid w:val="00B86361"/>
    <w:rsid w:val="00B865E6"/>
    <w:rsid w:val="00B86783"/>
    <w:rsid w:val="00B87031"/>
    <w:rsid w:val="00B8707E"/>
    <w:rsid w:val="00B87832"/>
    <w:rsid w:val="00B87FBF"/>
    <w:rsid w:val="00B9110B"/>
    <w:rsid w:val="00B91356"/>
    <w:rsid w:val="00B914FF"/>
    <w:rsid w:val="00B915E5"/>
    <w:rsid w:val="00B91B37"/>
    <w:rsid w:val="00B91EE5"/>
    <w:rsid w:val="00B920E0"/>
    <w:rsid w:val="00B92915"/>
    <w:rsid w:val="00B92C84"/>
    <w:rsid w:val="00B92CDE"/>
    <w:rsid w:val="00B92F38"/>
    <w:rsid w:val="00B9342B"/>
    <w:rsid w:val="00B9344E"/>
    <w:rsid w:val="00B93A65"/>
    <w:rsid w:val="00B93A78"/>
    <w:rsid w:val="00B93EE0"/>
    <w:rsid w:val="00B944B1"/>
    <w:rsid w:val="00B94849"/>
    <w:rsid w:val="00B94A8B"/>
    <w:rsid w:val="00B94BAD"/>
    <w:rsid w:val="00B950A2"/>
    <w:rsid w:val="00B955EC"/>
    <w:rsid w:val="00B958E2"/>
    <w:rsid w:val="00B95ADF"/>
    <w:rsid w:val="00B962CE"/>
    <w:rsid w:val="00B96571"/>
    <w:rsid w:val="00B965AC"/>
    <w:rsid w:val="00B9679D"/>
    <w:rsid w:val="00B96FA9"/>
    <w:rsid w:val="00B97278"/>
    <w:rsid w:val="00B97FA3"/>
    <w:rsid w:val="00BA0074"/>
    <w:rsid w:val="00BA0524"/>
    <w:rsid w:val="00BA0983"/>
    <w:rsid w:val="00BA09BA"/>
    <w:rsid w:val="00BA0A19"/>
    <w:rsid w:val="00BA0B7F"/>
    <w:rsid w:val="00BA0ECA"/>
    <w:rsid w:val="00BA11DC"/>
    <w:rsid w:val="00BA1263"/>
    <w:rsid w:val="00BA128A"/>
    <w:rsid w:val="00BA1656"/>
    <w:rsid w:val="00BA1890"/>
    <w:rsid w:val="00BA1A3A"/>
    <w:rsid w:val="00BA1A86"/>
    <w:rsid w:val="00BA1BE8"/>
    <w:rsid w:val="00BA1CB9"/>
    <w:rsid w:val="00BA1FE9"/>
    <w:rsid w:val="00BA20BD"/>
    <w:rsid w:val="00BA23EC"/>
    <w:rsid w:val="00BA2534"/>
    <w:rsid w:val="00BA28E4"/>
    <w:rsid w:val="00BA2953"/>
    <w:rsid w:val="00BA2A23"/>
    <w:rsid w:val="00BA2FF4"/>
    <w:rsid w:val="00BA3695"/>
    <w:rsid w:val="00BA39D9"/>
    <w:rsid w:val="00BA40C3"/>
    <w:rsid w:val="00BA41EA"/>
    <w:rsid w:val="00BA492E"/>
    <w:rsid w:val="00BA4B17"/>
    <w:rsid w:val="00BA4D1D"/>
    <w:rsid w:val="00BA5ADB"/>
    <w:rsid w:val="00BA5D9F"/>
    <w:rsid w:val="00BA5F0B"/>
    <w:rsid w:val="00BA5F5D"/>
    <w:rsid w:val="00BA600F"/>
    <w:rsid w:val="00BA60B0"/>
    <w:rsid w:val="00BA6196"/>
    <w:rsid w:val="00BA6330"/>
    <w:rsid w:val="00BA63ED"/>
    <w:rsid w:val="00BA6412"/>
    <w:rsid w:val="00BA648B"/>
    <w:rsid w:val="00BA66FB"/>
    <w:rsid w:val="00BA6F68"/>
    <w:rsid w:val="00BA7149"/>
    <w:rsid w:val="00BA71B1"/>
    <w:rsid w:val="00BA78D7"/>
    <w:rsid w:val="00BA7A2B"/>
    <w:rsid w:val="00BB009F"/>
    <w:rsid w:val="00BB053E"/>
    <w:rsid w:val="00BB0F91"/>
    <w:rsid w:val="00BB1518"/>
    <w:rsid w:val="00BB1580"/>
    <w:rsid w:val="00BB1596"/>
    <w:rsid w:val="00BB1A8F"/>
    <w:rsid w:val="00BB1AA8"/>
    <w:rsid w:val="00BB1CB7"/>
    <w:rsid w:val="00BB1D75"/>
    <w:rsid w:val="00BB1F12"/>
    <w:rsid w:val="00BB25C8"/>
    <w:rsid w:val="00BB273A"/>
    <w:rsid w:val="00BB2894"/>
    <w:rsid w:val="00BB2DEA"/>
    <w:rsid w:val="00BB389E"/>
    <w:rsid w:val="00BB44B7"/>
    <w:rsid w:val="00BB4529"/>
    <w:rsid w:val="00BB49DC"/>
    <w:rsid w:val="00BB4C70"/>
    <w:rsid w:val="00BB4C75"/>
    <w:rsid w:val="00BB4CAD"/>
    <w:rsid w:val="00BB4F71"/>
    <w:rsid w:val="00BB4F7B"/>
    <w:rsid w:val="00BB537F"/>
    <w:rsid w:val="00BB5A75"/>
    <w:rsid w:val="00BB5B45"/>
    <w:rsid w:val="00BB5B84"/>
    <w:rsid w:val="00BB5B8D"/>
    <w:rsid w:val="00BB5C9D"/>
    <w:rsid w:val="00BB5CF5"/>
    <w:rsid w:val="00BB5D40"/>
    <w:rsid w:val="00BB5EAF"/>
    <w:rsid w:val="00BB5FB6"/>
    <w:rsid w:val="00BB5FCC"/>
    <w:rsid w:val="00BB6BBF"/>
    <w:rsid w:val="00BB70DF"/>
    <w:rsid w:val="00BB7393"/>
    <w:rsid w:val="00BB7459"/>
    <w:rsid w:val="00BB7577"/>
    <w:rsid w:val="00BB75FD"/>
    <w:rsid w:val="00BC048B"/>
    <w:rsid w:val="00BC07E6"/>
    <w:rsid w:val="00BC0B09"/>
    <w:rsid w:val="00BC0B67"/>
    <w:rsid w:val="00BC0BCC"/>
    <w:rsid w:val="00BC0CCB"/>
    <w:rsid w:val="00BC0FFB"/>
    <w:rsid w:val="00BC1227"/>
    <w:rsid w:val="00BC1BE9"/>
    <w:rsid w:val="00BC1CED"/>
    <w:rsid w:val="00BC2069"/>
    <w:rsid w:val="00BC21E0"/>
    <w:rsid w:val="00BC308D"/>
    <w:rsid w:val="00BC324E"/>
    <w:rsid w:val="00BC342B"/>
    <w:rsid w:val="00BC357E"/>
    <w:rsid w:val="00BC3709"/>
    <w:rsid w:val="00BC433C"/>
    <w:rsid w:val="00BC4EFD"/>
    <w:rsid w:val="00BC5057"/>
    <w:rsid w:val="00BC50A5"/>
    <w:rsid w:val="00BC50B6"/>
    <w:rsid w:val="00BC5399"/>
    <w:rsid w:val="00BC54BB"/>
    <w:rsid w:val="00BC5A38"/>
    <w:rsid w:val="00BC6313"/>
    <w:rsid w:val="00BC6467"/>
    <w:rsid w:val="00BC6CE9"/>
    <w:rsid w:val="00BC7702"/>
    <w:rsid w:val="00BC7A74"/>
    <w:rsid w:val="00BD0042"/>
    <w:rsid w:val="00BD057D"/>
    <w:rsid w:val="00BD092A"/>
    <w:rsid w:val="00BD1377"/>
    <w:rsid w:val="00BD1CBF"/>
    <w:rsid w:val="00BD1DD5"/>
    <w:rsid w:val="00BD27B1"/>
    <w:rsid w:val="00BD280E"/>
    <w:rsid w:val="00BD2857"/>
    <w:rsid w:val="00BD28B8"/>
    <w:rsid w:val="00BD2B78"/>
    <w:rsid w:val="00BD321B"/>
    <w:rsid w:val="00BD36E7"/>
    <w:rsid w:val="00BD3D48"/>
    <w:rsid w:val="00BD489E"/>
    <w:rsid w:val="00BD4EC8"/>
    <w:rsid w:val="00BD5068"/>
    <w:rsid w:val="00BD5414"/>
    <w:rsid w:val="00BD56F4"/>
    <w:rsid w:val="00BD5952"/>
    <w:rsid w:val="00BD5997"/>
    <w:rsid w:val="00BD60E7"/>
    <w:rsid w:val="00BD6712"/>
    <w:rsid w:val="00BD73AA"/>
    <w:rsid w:val="00BD7460"/>
    <w:rsid w:val="00BD7489"/>
    <w:rsid w:val="00BD755E"/>
    <w:rsid w:val="00BD75BB"/>
    <w:rsid w:val="00BD764E"/>
    <w:rsid w:val="00BD77C0"/>
    <w:rsid w:val="00BD7932"/>
    <w:rsid w:val="00BD7B32"/>
    <w:rsid w:val="00BE061C"/>
    <w:rsid w:val="00BE08F6"/>
    <w:rsid w:val="00BE0FC7"/>
    <w:rsid w:val="00BE1241"/>
    <w:rsid w:val="00BE2023"/>
    <w:rsid w:val="00BE2277"/>
    <w:rsid w:val="00BE24E2"/>
    <w:rsid w:val="00BE2527"/>
    <w:rsid w:val="00BE3301"/>
    <w:rsid w:val="00BE33B6"/>
    <w:rsid w:val="00BE38B1"/>
    <w:rsid w:val="00BE3ACE"/>
    <w:rsid w:val="00BE41A2"/>
    <w:rsid w:val="00BE423D"/>
    <w:rsid w:val="00BE447F"/>
    <w:rsid w:val="00BE4541"/>
    <w:rsid w:val="00BE46A1"/>
    <w:rsid w:val="00BE483B"/>
    <w:rsid w:val="00BE48EF"/>
    <w:rsid w:val="00BE4A65"/>
    <w:rsid w:val="00BE4CDA"/>
    <w:rsid w:val="00BE517B"/>
    <w:rsid w:val="00BE66F5"/>
    <w:rsid w:val="00BE6844"/>
    <w:rsid w:val="00BE69C1"/>
    <w:rsid w:val="00BE7348"/>
    <w:rsid w:val="00BE7588"/>
    <w:rsid w:val="00BE7828"/>
    <w:rsid w:val="00BE789D"/>
    <w:rsid w:val="00BE7B1F"/>
    <w:rsid w:val="00BF0094"/>
    <w:rsid w:val="00BF0240"/>
    <w:rsid w:val="00BF0AE8"/>
    <w:rsid w:val="00BF0F75"/>
    <w:rsid w:val="00BF0FA4"/>
    <w:rsid w:val="00BF13C9"/>
    <w:rsid w:val="00BF1617"/>
    <w:rsid w:val="00BF1B9C"/>
    <w:rsid w:val="00BF1EB7"/>
    <w:rsid w:val="00BF24ED"/>
    <w:rsid w:val="00BF2A73"/>
    <w:rsid w:val="00BF2C7A"/>
    <w:rsid w:val="00BF2CE2"/>
    <w:rsid w:val="00BF30DD"/>
    <w:rsid w:val="00BF3933"/>
    <w:rsid w:val="00BF3D15"/>
    <w:rsid w:val="00BF3D26"/>
    <w:rsid w:val="00BF4B9E"/>
    <w:rsid w:val="00BF5097"/>
    <w:rsid w:val="00BF57B6"/>
    <w:rsid w:val="00BF5C4C"/>
    <w:rsid w:val="00BF6408"/>
    <w:rsid w:val="00BF6A18"/>
    <w:rsid w:val="00BF6CC9"/>
    <w:rsid w:val="00BF6E6F"/>
    <w:rsid w:val="00BF711A"/>
    <w:rsid w:val="00BF71E7"/>
    <w:rsid w:val="00BF73EC"/>
    <w:rsid w:val="00BF777E"/>
    <w:rsid w:val="00BF7AA0"/>
    <w:rsid w:val="00BF7CED"/>
    <w:rsid w:val="00C002A0"/>
    <w:rsid w:val="00C005C1"/>
    <w:rsid w:val="00C009AD"/>
    <w:rsid w:val="00C00A19"/>
    <w:rsid w:val="00C00DA9"/>
    <w:rsid w:val="00C011F3"/>
    <w:rsid w:val="00C01BFF"/>
    <w:rsid w:val="00C01F13"/>
    <w:rsid w:val="00C02413"/>
    <w:rsid w:val="00C0243B"/>
    <w:rsid w:val="00C02A29"/>
    <w:rsid w:val="00C02F55"/>
    <w:rsid w:val="00C031E1"/>
    <w:rsid w:val="00C03352"/>
    <w:rsid w:val="00C03926"/>
    <w:rsid w:val="00C03B21"/>
    <w:rsid w:val="00C03BB5"/>
    <w:rsid w:val="00C040CB"/>
    <w:rsid w:val="00C04148"/>
    <w:rsid w:val="00C04762"/>
    <w:rsid w:val="00C0498E"/>
    <w:rsid w:val="00C04C77"/>
    <w:rsid w:val="00C04E24"/>
    <w:rsid w:val="00C05029"/>
    <w:rsid w:val="00C05044"/>
    <w:rsid w:val="00C051D1"/>
    <w:rsid w:val="00C0542C"/>
    <w:rsid w:val="00C05ED7"/>
    <w:rsid w:val="00C06162"/>
    <w:rsid w:val="00C0650E"/>
    <w:rsid w:val="00C06BA3"/>
    <w:rsid w:val="00C0725D"/>
    <w:rsid w:val="00C073FF"/>
    <w:rsid w:val="00C075AF"/>
    <w:rsid w:val="00C076E6"/>
    <w:rsid w:val="00C07CC8"/>
    <w:rsid w:val="00C07F07"/>
    <w:rsid w:val="00C10025"/>
    <w:rsid w:val="00C101F3"/>
    <w:rsid w:val="00C1020E"/>
    <w:rsid w:val="00C10AD0"/>
    <w:rsid w:val="00C10DF2"/>
    <w:rsid w:val="00C112F2"/>
    <w:rsid w:val="00C11436"/>
    <w:rsid w:val="00C11525"/>
    <w:rsid w:val="00C11B92"/>
    <w:rsid w:val="00C11C0B"/>
    <w:rsid w:val="00C11CA3"/>
    <w:rsid w:val="00C125B7"/>
    <w:rsid w:val="00C12739"/>
    <w:rsid w:val="00C1275B"/>
    <w:rsid w:val="00C127DD"/>
    <w:rsid w:val="00C12C8F"/>
    <w:rsid w:val="00C12E62"/>
    <w:rsid w:val="00C130B4"/>
    <w:rsid w:val="00C13857"/>
    <w:rsid w:val="00C13A54"/>
    <w:rsid w:val="00C1405F"/>
    <w:rsid w:val="00C14865"/>
    <w:rsid w:val="00C14D0D"/>
    <w:rsid w:val="00C14EAA"/>
    <w:rsid w:val="00C155FC"/>
    <w:rsid w:val="00C15774"/>
    <w:rsid w:val="00C16536"/>
    <w:rsid w:val="00C16563"/>
    <w:rsid w:val="00C1656B"/>
    <w:rsid w:val="00C1665C"/>
    <w:rsid w:val="00C16FCE"/>
    <w:rsid w:val="00C17094"/>
    <w:rsid w:val="00C17BB7"/>
    <w:rsid w:val="00C20116"/>
    <w:rsid w:val="00C2018D"/>
    <w:rsid w:val="00C2066D"/>
    <w:rsid w:val="00C20869"/>
    <w:rsid w:val="00C209A5"/>
    <w:rsid w:val="00C214A2"/>
    <w:rsid w:val="00C22071"/>
    <w:rsid w:val="00C22153"/>
    <w:rsid w:val="00C221A7"/>
    <w:rsid w:val="00C221D6"/>
    <w:rsid w:val="00C2241D"/>
    <w:rsid w:val="00C22776"/>
    <w:rsid w:val="00C22A56"/>
    <w:rsid w:val="00C230CD"/>
    <w:rsid w:val="00C23708"/>
    <w:rsid w:val="00C23B77"/>
    <w:rsid w:val="00C24064"/>
    <w:rsid w:val="00C241CE"/>
    <w:rsid w:val="00C24740"/>
    <w:rsid w:val="00C2480D"/>
    <w:rsid w:val="00C24838"/>
    <w:rsid w:val="00C248A9"/>
    <w:rsid w:val="00C2555A"/>
    <w:rsid w:val="00C256FE"/>
    <w:rsid w:val="00C25BCC"/>
    <w:rsid w:val="00C25CB2"/>
    <w:rsid w:val="00C25E3E"/>
    <w:rsid w:val="00C25EE6"/>
    <w:rsid w:val="00C26501"/>
    <w:rsid w:val="00C26F03"/>
    <w:rsid w:val="00C276E8"/>
    <w:rsid w:val="00C27BB2"/>
    <w:rsid w:val="00C302BE"/>
    <w:rsid w:val="00C30655"/>
    <w:rsid w:val="00C30733"/>
    <w:rsid w:val="00C307DB"/>
    <w:rsid w:val="00C3096B"/>
    <w:rsid w:val="00C31D77"/>
    <w:rsid w:val="00C31FD5"/>
    <w:rsid w:val="00C324CC"/>
    <w:rsid w:val="00C32870"/>
    <w:rsid w:val="00C32B37"/>
    <w:rsid w:val="00C32DB4"/>
    <w:rsid w:val="00C3388C"/>
    <w:rsid w:val="00C33D5A"/>
    <w:rsid w:val="00C33ED2"/>
    <w:rsid w:val="00C340B7"/>
    <w:rsid w:val="00C3430D"/>
    <w:rsid w:val="00C347E2"/>
    <w:rsid w:val="00C34F35"/>
    <w:rsid w:val="00C35C93"/>
    <w:rsid w:val="00C36036"/>
    <w:rsid w:val="00C36327"/>
    <w:rsid w:val="00C36382"/>
    <w:rsid w:val="00C36A74"/>
    <w:rsid w:val="00C37041"/>
    <w:rsid w:val="00C3774F"/>
    <w:rsid w:val="00C37799"/>
    <w:rsid w:val="00C37B80"/>
    <w:rsid w:val="00C37CB7"/>
    <w:rsid w:val="00C4043D"/>
    <w:rsid w:val="00C41700"/>
    <w:rsid w:val="00C42210"/>
    <w:rsid w:val="00C4235B"/>
    <w:rsid w:val="00C4267C"/>
    <w:rsid w:val="00C43839"/>
    <w:rsid w:val="00C43F54"/>
    <w:rsid w:val="00C43F72"/>
    <w:rsid w:val="00C443B4"/>
    <w:rsid w:val="00C44804"/>
    <w:rsid w:val="00C44932"/>
    <w:rsid w:val="00C44CBE"/>
    <w:rsid w:val="00C44D4B"/>
    <w:rsid w:val="00C44DCE"/>
    <w:rsid w:val="00C44E0D"/>
    <w:rsid w:val="00C44F6B"/>
    <w:rsid w:val="00C458D2"/>
    <w:rsid w:val="00C45A6D"/>
    <w:rsid w:val="00C45D87"/>
    <w:rsid w:val="00C45EC7"/>
    <w:rsid w:val="00C46092"/>
    <w:rsid w:val="00C463CE"/>
    <w:rsid w:val="00C4664B"/>
    <w:rsid w:val="00C46801"/>
    <w:rsid w:val="00C47348"/>
    <w:rsid w:val="00C4764C"/>
    <w:rsid w:val="00C477DF"/>
    <w:rsid w:val="00C47EC3"/>
    <w:rsid w:val="00C500B2"/>
    <w:rsid w:val="00C500EA"/>
    <w:rsid w:val="00C504F5"/>
    <w:rsid w:val="00C50890"/>
    <w:rsid w:val="00C5172A"/>
    <w:rsid w:val="00C51CC2"/>
    <w:rsid w:val="00C524BC"/>
    <w:rsid w:val="00C52B58"/>
    <w:rsid w:val="00C52E09"/>
    <w:rsid w:val="00C53723"/>
    <w:rsid w:val="00C53727"/>
    <w:rsid w:val="00C54128"/>
    <w:rsid w:val="00C54387"/>
    <w:rsid w:val="00C54FAD"/>
    <w:rsid w:val="00C5562D"/>
    <w:rsid w:val="00C55670"/>
    <w:rsid w:val="00C5576E"/>
    <w:rsid w:val="00C55F43"/>
    <w:rsid w:val="00C56848"/>
    <w:rsid w:val="00C56E9A"/>
    <w:rsid w:val="00C57017"/>
    <w:rsid w:val="00C5729D"/>
    <w:rsid w:val="00C57417"/>
    <w:rsid w:val="00C5786A"/>
    <w:rsid w:val="00C57874"/>
    <w:rsid w:val="00C578BD"/>
    <w:rsid w:val="00C57B48"/>
    <w:rsid w:val="00C57D21"/>
    <w:rsid w:val="00C57D64"/>
    <w:rsid w:val="00C60026"/>
    <w:rsid w:val="00C602AA"/>
    <w:rsid w:val="00C605B0"/>
    <w:rsid w:val="00C6073A"/>
    <w:rsid w:val="00C60F78"/>
    <w:rsid w:val="00C6111E"/>
    <w:rsid w:val="00C617A2"/>
    <w:rsid w:val="00C618C9"/>
    <w:rsid w:val="00C61A52"/>
    <w:rsid w:val="00C61A84"/>
    <w:rsid w:val="00C61B6F"/>
    <w:rsid w:val="00C62695"/>
    <w:rsid w:val="00C627BD"/>
    <w:rsid w:val="00C62B1C"/>
    <w:rsid w:val="00C62F82"/>
    <w:rsid w:val="00C63D70"/>
    <w:rsid w:val="00C63E66"/>
    <w:rsid w:val="00C63F1A"/>
    <w:rsid w:val="00C64249"/>
    <w:rsid w:val="00C642FC"/>
    <w:rsid w:val="00C649C6"/>
    <w:rsid w:val="00C649E3"/>
    <w:rsid w:val="00C64FC0"/>
    <w:rsid w:val="00C65402"/>
    <w:rsid w:val="00C661FC"/>
    <w:rsid w:val="00C663A4"/>
    <w:rsid w:val="00C666A6"/>
    <w:rsid w:val="00C6672F"/>
    <w:rsid w:val="00C66B57"/>
    <w:rsid w:val="00C67493"/>
    <w:rsid w:val="00C67B0F"/>
    <w:rsid w:val="00C67E6B"/>
    <w:rsid w:val="00C70823"/>
    <w:rsid w:val="00C70A79"/>
    <w:rsid w:val="00C70C15"/>
    <w:rsid w:val="00C70E51"/>
    <w:rsid w:val="00C70FA9"/>
    <w:rsid w:val="00C7137B"/>
    <w:rsid w:val="00C714B2"/>
    <w:rsid w:val="00C72018"/>
    <w:rsid w:val="00C72112"/>
    <w:rsid w:val="00C72839"/>
    <w:rsid w:val="00C72A0D"/>
    <w:rsid w:val="00C72CFB"/>
    <w:rsid w:val="00C7349A"/>
    <w:rsid w:val="00C736F9"/>
    <w:rsid w:val="00C74019"/>
    <w:rsid w:val="00C74149"/>
    <w:rsid w:val="00C74376"/>
    <w:rsid w:val="00C743BE"/>
    <w:rsid w:val="00C746EF"/>
    <w:rsid w:val="00C74B5A"/>
    <w:rsid w:val="00C750A8"/>
    <w:rsid w:val="00C754F3"/>
    <w:rsid w:val="00C75530"/>
    <w:rsid w:val="00C75558"/>
    <w:rsid w:val="00C759CA"/>
    <w:rsid w:val="00C75A0E"/>
    <w:rsid w:val="00C75EA6"/>
    <w:rsid w:val="00C76818"/>
    <w:rsid w:val="00C76828"/>
    <w:rsid w:val="00C76A6E"/>
    <w:rsid w:val="00C776E2"/>
    <w:rsid w:val="00C779F2"/>
    <w:rsid w:val="00C77BA7"/>
    <w:rsid w:val="00C77E3C"/>
    <w:rsid w:val="00C8011B"/>
    <w:rsid w:val="00C815EF"/>
    <w:rsid w:val="00C8181F"/>
    <w:rsid w:val="00C81D50"/>
    <w:rsid w:val="00C82041"/>
    <w:rsid w:val="00C821BF"/>
    <w:rsid w:val="00C822C1"/>
    <w:rsid w:val="00C828FB"/>
    <w:rsid w:val="00C82CC2"/>
    <w:rsid w:val="00C82D3B"/>
    <w:rsid w:val="00C82F73"/>
    <w:rsid w:val="00C837A4"/>
    <w:rsid w:val="00C83D8C"/>
    <w:rsid w:val="00C83E77"/>
    <w:rsid w:val="00C8436D"/>
    <w:rsid w:val="00C8440A"/>
    <w:rsid w:val="00C846AD"/>
    <w:rsid w:val="00C849F2"/>
    <w:rsid w:val="00C8573D"/>
    <w:rsid w:val="00C859A9"/>
    <w:rsid w:val="00C85B07"/>
    <w:rsid w:val="00C86E1D"/>
    <w:rsid w:val="00C870A7"/>
    <w:rsid w:val="00C870D6"/>
    <w:rsid w:val="00C872AA"/>
    <w:rsid w:val="00C87934"/>
    <w:rsid w:val="00C90054"/>
    <w:rsid w:val="00C9075B"/>
    <w:rsid w:val="00C90BCF"/>
    <w:rsid w:val="00C912EF"/>
    <w:rsid w:val="00C9130B"/>
    <w:rsid w:val="00C91443"/>
    <w:rsid w:val="00C91C58"/>
    <w:rsid w:val="00C91CB2"/>
    <w:rsid w:val="00C928B2"/>
    <w:rsid w:val="00C92B31"/>
    <w:rsid w:val="00C92B56"/>
    <w:rsid w:val="00C9310C"/>
    <w:rsid w:val="00C93977"/>
    <w:rsid w:val="00C93CDF"/>
    <w:rsid w:val="00C93FFA"/>
    <w:rsid w:val="00C94733"/>
    <w:rsid w:val="00C9482D"/>
    <w:rsid w:val="00C95086"/>
    <w:rsid w:val="00C954E2"/>
    <w:rsid w:val="00C95D76"/>
    <w:rsid w:val="00C95E30"/>
    <w:rsid w:val="00C95EB8"/>
    <w:rsid w:val="00C95F19"/>
    <w:rsid w:val="00C963C1"/>
    <w:rsid w:val="00C96855"/>
    <w:rsid w:val="00C96B7B"/>
    <w:rsid w:val="00C973B8"/>
    <w:rsid w:val="00C976C1"/>
    <w:rsid w:val="00C97A01"/>
    <w:rsid w:val="00C97A04"/>
    <w:rsid w:val="00C97E41"/>
    <w:rsid w:val="00CA00B1"/>
    <w:rsid w:val="00CA081F"/>
    <w:rsid w:val="00CA0A9A"/>
    <w:rsid w:val="00CA0CA9"/>
    <w:rsid w:val="00CA1653"/>
    <w:rsid w:val="00CA1CA4"/>
    <w:rsid w:val="00CA283D"/>
    <w:rsid w:val="00CA2CCD"/>
    <w:rsid w:val="00CA2F9C"/>
    <w:rsid w:val="00CA3052"/>
    <w:rsid w:val="00CA37CD"/>
    <w:rsid w:val="00CA3922"/>
    <w:rsid w:val="00CA3AD1"/>
    <w:rsid w:val="00CA3C19"/>
    <w:rsid w:val="00CA3D57"/>
    <w:rsid w:val="00CA48A2"/>
    <w:rsid w:val="00CA4CA2"/>
    <w:rsid w:val="00CA52F4"/>
    <w:rsid w:val="00CA5D8A"/>
    <w:rsid w:val="00CA5D9D"/>
    <w:rsid w:val="00CA653A"/>
    <w:rsid w:val="00CA65D7"/>
    <w:rsid w:val="00CA694B"/>
    <w:rsid w:val="00CA718E"/>
    <w:rsid w:val="00CA725D"/>
    <w:rsid w:val="00CA7350"/>
    <w:rsid w:val="00CA780B"/>
    <w:rsid w:val="00CA7B9A"/>
    <w:rsid w:val="00CA7C16"/>
    <w:rsid w:val="00CA7F1A"/>
    <w:rsid w:val="00CB015D"/>
    <w:rsid w:val="00CB0272"/>
    <w:rsid w:val="00CB0B55"/>
    <w:rsid w:val="00CB0D75"/>
    <w:rsid w:val="00CB0F19"/>
    <w:rsid w:val="00CB129B"/>
    <w:rsid w:val="00CB19CB"/>
    <w:rsid w:val="00CB1A3F"/>
    <w:rsid w:val="00CB1E5D"/>
    <w:rsid w:val="00CB239F"/>
    <w:rsid w:val="00CB24CB"/>
    <w:rsid w:val="00CB2525"/>
    <w:rsid w:val="00CB28C6"/>
    <w:rsid w:val="00CB2998"/>
    <w:rsid w:val="00CB29DA"/>
    <w:rsid w:val="00CB2E48"/>
    <w:rsid w:val="00CB3956"/>
    <w:rsid w:val="00CB40C8"/>
    <w:rsid w:val="00CB4284"/>
    <w:rsid w:val="00CB4469"/>
    <w:rsid w:val="00CB482B"/>
    <w:rsid w:val="00CB4F32"/>
    <w:rsid w:val="00CB578F"/>
    <w:rsid w:val="00CB58C5"/>
    <w:rsid w:val="00CB5923"/>
    <w:rsid w:val="00CB59F0"/>
    <w:rsid w:val="00CB5AF6"/>
    <w:rsid w:val="00CB5DA5"/>
    <w:rsid w:val="00CB6488"/>
    <w:rsid w:val="00CB6715"/>
    <w:rsid w:val="00CB6AA3"/>
    <w:rsid w:val="00CB6C19"/>
    <w:rsid w:val="00CB6EB1"/>
    <w:rsid w:val="00CB6F57"/>
    <w:rsid w:val="00CB6FA9"/>
    <w:rsid w:val="00CB7035"/>
    <w:rsid w:val="00CB776D"/>
    <w:rsid w:val="00CC00E0"/>
    <w:rsid w:val="00CC0FF4"/>
    <w:rsid w:val="00CC12F3"/>
    <w:rsid w:val="00CC156F"/>
    <w:rsid w:val="00CC1D6B"/>
    <w:rsid w:val="00CC1FF1"/>
    <w:rsid w:val="00CC20E4"/>
    <w:rsid w:val="00CC24AA"/>
    <w:rsid w:val="00CC2515"/>
    <w:rsid w:val="00CC2A05"/>
    <w:rsid w:val="00CC2EFA"/>
    <w:rsid w:val="00CC3EFC"/>
    <w:rsid w:val="00CC3FE0"/>
    <w:rsid w:val="00CC438C"/>
    <w:rsid w:val="00CC4CF8"/>
    <w:rsid w:val="00CC4D23"/>
    <w:rsid w:val="00CC546B"/>
    <w:rsid w:val="00CC5676"/>
    <w:rsid w:val="00CC57B3"/>
    <w:rsid w:val="00CC6330"/>
    <w:rsid w:val="00CC635E"/>
    <w:rsid w:val="00CC64E0"/>
    <w:rsid w:val="00CC6A1F"/>
    <w:rsid w:val="00CC6F47"/>
    <w:rsid w:val="00CC7113"/>
    <w:rsid w:val="00CC75E1"/>
    <w:rsid w:val="00CC7866"/>
    <w:rsid w:val="00CC7939"/>
    <w:rsid w:val="00CD02B8"/>
    <w:rsid w:val="00CD07A5"/>
    <w:rsid w:val="00CD0C07"/>
    <w:rsid w:val="00CD0D20"/>
    <w:rsid w:val="00CD10A8"/>
    <w:rsid w:val="00CD1389"/>
    <w:rsid w:val="00CD1A43"/>
    <w:rsid w:val="00CD1A8F"/>
    <w:rsid w:val="00CD1CB7"/>
    <w:rsid w:val="00CD1DD0"/>
    <w:rsid w:val="00CD1F4A"/>
    <w:rsid w:val="00CD2041"/>
    <w:rsid w:val="00CD207E"/>
    <w:rsid w:val="00CD20A6"/>
    <w:rsid w:val="00CD2379"/>
    <w:rsid w:val="00CD2976"/>
    <w:rsid w:val="00CD2F45"/>
    <w:rsid w:val="00CD3380"/>
    <w:rsid w:val="00CD3569"/>
    <w:rsid w:val="00CD386C"/>
    <w:rsid w:val="00CD3E6F"/>
    <w:rsid w:val="00CD3EBE"/>
    <w:rsid w:val="00CD42C6"/>
    <w:rsid w:val="00CD48F7"/>
    <w:rsid w:val="00CD49AD"/>
    <w:rsid w:val="00CD50E0"/>
    <w:rsid w:val="00CD51CA"/>
    <w:rsid w:val="00CD5868"/>
    <w:rsid w:val="00CD5B0F"/>
    <w:rsid w:val="00CD5CEC"/>
    <w:rsid w:val="00CD61A0"/>
    <w:rsid w:val="00CD6E7F"/>
    <w:rsid w:val="00CD70F5"/>
    <w:rsid w:val="00CD7349"/>
    <w:rsid w:val="00CD74BF"/>
    <w:rsid w:val="00CD762A"/>
    <w:rsid w:val="00CD7645"/>
    <w:rsid w:val="00CD78B8"/>
    <w:rsid w:val="00CE02B2"/>
    <w:rsid w:val="00CE074D"/>
    <w:rsid w:val="00CE09D4"/>
    <w:rsid w:val="00CE1184"/>
    <w:rsid w:val="00CE126D"/>
    <w:rsid w:val="00CE176B"/>
    <w:rsid w:val="00CE202E"/>
    <w:rsid w:val="00CE217A"/>
    <w:rsid w:val="00CE2406"/>
    <w:rsid w:val="00CE2568"/>
    <w:rsid w:val="00CE2FF2"/>
    <w:rsid w:val="00CE31BA"/>
    <w:rsid w:val="00CE33F0"/>
    <w:rsid w:val="00CE34A8"/>
    <w:rsid w:val="00CE35B8"/>
    <w:rsid w:val="00CE39CC"/>
    <w:rsid w:val="00CE41EE"/>
    <w:rsid w:val="00CE4339"/>
    <w:rsid w:val="00CE47C5"/>
    <w:rsid w:val="00CE483D"/>
    <w:rsid w:val="00CE5066"/>
    <w:rsid w:val="00CE520E"/>
    <w:rsid w:val="00CE521A"/>
    <w:rsid w:val="00CE5C15"/>
    <w:rsid w:val="00CE61EF"/>
    <w:rsid w:val="00CE65A8"/>
    <w:rsid w:val="00CE66FA"/>
    <w:rsid w:val="00CE6B00"/>
    <w:rsid w:val="00CE6BC9"/>
    <w:rsid w:val="00CE7441"/>
    <w:rsid w:val="00CE779E"/>
    <w:rsid w:val="00CE7AC4"/>
    <w:rsid w:val="00CF017D"/>
    <w:rsid w:val="00CF0385"/>
    <w:rsid w:val="00CF04B8"/>
    <w:rsid w:val="00CF04F9"/>
    <w:rsid w:val="00CF0751"/>
    <w:rsid w:val="00CF07F3"/>
    <w:rsid w:val="00CF0A6D"/>
    <w:rsid w:val="00CF11C7"/>
    <w:rsid w:val="00CF12E3"/>
    <w:rsid w:val="00CF1525"/>
    <w:rsid w:val="00CF1A13"/>
    <w:rsid w:val="00CF1A84"/>
    <w:rsid w:val="00CF1E7D"/>
    <w:rsid w:val="00CF1FF2"/>
    <w:rsid w:val="00CF24F7"/>
    <w:rsid w:val="00CF2535"/>
    <w:rsid w:val="00CF2847"/>
    <w:rsid w:val="00CF29BB"/>
    <w:rsid w:val="00CF2FC8"/>
    <w:rsid w:val="00CF321A"/>
    <w:rsid w:val="00CF3BB0"/>
    <w:rsid w:val="00CF3D1E"/>
    <w:rsid w:val="00CF3D79"/>
    <w:rsid w:val="00CF4056"/>
    <w:rsid w:val="00CF4267"/>
    <w:rsid w:val="00CF4AAB"/>
    <w:rsid w:val="00CF4C54"/>
    <w:rsid w:val="00CF561F"/>
    <w:rsid w:val="00CF58B5"/>
    <w:rsid w:val="00CF5B66"/>
    <w:rsid w:val="00CF6304"/>
    <w:rsid w:val="00CF63C2"/>
    <w:rsid w:val="00CF654C"/>
    <w:rsid w:val="00CF6C6E"/>
    <w:rsid w:val="00CF6CC0"/>
    <w:rsid w:val="00CF719B"/>
    <w:rsid w:val="00CF732E"/>
    <w:rsid w:val="00CF77E9"/>
    <w:rsid w:val="00CF7DEF"/>
    <w:rsid w:val="00CF7E02"/>
    <w:rsid w:val="00CF7FD4"/>
    <w:rsid w:val="00D00574"/>
    <w:rsid w:val="00D005C7"/>
    <w:rsid w:val="00D008A5"/>
    <w:rsid w:val="00D00955"/>
    <w:rsid w:val="00D01088"/>
    <w:rsid w:val="00D0124A"/>
    <w:rsid w:val="00D0142A"/>
    <w:rsid w:val="00D016A5"/>
    <w:rsid w:val="00D018F0"/>
    <w:rsid w:val="00D024C2"/>
    <w:rsid w:val="00D026D2"/>
    <w:rsid w:val="00D029F0"/>
    <w:rsid w:val="00D02F51"/>
    <w:rsid w:val="00D032AD"/>
    <w:rsid w:val="00D0361E"/>
    <w:rsid w:val="00D036DB"/>
    <w:rsid w:val="00D03985"/>
    <w:rsid w:val="00D03DBC"/>
    <w:rsid w:val="00D0407A"/>
    <w:rsid w:val="00D04340"/>
    <w:rsid w:val="00D04346"/>
    <w:rsid w:val="00D043B1"/>
    <w:rsid w:val="00D0443E"/>
    <w:rsid w:val="00D044B3"/>
    <w:rsid w:val="00D044CE"/>
    <w:rsid w:val="00D04D8F"/>
    <w:rsid w:val="00D05100"/>
    <w:rsid w:val="00D0573C"/>
    <w:rsid w:val="00D057F9"/>
    <w:rsid w:val="00D0611A"/>
    <w:rsid w:val="00D06217"/>
    <w:rsid w:val="00D063E1"/>
    <w:rsid w:val="00D06729"/>
    <w:rsid w:val="00D06C55"/>
    <w:rsid w:val="00D06D45"/>
    <w:rsid w:val="00D06DCF"/>
    <w:rsid w:val="00D0763D"/>
    <w:rsid w:val="00D07B33"/>
    <w:rsid w:val="00D07E36"/>
    <w:rsid w:val="00D10301"/>
    <w:rsid w:val="00D103F2"/>
    <w:rsid w:val="00D104BB"/>
    <w:rsid w:val="00D104CE"/>
    <w:rsid w:val="00D1169D"/>
    <w:rsid w:val="00D117DF"/>
    <w:rsid w:val="00D11B46"/>
    <w:rsid w:val="00D11BB6"/>
    <w:rsid w:val="00D11E8F"/>
    <w:rsid w:val="00D12133"/>
    <w:rsid w:val="00D124CD"/>
    <w:rsid w:val="00D125A8"/>
    <w:rsid w:val="00D125FF"/>
    <w:rsid w:val="00D12943"/>
    <w:rsid w:val="00D12BBE"/>
    <w:rsid w:val="00D12BE8"/>
    <w:rsid w:val="00D13079"/>
    <w:rsid w:val="00D132CB"/>
    <w:rsid w:val="00D138DB"/>
    <w:rsid w:val="00D13A19"/>
    <w:rsid w:val="00D13FA4"/>
    <w:rsid w:val="00D13FD4"/>
    <w:rsid w:val="00D14122"/>
    <w:rsid w:val="00D14173"/>
    <w:rsid w:val="00D1435F"/>
    <w:rsid w:val="00D143BD"/>
    <w:rsid w:val="00D150BD"/>
    <w:rsid w:val="00D15423"/>
    <w:rsid w:val="00D1590A"/>
    <w:rsid w:val="00D15CDD"/>
    <w:rsid w:val="00D15E27"/>
    <w:rsid w:val="00D15E57"/>
    <w:rsid w:val="00D15F04"/>
    <w:rsid w:val="00D16062"/>
    <w:rsid w:val="00D16335"/>
    <w:rsid w:val="00D16681"/>
    <w:rsid w:val="00D16777"/>
    <w:rsid w:val="00D16B84"/>
    <w:rsid w:val="00D16DC3"/>
    <w:rsid w:val="00D16F5E"/>
    <w:rsid w:val="00D1775E"/>
    <w:rsid w:val="00D202D4"/>
    <w:rsid w:val="00D208DE"/>
    <w:rsid w:val="00D20A28"/>
    <w:rsid w:val="00D211E4"/>
    <w:rsid w:val="00D215E0"/>
    <w:rsid w:val="00D218A6"/>
    <w:rsid w:val="00D21E60"/>
    <w:rsid w:val="00D22766"/>
    <w:rsid w:val="00D22963"/>
    <w:rsid w:val="00D22AB7"/>
    <w:rsid w:val="00D23087"/>
    <w:rsid w:val="00D230D3"/>
    <w:rsid w:val="00D234E5"/>
    <w:rsid w:val="00D2355F"/>
    <w:rsid w:val="00D23B6B"/>
    <w:rsid w:val="00D23CC2"/>
    <w:rsid w:val="00D23D20"/>
    <w:rsid w:val="00D23FBD"/>
    <w:rsid w:val="00D24088"/>
    <w:rsid w:val="00D24234"/>
    <w:rsid w:val="00D24467"/>
    <w:rsid w:val="00D2485D"/>
    <w:rsid w:val="00D24FB2"/>
    <w:rsid w:val="00D2525C"/>
    <w:rsid w:val="00D252BD"/>
    <w:rsid w:val="00D259DD"/>
    <w:rsid w:val="00D25D37"/>
    <w:rsid w:val="00D26CF9"/>
    <w:rsid w:val="00D26DA3"/>
    <w:rsid w:val="00D2706A"/>
    <w:rsid w:val="00D270FE"/>
    <w:rsid w:val="00D27187"/>
    <w:rsid w:val="00D27BC5"/>
    <w:rsid w:val="00D27EEC"/>
    <w:rsid w:val="00D27F8F"/>
    <w:rsid w:val="00D27FB0"/>
    <w:rsid w:val="00D30489"/>
    <w:rsid w:val="00D3121E"/>
    <w:rsid w:val="00D3151F"/>
    <w:rsid w:val="00D316A5"/>
    <w:rsid w:val="00D3214A"/>
    <w:rsid w:val="00D32BC1"/>
    <w:rsid w:val="00D32F8A"/>
    <w:rsid w:val="00D33619"/>
    <w:rsid w:val="00D33BBA"/>
    <w:rsid w:val="00D34271"/>
    <w:rsid w:val="00D3462F"/>
    <w:rsid w:val="00D34749"/>
    <w:rsid w:val="00D34944"/>
    <w:rsid w:val="00D351CB"/>
    <w:rsid w:val="00D3545C"/>
    <w:rsid w:val="00D3580B"/>
    <w:rsid w:val="00D35AB5"/>
    <w:rsid w:val="00D35B3D"/>
    <w:rsid w:val="00D35DE8"/>
    <w:rsid w:val="00D366A4"/>
    <w:rsid w:val="00D36B53"/>
    <w:rsid w:val="00D36E28"/>
    <w:rsid w:val="00D37225"/>
    <w:rsid w:val="00D372C9"/>
    <w:rsid w:val="00D374E6"/>
    <w:rsid w:val="00D37B44"/>
    <w:rsid w:val="00D40AC4"/>
    <w:rsid w:val="00D40B52"/>
    <w:rsid w:val="00D41593"/>
    <w:rsid w:val="00D417EB"/>
    <w:rsid w:val="00D419C1"/>
    <w:rsid w:val="00D41B39"/>
    <w:rsid w:val="00D41BFC"/>
    <w:rsid w:val="00D41C98"/>
    <w:rsid w:val="00D423E1"/>
    <w:rsid w:val="00D424B1"/>
    <w:rsid w:val="00D4327B"/>
    <w:rsid w:val="00D4356D"/>
    <w:rsid w:val="00D4394C"/>
    <w:rsid w:val="00D43BCC"/>
    <w:rsid w:val="00D43D3A"/>
    <w:rsid w:val="00D43F0F"/>
    <w:rsid w:val="00D43FE5"/>
    <w:rsid w:val="00D448FD"/>
    <w:rsid w:val="00D449DB"/>
    <w:rsid w:val="00D44DEB"/>
    <w:rsid w:val="00D4538C"/>
    <w:rsid w:val="00D461FE"/>
    <w:rsid w:val="00D464B6"/>
    <w:rsid w:val="00D46F07"/>
    <w:rsid w:val="00D47001"/>
    <w:rsid w:val="00D470CE"/>
    <w:rsid w:val="00D477A7"/>
    <w:rsid w:val="00D47965"/>
    <w:rsid w:val="00D47EBB"/>
    <w:rsid w:val="00D50672"/>
    <w:rsid w:val="00D50908"/>
    <w:rsid w:val="00D51061"/>
    <w:rsid w:val="00D510EC"/>
    <w:rsid w:val="00D5166B"/>
    <w:rsid w:val="00D52113"/>
    <w:rsid w:val="00D52334"/>
    <w:rsid w:val="00D52947"/>
    <w:rsid w:val="00D531D0"/>
    <w:rsid w:val="00D53333"/>
    <w:rsid w:val="00D5344A"/>
    <w:rsid w:val="00D534F7"/>
    <w:rsid w:val="00D5361C"/>
    <w:rsid w:val="00D537BF"/>
    <w:rsid w:val="00D53AA5"/>
    <w:rsid w:val="00D53E1C"/>
    <w:rsid w:val="00D53F41"/>
    <w:rsid w:val="00D54050"/>
    <w:rsid w:val="00D54647"/>
    <w:rsid w:val="00D5483D"/>
    <w:rsid w:val="00D54AD8"/>
    <w:rsid w:val="00D54D6E"/>
    <w:rsid w:val="00D54EE1"/>
    <w:rsid w:val="00D54F65"/>
    <w:rsid w:val="00D5522A"/>
    <w:rsid w:val="00D5635F"/>
    <w:rsid w:val="00D563CF"/>
    <w:rsid w:val="00D565EE"/>
    <w:rsid w:val="00D5664D"/>
    <w:rsid w:val="00D568B7"/>
    <w:rsid w:val="00D56C51"/>
    <w:rsid w:val="00D56C8F"/>
    <w:rsid w:val="00D57256"/>
    <w:rsid w:val="00D57845"/>
    <w:rsid w:val="00D578EC"/>
    <w:rsid w:val="00D57A96"/>
    <w:rsid w:val="00D600B1"/>
    <w:rsid w:val="00D60715"/>
    <w:rsid w:val="00D60D06"/>
    <w:rsid w:val="00D60E79"/>
    <w:rsid w:val="00D61191"/>
    <w:rsid w:val="00D613C4"/>
    <w:rsid w:val="00D617B4"/>
    <w:rsid w:val="00D61DF4"/>
    <w:rsid w:val="00D62068"/>
    <w:rsid w:val="00D62474"/>
    <w:rsid w:val="00D62CB6"/>
    <w:rsid w:val="00D63631"/>
    <w:rsid w:val="00D636D1"/>
    <w:rsid w:val="00D63FF9"/>
    <w:rsid w:val="00D641B4"/>
    <w:rsid w:val="00D6420E"/>
    <w:rsid w:val="00D647C1"/>
    <w:rsid w:val="00D64A52"/>
    <w:rsid w:val="00D64B12"/>
    <w:rsid w:val="00D64EDE"/>
    <w:rsid w:val="00D6514A"/>
    <w:rsid w:val="00D65165"/>
    <w:rsid w:val="00D65224"/>
    <w:rsid w:val="00D66210"/>
    <w:rsid w:val="00D669B6"/>
    <w:rsid w:val="00D66AA1"/>
    <w:rsid w:val="00D66CE4"/>
    <w:rsid w:val="00D67181"/>
    <w:rsid w:val="00D67B97"/>
    <w:rsid w:val="00D67C5C"/>
    <w:rsid w:val="00D70490"/>
    <w:rsid w:val="00D70702"/>
    <w:rsid w:val="00D70767"/>
    <w:rsid w:val="00D70DD0"/>
    <w:rsid w:val="00D7116E"/>
    <w:rsid w:val="00D71724"/>
    <w:rsid w:val="00D71C07"/>
    <w:rsid w:val="00D71C3D"/>
    <w:rsid w:val="00D71F9E"/>
    <w:rsid w:val="00D723DD"/>
    <w:rsid w:val="00D724AB"/>
    <w:rsid w:val="00D7285D"/>
    <w:rsid w:val="00D72C16"/>
    <w:rsid w:val="00D72C79"/>
    <w:rsid w:val="00D72DF2"/>
    <w:rsid w:val="00D73B25"/>
    <w:rsid w:val="00D73B67"/>
    <w:rsid w:val="00D73C2D"/>
    <w:rsid w:val="00D74036"/>
    <w:rsid w:val="00D7463E"/>
    <w:rsid w:val="00D746A7"/>
    <w:rsid w:val="00D747D8"/>
    <w:rsid w:val="00D75622"/>
    <w:rsid w:val="00D756F3"/>
    <w:rsid w:val="00D75FC5"/>
    <w:rsid w:val="00D764A3"/>
    <w:rsid w:val="00D765A4"/>
    <w:rsid w:val="00D768E2"/>
    <w:rsid w:val="00D76CFA"/>
    <w:rsid w:val="00D77159"/>
    <w:rsid w:val="00D776AE"/>
    <w:rsid w:val="00D77A6D"/>
    <w:rsid w:val="00D77EAD"/>
    <w:rsid w:val="00D77F1C"/>
    <w:rsid w:val="00D80F31"/>
    <w:rsid w:val="00D81238"/>
    <w:rsid w:val="00D814DA"/>
    <w:rsid w:val="00D81779"/>
    <w:rsid w:val="00D8184B"/>
    <w:rsid w:val="00D81A56"/>
    <w:rsid w:val="00D81ACC"/>
    <w:rsid w:val="00D81AE8"/>
    <w:rsid w:val="00D81E18"/>
    <w:rsid w:val="00D82184"/>
    <w:rsid w:val="00D82269"/>
    <w:rsid w:val="00D8262B"/>
    <w:rsid w:val="00D826AB"/>
    <w:rsid w:val="00D82946"/>
    <w:rsid w:val="00D82981"/>
    <w:rsid w:val="00D82B32"/>
    <w:rsid w:val="00D82C0A"/>
    <w:rsid w:val="00D82F22"/>
    <w:rsid w:val="00D830EE"/>
    <w:rsid w:val="00D833C4"/>
    <w:rsid w:val="00D8351C"/>
    <w:rsid w:val="00D83550"/>
    <w:rsid w:val="00D83685"/>
    <w:rsid w:val="00D837CF"/>
    <w:rsid w:val="00D83E72"/>
    <w:rsid w:val="00D84A56"/>
    <w:rsid w:val="00D84A9C"/>
    <w:rsid w:val="00D84E1D"/>
    <w:rsid w:val="00D84EDB"/>
    <w:rsid w:val="00D85060"/>
    <w:rsid w:val="00D85497"/>
    <w:rsid w:val="00D860BE"/>
    <w:rsid w:val="00D862C5"/>
    <w:rsid w:val="00D8674D"/>
    <w:rsid w:val="00D870B1"/>
    <w:rsid w:val="00D87468"/>
    <w:rsid w:val="00D87489"/>
    <w:rsid w:val="00D874A9"/>
    <w:rsid w:val="00D87C8F"/>
    <w:rsid w:val="00D90091"/>
    <w:rsid w:val="00D900A1"/>
    <w:rsid w:val="00D9016D"/>
    <w:rsid w:val="00D90215"/>
    <w:rsid w:val="00D9021C"/>
    <w:rsid w:val="00D905F3"/>
    <w:rsid w:val="00D909EA"/>
    <w:rsid w:val="00D90B51"/>
    <w:rsid w:val="00D90BAA"/>
    <w:rsid w:val="00D90F26"/>
    <w:rsid w:val="00D9103E"/>
    <w:rsid w:val="00D9140B"/>
    <w:rsid w:val="00D91AEE"/>
    <w:rsid w:val="00D91E6D"/>
    <w:rsid w:val="00D91FFD"/>
    <w:rsid w:val="00D920FD"/>
    <w:rsid w:val="00D928FF"/>
    <w:rsid w:val="00D92E54"/>
    <w:rsid w:val="00D93425"/>
    <w:rsid w:val="00D93545"/>
    <w:rsid w:val="00D941DA"/>
    <w:rsid w:val="00D942CA"/>
    <w:rsid w:val="00D947B2"/>
    <w:rsid w:val="00D947EA"/>
    <w:rsid w:val="00D94E59"/>
    <w:rsid w:val="00D95118"/>
    <w:rsid w:val="00D95673"/>
    <w:rsid w:val="00D95954"/>
    <w:rsid w:val="00D95A81"/>
    <w:rsid w:val="00D95E69"/>
    <w:rsid w:val="00D95E7D"/>
    <w:rsid w:val="00D95EB3"/>
    <w:rsid w:val="00D95F4E"/>
    <w:rsid w:val="00D95F95"/>
    <w:rsid w:val="00D963BF"/>
    <w:rsid w:val="00D9680C"/>
    <w:rsid w:val="00D973EF"/>
    <w:rsid w:val="00D978A9"/>
    <w:rsid w:val="00DA01F7"/>
    <w:rsid w:val="00DA0BD6"/>
    <w:rsid w:val="00DA0D85"/>
    <w:rsid w:val="00DA0E92"/>
    <w:rsid w:val="00DA11FD"/>
    <w:rsid w:val="00DA141E"/>
    <w:rsid w:val="00DA1794"/>
    <w:rsid w:val="00DA1A08"/>
    <w:rsid w:val="00DA1B2A"/>
    <w:rsid w:val="00DA20B3"/>
    <w:rsid w:val="00DA2427"/>
    <w:rsid w:val="00DA2531"/>
    <w:rsid w:val="00DA2744"/>
    <w:rsid w:val="00DA28CB"/>
    <w:rsid w:val="00DA2968"/>
    <w:rsid w:val="00DA29E8"/>
    <w:rsid w:val="00DA306D"/>
    <w:rsid w:val="00DA3120"/>
    <w:rsid w:val="00DA35FF"/>
    <w:rsid w:val="00DA390F"/>
    <w:rsid w:val="00DA3A94"/>
    <w:rsid w:val="00DA3F8F"/>
    <w:rsid w:val="00DA44D6"/>
    <w:rsid w:val="00DA4BEF"/>
    <w:rsid w:val="00DA4FF9"/>
    <w:rsid w:val="00DA531D"/>
    <w:rsid w:val="00DA58D0"/>
    <w:rsid w:val="00DA59FA"/>
    <w:rsid w:val="00DA5A3F"/>
    <w:rsid w:val="00DA5E8C"/>
    <w:rsid w:val="00DA60C1"/>
    <w:rsid w:val="00DA6140"/>
    <w:rsid w:val="00DA6303"/>
    <w:rsid w:val="00DA6748"/>
    <w:rsid w:val="00DA681F"/>
    <w:rsid w:val="00DA6882"/>
    <w:rsid w:val="00DA7098"/>
    <w:rsid w:val="00DA7B30"/>
    <w:rsid w:val="00DA7B85"/>
    <w:rsid w:val="00DA7B9A"/>
    <w:rsid w:val="00DB00C5"/>
    <w:rsid w:val="00DB0186"/>
    <w:rsid w:val="00DB05F1"/>
    <w:rsid w:val="00DB07E9"/>
    <w:rsid w:val="00DB130E"/>
    <w:rsid w:val="00DB1808"/>
    <w:rsid w:val="00DB1B8A"/>
    <w:rsid w:val="00DB1B98"/>
    <w:rsid w:val="00DB2249"/>
    <w:rsid w:val="00DB3376"/>
    <w:rsid w:val="00DB3D0F"/>
    <w:rsid w:val="00DB3E43"/>
    <w:rsid w:val="00DB3ED4"/>
    <w:rsid w:val="00DB3FA5"/>
    <w:rsid w:val="00DB401A"/>
    <w:rsid w:val="00DB418C"/>
    <w:rsid w:val="00DB431B"/>
    <w:rsid w:val="00DB43CE"/>
    <w:rsid w:val="00DB45B7"/>
    <w:rsid w:val="00DB4A2B"/>
    <w:rsid w:val="00DB4CBB"/>
    <w:rsid w:val="00DB4F9D"/>
    <w:rsid w:val="00DB5B19"/>
    <w:rsid w:val="00DB5E53"/>
    <w:rsid w:val="00DB5ECB"/>
    <w:rsid w:val="00DB61C7"/>
    <w:rsid w:val="00DB623C"/>
    <w:rsid w:val="00DB691D"/>
    <w:rsid w:val="00DB6AC7"/>
    <w:rsid w:val="00DB6BC1"/>
    <w:rsid w:val="00DB732E"/>
    <w:rsid w:val="00DB764C"/>
    <w:rsid w:val="00DB79B2"/>
    <w:rsid w:val="00DB7A15"/>
    <w:rsid w:val="00DB7D15"/>
    <w:rsid w:val="00DB7DE9"/>
    <w:rsid w:val="00DC020D"/>
    <w:rsid w:val="00DC03F8"/>
    <w:rsid w:val="00DC06F1"/>
    <w:rsid w:val="00DC12FB"/>
    <w:rsid w:val="00DC13F0"/>
    <w:rsid w:val="00DC1765"/>
    <w:rsid w:val="00DC2752"/>
    <w:rsid w:val="00DC29AC"/>
    <w:rsid w:val="00DC2B0F"/>
    <w:rsid w:val="00DC2CFF"/>
    <w:rsid w:val="00DC2EF5"/>
    <w:rsid w:val="00DC3307"/>
    <w:rsid w:val="00DC3477"/>
    <w:rsid w:val="00DC3889"/>
    <w:rsid w:val="00DC3A3C"/>
    <w:rsid w:val="00DC3E49"/>
    <w:rsid w:val="00DC409A"/>
    <w:rsid w:val="00DC45B1"/>
    <w:rsid w:val="00DC4A61"/>
    <w:rsid w:val="00DC4DE4"/>
    <w:rsid w:val="00DC511F"/>
    <w:rsid w:val="00DC5B25"/>
    <w:rsid w:val="00DC5CDC"/>
    <w:rsid w:val="00DC5E82"/>
    <w:rsid w:val="00DC6016"/>
    <w:rsid w:val="00DC611D"/>
    <w:rsid w:val="00DC62B6"/>
    <w:rsid w:val="00DC7ABF"/>
    <w:rsid w:val="00DC7BA3"/>
    <w:rsid w:val="00DC7FDA"/>
    <w:rsid w:val="00DD0CC6"/>
    <w:rsid w:val="00DD10C4"/>
    <w:rsid w:val="00DD1511"/>
    <w:rsid w:val="00DD16FB"/>
    <w:rsid w:val="00DD1D89"/>
    <w:rsid w:val="00DD206A"/>
    <w:rsid w:val="00DD248A"/>
    <w:rsid w:val="00DD26DB"/>
    <w:rsid w:val="00DD28F2"/>
    <w:rsid w:val="00DD2C4E"/>
    <w:rsid w:val="00DD2DAC"/>
    <w:rsid w:val="00DD2DD4"/>
    <w:rsid w:val="00DD2FC1"/>
    <w:rsid w:val="00DD353B"/>
    <w:rsid w:val="00DD356B"/>
    <w:rsid w:val="00DD382D"/>
    <w:rsid w:val="00DD3AAA"/>
    <w:rsid w:val="00DD3CC3"/>
    <w:rsid w:val="00DD3DE9"/>
    <w:rsid w:val="00DD42B2"/>
    <w:rsid w:val="00DD42F7"/>
    <w:rsid w:val="00DD4533"/>
    <w:rsid w:val="00DD4EE3"/>
    <w:rsid w:val="00DD5004"/>
    <w:rsid w:val="00DD55CF"/>
    <w:rsid w:val="00DD5711"/>
    <w:rsid w:val="00DD572A"/>
    <w:rsid w:val="00DD5B79"/>
    <w:rsid w:val="00DD5FCA"/>
    <w:rsid w:val="00DD647D"/>
    <w:rsid w:val="00DD64B6"/>
    <w:rsid w:val="00DD6897"/>
    <w:rsid w:val="00DD6A41"/>
    <w:rsid w:val="00DD6B85"/>
    <w:rsid w:val="00DD6D69"/>
    <w:rsid w:val="00DD70B1"/>
    <w:rsid w:val="00DD7353"/>
    <w:rsid w:val="00DD75E2"/>
    <w:rsid w:val="00DD7AFB"/>
    <w:rsid w:val="00DD7F70"/>
    <w:rsid w:val="00DE0432"/>
    <w:rsid w:val="00DE0574"/>
    <w:rsid w:val="00DE0C3E"/>
    <w:rsid w:val="00DE0E60"/>
    <w:rsid w:val="00DE1079"/>
    <w:rsid w:val="00DE173E"/>
    <w:rsid w:val="00DE17B6"/>
    <w:rsid w:val="00DE1E7C"/>
    <w:rsid w:val="00DE1F38"/>
    <w:rsid w:val="00DE2340"/>
    <w:rsid w:val="00DE2513"/>
    <w:rsid w:val="00DE2626"/>
    <w:rsid w:val="00DE2787"/>
    <w:rsid w:val="00DE2837"/>
    <w:rsid w:val="00DE2D8D"/>
    <w:rsid w:val="00DE340A"/>
    <w:rsid w:val="00DE3783"/>
    <w:rsid w:val="00DE3A8C"/>
    <w:rsid w:val="00DE3E4C"/>
    <w:rsid w:val="00DE41ED"/>
    <w:rsid w:val="00DE4623"/>
    <w:rsid w:val="00DE470A"/>
    <w:rsid w:val="00DE4D3B"/>
    <w:rsid w:val="00DE5157"/>
    <w:rsid w:val="00DE5EE8"/>
    <w:rsid w:val="00DE6E37"/>
    <w:rsid w:val="00DE72EF"/>
    <w:rsid w:val="00DE7AFC"/>
    <w:rsid w:val="00DE7B5B"/>
    <w:rsid w:val="00DF0017"/>
    <w:rsid w:val="00DF0192"/>
    <w:rsid w:val="00DF02A4"/>
    <w:rsid w:val="00DF1102"/>
    <w:rsid w:val="00DF12E2"/>
    <w:rsid w:val="00DF1483"/>
    <w:rsid w:val="00DF174B"/>
    <w:rsid w:val="00DF1918"/>
    <w:rsid w:val="00DF1930"/>
    <w:rsid w:val="00DF22E8"/>
    <w:rsid w:val="00DF2481"/>
    <w:rsid w:val="00DF253F"/>
    <w:rsid w:val="00DF2831"/>
    <w:rsid w:val="00DF2C93"/>
    <w:rsid w:val="00DF2ED2"/>
    <w:rsid w:val="00DF2FB9"/>
    <w:rsid w:val="00DF370F"/>
    <w:rsid w:val="00DF3A87"/>
    <w:rsid w:val="00DF3D62"/>
    <w:rsid w:val="00DF3F70"/>
    <w:rsid w:val="00DF3F9D"/>
    <w:rsid w:val="00DF44CD"/>
    <w:rsid w:val="00DF45AA"/>
    <w:rsid w:val="00DF4737"/>
    <w:rsid w:val="00DF570D"/>
    <w:rsid w:val="00DF5A46"/>
    <w:rsid w:val="00DF5C37"/>
    <w:rsid w:val="00DF6A26"/>
    <w:rsid w:val="00DF6B65"/>
    <w:rsid w:val="00DF7132"/>
    <w:rsid w:val="00DF71F8"/>
    <w:rsid w:val="00DF72A9"/>
    <w:rsid w:val="00DF76D8"/>
    <w:rsid w:val="00E0047E"/>
    <w:rsid w:val="00E00D31"/>
    <w:rsid w:val="00E00E1A"/>
    <w:rsid w:val="00E0105E"/>
    <w:rsid w:val="00E01060"/>
    <w:rsid w:val="00E0110D"/>
    <w:rsid w:val="00E0111C"/>
    <w:rsid w:val="00E011FC"/>
    <w:rsid w:val="00E019D5"/>
    <w:rsid w:val="00E01D04"/>
    <w:rsid w:val="00E01D1A"/>
    <w:rsid w:val="00E02441"/>
    <w:rsid w:val="00E02C5A"/>
    <w:rsid w:val="00E030B0"/>
    <w:rsid w:val="00E032E1"/>
    <w:rsid w:val="00E03520"/>
    <w:rsid w:val="00E035E1"/>
    <w:rsid w:val="00E0392D"/>
    <w:rsid w:val="00E03A28"/>
    <w:rsid w:val="00E03A87"/>
    <w:rsid w:val="00E03EA4"/>
    <w:rsid w:val="00E03FE7"/>
    <w:rsid w:val="00E0406C"/>
    <w:rsid w:val="00E049B8"/>
    <w:rsid w:val="00E049C7"/>
    <w:rsid w:val="00E051E9"/>
    <w:rsid w:val="00E0548D"/>
    <w:rsid w:val="00E056E3"/>
    <w:rsid w:val="00E05704"/>
    <w:rsid w:val="00E05B58"/>
    <w:rsid w:val="00E05D6A"/>
    <w:rsid w:val="00E05FBC"/>
    <w:rsid w:val="00E0643A"/>
    <w:rsid w:val="00E066EB"/>
    <w:rsid w:val="00E06828"/>
    <w:rsid w:val="00E06A6A"/>
    <w:rsid w:val="00E07A78"/>
    <w:rsid w:val="00E07C31"/>
    <w:rsid w:val="00E10058"/>
    <w:rsid w:val="00E1058A"/>
    <w:rsid w:val="00E10F13"/>
    <w:rsid w:val="00E110DA"/>
    <w:rsid w:val="00E11112"/>
    <w:rsid w:val="00E11535"/>
    <w:rsid w:val="00E115A8"/>
    <w:rsid w:val="00E11619"/>
    <w:rsid w:val="00E11A58"/>
    <w:rsid w:val="00E12347"/>
    <w:rsid w:val="00E124EE"/>
    <w:rsid w:val="00E12E87"/>
    <w:rsid w:val="00E12F2E"/>
    <w:rsid w:val="00E13583"/>
    <w:rsid w:val="00E13778"/>
    <w:rsid w:val="00E13CA2"/>
    <w:rsid w:val="00E13DD4"/>
    <w:rsid w:val="00E140AB"/>
    <w:rsid w:val="00E1423D"/>
    <w:rsid w:val="00E145CE"/>
    <w:rsid w:val="00E1472D"/>
    <w:rsid w:val="00E14A4F"/>
    <w:rsid w:val="00E14D83"/>
    <w:rsid w:val="00E14E57"/>
    <w:rsid w:val="00E1547D"/>
    <w:rsid w:val="00E1556D"/>
    <w:rsid w:val="00E157DD"/>
    <w:rsid w:val="00E15A5F"/>
    <w:rsid w:val="00E15B7B"/>
    <w:rsid w:val="00E15CEA"/>
    <w:rsid w:val="00E1630C"/>
    <w:rsid w:val="00E168F3"/>
    <w:rsid w:val="00E16986"/>
    <w:rsid w:val="00E17181"/>
    <w:rsid w:val="00E17560"/>
    <w:rsid w:val="00E177AA"/>
    <w:rsid w:val="00E17AF4"/>
    <w:rsid w:val="00E17B66"/>
    <w:rsid w:val="00E17E28"/>
    <w:rsid w:val="00E2013D"/>
    <w:rsid w:val="00E20516"/>
    <w:rsid w:val="00E206ED"/>
    <w:rsid w:val="00E20744"/>
    <w:rsid w:val="00E20A1D"/>
    <w:rsid w:val="00E20C17"/>
    <w:rsid w:val="00E20F52"/>
    <w:rsid w:val="00E2141F"/>
    <w:rsid w:val="00E21420"/>
    <w:rsid w:val="00E21731"/>
    <w:rsid w:val="00E218DA"/>
    <w:rsid w:val="00E219FF"/>
    <w:rsid w:val="00E21C97"/>
    <w:rsid w:val="00E22168"/>
    <w:rsid w:val="00E22B02"/>
    <w:rsid w:val="00E23397"/>
    <w:rsid w:val="00E238FA"/>
    <w:rsid w:val="00E23907"/>
    <w:rsid w:val="00E2400A"/>
    <w:rsid w:val="00E24346"/>
    <w:rsid w:val="00E245F7"/>
    <w:rsid w:val="00E24A6F"/>
    <w:rsid w:val="00E24DF6"/>
    <w:rsid w:val="00E2541C"/>
    <w:rsid w:val="00E2553E"/>
    <w:rsid w:val="00E2584B"/>
    <w:rsid w:val="00E2646C"/>
    <w:rsid w:val="00E26507"/>
    <w:rsid w:val="00E26D22"/>
    <w:rsid w:val="00E26D79"/>
    <w:rsid w:val="00E27CAF"/>
    <w:rsid w:val="00E27E24"/>
    <w:rsid w:val="00E27E48"/>
    <w:rsid w:val="00E302F9"/>
    <w:rsid w:val="00E30AE4"/>
    <w:rsid w:val="00E30C14"/>
    <w:rsid w:val="00E30E64"/>
    <w:rsid w:val="00E311E8"/>
    <w:rsid w:val="00E31238"/>
    <w:rsid w:val="00E31A8A"/>
    <w:rsid w:val="00E31B6F"/>
    <w:rsid w:val="00E31D3C"/>
    <w:rsid w:val="00E31E1D"/>
    <w:rsid w:val="00E31F70"/>
    <w:rsid w:val="00E320AD"/>
    <w:rsid w:val="00E32108"/>
    <w:rsid w:val="00E322B5"/>
    <w:rsid w:val="00E32544"/>
    <w:rsid w:val="00E328D8"/>
    <w:rsid w:val="00E32D6E"/>
    <w:rsid w:val="00E32FA8"/>
    <w:rsid w:val="00E331DE"/>
    <w:rsid w:val="00E3396F"/>
    <w:rsid w:val="00E33D80"/>
    <w:rsid w:val="00E33E0B"/>
    <w:rsid w:val="00E342EB"/>
    <w:rsid w:val="00E343C6"/>
    <w:rsid w:val="00E34452"/>
    <w:rsid w:val="00E34E20"/>
    <w:rsid w:val="00E34E25"/>
    <w:rsid w:val="00E351CF"/>
    <w:rsid w:val="00E36038"/>
    <w:rsid w:val="00E365E5"/>
    <w:rsid w:val="00E3662B"/>
    <w:rsid w:val="00E36AAD"/>
    <w:rsid w:val="00E36D94"/>
    <w:rsid w:val="00E36DD2"/>
    <w:rsid w:val="00E3773D"/>
    <w:rsid w:val="00E400DF"/>
    <w:rsid w:val="00E40263"/>
    <w:rsid w:val="00E40538"/>
    <w:rsid w:val="00E40612"/>
    <w:rsid w:val="00E40AE5"/>
    <w:rsid w:val="00E40BE5"/>
    <w:rsid w:val="00E40F5F"/>
    <w:rsid w:val="00E40FED"/>
    <w:rsid w:val="00E41062"/>
    <w:rsid w:val="00E41667"/>
    <w:rsid w:val="00E4166E"/>
    <w:rsid w:val="00E41680"/>
    <w:rsid w:val="00E41DB0"/>
    <w:rsid w:val="00E427B4"/>
    <w:rsid w:val="00E42C4E"/>
    <w:rsid w:val="00E42D39"/>
    <w:rsid w:val="00E42D92"/>
    <w:rsid w:val="00E43886"/>
    <w:rsid w:val="00E43B0C"/>
    <w:rsid w:val="00E43C19"/>
    <w:rsid w:val="00E43D3E"/>
    <w:rsid w:val="00E43D70"/>
    <w:rsid w:val="00E43E3B"/>
    <w:rsid w:val="00E44310"/>
    <w:rsid w:val="00E44356"/>
    <w:rsid w:val="00E44667"/>
    <w:rsid w:val="00E44D1F"/>
    <w:rsid w:val="00E44EAC"/>
    <w:rsid w:val="00E44FA9"/>
    <w:rsid w:val="00E451E5"/>
    <w:rsid w:val="00E45D4F"/>
    <w:rsid w:val="00E45F9F"/>
    <w:rsid w:val="00E4623A"/>
    <w:rsid w:val="00E46615"/>
    <w:rsid w:val="00E46844"/>
    <w:rsid w:val="00E46B44"/>
    <w:rsid w:val="00E46BC2"/>
    <w:rsid w:val="00E46BD5"/>
    <w:rsid w:val="00E46D0F"/>
    <w:rsid w:val="00E4718A"/>
    <w:rsid w:val="00E47406"/>
    <w:rsid w:val="00E47661"/>
    <w:rsid w:val="00E47C58"/>
    <w:rsid w:val="00E50984"/>
    <w:rsid w:val="00E50E99"/>
    <w:rsid w:val="00E51224"/>
    <w:rsid w:val="00E51281"/>
    <w:rsid w:val="00E517EF"/>
    <w:rsid w:val="00E51B09"/>
    <w:rsid w:val="00E52167"/>
    <w:rsid w:val="00E52516"/>
    <w:rsid w:val="00E53185"/>
    <w:rsid w:val="00E533FC"/>
    <w:rsid w:val="00E53420"/>
    <w:rsid w:val="00E5345C"/>
    <w:rsid w:val="00E534D3"/>
    <w:rsid w:val="00E5374D"/>
    <w:rsid w:val="00E53A2C"/>
    <w:rsid w:val="00E53C4C"/>
    <w:rsid w:val="00E53D0A"/>
    <w:rsid w:val="00E53F2B"/>
    <w:rsid w:val="00E540ED"/>
    <w:rsid w:val="00E54910"/>
    <w:rsid w:val="00E54B7B"/>
    <w:rsid w:val="00E54C60"/>
    <w:rsid w:val="00E550AA"/>
    <w:rsid w:val="00E55108"/>
    <w:rsid w:val="00E55718"/>
    <w:rsid w:val="00E55AC6"/>
    <w:rsid w:val="00E563D0"/>
    <w:rsid w:val="00E5678C"/>
    <w:rsid w:val="00E56B10"/>
    <w:rsid w:val="00E57620"/>
    <w:rsid w:val="00E5779F"/>
    <w:rsid w:val="00E5787C"/>
    <w:rsid w:val="00E6045B"/>
    <w:rsid w:val="00E609DE"/>
    <w:rsid w:val="00E60CC2"/>
    <w:rsid w:val="00E6145B"/>
    <w:rsid w:val="00E61474"/>
    <w:rsid w:val="00E61515"/>
    <w:rsid w:val="00E6151D"/>
    <w:rsid w:val="00E61844"/>
    <w:rsid w:val="00E619D7"/>
    <w:rsid w:val="00E61E6C"/>
    <w:rsid w:val="00E624D4"/>
    <w:rsid w:val="00E62823"/>
    <w:rsid w:val="00E62985"/>
    <w:rsid w:val="00E629F9"/>
    <w:rsid w:val="00E62A0B"/>
    <w:rsid w:val="00E62AD7"/>
    <w:rsid w:val="00E62F1A"/>
    <w:rsid w:val="00E6320E"/>
    <w:rsid w:val="00E63825"/>
    <w:rsid w:val="00E638B0"/>
    <w:rsid w:val="00E63933"/>
    <w:rsid w:val="00E63D31"/>
    <w:rsid w:val="00E64252"/>
    <w:rsid w:val="00E6431B"/>
    <w:rsid w:val="00E64425"/>
    <w:rsid w:val="00E64B84"/>
    <w:rsid w:val="00E64C88"/>
    <w:rsid w:val="00E654D3"/>
    <w:rsid w:val="00E658DF"/>
    <w:rsid w:val="00E658FF"/>
    <w:rsid w:val="00E65DAC"/>
    <w:rsid w:val="00E65F30"/>
    <w:rsid w:val="00E66CD3"/>
    <w:rsid w:val="00E66F10"/>
    <w:rsid w:val="00E671C5"/>
    <w:rsid w:val="00E6753F"/>
    <w:rsid w:val="00E677B4"/>
    <w:rsid w:val="00E67E7B"/>
    <w:rsid w:val="00E67EE3"/>
    <w:rsid w:val="00E705BE"/>
    <w:rsid w:val="00E70739"/>
    <w:rsid w:val="00E70943"/>
    <w:rsid w:val="00E709FE"/>
    <w:rsid w:val="00E70DE3"/>
    <w:rsid w:val="00E711CC"/>
    <w:rsid w:val="00E7160A"/>
    <w:rsid w:val="00E716F1"/>
    <w:rsid w:val="00E71F39"/>
    <w:rsid w:val="00E71F77"/>
    <w:rsid w:val="00E72278"/>
    <w:rsid w:val="00E722AC"/>
    <w:rsid w:val="00E72741"/>
    <w:rsid w:val="00E7281F"/>
    <w:rsid w:val="00E72D13"/>
    <w:rsid w:val="00E733EC"/>
    <w:rsid w:val="00E734C5"/>
    <w:rsid w:val="00E736BE"/>
    <w:rsid w:val="00E73A93"/>
    <w:rsid w:val="00E73B04"/>
    <w:rsid w:val="00E73DF3"/>
    <w:rsid w:val="00E742AE"/>
    <w:rsid w:val="00E74723"/>
    <w:rsid w:val="00E74751"/>
    <w:rsid w:val="00E74A6A"/>
    <w:rsid w:val="00E74C24"/>
    <w:rsid w:val="00E750DF"/>
    <w:rsid w:val="00E759F0"/>
    <w:rsid w:val="00E75BA8"/>
    <w:rsid w:val="00E75D97"/>
    <w:rsid w:val="00E75DBF"/>
    <w:rsid w:val="00E75E9D"/>
    <w:rsid w:val="00E7611A"/>
    <w:rsid w:val="00E76C5F"/>
    <w:rsid w:val="00E76D7B"/>
    <w:rsid w:val="00E76D90"/>
    <w:rsid w:val="00E76F4A"/>
    <w:rsid w:val="00E771E0"/>
    <w:rsid w:val="00E773AC"/>
    <w:rsid w:val="00E775B0"/>
    <w:rsid w:val="00E80451"/>
    <w:rsid w:val="00E8090C"/>
    <w:rsid w:val="00E81297"/>
    <w:rsid w:val="00E81431"/>
    <w:rsid w:val="00E8143B"/>
    <w:rsid w:val="00E81862"/>
    <w:rsid w:val="00E81D2E"/>
    <w:rsid w:val="00E8205B"/>
    <w:rsid w:val="00E8208E"/>
    <w:rsid w:val="00E8244E"/>
    <w:rsid w:val="00E8259A"/>
    <w:rsid w:val="00E82823"/>
    <w:rsid w:val="00E82BB2"/>
    <w:rsid w:val="00E8300B"/>
    <w:rsid w:val="00E830E0"/>
    <w:rsid w:val="00E83A24"/>
    <w:rsid w:val="00E83E1C"/>
    <w:rsid w:val="00E83E5F"/>
    <w:rsid w:val="00E847A5"/>
    <w:rsid w:val="00E84856"/>
    <w:rsid w:val="00E848DA"/>
    <w:rsid w:val="00E856CA"/>
    <w:rsid w:val="00E8572F"/>
    <w:rsid w:val="00E85976"/>
    <w:rsid w:val="00E85986"/>
    <w:rsid w:val="00E85C34"/>
    <w:rsid w:val="00E8608D"/>
    <w:rsid w:val="00E8616C"/>
    <w:rsid w:val="00E863F5"/>
    <w:rsid w:val="00E86882"/>
    <w:rsid w:val="00E8698F"/>
    <w:rsid w:val="00E86D8E"/>
    <w:rsid w:val="00E86F96"/>
    <w:rsid w:val="00E875AA"/>
    <w:rsid w:val="00E87962"/>
    <w:rsid w:val="00E90411"/>
    <w:rsid w:val="00E91225"/>
    <w:rsid w:val="00E913F4"/>
    <w:rsid w:val="00E918E8"/>
    <w:rsid w:val="00E91A43"/>
    <w:rsid w:val="00E9204E"/>
    <w:rsid w:val="00E923C3"/>
    <w:rsid w:val="00E9264D"/>
    <w:rsid w:val="00E92BA8"/>
    <w:rsid w:val="00E92BD3"/>
    <w:rsid w:val="00E92D3D"/>
    <w:rsid w:val="00E93304"/>
    <w:rsid w:val="00E9388D"/>
    <w:rsid w:val="00E93ADE"/>
    <w:rsid w:val="00E93EA8"/>
    <w:rsid w:val="00E93EB0"/>
    <w:rsid w:val="00E94220"/>
    <w:rsid w:val="00E944F2"/>
    <w:rsid w:val="00E947DF"/>
    <w:rsid w:val="00E947E4"/>
    <w:rsid w:val="00E9528A"/>
    <w:rsid w:val="00E954AD"/>
    <w:rsid w:val="00E956E8"/>
    <w:rsid w:val="00E957D0"/>
    <w:rsid w:val="00E957E6"/>
    <w:rsid w:val="00E959B0"/>
    <w:rsid w:val="00E963E0"/>
    <w:rsid w:val="00E9650C"/>
    <w:rsid w:val="00E966AE"/>
    <w:rsid w:val="00E96BC9"/>
    <w:rsid w:val="00E96D28"/>
    <w:rsid w:val="00E97044"/>
    <w:rsid w:val="00E97461"/>
    <w:rsid w:val="00E97569"/>
    <w:rsid w:val="00EA014B"/>
    <w:rsid w:val="00EA016D"/>
    <w:rsid w:val="00EA075C"/>
    <w:rsid w:val="00EA0F5F"/>
    <w:rsid w:val="00EA1076"/>
    <w:rsid w:val="00EA1697"/>
    <w:rsid w:val="00EA1819"/>
    <w:rsid w:val="00EA1BC1"/>
    <w:rsid w:val="00EA1FC6"/>
    <w:rsid w:val="00EA211D"/>
    <w:rsid w:val="00EA2295"/>
    <w:rsid w:val="00EA2409"/>
    <w:rsid w:val="00EA2451"/>
    <w:rsid w:val="00EA2526"/>
    <w:rsid w:val="00EA2A4A"/>
    <w:rsid w:val="00EA3294"/>
    <w:rsid w:val="00EA3601"/>
    <w:rsid w:val="00EA399F"/>
    <w:rsid w:val="00EA4087"/>
    <w:rsid w:val="00EA41A0"/>
    <w:rsid w:val="00EA4286"/>
    <w:rsid w:val="00EA43CF"/>
    <w:rsid w:val="00EA4676"/>
    <w:rsid w:val="00EA46B4"/>
    <w:rsid w:val="00EA4930"/>
    <w:rsid w:val="00EA4C0D"/>
    <w:rsid w:val="00EA4CC8"/>
    <w:rsid w:val="00EA4E25"/>
    <w:rsid w:val="00EA51CA"/>
    <w:rsid w:val="00EA5381"/>
    <w:rsid w:val="00EA5AAF"/>
    <w:rsid w:val="00EA5B9F"/>
    <w:rsid w:val="00EA5D02"/>
    <w:rsid w:val="00EA5E19"/>
    <w:rsid w:val="00EA6297"/>
    <w:rsid w:val="00EA6CB2"/>
    <w:rsid w:val="00EA72E2"/>
    <w:rsid w:val="00EA74F5"/>
    <w:rsid w:val="00EA7545"/>
    <w:rsid w:val="00EA7760"/>
    <w:rsid w:val="00EA7D2B"/>
    <w:rsid w:val="00EB0602"/>
    <w:rsid w:val="00EB075B"/>
    <w:rsid w:val="00EB08BC"/>
    <w:rsid w:val="00EB08DB"/>
    <w:rsid w:val="00EB0A22"/>
    <w:rsid w:val="00EB0A8F"/>
    <w:rsid w:val="00EB0B57"/>
    <w:rsid w:val="00EB0DC3"/>
    <w:rsid w:val="00EB0F3A"/>
    <w:rsid w:val="00EB1345"/>
    <w:rsid w:val="00EB1B3E"/>
    <w:rsid w:val="00EB2308"/>
    <w:rsid w:val="00EB2418"/>
    <w:rsid w:val="00EB26F7"/>
    <w:rsid w:val="00EB2865"/>
    <w:rsid w:val="00EB2AD9"/>
    <w:rsid w:val="00EB2D43"/>
    <w:rsid w:val="00EB2D59"/>
    <w:rsid w:val="00EB2EAD"/>
    <w:rsid w:val="00EB2F0F"/>
    <w:rsid w:val="00EB3458"/>
    <w:rsid w:val="00EB37CF"/>
    <w:rsid w:val="00EB37D3"/>
    <w:rsid w:val="00EB3CE0"/>
    <w:rsid w:val="00EB4579"/>
    <w:rsid w:val="00EB48E6"/>
    <w:rsid w:val="00EB4E37"/>
    <w:rsid w:val="00EB4F4A"/>
    <w:rsid w:val="00EB4FDB"/>
    <w:rsid w:val="00EB54D0"/>
    <w:rsid w:val="00EB5897"/>
    <w:rsid w:val="00EB6080"/>
    <w:rsid w:val="00EB642F"/>
    <w:rsid w:val="00EB6887"/>
    <w:rsid w:val="00EB68A0"/>
    <w:rsid w:val="00EB69F8"/>
    <w:rsid w:val="00EB6DCA"/>
    <w:rsid w:val="00EB746C"/>
    <w:rsid w:val="00EB7720"/>
    <w:rsid w:val="00EB78CF"/>
    <w:rsid w:val="00EB7BF8"/>
    <w:rsid w:val="00EB7C1A"/>
    <w:rsid w:val="00EC0414"/>
    <w:rsid w:val="00EC0B85"/>
    <w:rsid w:val="00EC12BB"/>
    <w:rsid w:val="00EC1AD7"/>
    <w:rsid w:val="00EC1F12"/>
    <w:rsid w:val="00EC1FDD"/>
    <w:rsid w:val="00EC2BE1"/>
    <w:rsid w:val="00EC2CB8"/>
    <w:rsid w:val="00EC33D2"/>
    <w:rsid w:val="00EC3839"/>
    <w:rsid w:val="00EC3C4B"/>
    <w:rsid w:val="00EC3C91"/>
    <w:rsid w:val="00EC3DE2"/>
    <w:rsid w:val="00EC3FD0"/>
    <w:rsid w:val="00EC405C"/>
    <w:rsid w:val="00EC4C31"/>
    <w:rsid w:val="00EC4D1C"/>
    <w:rsid w:val="00EC4FCC"/>
    <w:rsid w:val="00EC5541"/>
    <w:rsid w:val="00EC5A2E"/>
    <w:rsid w:val="00EC5F58"/>
    <w:rsid w:val="00EC653A"/>
    <w:rsid w:val="00EC6970"/>
    <w:rsid w:val="00EC69F7"/>
    <w:rsid w:val="00EC6F67"/>
    <w:rsid w:val="00EC753A"/>
    <w:rsid w:val="00EC764C"/>
    <w:rsid w:val="00EC7828"/>
    <w:rsid w:val="00EC7A31"/>
    <w:rsid w:val="00EC7AFC"/>
    <w:rsid w:val="00EC7D40"/>
    <w:rsid w:val="00ED0138"/>
    <w:rsid w:val="00ED0262"/>
    <w:rsid w:val="00ED0925"/>
    <w:rsid w:val="00ED0941"/>
    <w:rsid w:val="00ED0B45"/>
    <w:rsid w:val="00ED1331"/>
    <w:rsid w:val="00ED1920"/>
    <w:rsid w:val="00ED1C24"/>
    <w:rsid w:val="00ED1D1A"/>
    <w:rsid w:val="00ED1F67"/>
    <w:rsid w:val="00ED2267"/>
    <w:rsid w:val="00ED24C5"/>
    <w:rsid w:val="00ED2C03"/>
    <w:rsid w:val="00ED2FFC"/>
    <w:rsid w:val="00ED36DD"/>
    <w:rsid w:val="00ED3964"/>
    <w:rsid w:val="00ED3AF7"/>
    <w:rsid w:val="00ED3E11"/>
    <w:rsid w:val="00ED405F"/>
    <w:rsid w:val="00ED41C1"/>
    <w:rsid w:val="00ED42DB"/>
    <w:rsid w:val="00ED43E1"/>
    <w:rsid w:val="00ED441B"/>
    <w:rsid w:val="00ED4B4C"/>
    <w:rsid w:val="00ED4FF4"/>
    <w:rsid w:val="00ED5273"/>
    <w:rsid w:val="00ED5484"/>
    <w:rsid w:val="00ED5659"/>
    <w:rsid w:val="00ED5D7F"/>
    <w:rsid w:val="00ED62B6"/>
    <w:rsid w:val="00ED64F5"/>
    <w:rsid w:val="00ED65FF"/>
    <w:rsid w:val="00ED6965"/>
    <w:rsid w:val="00ED69C7"/>
    <w:rsid w:val="00ED7005"/>
    <w:rsid w:val="00ED7186"/>
    <w:rsid w:val="00ED72E9"/>
    <w:rsid w:val="00ED762E"/>
    <w:rsid w:val="00ED7B98"/>
    <w:rsid w:val="00EE0158"/>
    <w:rsid w:val="00EE01FD"/>
    <w:rsid w:val="00EE17DB"/>
    <w:rsid w:val="00EE1E42"/>
    <w:rsid w:val="00EE3026"/>
    <w:rsid w:val="00EE332D"/>
    <w:rsid w:val="00EE3379"/>
    <w:rsid w:val="00EE38A9"/>
    <w:rsid w:val="00EE3E90"/>
    <w:rsid w:val="00EE3F22"/>
    <w:rsid w:val="00EE41BC"/>
    <w:rsid w:val="00EE46CD"/>
    <w:rsid w:val="00EE4809"/>
    <w:rsid w:val="00EE4A77"/>
    <w:rsid w:val="00EE4BAB"/>
    <w:rsid w:val="00EE4BED"/>
    <w:rsid w:val="00EE4CB8"/>
    <w:rsid w:val="00EE5534"/>
    <w:rsid w:val="00EE5750"/>
    <w:rsid w:val="00EE5D9A"/>
    <w:rsid w:val="00EE6339"/>
    <w:rsid w:val="00EE6963"/>
    <w:rsid w:val="00EE6C43"/>
    <w:rsid w:val="00EE6EE0"/>
    <w:rsid w:val="00EE7275"/>
    <w:rsid w:val="00EE72A1"/>
    <w:rsid w:val="00EE7305"/>
    <w:rsid w:val="00EE747C"/>
    <w:rsid w:val="00EE76F3"/>
    <w:rsid w:val="00EF1493"/>
    <w:rsid w:val="00EF18FE"/>
    <w:rsid w:val="00EF1A21"/>
    <w:rsid w:val="00EF1AD4"/>
    <w:rsid w:val="00EF1B44"/>
    <w:rsid w:val="00EF1D50"/>
    <w:rsid w:val="00EF2264"/>
    <w:rsid w:val="00EF2632"/>
    <w:rsid w:val="00EF29B1"/>
    <w:rsid w:val="00EF2A35"/>
    <w:rsid w:val="00EF2A4E"/>
    <w:rsid w:val="00EF2D0F"/>
    <w:rsid w:val="00EF3760"/>
    <w:rsid w:val="00EF3D2A"/>
    <w:rsid w:val="00EF44C1"/>
    <w:rsid w:val="00EF45DB"/>
    <w:rsid w:val="00EF46C7"/>
    <w:rsid w:val="00EF4C83"/>
    <w:rsid w:val="00EF4E64"/>
    <w:rsid w:val="00EF5128"/>
    <w:rsid w:val="00EF66E7"/>
    <w:rsid w:val="00EF69D3"/>
    <w:rsid w:val="00EF6BAD"/>
    <w:rsid w:val="00EF6DE3"/>
    <w:rsid w:val="00EF6E05"/>
    <w:rsid w:val="00EF733D"/>
    <w:rsid w:val="00EF78A5"/>
    <w:rsid w:val="00F00552"/>
    <w:rsid w:val="00F0075C"/>
    <w:rsid w:val="00F00973"/>
    <w:rsid w:val="00F00E4E"/>
    <w:rsid w:val="00F00EA8"/>
    <w:rsid w:val="00F00F8A"/>
    <w:rsid w:val="00F011FD"/>
    <w:rsid w:val="00F01247"/>
    <w:rsid w:val="00F014CC"/>
    <w:rsid w:val="00F01A07"/>
    <w:rsid w:val="00F01C34"/>
    <w:rsid w:val="00F0239D"/>
    <w:rsid w:val="00F0252B"/>
    <w:rsid w:val="00F027F5"/>
    <w:rsid w:val="00F028AB"/>
    <w:rsid w:val="00F02B12"/>
    <w:rsid w:val="00F03D6D"/>
    <w:rsid w:val="00F03FB0"/>
    <w:rsid w:val="00F041E1"/>
    <w:rsid w:val="00F045DE"/>
    <w:rsid w:val="00F04A9D"/>
    <w:rsid w:val="00F04E15"/>
    <w:rsid w:val="00F054F8"/>
    <w:rsid w:val="00F055F2"/>
    <w:rsid w:val="00F05958"/>
    <w:rsid w:val="00F05F73"/>
    <w:rsid w:val="00F06324"/>
    <w:rsid w:val="00F0650C"/>
    <w:rsid w:val="00F06B1F"/>
    <w:rsid w:val="00F06B59"/>
    <w:rsid w:val="00F06C74"/>
    <w:rsid w:val="00F0782B"/>
    <w:rsid w:val="00F07AB8"/>
    <w:rsid w:val="00F07EFA"/>
    <w:rsid w:val="00F1059B"/>
    <w:rsid w:val="00F1100E"/>
    <w:rsid w:val="00F1125E"/>
    <w:rsid w:val="00F112D3"/>
    <w:rsid w:val="00F11367"/>
    <w:rsid w:val="00F11378"/>
    <w:rsid w:val="00F11656"/>
    <w:rsid w:val="00F11EE2"/>
    <w:rsid w:val="00F120E4"/>
    <w:rsid w:val="00F12276"/>
    <w:rsid w:val="00F1237C"/>
    <w:rsid w:val="00F1271C"/>
    <w:rsid w:val="00F12B31"/>
    <w:rsid w:val="00F13012"/>
    <w:rsid w:val="00F139C5"/>
    <w:rsid w:val="00F141FA"/>
    <w:rsid w:val="00F1425F"/>
    <w:rsid w:val="00F1443E"/>
    <w:rsid w:val="00F14D33"/>
    <w:rsid w:val="00F150B3"/>
    <w:rsid w:val="00F157EC"/>
    <w:rsid w:val="00F15892"/>
    <w:rsid w:val="00F158EC"/>
    <w:rsid w:val="00F159DA"/>
    <w:rsid w:val="00F15B9D"/>
    <w:rsid w:val="00F15F50"/>
    <w:rsid w:val="00F161E7"/>
    <w:rsid w:val="00F167A7"/>
    <w:rsid w:val="00F16B92"/>
    <w:rsid w:val="00F16C27"/>
    <w:rsid w:val="00F17135"/>
    <w:rsid w:val="00F17243"/>
    <w:rsid w:val="00F200FB"/>
    <w:rsid w:val="00F2027A"/>
    <w:rsid w:val="00F20708"/>
    <w:rsid w:val="00F20A71"/>
    <w:rsid w:val="00F20B5F"/>
    <w:rsid w:val="00F20F29"/>
    <w:rsid w:val="00F2130E"/>
    <w:rsid w:val="00F215A2"/>
    <w:rsid w:val="00F217A7"/>
    <w:rsid w:val="00F21C6B"/>
    <w:rsid w:val="00F21FAA"/>
    <w:rsid w:val="00F22299"/>
    <w:rsid w:val="00F223B6"/>
    <w:rsid w:val="00F22AE0"/>
    <w:rsid w:val="00F22F33"/>
    <w:rsid w:val="00F23253"/>
    <w:rsid w:val="00F235AC"/>
    <w:rsid w:val="00F23757"/>
    <w:rsid w:val="00F2404E"/>
    <w:rsid w:val="00F24A21"/>
    <w:rsid w:val="00F24CEE"/>
    <w:rsid w:val="00F252EC"/>
    <w:rsid w:val="00F25571"/>
    <w:rsid w:val="00F257C4"/>
    <w:rsid w:val="00F25A80"/>
    <w:rsid w:val="00F25C67"/>
    <w:rsid w:val="00F25D37"/>
    <w:rsid w:val="00F25DA0"/>
    <w:rsid w:val="00F25DC5"/>
    <w:rsid w:val="00F26153"/>
    <w:rsid w:val="00F2695E"/>
    <w:rsid w:val="00F26C33"/>
    <w:rsid w:val="00F26C89"/>
    <w:rsid w:val="00F26FC9"/>
    <w:rsid w:val="00F2726C"/>
    <w:rsid w:val="00F27A4C"/>
    <w:rsid w:val="00F300FD"/>
    <w:rsid w:val="00F302D9"/>
    <w:rsid w:val="00F304B8"/>
    <w:rsid w:val="00F3071E"/>
    <w:rsid w:val="00F31061"/>
    <w:rsid w:val="00F311CD"/>
    <w:rsid w:val="00F3178B"/>
    <w:rsid w:val="00F3184E"/>
    <w:rsid w:val="00F32D99"/>
    <w:rsid w:val="00F32D9F"/>
    <w:rsid w:val="00F32EB6"/>
    <w:rsid w:val="00F334AB"/>
    <w:rsid w:val="00F337B1"/>
    <w:rsid w:val="00F337EE"/>
    <w:rsid w:val="00F33826"/>
    <w:rsid w:val="00F3386C"/>
    <w:rsid w:val="00F3392D"/>
    <w:rsid w:val="00F33D9C"/>
    <w:rsid w:val="00F341D5"/>
    <w:rsid w:val="00F35153"/>
    <w:rsid w:val="00F352DD"/>
    <w:rsid w:val="00F357F4"/>
    <w:rsid w:val="00F3588C"/>
    <w:rsid w:val="00F35997"/>
    <w:rsid w:val="00F35C0E"/>
    <w:rsid w:val="00F360FD"/>
    <w:rsid w:val="00F362F5"/>
    <w:rsid w:val="00F3673E"/>
    <w:rsid w:val="00F36B77"/>
    <w:rsid w:val="00F37038"/>
    <w:rsid w:val="00F37E97"/>
    <w:rsid w:val="00F37FD7"/>
    <w:rsid w:val="00F40243"/>
    <w:rsid w:val="00F40387"/>
    <w:rsid w:val="00F40A5D"/>
    <w:rsid w:val="00F40C2F"/>
    <w:rsid w:val="00F41142"/>
    <w:rsid w:val="00F41358"/>
    <w:rsid w:val="00F41B3A"/>
    <w:rsid w:val="00F41C24"/>
    <w:rsid w:val="00F423B4"/>
    <w:rsid w:val="00F426EB"/>
    <w:rsid w:val="00F4281B"/>
    <w:rsid w:val="00F428D5"/>
    <w:rsid w:val="00F42EA1"/>
    <w:rsid w:val="00F43172"/>
    <w:rsid w:val="00F43532"/>
    <w:rsid w:val="00F43613"/>
    <w:rsid w:val="00F4366C"/>
    <w:rsid w:val="00F436ED"/>
    <w:rsid w:val="00F43832"/>
    <w:rsid w:val="00F43963"/>
    <w:rsid w:val="00F43B14"/>
    <w:rsid w:val="00F4409D"/>
    <w:rsid w:val="00F44105"/>
    <w:rsid w:val="00F44207"/>
    <w:rsid w:val="00F44734"/>
    <w:rsid w:val="00F45644"/>
    <w:rsid w:val="00F45EF8"/>
    <w:rsid w:val="00F45F9B"/>
    <w:rsid w:val="00F4614B"/>
    <w:rsid w:val="00F46697"/>
    <w:rsid w:val="00F46BF7"/>
    <w:rsid w:val="00F46F92"/>
    <w:rsid w:val="00F47498"/>
    <w:rsid w:val="00F47875"/>
    <w:rsid w:val="00F47CC1"/>
    <w:rsid w:val="00F51CEC"/>
    <w:rsid w:val="00F51EE3"/>
    <w:rsid w:val="00F5204B"/>
    <w:rsid w:val="00F5224C"/>
    <w:rsid w:val="00F52375"/>
    <w:rsid w:val="00F5257E"/>
    <w:rsid w:val="00F527AD"/>
    <w:rsid w:val="00F52C79"/>
    <w:rsid w:val="00F53F68"/>
    <w:rsid w:val="00F543DE"/>
    <w:rsid w:val="00F546B1"/>
    <w:rsid w:val="00F54DF7"/>
    <w:rsid w:val="00F54EC0"/>
    <w:rsid w:val="00F54F52"/>
    <w:rsid w:val="00F550CD"/>
    <w:rsid w:val="00F55191"/>
    <w:rsid w:val="00F5551C"/>
    <w:rsid w:val="00F55588"/>
    <w:rsid w:val="00F55723"/>
    <w:rsid w:val="00F5581F"/>
    <w:rsid w:val="00F55E65"/>
    <w:rsid w:val="00F5605B"/>
    <w:rsid w:val="00F56710"/>
    <w:rsid w:val="00F568C0"/>
    <w:rsid w:val="00F56A86"/>
    <w:rsid w:val="00F56C67"/>
    <w:rsid w:val="00F56E67"/>
    <w:rsid w:val="00F57304"/>
    <w:rsid w:val="00F5778F"/>
    <w:rsid w:val="00F57BD5"/>
    <w:rsid w:val="00F60094"/>
    <w:rsid w:val="00F6013D"/>
    <w:rsid w:val="00F603E6"/>
    <w:rsid w:val="00F607A4"/>
    <w:rsid w:val="00F60936"/>
    <w:rsid w:val="00F609E6"/>
    <w:rsid w:val="00F60B49"/>
    <w:rsid w:val="00F60FFD"/>
    <w:rsid w:val="00F61A14"/>
    <w:rsid w:val="00F61DAA"/>
    <w:rsid w:val="00F623D8"/>
    <w:rsid w:val="00F627F5"/>
    <w:rsid w:val="00F629F8"/>
    <w:rsid w:val="00F6311A"/>
    <w:rsid w:val="00F6392E"/>
    <w:rsid w:val="00F63C06"/>
    <w:rsid w:val="00F63CA5"/>
    <w:rsid w:val="00F63DFF"/>
    <w:rsid w:val="00F644FA"/>
    <w:rsid w:val="00F64534"/>
    <w:rsid w:val="00F646FA"/>
    <w:rsid w:val="00F6486B"/>
    <w:rsid w:val="00F64934"/>
    <w:rsid w:val="00F649C6"/>
    <w:rsid w:val="00F64CC3"/>
    <w:rsid w:val="00F64FB9"/>
    <w:rsid w:val="00F651E3"/>
    <w:rsid w:val="00F65708"/>
    <w:rsid w:val="00F659D8"/>
    <w:rsid w:val="00F65A88"/>
    <w:rsid w:val="00F65CCD"/>
    <w:rsid w:val="00F661BD"/>
    <w:rsid w:val="00F6658E"/>
    <w:rsid w:val="00F66EA9"/>
    <w:rsid w:val="00F674B6"/>
    <w:rsid w:val="00F6753E"/>
    <w:rsid w:val="00F67794"/>
    <w:rsid w:val="00F67B5E"/>
    <w:rsid w:val="00F67BDD"/>
    <w:rsid w:val="00F67DAB"/>
    <w:rsid w:val="00F70751"/>
    <w:rsid w:val="00F709D2"/>
    <w:rsid w:val="00F70A93"/>
    <w:rsid w:val="00F70C05"/>
    <w:rsid w:val="00F71778"/>
    <w:rsid w:val="00F71909"/>
    <w:rsid w:val="00F71AC1"/>
    <w:rsid w:val="00F71B4F"/>
    <w:rsid w:val="00F721D7"/>
    <w:rsid w:val="00F72216"/>
    <w:rsid w:val="00F72244"/>
    <w:rsid w:val="00F72566"/>
    <w:rsid w:val="00F7294C"/>
    <w:rsid w:val="00F7331A"/>
    <w:rsid w:val="00F733AD"/>
    <w:rsid w:val="00F73545"/>
    <w:rsid w:val="00F738E6"/>
    <w:rsid w:val="00F73B10"/>
    <w:rsid w:val="00F73D64"/>
    <w:rsid w:val="00F73E4E"/>
    <w:rsid w:val="00F740A2"/>
    <w:rsid w:val="00F74629"/>
    <w:rsid w:val="00F748AA"/>
    <w:rsid w:val="00F74B75"/>
    <w:rsid w:val="00F74F48"/>
    <w:rsid w:val="00F756AC"/>
    <w:rsid w:val="00F7584E"/>
    <w:rsid w:val="00F75932"/>
    <w:rsid w:val="00F75B97"/>
    <w:rsid w:val="00F75CDD"/>
    <w:rsid w:val="00F76166"/>
    <w:rsid w:val="00F76432"/>
    <w:rsid w:val="00F76C9A"/>
    <w:rsid w:val="00F76DA5"/>
    <w:rsid w:val="00F77A32"/>
    <w:rsid w:val="00F77E40"/>
    <w:rsid w:val="00F8043E"/>
    <w:rsid w:val="00F80E59"/>
    <w:rsid w:val="00F8106A"/>
    <w:rsid w:val="00F824F4"/>
    <w:rsid w:val="00F826E2"/>
    <w:rsid w:val="00F82997"/>
    <w:rsid w:val="00F82BEC"/>
    <w:rsid w:val="00F82F4A"/>
    <w:rsid w:val="00F8312D"/>
    <w:rsid w:val="00F83310"/>
    <w:rsid w:val="00F833D3"/>
    <w:rsid w:val="00F83717"/>
    <w:rsid w:val="00F83B31"/>
    <w:rsid w:val="00F83C39"/>
    <w:rsid w:val="00F840B4"/>
    <w:rsid w:val="00F847A8"/>
    <w:rsid w:val="00F84A6D"/>
    <w:rsid w:val="00F84C56"/>
    <w:rsid w:val="00F855BA"/>
    <w:rsid w:val="00F85706"/>
    <w:rsid w:val="00F85BAF"/>
    <w:rsid w:val="00F86A06"/>
    <w:rsid w:val="00F86BD4"/>
    <w:rsid w:val="00F86C0A"/>
    <w:rsid w:val="00F86C16"/>
    <w:rsid w:val="00F86D65"/>
    <w:rsid w:val="00F86E7B"/>
    <w:rsid w:val="00F87019"/>
    <w:rsid w:val="00F870D0"/>
    <w:rsid w:val="00F877EB"/>
    <w:rsid w:val="00F87F44"/>
    <w:rsid w:val="00F87FBC"/>
    <w:rsid w:val="00F90266"/>
    <w:rsid w:val="00F90B60"/>
    <w:rsid w:val="00F90DC0"/>
    <w:rsid w:val="00F90E20"/>
    <w:rsid w:val="00F91216"/>
    <w:rsid w:val="00F9196A"/>
    <w:rsid w:val="00F91D8C"/>
    <w:rsid w:val="00F91EA1"/>
    <w:rsid w:val="00F92060"/>
    <w:rsid w:val="00F921BC"/>
    <w:rsid w:val="00F92518"/>
    <w:rsid w:val="00F92CFE"/>
    <w:rsid w:val="00F9307B"/>
    <w:rsid w:val="00F930C5"/>
    <w:rsid w:val="00F93EC1"/>
    <w:rsid w:val="00F94803"/>
    <w:rsid w:val="00F949F8"/>
    <w:rsid w:val="00F94A9A"/>
    <w:rsid w:val="00F94CD3"/>
    <w:rsid w:val="00F94D5C"/>
    <w:rsid w:val="00F94E4A"/>
    <w:rsid w:val="00F94F88"/>
    <w:rsid w:val="00F952DE"/>
    <w:rsid w:val="00F95335"/>
    <w:rsid w:val="00F95556"/>
    <w:rsid w:val="00F955AC"/>
    <w:rsid w:val="00F956AE"/>
    <w:rsid w:val="00F95905"/>
    <w:rsid w:val="00F9596E"/>
    <w:rsid w:val="00F95E72"/>
    <w:rsid w:val="00F9638C"/>
    <w:rsid w:val="00F963D6"/>
    <w:rsid w:val="00F96517"/>
    <w:rsid w:val="00F9692D"/>
    <w:rsid w:val="00F96B18"/>
    <w:rsid w:val="00F96BB8"/>
    <w:rsid w:val="00F97C3F"/>
    <w:rsid w:val="00F97C92"/>
    <w:rsid w:val="00F97F34"/>
    <w:rsid w:val="00FA0007"/>
    <w:rsid w:val="00FA046F"/>
    <w:rsid w:val="00FA08E3"/>
    <w:rsid w:val="00FA0A3E"/>
    <w:rsid w:val="00FA0B38"/>
    <w:rsid w:val="00FA16BA"/>
    <w:rsid w:val="00FA16C2"/>
    <w:rsid w:val="00FA172B"/>
    <w:rsid w:val="00FA18F1"/>
    <w:rsid w:val="00FA1D03"/>
    <w:rsid w:val="00FA1DB1"/>
    <w:rsid w:val="00FA231F"/>
    <w:rsid w:val="00FA25EF"/>
    <w:rsid w:val="00FA26F3"/>
    <w:rsid w:val="00FA28A4"/>
    <w:rsid w:val="00FA2917"/>
    <w:rsid w:val="00FA2B08"/>
    <w:rsid w:val="00FA2BCA"/>
    <w:rsid w:val="00FA337F"/>
    <w:rsid w:val="00FA382D"/>
    <w:rsid w:val="00FA3886"/>
    <w:rsid w:val="00FA38E4"/>
    <w:rsid w:val="00FA3A49"/>
    <w:rsid w:val="00FA3ACF"/>
    <w:rsid w:val="00FA43ED"/>
    <w:rsid w:val="00FA4527"/>
    <w:rsid w:val="00FA481F"/>
    <w:rsid w:val="00FA4BDA"/>
    <w:rsid w:val="00FA4E01"/>
    <w:rsid w:val="00FA530A"/>
    <w:rsid w:val="00FA55F5"/>
    <w:rsid w:val="00FA5865"/>
    <w:rsid w:val="00FA6542"/>
    <w:rsid w:val="00FA6947"/>
    <w:rsid w:val="00FA6F9E"/>
    <w:rsid w:val="00FA74B6"/>
    <w:rsid w:val="00FA7611"/>
    <w:rsid w:val="00FB06F8"/>
    <w:rsid w:val="00FB0DD8"/>
    <w:rsid w:val="00FB11DB"/>
    <w:rsid w:val="00FB12D3"/>
    <w:rsid w:val="00FB1308"/>
    <w:rsid w:val="00FB1330"/>
    <w:rsid w:val="00FB136A"/>
    <w:rsid w:val="00FB1AA7"/>
    <w:rsid w:val="00FB1B30"/>
    <w:rsid w:val="00FB1F91"/>
    <w:rsid w:val="00FB209E"/>
    <w:rsid w:val="00FB21E6"/>
    <w:rsid w:val="00FB23D6"/>
    <w:rsid w:val="00FB2B5D"/>
    <w:rsid w:val="00FB2E64"/>
    <w:rsid w:val="00FB3352"/>
    <w:rsid w:val="00FB33FD"/>
    <w:rsid w:val="00FB3402"/>
    <w:rsid w:val="00FB36CD"/>
    <w:rsid w:val="00FB39AE"/>
    <w:rsid w:val="00FB4B8E"/>
    <w:rsid w:val="00FB4C22"/>
    <w:rsid w:val="00FB505E"/>
    <w:rsid w:val="00FB53F9"/>
    <w:rsid w:val="00FB5916"/>
    <w:rsid w:val="00FB5B36"/>
    <w:rsid w:val="00FB5E44"/>
    <w:rsid w:val="00FB6160"/>
    <w:rsid w:val="00FB6497"/>
    <w:rsid w:val="00FB6D11"/>
    <w:rsid w:val="00FB6F71"/>
    <w:rsid w:val="00FB7176"/>
    <w:rsid w:val="00FB746B"/>
    <w:rsid w:val="00FB753E"/>
    <w:rsid w:val="00FB7657"/>
    <w:rsid w:val="00FB7812"/>
    <w:rsid w:val="00FC00F1"/>
    <w:rsid w:val="00FC02AA"/>
    <w:rsid w:val="00FC0D22"/>
    <w:rsid w:val="00FC0DD6"/>
    <w:rsid w:val="00FC0E5F"/>
    <w:rsid w:val="00FC1F2E"/>
    <w:rsid w:val="00FC243F"/>
    <w:rsid w:val="00FC25C7"/>
    <w:rsid w:val="00FC273D"/>
    <w:rsid w:val="00FC2880"/>
    <w:rsid w:val="00FC28A1"/>
    <w:rsid w:val="00FC2C7A"/>
    <w:rsid w:val="00FC2EB3"/>
    <w:rsid w:val="00FC2F10"/>
    <w:rsid w:val="00FC2F4C"/>
    <w:rsid w:val="00FC33DF"/>
    <w:rsid w:val="00FC3779"/>
    <w:rsid w:val="00FC38AD"/>
    <w:rsid w:val="00FC3980"/>
    <w:rsid w:val="00FC3ECB"/>
    <w:rsid w:val="00FC4289"/>
    <w:rsid w:val="00FC4843"/>
    <w:rsid w:val="00FC4BDB"/>
    <w:rsid w:val="00FC5514"/>
    <w:rsid w:val="00FC5590"/>
    <w:rsid w:val="00FC5734"/>
    <w:rsid w:val="00FC583B"/>
    <w:rsid w:val="00FC5BA0"/>
    <w:rsid w:val="00FC5C6C"/>
    <w:rsid w:val="00FC61D2"/>
    <w:rsid w:val="00FC63DD"/>
    <w:rsid w:val="00FC6928"/>
    <w:rsid w:val="00FC6954"/>
    <w:rsid w:val="00FC718B"/>
    <w:rsid w:val="00FC7532"/>
    <w:rsid w:val="00FC766F"/>
    <w:rsid w:val="00FC7912"/>
    <w:rsid w:val="00FC7C92"/>
    <w:rsid w:val="00FC7D69"/>
    <w:rsid w:val="00FC7EAE"/>
    <w:rsid w:val="00FD0758"/>
    <w:rsid w:val="00FD0952"/>
    <w:rsid w:val="00FD0B05"/>
    <w:rsid w:val="00FD0E6E"/>
    <w:rsid w:val="00FD0EC4"/>
    <w:rsid w:val="00FD1479"/>
    <w:rsid w:val="00FD15FD"/>
    <w:rsid w:val="00FD1951"/>
    <w:rsid w:val="00FD1D7A"/>
    <w:rsid w:val="00FD220D"/>
    <w:rsid w:val="00FD2339"/>
    <w:rsid w:val="00FD2356"/>
    <w:rsid w:val="00FD247C"/>
    <w:rsid w:val="00FD313B"/>
    <w:rsid w:val="00FD35C7"/>
    <w:rsid w:val="00FD4055"/>
    <w:rsid w:val="00FD42BF"/>
    <w:rsid w:val="00FD44A5"/>
    <w:rsid w:val="00FD4BC5"/>
    <w:rsid w:val="00FD52BE"/>
    <w:rsid w:val="00FD541D"/>
    <w:rsid w:val="00FD64FB"/>
    <w:rsid w:val="00FD65A6"/>
    <w:rsid w:val="00FD69BB"/>
    <w:rsid w:val="00FD6CE7"/>
    <w:rsid w:val="00FD7030"/>
    <w:rsid w:val="00FD7088"/>
    <w:rsid w:val="00FD73BB"/>
    <w:rsid w:val="00FD7544"/>
    <w:rsid w:val="00FD7F55"/>
    <w:rsid w:val="00FE07C9"/>
    <w:rsid w:val="00FE0CBD"/>
    <w:rsid w:val="00FE0F9D"/>
    <w:rsid w:val="00FE1161"/>
    <w:rsid w:val="00FE1406"/>
    <w:rsid w:val="00FE1546"/>
    <w:rsid w:val="00FE194C"/>
    <w:rsid w:val="00FE1A90"/>
    <w:rsid w:val="00FE1D94"/>
    <w:rsid w:val="00FE20CB"/>
    <w:rsid w:val="00FE221E"/>
    <w:rsid w:val="00FE26EE"/>
    <w:rsid w:val="00FE2EA7"/>
    <w:rsid w:val="00FE3350"/>
    <w:rsid w:val="00FE3473"/>
    <w:rsid w:val="00FE37E0"/>
    <w:rsid w:val="00FE3B98"/>
    <w:rsid w:val="00FE3E72"/>
    <w:rsid w:val="00FE47E9"/>
    <w:rsid w:val="00FE4BF1"/>
    <w:rsid w:val="00FE4D21"/>
    <w:rsid w:val="00FE535F"/>
    <w:rsid w:val="00FE572D"/>
    <w:rsid w:val="00FE5BDF"/>
    <w:rsid w:val="00FE61CE"/>
    <w:rsid w:val="00FE657E"/>
    <w:rsid w:val="00FE6B22"/>
    <w:rsid w:val="00FE7AE6"/>
    <w:rsid w:val="00FF0241"/>
    <w:rsid w:val="00FF02CA"/>
    <w:rsid w:val="00FF0C57"/>
    <w:rsid w:val="00FF0D2D"/>
    <w:rsid w:val="00FF1B9E"/>
    <w:rsid w:val="00FF1DE9"/>
    <w:rsid w:val="00FF1FA7"/>
    <w:rsid w:val="00FF2118"/>
    <w:rsid w:val="00FF27B7"/>
    <w:rsid w:val="00FF284F"/>
    <w:rsid w:val="00FF2E25"/>
    <w:rsid w:val="00FF3255"/>
    <w:rsid w:val="00FF34F4"/>
    <w:rsid w:val="00FF3612"/>
    <w:rsid w:val="00FF39AB"/>
    <w:rsid w:val="00FF3AF2"/>
    <w:rsid w:val="00FF3B5E"/>
    <w:rsid w:val="00FF412F"/>
    <w:rsid w:val="00FF436C"/>
    <w:rsid w:val="00FF4898"/>
    <w:rsid w:val="00FF4C22"/>
    <w:rsid w:val="00FF51B1"/>
    <w:rsid w:val="00FF556D"/>
    <w:rsid w:val="00FF5B57"/>
    <w:rsid w:val="00FF5FF0"/>
    <w:rsid w:val="00FF6165"/>
    <w:rsid w:val="00FF6285"/>
    <w:rsid w:val="00FF637A"/>
    <w:rsid w:val="00FF6422"/>
    <w:rsid w:val="00FF64B0"/>
    <w:rsid w:val="00FF6749"/>
    <w:rsid w:val="00FF6A11"/>
    <w:rsid w:val="00FF6D31"/>
    <w:rsid w:val="00FF7114"/>
    <w:rsid w:val="00FF77F9"/>
    <w:rsid w:val="00FF7889"/>
    <w:rsid w:val="00FF7B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6F4389"/>
  <w15:chartTrackingRefBased/>
  <w15:docId w15:val="{C41B3381-D13C-4607-A059-9B06F0A21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99"/>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120"/>
      <w:jc w:val="both"/>
    </w:pPr>
    <w:rPr>
      <w:rFonts w:ascii="AGaramond" w:hAnsi="AGaramond"/>
      <w:sz w:val="22"/>
    </w:rPr>
  </w:style>
  <w:style w:type="paragraph" w:customStyle="1" w:styleId="NoParagraphStyle">
    <w:name w:val="[No Paragraph Style]"/>
    <w:rsid w:val="00CB40C8"/>
    <w:pPr>
      <w:autoSpaceDE w:val="0"/>
      <w:autoSpaceDN w:val="0"/>
      <w:adjustRightInd w:val="0"/>
      <w:spacing w:line="288" w:lineRule="auto"/>
      <w:textAlignment w:val="center"/>
    </w:pPr>
    <w:rPr>
      <w:color w:val="000000"/>
      <w:sz w:val="24"/>
      <w:szCs w:val="24"/>
    </w:rPr>
  </w:style>
  <w:style w:type="paragraph" w:customStyle="1" w:styleId="Headline">
    <w:name w:val="Headline"/>
    <w:basedOn w:val="NoParagraphStyle"/>
    <w:rsid w:val="00CB40C8"/>
    <w:pPr>
      <w:pBdr>
        <w:bottom w:val="single" w:sz="16" w:space="3" w:color="000000"/>
      </w:pBdr>
      <w:suppressAutoHyphens/>
      <w:jc w:val="center"/>
    </w:pPr>
    <w:rPr>
      <w:rFonts w:ascii="Myriad Condensed" w:hAnsi="Myriad Condensed" w:cs="Myriad Condensed"/>
      <w:b/>
      <w:bCs/>
      <w:caps/>
      <w:sz w:val="48"/>
      <w:szCs w:val="48"/>
    </w:rPr>
  </w:style>
  <w:style w:type="paragraph" w:customStyle="1" w:styleId="Subhead1">
    <w:name w:val="Subhead 1"/>
    <w:basedOn w:val="Headline"/>
    <w:rsid w:val="00CB40C8"/>
    <w:pPr>
      <w:pBdr>
        <w:bottom w:val="none" w:sz="0" w:space="0" w:color="auto"/>
      </w:pBdr>
    </w:pPr>
    <w:rPr>
      <w:sz w:val="28"/>
      <w:szCs w:val="28"/>
    </w:rPr>
  </w:style>
  <w:style w:type="paragraph" w:customStyle="1" w:styleId="BodyText2">
    <w:name w:val="Body Text2"/>
    <w:basedOn w:val="NoParagraphStyle"/>
    <w:rsid w:val="00CB40C8"/>
    <w:pPr>
      <w:spacing w:after="86"/>
    </w:pPr>
    <w:rPr>
      <w:rFonts w:ascii="AGaramond" w:hAnsi="AGaramond" w:cs="AGaramond"/>
      <w:sz w:val="22"/>
      <w:szCs w:val="22"/>
    </w:rPr>
  </w:style>
  <w:style w:type="paragraph" w:customStyle="1" w:styleId="Tighttext">
    <w:name w:val="Tight text"/>
    <w:basedOn w:val="BodyText2"/>
    <w:next w:val="BodyText2"/>
    <w:rsid w:val="00CB40C8"/>
    <w:pPr>
      <w:spacing w:after="0"/>
    </w:pPr>
  </w:style>
  <w:style w:type="table" w:styleId="TableGrid">
    <w:name w:val="Table Grid"/>
    <w:basedOn w:val="TableNormal"/>
    <w:rsid w:val="00B41E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2">
    <w:name w:val="Subhead 2"/>
    <w:basedOn w:val="Subhead1"/>
    <w:rsid w:val="00A556DD"/>
    <w:rPr>
      <w:sz w:val="24"/>
      <w:szCs w:val="24"/>
    </w:rPr>
  </w:style>
  <w:style w:type="paragraph" w:styleId="Header">
    <w:name w:val="header"/>
    <w:basedOn w:val="Normal"/>
    <w:rsid w:val="006263C7"/>
    <w:pPr>
      <w:tabs>
        <w:tab w:val="center" w:pos="4320"/>
        <w:tab w:val="right" w:pos="8640"/>
      </w:tabs>
    </w:pPr>
  </w:style>
  <w:style w:type="paragraph" w:styleId="Footer">
    <w:name w:val="footer"/>
    <w:basedOn w:val="Normal"/>
    <w:link w:val="FooterChar"/>
    <w:uiPriority w:val="99"/>
    <w:rsid w:val="006263C7"/>
    <w:pPr>
      <w:tabs>
        <w:tab w:val="center" w:pos="4320"/>
        <w:tab w:val="right" w:pos="8640"/>
      </w:tabs>
    </w:pPr>
  </w:style>
  <w:style w:type="character" w:styleId="Hyperlink">
    <w:name w:val="Hyperlink"/>
    <w:rsid w:val="00496425"/>
    <w:rPr>
      <w:color w:val="0000FF"/>
      <w:u w:val="single"/>
    </w:rPr>
  </w:style>
  <w:style w:type="paragraph" w:styleId="BodyText">
    <w:name w:val="Body Text"/>
    <w:basedOn w:val="NoParagraphStyle"/>
    <w:link w:val="BodyTextChar"/>
    <w:uiPriority w:val="99"/>
    <w:rsid w:val="006927FE"/>
    <w:pPr>
      <w:spacing w:after="86"/>
    </w:pPr>
    <w:rPr>
      <w:rFonts w:ascii="AGaramond" w:hAnsi="AGaramond" w:cs="AGaramond"/>
      <w:sz w:val="22"/>
      <w:szCs w:val="22"/>
    </w:rPr>
  </w:style>
  <w:style w:type="character" w:customStyle="1" w:styleId="BodyTextChar">
    <w:name w:val="Body Text Char"/>
    <w:link w:val="BodyText"/>
    <w:uiPriority w:val="99"/>
    <w:rsid w:val="006927FE"/>
    <w:rPr>
      <w:rFonts w:ascii="AGaramond" w:hAnsi="AGaramond" w:cs="AGaramond"/>
      <w:color w:val="000000"/>
      <w:sz w:val="22"/>
      <w:szCs w:val="22"/>
    </w:rPr>
  </w:style>
  <w:style w:type="paragraph" w:styleId="BalloonText">
    <w:name w:val="Balloon Text"/>
    <w:basedOn w:val="Normal"/>
    <w:link w:val="BalloonTextChar"/>
    <w:rsid w:val="00A77AB5"/>
    <w:rPr>
      <w:rFonts w:ascii="Tahoma" w:hAnsi="Tahoma" w:cs="Tahoma"/>
      <w:sz w:val="16"/>
      <w:szCs w:val="16"/>
    </w:rPr>
  </w:style>
  <w:style w:type="character" w:customStyle="1" w:styleId="BalloonTextChar">
    <w:name w:val="Balloon Text Char"/>
    <w:link w:val="BalloonText"/>
    <w:rsid w:val="00A77AB5"/>
    <w:rPr>
      <w:rFonts w:ascii="Tahoma" w:hAnsi="Tahoma" w:cs="Tahoma"/>
      <w:sz w:val="16"/>
      <w:szCs w:val="16"/>
    </w:rPr>
  </w:style>
  <w:style w:type="character" w:customStyle="1" w:styleId="FooterChar">
    <w:name w:val="Footer Char"/>
    <w:link w:val="Footer"/>
    <w:uiPriority w:val="99"/>
    <w:rsid w:val="00C62695"/>
    <w:rPr>
      <w:rFonts w:ascii="Arial" w:hAnsi="Arial" w:cs="Arial"/>
      <w:sz w:val="24"/>
      <w:szCs w:val="24"/>
    </w:rPr>
  </w:style>
  <w:style w:type="character" w:customStyle="1" w:styleId="UnresolvedMention1">
    <w:name w:val="Unresolved Mention1"/>
    <w:uiPriority w:val="47"/>
    <w:rsid w:val="004151A5"/>
    <w:rPr>
      <w:color w:val="808080"/>
      <w:shd w:val="clear" w:color="auto" w:fill="E6E6E6"/>
    </w:rPr>
  </w:style>
  <w:style w:type="character" w:styleId="PlaceholderText">
    <w:name w:val="Placeholder Text"/>
    <w:basedOn w:val="DefaultParagraphFont"/>
    <w:uiPriority w:val="99"/>
    <w:semiHidden/>
    <w:rsid w:val="0041309B"/>
    <w:rPr>
      <w:color w:val="808080"/>
    </w:rPr>
  </w:style>
  <w:style w:type="character" w:styleId="UnresolvedMention">
    <w:name w:val="Unresolved Mention"/>
    <w:basedOn w:val="DefaultParagraphFont"/>
    <w:uiPriority w:val="99"/>
    <w:semiHidden/>
    <w:unhideWhenUsed/>
    <w:rsid w:val="00D477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4958182">
      <w:bodyDiv w:val="1"/>
      <w:marLeft w:val="0"/>
      <w:marRight w:val="0"/>
      <w:marTop w:val="0"/>
      <w:marBottom w:val="0"/>
      <w:divBdr>
        <w:top w:val="none" w:sz="0" w:space="0" w:color="auto"/>
        <w:left w:val="none" w:sz="0" w:space="0" w:color="auto"/>
        <w:bottom w:val="none" w:sz="0" w:space="0" w:color="auto"/>
        <w:right w:val="none" w:sz="0" w:space="0" w:color="auto"/>
      </w:divBdr>
      <w:divsChild>
        <w:div w:id="633413476">
          <w:marLeft w:val="0"/>
          <w:marRight w:val="0"/>
          <w:marTop w:val="0"/>
          <w:marBottom w:val="0"/>
          <w:divBdr>
            <w:top w:val="none" w:sz="0" w:space="0" w:color="auto"/>
            <w:left w:val="none" w:sz="0" w:space="0" w:color="auto"/>
            <w:bottom w:val="none" w:sz="0" w:space="0" w:color="auto"/>
            <w:right w:val="none" w:sz="0" w:space="0" w:color="auto"/>
          </w:divBdr>
        </w:div>
        <w:div w:id="12323498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tty@tassp.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allie@tassp.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asc.memberclicks.net/tasc-senior-scholarshi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asc.memberclicks.net/tasc-senior-scholar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A13AB5ED8AF744596BB454E80D2E9BB" ma:contentTypeVersion="20" ma:contentTypeDescription="Create a new document." ma:contentTypeScope="" ma:versionID="7fa7fd4101bccb0c7df30b81f52e5499">
  <xsd:schema xmlns:xsd="http://www.w3.org/2001/XMLSchema" xmlns:xs="http://www.w3.org/2001/XMLSchema" xmlns:p="http://schemas.microsoft.com/office/2006/metadata/properties" xmlns:ns2="e99b0fe1-52a8-48bf-a262-d9714cb4df04" xmlns:ns3="c30b7948-74d7-44b7-85fc-262b44fd4676" targetNamespace="http://schemas.microsoft.com/office/2006/metadata/properties" ma:root="true" ma:fieldsID="fb75e7d87ec316b9e52a96ff81226394" ns2:_="" ns3:_="">
    <xsd:import namespace="e99b0fe1-52a8-48bf-a262-d9714cb4df04"/>
    <xsd:import namespace="c30b7948-74d7-44b7-85fc-262b44fd467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b0fe1-52a8-48bf-a262-d9714cb4df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23609eb-ea2f-4db7-8837-ebcfeb77c14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0b7948-74d7-44b7-85fc-262b44fd46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518552d-71cf-4312-8974-649f2d5a44c6}" ma:internalName="TaxCatchAll" ma:showField="CatchAllData" ma:web="c30b7948-74d7-44b7-85fc-262b44fd46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30b7948-74d7-44b7-85fc-262b44fd4676" xsi:nil="true"/>
    <lcf76f155ced4ddcb4097134ff3c332f xmlns="e99b0fe1-52a8-48bf-a262-d9714cb4df04">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424B8D-06C3-4D23-8C46-83EE5CC522C7}">
  <ds:schemaRefs>
    <ds:schemaRef ds:uri="http://schemas.openxmlformats.org/officeDocument/2006/bibliography"/>
  </ds:schemaRefs>
</ds:datastoreItem>
</file>

<file path=customXml/itemProps2.xml><?xml version="1.0" encoding="utf-8"?>
<ds:datastoreItem xmlns:ds="http://schemas.openxmlformats.org/officeDocument/2006/customXml" ds:itemID="{8DB051A1-FD09-41FA-A371-E4CC2913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b0fe1-52a8-48bf-a262-d9714cb4df04"/>
    <ds:schemaRef ds:uri="c30b7948-74d7-44b7-85fc-262b44fd46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ECCD3A-FEA8-4351-8458-E667DEE80961}">
  <ds:schemaRefs>
    <ds:schemaRef ds:uri="http://schemas.microsoft.com/office/2006/metadata/properties"/>
    <ds:schemaRef ds:uri="http://schemas.microsoft.com/office/infopath/2007/PartnerControls"/>
    <ds:schemaRef ds:uri="c30b7948-74d7-44b7-85fc-262b44fd4676"/>
    <ds:schemaRef ds:uri="e99b0fe1-52a8-48bf-a262-d9714cb4df04"/>
  </ds:schemaRefs>
</ds:datastoreItem>
</file>

<file path=customXml/itemProps4.xml><?xml version="1.0" encoding="utf-8"?>
<ds:datastoreItem xmlns:ds="http://schemas.openxmlformats.org/officeDocument/2006/customXml" ds:itemID="{A9365B38-D0BE-4D7F-8FC2-2024AE703D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16</TotalTime>
  <Pages>6</Pages>
  <Words>1855</Words>
  <Characters>1057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2011 TASC SCHOLARSHIP APPLICATION</vt:lpstr>
    </vt:vector>
  </TitlesOfParts>
  <Company>TASSP</Company>
  <LinksUpToDate>false</LinksUpToDate>
  <CharactersWithSpaces>12409</CharactersWithSpaces>
  <SharedDoc>false</SharedDoc>
  <HLinks>
    <vt:vector size="24" baseType="variant">
      <vt:variant>
        <vt:i4>8192085</vt:i4>
      </vt:variant>
      <vt:variant>
        <vt:i4>19</vt:i4>
      </vt:variant>
      <vt:variant>
        <vt:i4>0</vt:i4>
      </vt:variant>
      <vt:variant>
        <vt:i4>5</vt:i4>
      </vt:variant>
      <vt:variant>
        <vt:lpwstr>https://tasc.memberclicks.net/tasc_scholarship_app</vt:lpwstr>
      </vt:variant>
      <vt:variant>
        <vt:lpwstr>/</vt:lpwstr>
      </vt:variant>
      <vt:variant>
        <vt:i4>7405653</vt:i4>
      </vt:variant>
      <vt:variant>
        <vt:i4>16</vt:i4>
      </vt:variant>
      <vt:variant>
        <vt:i4>0</vt:i4>
      </vt:variant>
      <vt:variant>
        <vt:i4>5</vt:i4>
      </vt:variant>
      <vt:variant>
        <vt:lpwstr>mailto:ofra@tassp.org</vt:lpwstr>
      </vt:variant>
      <vt:variant>
        <vt:lpwstr/>
      </vt:variant>
      <vt:variant>
        <vt:i4>7471188</vt:i4>
      </vt:variant>
      <vt:variant>
        <vt:i4>13</vt:i4>
      </vt:variant>
      <vt:variant>
        <vt:i4>0</vt:i4>
      </vt:variant>
      <vt:variant>
        <vt:i4>5</vt:i4>
      </vt:variant>
      <vt:variant>
        <vt:lpwstr>mailto:lori@tassp.org</vt:lpwstr>
      </vt:variant>
      <vt:variant>
        <vt:lpwstr/>
      </vt:variant>
      <vt:variant>
        <vt:i4>8192085</vt:i4>
      </vt:variant>
      <vt:variant>
        <vt:i4>10</vt:i4>
      </vt:variant>
      <vt:variant>
        <vt:i4>0</vt:i4>
      </vt:variant>
      <vt:variant>
        <vt:i4>5</vt:i4>
      </vt:variant>
      <vt:variant>
        <vt:lpwstr>https://tasc.memberclicks.net/tasc_scholarship_app</vt:lpwstr>
      </vt:variant>
      <vt:variant>
        <vt:lpwstr>/</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1 TASC SCHOLARSHIP APPLICATION</dc:title>
  <dc:subject/>
  <dc:creator>yancy</dc:creator>
  <cp:keywords/>
  <cp:lastModifiedBy>Patty Wangler</cp:lastModifiedBy>
  <cp:revision>15</cp:revision>
  <cp:lastPrinted>2025-07-15T21:21:00Z</cp:lastPrinted>
  <dcterms:created xsi:type="dcterms:W3CDTF">2024-07-29T22:27:00Z</dcterms:created>
  <dcterms:modified xsi:type="dcterms:W3CDTF">2025-08-16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13AB5ED8AF744596BB454E80D2E9BB</vt:lpwstr>
  </property>
  <property fmtid="{D5CDD505-2E9C-101B-9397-08002B2CF9AE}" pid="3" name="Order">
    <vt:r8>6899400</vt:r8>
  </property>
  <property fmtid="{D5CDD505-2E9C-101B-9397-08002B2CF9AE}" pid="4" name="GrammarlyDocumentId">
    <vt:lpwstr>15e789f142c1113400a2e14ca81a40bce416896ecc75768611bee08db09ab5b3</vt:lpwstr>
  </property>
  <property fmtid="{D5CDD505-2E9C-101B-9397-08002B2CF9AE}" pid="5" name="MediaServiceImageTags">
    <vt:lpwstr/>
  </property>
</Properties>
</file>